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92"/>
        <w:tblW w:w="0" w:type="auto"/>
        <w:tblLook w:val="04A0" w:firstRow="1" w:lastRow="0" w:firstColumn="1" w:lastColumn="0" w:noHBand="0" w:noVBand="1"/>
      </w:tblPr>
      <w:tblGrid>
        <w:gridCol w:w="9854"/>
      </w:tblGrid>
      <w:tr w:rsidR="003849A1" w:rsidRPr="003849A1" w14:paraId="5483168B" w14:textId="77777777" w:rsidTr="003849A1">
        <w:trPr>
          <w:trHeight w:val="836"/>
        </w:trPr>
        <w:tc>
          <w:tcPr>
            <w:tcW w:w="9854" w:type="dxa"/>
            <w:shd w:val="clear" w:color="auto" w:fill="FFF2CC" w:themeFill="accent4" w:themeFillTint="33"/>
            <w:vAlign w:val="center"/>
          </w:tcPr>
          <w:p w14:paraId="4990D689" w14:textId="0E4AB39C" w:rsidR="003849A1" w:rsidRPr="003849A1" w:rsidRDefault="003849A1" w:rsidP="003849A1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3849A1">
              <w:rPr>
                <w:rFonts w:ascii="Times New Roman" w:hAnsi="Times New Roman" w:cs="Times New Roman"/>
                <w:sz w:val="22"/>
                <w:szCs w:val="22"/>
              </w:rPr>
              <w:t xml:space="preserve">NB: This will be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separately </w:t>
            </w:r>
            <w:r w:rsidRPr="003849A1">
              <w:rPr>
                <w:rFonts w:ascii="Times New Roman" w:hAnsi="Times New Roman" w:cs="Times New Roman"/>
                <w:sz w:val="22"/>
                <w:szCs w:val="22"/>
              </w:rPr>
              <w:t>uploaded to Zenodo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(as supplementary materials)</w:t>
            </w:r>
            <w:r w:rsidRPr="003849A1">
              <w:rPr>
                <w:rFonts w:ascii="Times New Roman" w:hAnsi="Times New Roman" w:cs="Times New Roman"/>
                <w:sz w:val="22"/>
                <w:szCs w:val="22"/>
              </w:rPr>
              <w:t xml:space="preserve"> after the first round of revisions, once I can deanonymise my work.</w:t>
            </w:r>
          </w:p>
        </w:tc>
      </w:tr>
    </w:tbl>
    <w:p w14:paraId="013A7D98" w14:textId="77777777" w:rsidR="003849A1" w:rsidRDefault="003849A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2C9336D0" w14:textId="756294A2" w:rsidR="00151BC0" w:rsidRPr="003849A1" w:rsidRDefault="00D67457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3849A1">
        <w:rPr>
          <w:rFonts w:ascii="Times New Roman" w:hAnsi="Times New Roman" w:cs="Times New Roman"/>
          <w:b/>
          <w:bCs/>
          <w:sz w:val="36"/>
          <w:szCs w:val="36"/>
        </w:rPr>
        <w:t xml:space="preserve">THE NOUN </w:t>
      </w:r>
      <w:r w:rsidR="00256412">
        <w:rPr>
          <w:rFonts w:ascii="Times New Roman" w:hAnsi="Times New Roman" w:cs="Times New Roman"/>
          <w:b/>
          <w:bCs/>
          <w:sz w:val="36"/>
          <w:szCs w:val="36"/>
        </w:rPr>
        <w:t>‘</w:t>
      </w:r>
      <w:r w:rsidRPr="003849A1">
        <w:rPr>
          <w:rFonts w:ascii="Times New Roman" w:hAnsi="Times New Roman" w:cs="Times New Roman"/>
          <w:b/>
          <w:bCs/>
          <w:sz w:val="36"/>
          <w:szCs w:val="36"/>
        </w:rPr>
        <w:t>YEA</w:t>
      </w:r>
      <w:r w:rsidR="001E6D9D" w:rsidRPr="003849A1">
        <w:rPr>
          <w:rFonts w:ascii="Times New Roman" w:hAnsi="Times New Roman" w:cs="Times New Roman"/>
          <w:b/>
          <w:bCs/>
          <w:sz w:val="36"/>
          <w:szCs w:val="36"/>
        </w:rPr>
        <w:t>R</w:t>
      </w:r>
      <w:r w:rsidR="00256412">
        <w:rPr>
          <w:rFonts w:ascii="Times New Roman" w:hAnsi="Times New Roman" w:cs="Times New Roman"/>
          <w:b/>
          <w:bCs/>
          <w:sz w:val="36"/>
          <w:szCs w:val="36"/>
        </w:rPr>
        <w:t>’</w:t>
      </w:r>
      <w:r w:rsidRPr="003849A1">
        <w:rPr>
          <w:rFonts w:ascii="Times New Roman" w:hAnsi="Times New Roman" w:cs="Times New Roman"/>
          <w:b/>
          <w:bCs/>
          <w:sz w:val="36"/>
          <w:szCs w:val="36"/>
        </w:rPr>
        <w:t xml:space="preserve"> (CO</w:t>
      </w:r>
      <w:r w:rsidR="002C2007" w:rsidRPr="003849A1">
        <w:rPr>
          <w:rFonts w:ascii="Times New Roman" w:hAnsi="Times New Roman" w:cs="Times New Roman"/>
          <w:b/>
          <w:bCs/>
          <w:sz w:val="36"/>
          <w:szCs w:val="36"/>
        </w:rPr>
        <w:t>R</w:t>
      </w:r>
      <w:r w:rsidRPr="003849A1">
        <w:rPr>
          <w:rFonts w:ascii="Times New Roman" w:hAnsi="Times New Roman" w:cs="Times New Roman"/>
          <w:b/>
          <w:bCs/>
          <w:sz w:val="36"/>
          <w:szCs w:val="36"/>
        </w:rPr>
        <w:t xml:space="preserve">PUS OF </w:t>
      </w:r>
      <w:r w:rsidR="00C93197" w:rsidRPr="003849A1">
        <w:rPr>
          <w:rFonts w:ascii="Times New Roman" w:hAnsi="Times New Roman" w:cs="Times New Roman"/>
          <w:b/>
          <w:bCs/>
          <w:sz w:val="36"/>
          <w:szCs w:val="36"/>
        </w:rPr>
        <w:t>TOKENS</w:t>
      </w:r>
      <w:r w:rsidRPr="003849A1">
        <w:rPr>
          <w:rFonts w:ascii="Times New Roman" w:hAnsi="Times New Roman" w:cs="Times New Roman"/>
          <w:b/>
          <w:bCs/>
          <w:sz w:val="36"/>
          <w:szCs w:val="36"/>
        </w:rPr>
        <w:t>)</w:t>
      </w:r>
      <w:r w:rsidR="008A66C9" w:rsidRPr="003849A1">
        <w:rPr>
          <w:rFonts w:ascii="Times New Roman" w:hAnsi="Times New Roman" w:cs="Times New Roman"/>
          <w:b/>
          <w:bCs/>
          <w:sz w:val="36"/>
          <w:szCs w:val="36"/>
        </w:rPr>
        <w:t xml:space="preserve"> [401 tokens]</w:t>
      </w:r>
    </w:p>
    <w:p w14:paraId="48D6810B" w14:textId="77777777" w:rsidR="00151BC0" w:rsidRPr="003849A1" w:rsidRDefault="00151BC0">
      <w:pPr>
        <w:rPr>
          <w:rFonts w:ascii="Times New Roman" w:hAnsi="Times New Roman" w:cs="Times New Roman"/>
          <w:sz w:val="22"/>
          <w:szCs w:val="22"/>
        </w:rPr>
      </w:pPr>
    </w:p>
    <w:p w14:paraId="3D4E378D" w14:textId="77777777" w:rsidR="00E12FF5" w:rsidRPr="003849A1" w:rsidRDefault="00E12FF5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67FFF1DD" w14:textId="774E351B" w:rsidR="00151BC0" w:rsidRPr="003849A1" w:rsidRDefault="00173D04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3849A1">
        <w:rPr>
          <w:rFonts w:ascii="Times New Roman" w:hAnsi="Times New Roman" w:cs="Times New Roman"/>
          <w:b/>
          <w:bCs/>
          <w:sz w:val="36"/>
          <w:szCs w:val="36"/>
        </w:rPr>
        <w:t>ŽYDČE</w:t>
      </w:r>
      <w:r w:rsidR="00D67457" w:rsidRPr="003849A1">
        <w:rPr>
          <w:rFonts w:ascii="Times New Roman" w:hAnsi="Times New Roman" w:cs="Times New Roman"/>
          <w:b/>
          <w:bCs/>
          <w:sz w:val="36"/>
          <w:szCs w:val="36"/>
        </w:rPr>
        <w:t>:</w:t>
      </w:r>
      <w:r w:rsidR="00D01FD6" w:rsidRPr="003849A1">
        <w:rPr>
          <w:rFonts w:ascii="Times New Roman" w:hAnsi="Times New Roman" w:cs="Times New Roman"/>
          <w:b/>
          <w:bCs/>
          <w:sz w:val="36"/>
          <w:szCs w:val="36"/>
        </w:rPr>
        <w:t xml:space="preserve"> [41 TOKENS]</w:t>
      </w:r>
    </w:p>
    <w:p w14:paraId="7282134D" w14:textId="4322BEE9" w:rsidR="009F1F0E" w:rsidRPr="003849A1" w:rsidRDefault="009F1F0E" w:rsidP="009F1F0E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(Z1.1 00:52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odɪnatsat</w:t>
      </w:r>
      <w:r w:rsidRPr="003849A1">
        <w:rPr>
          <w:rFonts w:ascii="Times New Roman" w:eastAsia="Times New Roman" w:hAnsi="Times New Roman" w:cs="Times New Roman"/>
          <w:b/>
          <w:bCs/>
          <w:i/>
          <w:iCs/>
          <w:color w:val="auto"/>
          <w:sz w:val="22"/>
          <w:szCs w:val="22"/>
          <w:lang w:eastAsia="ko-KR" w:bidi="ar-SA"/>
        </w:rPr>
        <w:t>j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ɦa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oʋ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, [</w:t>
      </w:r>
      <w:r w:rsidRPr="003849A1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eastAsia="ko-KR" w:bidi="ar-SA"/>
        </w:rPr>
        <w:t>p..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]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sk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o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budje</w:t>
      </w:r>
      <w:r w:rsidRPr="003849A1">
        <w:rPr>
          <w:rStyle w:val="FootnoteReference"/>
          <w:rFonts w:ascii="Times New Roman" w:eastAsia="Times New Roman" w:hAnsi="Times New Roman" w:cs="Times New Roman"/>
          <w:color w:val="auto"/>
          <w:sz w:val="22"/>
          <w:szCs w:val="22"/>
          <w:lang w:val="en-GB" w:eastAsia="ko-KR" w:bidi="ar-SA"/>
        </w:rPr>
        <w:footnoteReference w:id="1"/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Z1.1 02:07)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l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kɪlke?…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ʃ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ɪ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! N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pjatɪj… no a p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m…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Z1.1 02:31) Vot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bude ʋ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ze odɪnatsat</w:t>
      </w:r>
      <w:r w:rsidRPr="003849A1">
        <w:rPr>
          <w:rFonts w:ascii="Times New Roman" w:eastAsia="Times New Roman" w:hAnsi="Times New Roman" w:cs="Times New Roman"/>
          <w:b/>
          <w:bCs/>
          <w:i/>
          <w:iCs/>
          <w:color w:val="auto"/>
          <w:sz w:val="22"/>
          <w:szCs w:val="22"/>
          <w:lang w:eastAsia="ko-KR" w:bidi="ar-SA"/>
        </w:rPr>
        <w:t>j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ɦa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oʋ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sk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o. M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tɪ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mesjats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Z1.1 03:21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ɪ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ɪ 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nas buʋ 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nutʃok j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jɪ..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(Z1.1 04:40)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 xml:space="preserve"> dvatsat</w:t>
      </w:r>
      <w:r w:rsidRPr="003849A1">
        <w:rPr>
          <w:rFonts w:ascii="Times New Roman" w:eastAsia="Times New Roman" w:hAnsi="Times New Roman" w:cs="Times New Roman"/>
          <w:b/>
          <w:bCs/>
          <w:i/>
          <w:iCs/>
          <w:color w:val="000000"/>
          <w:sz w:val="22"/>
          <w:szCs w:val="22"/>
          <w:lang w:eastAsia="ko-KR" w:bidi="ar-SA"/>
        </w:rPr>
        <w:t>j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 xml:space="preserve"> ʃostɪj ɦod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 xml:space="preserve"> u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ʒe pojʃol... a ti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pe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 xml:space="preserve"> S*** 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t</w:t>
      </w:r>
      <w:r w:rsidR="002C2007"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etɪj ɦod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 xml:space="preserve">(Z1.2 00:44) 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mama ʋme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ɾˡ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 xml:space="preserve">la na 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84ɪm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du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 xml:space="preserve">. Ot 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budɪtj, v ma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 xml:space="preserve">te 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 xml:space="preserve">misjatsɪ, 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u</w:t>
      </w:r>
      <w:r w:rsidR="002C2007"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ʒe t</w:t>
      </w:r>
      <w:r w:rsidR="002C2007"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ɪtsat</w:t>
      </w:r>
      <w:r w:rsidRPr="003849A1">
        <w:rPr>
          <w:rFonts w:ascii="Times New Roman" w:eastAsia="Times New Roman" w:hAnsi="Times New Roman" w:cs="Times New Roman"/>
          <w:b/>
          <w:bCs/>
          <w:i/>
          <w:iCs/>
          <w:color w:val="000000"/>
          <w:sz w:val="22"/>
          <w:szCs w:val="22"/>
          <w:lang w:eastAsia="ko-KR" w:bidi="ar-SA"/>
        </w:rPr>
        <w:t>j</w:t>
      </w:r>
      <w:r w:rsidR="00C17F8F" w:rsidRPr="003849A1">
        <w:rPr>
          <w:rFonts w:ascii="Times New Roman" w:eastAsia="Times New Roman" w:hAnsi="Times New Roman" w:cs="Times New Roman"/>
          <w:b/>
          <w:bCs/>
          <w:i/>
          <w:iCs/>
          <w:color w:val="000000"/>
          <w:sz w:val="22"/>
          <w:szCs w:val="22"/>
          <w:lang w:eastAsia="ko-KR" w:bidi="ar-SA"/>
        </w:rPr>
        <w:t xml:space="preserve"> 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ɦa</w:t>
      </w:r>
      <w:r w:rsidR="002C2007"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doʋ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(Z1.5 05:33) "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eto u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ʒe p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ojʃ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 xml:space="preserve">lo 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sto ljet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 xml:space="preserve">, kak 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 xml:space="preserve">eta 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ɪba tut p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ɪ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nudila" -[quoting someone f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om Simixovic1y, appa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ently]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Z1.6.1 01:28)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sam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st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ʃa sis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a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la, ʃtʃe </w:t>
      </w:r>
      <w:r w:rsidRPr="003849A1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eastAsia="ko-KR" w:bidi="ar-SA"/>
        </w:rPr>
        <w:t>ja</w:t>
      </w:r>
      <w:r w:rsidR="002C2007" w:rsidRPr="003849A1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eastAsia="ko-KR" w:bidi="ar-SA"/>
        </w:rPr>
        <w:t>no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lo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vɪnatsat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oʋ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 xml:space="preserve">(Z1.6.1 09:18) 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tʃɪ</w:t>
      </w:r>
      <w:r w:rsidR="002C2007"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 xml:space="preserve">ɪz </w:t>
      </w:r>
      <w:r w:rsidR="002C2007"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deset ɦa</w:t>
      </w:r>
      <w:r w:rsidR="002C2007"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doʋ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 xml:space="preserve"> p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ɪsɪ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laʋ vɪn do me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 xml:space="preserve">ne 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pisjma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(Z1.6.2 00:00) [...] p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 xml:space="preserve">aʋnutʃkje djen 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oʒ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 xml:space="preserve">denɪja, 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dvɪnatsat</w:t>
      </w:r>
      <w:r w:rsidRPr="003849A1">
        <w:rPr>
          <w:rFonts w:ascii="Times New Roman" w:eastAsia="Times New Roman" w:hAnsi="Times New Roman" w:cs="Times New Roman"/>
          <w:b/>
          <w:bCs/>
          <w:i/>
          <w:iCs/>
          <w:color w:val="000000"/>
          <w:sz w:val="22"/>
          <w:szCs w:val="22"/>
          <w:lang w:eastAsia="ko-KR" w:bidi="ar-SA"/>
        </w:rPr>
        <w:t>j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 xml:space="preserve"> ɦa</w:t>
      </w:r>
      <w:r w:rsidR="002C2007"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doʋ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(Z1.7.1 06:30) nu ʋze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 xml:space="preserve"> t</w:t>
      </w:r>
      <w:r w:rsidR="002C2007"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ɪtsat</w:t>
      </w:r>
      <w:r w:rsidRPr="003849A1">
        <w:rPr>
          <w:rFonts w:ascii="Times New Roman" w:eastAsia="Times New Roman" w:hAnsi="Times New Roman" w:cs="Times New Roman"/>
          <w:b/>
          <w:bCs/>
          <w:i/>
          <w:iCs/>
          <w:color w:val="000000"/>
          <w:sz w:val="22"/>
          <w:szCs w:val="22"/>
          <w:lang w:eastAsia="ko-KR" w:bidi="ar-SA"/>
        </w:rPr>
        <w:t>j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 xml:space="preserve">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doʋ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 xml:space="preserve"> i sovxoz je ʋ nas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 xml:space="preserve">(Z1.7.2 00:42) 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jej bu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lo ʋsi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 xml:space="preserve">vo lɪʃ 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t</w:t>
      </w:r>
      <w:r w:rsidR="002C2007"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 xml:space="preserve">ɪ </w:t>
      </w:r>
      <w:r w:rsidR="002C2007"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eastAsia="ko-KR" w:bidi="ar-SA"/>
        </w:rPr>
        <w:t>ɦodikɪ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 xml:space="preserve">... 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k</w:t>
      </w:r>
      <w:r w:rsidR="002C2007"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 xml:space="preserve">oʃkɪ </w:t>
      </w:r>
      <w:r w:rsidR="002C2007" w:rsidRPr="003849A1">
        <w:rPr>
          <w:rFonts w:ascii="Times New Roman" w:eastAsia="Times New Roman" w:hAnsi="Times New Roman" w:cs="Times New Roman"/>
          <w:bCs/>
          <w:color w:val="000000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Cs/>
          <w:color w:val="000000"/>
          <w:sz w:val="22"/>
          <w:szCs w:val="22"/>
          <w:lang w:eastAsia="ko-KR" w:bidi="ar-SA"/>
        </w:rPr>
        <w:t>bilʃ palovyneju</w:t>
      </w:r>
      <w:r w:rsidRPr="003849A1">
        <w:rPr>
          <w:rFonts w:ascii="Times New Roman" w:eastAsia="Times New Roman" w:hAnsi="Times New Roman" w:cs="Times New Roman"/>
          <w:color w:val="000000"/>
          <w:sz w:val="22"/>
          <w:szCs w:val="22"/>
          <w:lang w:eastAsia="ko-KR" w:bidi="ar-SA"/>
        </w:rPr>
        <w:t>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Z1.7.2 02:04) i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ɪje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nɪ pozaʃ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ʃovalɪsja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highlight w:val="cyan"/>
          <w:lang w:eastAsia="ko-KR" w:bidi="ar-SA"/>
        </w:rPr>
        <w:t>(Z1.7.2 02:22) jej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highlight w:val="cyan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highlight w:val="cyan"/>
          <w:lang w:eastAsia="ko-KR" w:bidi="ar-SA"/>
        </w:rPr>
        <w:t>lo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highlight w:val="cyan"/>
          <w:lang w:eastAsia="ko-KR" w:bidi="ar-SA"/>
        </w:rPr>
        <w:t xml:space="preserve"> paʋta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highlight w:val="cyan"/>
          <w:lang w:eastAsia="ko-KR" w:bidi="ar-SA"/>
        </w:rPr>
        <w:t>ˡ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highlight w:val="cyan"/>
          <w:lang w:eastAsia="ko-KR" w:bidi="ar-SA"/>
        </w:rPr>
        <w:t xml:space="preserve">a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highlight w:val="cyan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highlight w:val="cyan"/>
          <w:lang w:eastAsia="ko-KR" w:bidi="ar-SA"/>
        </w:rPr>
        <w:t>ɦodik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highlight w:val="cyan"/>
          <w:lang w:eastAsia="ko-KR" w:bidi="ar-SA"/>
        </w:rPr>
        <w:t>.</w:t>
      </w:r>
    </w:p>
    <w:p w14:paraId="30ECFFD9" w14:textId="77777777" w:rsidR="009F1F0E" w:rsidRPr="003849A1" w:rsidRDefault="009F1F0E">
      <w:pPr>
        <w:rPr>
          <w:rFonts w:ascii="Times New Roman" w:hAnsi="Times New Roman" w:cs="Times New Roman"/>
          <w:sz w:val="22"/>
          <w:szCs w:val="22"/>
        </w:rPr>
      </w:pPr>
    </w:p>
    <w:p w14:paraId="15502945" w14:textId="3DEC945E" w:rsidR="00151BC0" w:rsidRPr="003849A1" w:rsidRDefault="009F1F0E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Z4.5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>09:25) me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jɪ tɪsjatʃa t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 xml:space="preserve">ɪ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vosimdisjat tʃet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ve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 xml:space="preserve">tɪ </w:t>
      </w:r>
      <w:r w:rsidRPr="003849A1">
        <w:rPr>
          <w:rFonts w:ascii="Times New Roman" w:hAnsi="Times New Roman" w:cs="Times New Roman"/>
          <w:b/>
          <w:sz w:val="22"/>
          <w:szCs w:val="22"/>
        </w:rPr>
        <w:t>ɦod</w:t>
      </w:r>
      <w:r w:rsidRPr="003849A1">
        <w:rPr>
          <w:rFonts w:ascii="Times New Roman" w:hAnsi="Times New Roman" w:cs="Times New Roman"/>
          <w:sz w:val="22"/>
          <w:szCs w:val="22"/>
        </w:rPr>
        <w:t>? [</w:t>
      </w:r>
      <w:r w:rsidRPr="003849A1">
        <w:rPr>
          <w:rFonts w:ascii="Times New Roman" w:hAnsi="Times New Roman" w:cs="Times New Roman"/>
          <w:sz w:val="22"/>
          <w:szCs w:val="22"/>
          <w:highlight w:val="magenta"/>
        </w:rPr>
        <w:t>Z1 speaking</w:t>
      </w:r>
      <w:r w:rsidRPr="003849A1">
        <w:rPr>
          <w:rFonts w:ascii="Times New Roman" w:hAnsi="Times New Roman" w:cs="Times New Roman"/>
          <w:sz w:val="22"/>
          <w:szCs w:val="22"/>
        </w:rPr>
        <w:t>]</w:t>
      </w:r>
    </w:p>
    <w:p w14:paraId="1F1E3DFC" w14:textId="77777777" w:rsidR="009F1F0E" w:rsidRPr="003849A1" w:rsidRDefault="009F1F0E">
      <w:pPr>
        <w:rPr>
          <w:rFonts w:ascii="Times New Roman" w:hAnsi="Times New Roman" w:cs="Times New Roman"/>
          <w:sz w:val="22"/>
          <w:szCs w:val="22"/>
        </w:rPr>
      </w:pPr>
    </w:p>
    <w:p w14:paraId="1D240ED1" w14:textId="77777777" w:rsidR="00151BC0" w:rsidRPr="003849A1" w:rsidRDefault="00151BC0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14:paraId="5039A933" w14:textId="285CD85E" w:rsidR="009F1F0E" w:rsidRPr="003849A1" w:rsidRDefault="009F1F0E" w:rsidP="009F1F0E">
      <w:pPr>
        <w:pStyle w:val="Standard"/>
        <w:rPr>
          <w:rFonts w:ascii="Times New Roman" w:hAnsi="Times New Roman" w:cs="Times New Roman"/>
          <w:b/>
          <w:bCs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 xml:space="preserve">(Z2.2.1 05:50)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moʒe ʋ ja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kɪx 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</w:rPr>
        <w:t>ɦodax</w:t>
      </w:r>
      <w:r w:rsidRPr="003849A1">
        <w:rPr>
          <w:rFonts w:ascii="Times New Roman" w:hAnsi="Times New Roman" w:cs="Times New Roman"/>
          <w:sz w:val="22"/>
          <w:szCs w:val="22"/>
        </w:rPr>
        <w:t xml:space="preserve"> bu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lo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moʒɪ dvi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natsat,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moʒe tʃɪ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tɪ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 xml:space="preserve">natsat </w:t>
      </w:r>
      <w:r w:rsidRPr="003849A1">
        <w:rPr>
          <w:rFonts w:ascii="Times New Roman" w:hAnsi="Times New Roman" w:cs="Times New Roman"/>
          <w:b/>
          <w:sz w:val="22"/>
          <w:szCs w:val="22"/>
        </w:rPr>
        <w:t>ɦo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</w:rPr>
        <w:t>doʋ</w:t>
      </w:r>
      <w:r w:rsidRPr="003849A1">
        <w:rPr>
          <w:rFonts w:ascii="Times New Roman" w:hAnsi="Times New Roman" w:cs="Times New Roman"/>
          <w:sz w:val="22"/>
          <w:szCs w:val="22"/>
        </w:rPr>
        <w:t xml:space="preserve"> bu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lo.</w:t>
      </w:r>
    </w:p>
    <w:p w14:paraId="4F1CDC66" w14:textId="13347817" w:rsidR="009F1F0E" w:rsidRPr="003849A1" w:rsidRDefault="009F1F0E" w:rsidP="009F1F0E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Z2.4a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 xml:space="preserve">01:02) u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t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ɾ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ɪdtsat o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dɪn ɦod</w:t>
      </w:r>
      <w:r w:rsidRPr="003849A1">
        <w:rPr>
          <w:rFonts w:ascii="Times New Roman" w:hAnsi="Times New Roman" w:cs="Times New Roman"/>
          <w:sz w:val="22"/>
          <w:szCs w:val="22"/>
        </w:rPr>
        <w:t xml:space="preserve"> po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me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 xml:space="preserve"> muʒ, 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 xml:space="preserve">v 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t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ɾ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ɪdtsat [</w:t>
      </w:r>
      <w:r w:rsidRPr="003849A1">
        <w:rPr>
          <w:rFonts w:ascii="Times New Roman" w:hAnsi="Times New Roman" w:cs="Times New Roman"/>
          <w:b/>
          <w:bCs/>
          <w:i/>
          <w:iCs/>
          <w:sz w:val="22"/>
          <w:szCs w:val="22"/>
        </w:rPr>
        <w:t>jo</w:t>
      </w:r>
      <w:r w:rsidR="002C2007" w:rsidRPr="003849A1">
        <w:rPr>
          <w:rFonts w:ascii="Times New Roman" w:hAnsi="Times New Roman" w:cs="Times New Roman"/>
          <w:b/>
          <w:bCs/>
          <w:i/>
          <w:iCs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bCs/>
          <w:i/>
          <w:iCs/>
          <w:sz w:val="22"/>
          <w:szCs w:val="22"/>
        </w:rPr>
        <w:t>ɦo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] ɦo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doʋ</w:t>
      </w:r>
      <w:r w:rsidRPr="003849A1">
        <w:rPr>
          <w:rFonts w:ascii="Times New Roman" w:hAnsi="Times New Roman" w:cs="Times New Roman"/>
          <w:sz w:val="22"/>
          <w:szCs w:val="22"/>
        </w:rPr>
        <w:t>, ʋʒe osta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lasja ʋdo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voju.</w:t>
      </w:r>
    </w:p>
    <w:p w14:paraId="21400ADA" w14:textId="1A32F540" w:rsidR="009F1F0E" w:rsidRPr="003849A1" w:rsidRDefault="009F1F0E" w:rsidP="009F1F0E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Z2.4b</w:t>
      </w:r>
      <w:r w:rsidRPr="003849A1">
        <w:rPr>
          <w:rFonts w:ascii="Times New Roman" w:hAnsi="Times New Roman" w:cs="Times New Roman"/>
          <w:sz w:val="22"/>
          <w:szCs w:val="22"/>
        </w:rPr>
        <w:tab/>
        <w:t xml:space="preserve"> 01:10) </w:t>
      </w:r>
      <w:r w:rsidRPr="003849A1">
        <w:rPr>
          <w:rFonts w:ascii="Times New Roman" w:hAnsi="Times New Roman" w:cs="Times New Roman"/>
          <w:b/>
          <w:bCs/>
          <w:sz w:val="22"/>
          <w:szCs w:val="22"/>
          <w:highlight w:val="cyan"/>
        </w:rPr>
        <w:t>ɦod za ɦo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  <w:highlight w:val="cyan"/>
        </w:rPr>
        <w:t>ˡ</w:t>
      </w:r>
      <w:r w:rsidRPr="003849A1">
        <w:rPr>
          <w:rFonts w:ascii="Times New Roman" w:hAnsi="Times New Roman" w:cs="Times New Roman"/>
          <w:b/>
          <w:bCs/>
          <w:sz w:val="22"/>
          <w:szCs w:val="22"/>
          <w:highlight w:val="cyan"/>
        </w:rPr>
        <w:t>damɪ</w:t>
      </w:r>
      <w:r w:rsidRPr="003849A1">
        <w:rPr>
          <w:rFonts w:ascii="Times New Roman" w:hAnsi="Times New Roman" w:cs="Times New Roman"/>
          <w:sz w:val="22"/>
          <w:szCs w:val="22"/>
          <w:highlight w:val="cyan"/>
        </w:rPr>
        <w:t xml:space="preserve"> i</w:t>
      </w:r>
      <w:r w:rsidR="002C2007" w:rsidRPr="003849A1">
        <w:rPr>
          <w:rFonts w:ascii="Times New Roman" w:hAnsi="Times New Roman" w:cs="Times New Roman"/>
          <w:sz w:val="22"/>
          <w:szCs w:val="22"/>
          <w:highlight w:val="cyan"/>
        </w:rPr>
        <w:t>ˡ</w:t>
      </w:r>
      <w:r w:rsidRPr="003849A1">
        <w:rPr>
          <w:rFonts w:ascii="Times New Roman" w:hAnsi="Times New Roman" w:cs="Times New Roman"/>
          <w:sz w:val="22"/>
          <w:szCs w:val="22"/>
          <w:highlight w:val="cyan"/>
        </w:rPr>
        <w:t>dutj</w:t>
      </w:r>
      <w:r w:rsidRPr="003849A1">
        <w:rPr>
          <w:rFonts w:ascii="Times New Roman" w:hAnsi="Times New Roman" w:cs="Times New Roman"/>
          <w:sz w:val="22"/>
          <w:szCs w:val="22"/>
        </w:rPr>
        <w:t>.</w:t>
      </w:r>
    </w:p>
    <w:p w14:paraId="7C81EF51" w14:textId="77777777" w:rsidR="00151BC0" w:rsidRPr="003849A1" w:rsidRDefault="00151BC0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14:paraId="487A19C8" w14:textId="77777777" w:rsidR="00151BC0" w:rsidRPr="003849A1" w:rsidRDefault="00151BC0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14:paraId="10002854" w14:textId="312C8534" w:rsidR="0041642C" w:rsidRPr="003849A1" w:rsidRDefault="009F1F0E" w:rsidP="0041642C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Z</w:t>
      </w:r>
      <w:r w:rsidR="0041642C" w:rsidRPr="003849A1">
        <w:rPr>
          <w:rFonts w:ascii="Times New Roman" w:hAnsi="Times New Roman" w:cs="Times New Roman"/>
          <w:sz w:val="22"/>
          <w:szCs w:val="22"/>
        </w:rPr>
        <w:t>4.1.1 00:38)[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="0041642C" w:rsidRPr="003849A1">
        <w:rPr>
          <w:rFonts w:ascii="Times New Roman" w:hAnsi="Times New Roman" w:cs="Times New Roman"/>
          <w:sz w:val="22"/>
          <w:szCs w:val="22"/>
        </w:rPr>
        <w:t>o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dɪlasj] v 1949om </w:t>
      </w:r>
      <w:r w:rsidR="0041642C" w:rsidRPr="003849A1">
        <w:rPr>
          <w:rFonts w:ascii="Times New Roman" w:hAnsi="Times New Roman" w:cs="Times New Roman"/>
          <w:b/>
          <w:bCs/>
          <w:sz w:val="22"/>
          <w:szCs w:val="22"/>
        </w:rPr>
        <w:t>ɦo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b/>
          <w:bCs/>
          <w:sz w:val="22"/>
          <w:szCs w:val="22"/>
        </w:rPr>
        <w:t>du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117C9D2" w14:textId="0C5F6AC4" w:rsidR="0041642C" w:rsidRPr="003849A1" w:rsidRDefault="009F1F0E" w:rsidP="0041642C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Z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4.1.1 07:36) po </w:t>
      </w:r>
      <w:r w:rsidR="0041642C" w:rsidRPr="003849A1">
        <w:rPr>
          <w:rFonts w:ascii="Times New Roman" w:hAnsi="Times New Roman" w:cs="Times New Roman"/>
          <w:b/>
          <w:bCs/>
          <w:sz w:val="22"/>
          <w:szCs w:val="22"/>
        </w:rPr>
        <w:t xml:space="preserve">dvje 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b/>
          <w:bCs/>
          <w:sz w:val="22"/>
          <w:szCs w:val="22"/>
        </w:rPr>
        <w:t>tɪsɪtʃɪ vos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b/>
          <w:bCs/>
          <w:sz w:val="22"/>
          <w:szCs w:val="22"/>
        </w:rPr>
        <w:t>mɪj ɦod.</w:t>
      </w:r>
      <w:r w:rsidR="00E12FF5" w:rsidRPr="003849A1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A v </w:t>
      </w:r>
      <w:r w:rsidR="0041642C" w:rsidRPr="003849A1">
        <w:rPr>
          <w:rFonts w:ascii="Times New Roman" w:hAnsi="Times New Roman" w:cs="Times New Roman"/>
          <w:b/>
          <w:bCs/>
          <w:sz w:val="22"/>
          <w:szCs w:val="22"/>
        </w:rPr>
        <w:t>dvɪ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b/>
          <w:bCs/>
          <w:sz w:val="22"/>
          <w:szCs w:val="22"/>
        </w:rPr>
        <w:t>tɪjatʃɪ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="0041642C" w:rsidRPr="003849A1">
        <w:rPr>
          <w:rFonts w:ascii="Times New Roman" w:hAnsi="Times New Roman" w:cs="Times New Roman"/>
          <w:b/>
          <w:sz w:val="22"/>
          <w:szCs w:val="22"/>
        </w:rPr>
        <w:t>vos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b/>
          <w:sz w:val="22"/>
          <w:szCs w:val="22"/>
        </w:rPr>
        <w:t>mom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="0041642C" w:rsidRPr="003849A1">
        <w:rPr>
          <w:rFonts w:ascii="Times New Roman" w:hAnsi="Times New Roman" w:cs="Times New Roman"/>
          <w:b/>
          <w:sz w:val="22"/>
          <w:szCs w:val="22"/>
        </w:rPr>
        <w:t>ɦo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b/>
          <w:sz w:val="22"/>
          <w:szCs w:val="22"/>
        </w:rPr>
        <w:t>du</w:t>
      </w:r>
    </w:p>
    <w:p w14:paraId="6617DD4B" w14:textId="2B344D66" w:rsidR="0041642C" w:rsidRPr="003849A1" w:rsidRDefault="00D01FD6" w:rsidP="0041642C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(Z4.2 04:53) 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b/>
          <w:sz w:val="22"/>
          <w:szCs w:val="22"/>
        </w:rPr>
        <w:t>djɪesitj ɦa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b/>
          <w:sz w:val="22"/>
          <w:szCs w:val="22"/>
        </w:rPr>
        <w:t>dov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 [sic ]?</w:t>
      </w:r>
    </w:p>
    <w:p w14:paraId="3C917F55" w14:textId="203D0D59" w:rsidR="0041642C" w:rsidRPr="003849A1" w:rsidRDefault="009F1F0E" w:rsidP="0041642C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Z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4.1.1 02:10)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sz w:val="22"/>
          <w:szCs w:val="22"/>
        </w:rPr>
        <w:t>t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="0041642C" w:rsidRPr="003849A1">
        <w:rPr>
          <w:rFonts w:ascii="Times New Roman" w:hAnsi="Times New Roman" w:cs="Times New Roman"/>
          <w:sz w:val="22"/>
          <w:szCs w:val="22"/>
        </w:rPr>
        <w:t>ɪdtsat ʃis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toj…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sz w:val="22"/>
          <w:szCs w:val="22"/>
        </w:rPr>
        <w:t>t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ɪdtsat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ʃostɪ,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sz w:val="22"/>
          <w:szCs w:val="22"/>
        </w:rPr>
        <w:t>t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="0041642C" w:rsidRPr="003849A1">
        <w:rPr>
          <w:rFonts w:ascii="Times New Roman" w:hAnsi="Times New Roman" w:cs="Times New Roman"/>
          <w:sz w:val="22"/>
          <w:szCs w:val="22"/>
        </w:rPr>
        <w:t>ɪdtsat sid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moj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b/>
          <w:bCs/>
          <w:sz w:val="22"/>
          <w:szCs w:val="22"/>
        </w:rPr>
        <w:t>ɦod</w:t>
      </w:r>
    </w:p>
    <w:p w14:paraId="34CEA7BC" w14:textId="6AE05E6F" w:rsidR="0041642C" w:rsidRPr="003849A1" w:rsidRDefault="009F1F0E" w:rsidP="0041642C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Z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4.1.2 01:16) 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b/>
          <w:bCs/>
          <w:sz w:val="22"/>
          <w:szCs w:val="22"/>
        </w:rPr>
        <w:t xml:space="preserve">djeset, 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b/>
          <w:bCs/>
          <w:sz w:val="22"/>
          <w:szCs w:val="22"/>
        </w:rPr>
        <w:t>dvatsat ljet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 u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ʒe nje </w:t>
      </w:r>
      <w:r w:rsidR="002C2007" w:rsidRPr="003849A1">
        <w:rPr>
          <w:rFonts w:ascii="Times New Roman" w:hAnsi="Times New Roman" w:cs="Times New Roman"/>
          <w:sz w:val="22"/>
          <w:szCs w:val="22"/>
        </w:rPr>
        <w:t>ˡɾ</w:t>
      </w:r>
      <w:r w:rsidR="0041642C" w:rsidRPr="003849A1">
        <w:rPr>
          <w:rFonts w:ascii="Times New Roman" w:hAnsi="Times New Roman" w:cs="Times New Roman"/>
          <w:sz w:val="22"/>
          <w:szCs w:val="22"/>
        </w:rPr>
        <w:t>odit.</w:t>
      </w:r>
    </w:p>
    <w:p w14:paraId="7705B88D" w14:textId="0059F4FE" w:rsidR="0041642C" w:rsidRPr="003849A1" w:rsidRDefault="009F1F0E" w:rsidP="0041642C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Z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4.1.2 03:13) ʋ </w:t>
      </w:r>
      <w:r w:rsidR="0041642C" w:rsidRPr="003849A1">
        <w:rPr>
          <w:rFonts w:ascii="Times New Roman" w:hAnsi="Times New Roman" w:cs="Times New Roman"/>
          <w:b/>
          <w:bCs/>
          <w:sz w:val="22"/>
          <w:szCs w:val="22"/>
        </w:rPr>
        <w:t>ʃisdi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b/>
          <w:bCs/>
          <w:sz w:val="22"/>
          <w:szCs w:val="22"/>
        </w:rPr>
        <w:t>sjatɪx ɦo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b/>
          <w:bCs/>
          <w:sz w:val="22"/>
          <w:szCs w:val="22"/>
        </w:rPr>
        <w:t>dax,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 u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sz w:val="22"/>
          <w:szCs w:val="22"/>
        </w:rPr>
        <w:t>ʒe potʃɪ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sz w:val="22"/>
          <w:szCs w:val="22"/>
        </w:rPr>
        <w:t>lɪ vo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sz w:val="22"/>
          <w:szCs w:val="22"/>
        </w:rPr>
        <w:t>zɪtɪ xlib.</w:t>
      </w:r>
    </w:p>
    <w:p w14:paraId="3185F096" w14:textId="7AC08D77" w:rsidR="0041642C" w:rsidRPr="003849A1" w:rsidRDefault="009F1F0E" w:rsidP="0041642C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Z</w:t>
      </w:r>
      <w:r w:rsidR="0041642C" w:rsidRPr="003849A1">
        <w:rPr>
          <w:rFonts w:ascii="Times New Roman" w:hAnsi="Times New Roman" w:cs="Times New Roman"/>
          <w:sz w:val="22"/>
          <w:szCs w:val="22"/>
        </w:rPr>
        <w:t>4.2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="0041642C" w:rsidRPr="003849A1">
        <w:rPr>
          <w:rFonts w:ascii="Times New Roman" w:hAnsi="Times New Roman" w:cs="Times New Roman"/>
          <w:sz w:val="22"/>
          <w:szCs w:val="22"/>
        </w:rPr>
        <w:t>04:51) a dɪ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tej ʋʒe nɪ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batʃɪla 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b/>
          <w:sz w:val="22"/>
          <w:szCs w:val="22"/>
        </w:rPr>
        <w:t>djeset ɦo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b/>
          <w:sz w:val="22"/>
          <w:szCs w:val="22"/>
        </w:rPr>
        <w:t>doʋ</w:t>
      </w:r>
    </w:p>
    <w:p w14:paraId="7A6B6B9A" w14:textId="2C7B342F" w:rsidR="0041642C" w:rsidRPr="003849A1" w:rsidRDefault="009F1F0E" w:rsidP="0041642C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Z</w:t>
      </w:r>
      <w:r w:rsidR="0041642C" w:rsidRPr="003849A1">
        <w:rPr>
          <w:rFonts w:ascii="Times New Roman" w:hAnsi="Times New Roman" w:cs="Times New Roman"/>
          <w:sz w:val="22"/>
          <w:szCs w:val="22"/>
        </w:rPr>
        <w:t>4.2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="0041642C" w:rsidRPr="003849A1">
        <w:rPr>
          <w:rFonts w:ascii="Times New Roman" w:hAnsi="Times New Roman" w:cs="Times New Roman"/>
          <w:sz w:val="22"/>
          <w:szCs w:val="22"/>
        </w:rPr>
        <w:t>05:05) uʒe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b/>
          <w:bCs/>
          <w:sz w:val="22"/>
          <w:szCs w:val="22"/>
        </w:rPr>
        <w:t>djesjet ljet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 nɪ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sz w:val="22"/>
          <w:szCs w:val="22"/>
        </w:rPr>
        <w:t>batʃɪla.</w:t>
      </w:r>
    </w:p>
    <w:p w14:paraId="3EB43CBB" w14:textId="074AF0CD" w:rsidR="00151BC0" w:rsidRPr="003849A1" w:rsidRDefault="009F1F0E" w:rsidP="0041642C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Z</w:t>
      </w:r>
      <w:r w:rsidR="0041642C" w:rsidRPr="003849A1">
        <w:rPr>
          <w:rFonts w:ascii="Times New Roman" w:hAnsi="Times New Roman" w:cs="Times New Roman"/>
          <w:sz w:val="22"/>
          <w:szCs w:val="22"/>
        </w:rPr>
        <w:t>4.2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="0041642C" w:rsidRPr="003849A1">
        <w:rPr>
          <w:rFonts w:ascii="Times New Roman" w:hAnsi="Times New Roman" w:cs="Times New Roman"/>
          <w:sz w:val="22"/>
          <w:szCs w:val="22"/>
        </w:rPr>
        <w:t>05:13) nɪ bu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lo ʃtʃje </w:t>
      </w:r>
      <w:r w:rsidR="0041642C" w:rsidRPr="003849A1">
        <w:rPr>
          <w:rFonts w:ascii="Times New Roman" w:hAnsi="Times New Roman" w:cs="Times New Roman"/>
          <w:b/>
          <w:bCs/>
          <w:sz w:val="22"/>
          <w:szCs w:val="22"/>
        </w:rPr>
        <w:t>pjat ɦo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b/>
          <w:bCs/>
          <w:sz w:val="22"/>
          <w:szCs w:val="22"/>
        </w:rPr>
        <w:t>doʋ</w:t>
      </w:r>
      <w:r w:rsidR="0041642C" w:rsidRPr="003849A1">
        <w:rPr>
          <w:rFonts w:ascii="Times New Roman" w:hAnsi="Times New Roman" w:cs="Times New Roman"/>
          <w:sz w:val="22"/>
          <w:szCs w:val="22"/>
        </w:rPr>
        <w:t xml:space="preserve">, </w:t>
      </w:r>
      <w:r w:rsidR="0041642C" w:rsidRPr="003849A1">
        <w:rPr>
          <w:rFonts w:ascii="Times New Roman" w:hAnsi="Times New Roman" w:cs="Times New Roman"/>
          <w:b/>
          <w:bCs/>
          <w:sz w:val="22"/>
          <w:szCs w:val="22"/>
        </w:rPr>
        <w:t>tʃɪ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b/>
          <w:bCs/>
          <w:sz w:val="22"/>
          <w:szCs w:val="22"/>
        </w:rPr>
        <w:t>tɪ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ɾ</w:t>
      </w:r>
      <w:r w:rsidR="0041642C" w:rsidRPr="003849A1">
        <w:rPr>
          <w:rFonts w:ascii="Times New Roman" w:hAnsi="Times New Roman" w:cs="Times New Roman"/>
          <w:b/>
          <w:bCs/>
          <w:sz w:val="22"/>
          <w:szCs w:val="22"/>
        </w:rPr>
        <w:t xml:space="preserve">ɪ 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="0041642C" w:rsidRPr="003849A1">
        <w:rPr>
          <w:rFonts w:ascii="Times New Roman" w:hAnsi="Times New Roman" w:cs="Times New Roman"/>
          <w:b/>
          <w:bCs/>
          <w:sz w:val="22"/>
          <w:szCs w:val="22"/>
        </w:rPr>
        <w:t>ɦodika</w:t>
      </w:r>
      <w:r w:rsidR="0041642C" w:rsidRPr="003849A1">
        <w:rPr>
          <w:rFonts w:ascii="Times New Roman" w:hAnsi="Times New Roman" w:cs="Times New Roman"/>
          <w:b/>
          <w:bCs/>
          <w:sz w:val="22"/>
          <w:szCs w:val="22"/>
        </w:rPr>
        <w:br/>
      </w:r>
    </w:p>
    <w:p w14:paraId="2F797800" w14:textId="77777777" w:rsidR="009F1F0E" w:rsidRPr="003849A1" w:rsidRDefault="009F1F0E" w:rsidP="0041642C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14:paraId="61FD5776" w14:textId="77777777" w:rsidR="009F1F0E" w:rsidRPr="003849A1" w:rsidRDefault="009F1F0E" w:rsidP="0041642C">
      <w:pPr>
        <w:pStyle w:val="Standard"/>
        <w:rPr>
          <w:rFonts w:ascii="Times New Roman" w:hAnsi="Times New Roman" w:cs="Times New Roman"/>
          <w:b/>
          <w:bCs/>
          <w:sz w:val="22"/>
          <w:szCs w:val="22"/>
        </w:rPr>
      </w:pPr>
    </w:p>
    <w:p w14:paraId="49061EC6" w14:textId="09AD3988" w:rsidR="0041642C" w:rsidRPr="003849A1" w:rsidRDefault="0041642C" w:rsidP="0041642C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 xml:space="preserve">(Z5.1.1 04:02)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baba p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>oʒɪ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la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</w:rPr>
        <w:t>vosimdisjat ɦa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</w:rPr>
        <w:t>doʋ</w:t>
      </w:r>
      <w:r w:rsidRPr="003849A1">
        <w:rPr>
          <w:rFonts w:ascii="Times New Roman" w:hAnsi="Times New Roman" w:cs="Times New Roman"/>
          <w:sz w:val="22"/>
          <w:szCs w:val="22"/>
        </w:rPr>
        <w:t xml:space="preserve"> a nɪ znaje jak zabaltatɪ bli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nɪ [</w:t>
      </w:r>
      <w:r w:rsidRPr="003849A1">
        <w:rPr>
          <w:rFonts w:ascii="Times New Roman" w:hAnsi="Times New Roman" w:cs="Times New Roman"/>
          <w:i/>
          <w:sz w:val="22"/>
          <w:szCs w:val="22"/>
        </w:rPr>
        <w:t>zakolotɪtɪ!</w:t>
      </w:r>
      <w:r w:rsidRPr="003849A1">
        <w:rPr>
          <w:rFonts w:ascii="Times New Roman" w:hAnsi="Times New Roman" w:cs="Times New Roman"/>
          <w:sz w:val="22"/>
          <w:szCs w:val="22"/>
        </w:rPr>
        <w:t xml:space="preserve"> They a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>e co</w:t>
      </w:r>
      <w:r w:rsidR="002C2007" w:rsidRPr="003849A1">
        <w:rPr>
          <w:rFonts w:ascii="Times New Roman" w:hAnsi="Times New Roman" w:cs="Times New Roman"/>
          <w:sz w:val="22"/>
          <w:szCs w:val="22"/>
        </w:rPr>
        <w:t>ɾɾ</w:t>
      </w:r>
      <w:r w:rsidRPr="003849A1">
        <w:rPr>
          <w:rFonts w:ascii="Times New Roman" w:hAnsi="Times New Roman" w:cs="Times New Roman"/>
          <w:sz w:val="22"/>
          <w:szCs w:val="22"/>
        </w:rPr>
        <w:t>ected in the backg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>ound]</w:t>
      </w:r>
    </w:p>
    <w:p w14:paraId="0AD7634E" w14:textId="614A7FE5" w:rsidR="0041642C" w:rsidRPr="003849A1" w:rsidRDefault="0041642C" w:rsidP="0041642C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 xml:space="preserve">(Z5.3 02:54)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sko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>a vosemdesjat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 ɦa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 xml:space="preserve">doʋ </w:t>
      </w:r>
      <w:r w:rsidRPr="003849A1">
        <w:rPr>
          <w:rFonts w:ascii="Times New Roman" w:hAnsi="Times New Roman" w:cs="Times New Roman"/>
          <w:sz w:val="22"/>
          <w:szCs w:val="22"/>
        </w:rPr>
        <w:t>(Z5)</w:t>
      </w:r>
    </w:p>
    <w:p w14:paraId="53091EDE" w14:textId="771F76C7" w:rsidR="00151BC0" w:rsidRDefault="00151BC0">
      <w:pPr>
        <w:rPr>
          <w:rFonts w:ascii="Times New Roman" w:hAnsi="Times New Roman" w:cs="Times New Roman"/>
          <w:sz w:val="22"/>
          <w:szCs w:val="22"/>
        </w:rPr>
      </w:pPr>
    </w:p>
    <w:p w14:paraId="0D1C9706" w14:textId="77777777" w:rsidR="003849A1" w:rsidRPr="003849A1" w:rsidRDefault="003849A1">
      <w:pPr>
        <w:rPr>
          <w:rFonts w:ascii="Times New Roman" w:hAnsi="Times New Roman" w:cs="Times New Roman"/>
          <w:sz w:val="22"/>
          <w:szCs w:val="22"/>
        </w:rPr>
      </w:pPr>
    </w:p>
    <w:p w14:paraId="46CB043C" w14:textId="77777777" w:rsidR="00151BC0" w:rsidRPr="003849A1" w:rsidRDefault="00151BC0">
      <w:pPr>
        <w:rPr>
          <w:rFonts w:ascii="Times New Roman" w:hAnsi="Times New Roman" w:cs="Times New Roman"/>
          <w:sz w:val="22"/>
          <w:szCs w:val="22"/>
        </w:rPr>
      </w:pPr>
    </w:p>
    <w:p w14:paraId="512A53E6" w14:textId="2120CB94" w:rsidR="00AE3FF4" w:rsidRPr="003849A1" w:rsidRDefault="00AE3FF4" w:rsidP="00AE3FF4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lastRenderedPageBreak/>
        <w:t>(Z7.4.1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 xml:space="preserve">09:45)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ɦeto bu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lo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moʒe 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ɾ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okiʋ</w:t>
      </w:r>
      <w:r w:rsidRPr="003849A1">
        <w:rPr>
          <w:rFonts w:ascii="Times New Roman" w:hAnsi="Times New Roman" w:cs="Times New Roman"/>
          <w:sz w:val="22"/>
          <w:szCs w:val="22"/>
        </w:rPr>
        <w:t xml:space="preserve">…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pjat to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mu na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zad, </w:t>
      </w:r>
      <w:r w:rsidRPr="003849A1">
        <w:rPr>
          <w:rFonts w:ascii="Times New Roman" w:hAnsi="Times New Roman" w:cs="Times New Roman"/>
          <w:b/>
          <w:sz w:val="22"/>
          <w:szCs w:val="22"/>
        </w:rPr>
        <w:t>2010omu ɦo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</w:rPr>
        <w:t>du</w:t>
      </w:r>
      <w:r w:rsidRPr="003849A1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5FE18953" w14:textId="024E7700" w:rsidR="00AE3FF4" w:rsidRPr="003849A1" w:rsidRDefault="00AE3FF4" w:rsidP="00AE3FF4">
      <w:pPr>
        <w:pStyle w:val="Standard"/>
        <w:rPr>
          <w:rFonts w:ascii="Times New Roman" w:hAnsi="Times New Roman" w:cs="Times New Roman"/>
          <w:sz w:val="22"/>
          <w:szCs w:val="22"/>
        </w:rPr>
      </w:pPr>
      <w:bookmarkStart w:id="0" w:name="__DdeLink__573_1784353887"/>
      <w:r w:rsidRPr="003849A1">
        <w:rPr>
          <w:rFonts w:ascii="Times New Roman" w:hAnsi="Times New Roman" w:cs="Times New Roman"/>
          <w:sz w:val="22"/>
          <w:szCs w:val="22"/>
        </w:rPr>
        <w:t>(Z7.4.2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>03:24)</w:t>
      </w:r>
      <w:bookmarkEnd w:id="0"/>
      <w:r w:rsidRPr="003849A1">
        <w:rPr>
          <w:rFonts w:ascii="Times New Roman" w:hAnsi="Times New Roman" w:cs="Times New Roman"/>
          <w:sz w:val="22"/>
          <w:szCs w:val="22"/>
        </w:rPr>
        <w:t xml:space="preserve"> ʋ nɪ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jaku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po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 xml:space="preserve">u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ɾ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oku</w:t>
      </w:r>
    </w:p>
    <w:p w14:paraId="6A5E2F22" w14:textId="64D13CE9" w:rsidR="00AE3FF4" w:rsidRPr="003849A1" w:rsidRDefault="00AE3FF4" w:rsidP="00AE3FF4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Z7.4.2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 xml:space="preserve">04:02) ja ʋʒe za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kiljkɪ 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ɾ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okiʋ</w:t>
      </w:r>
      <w:r w:rsidRPr="003849A1">
        <w:rPr>
          <w:rFonts w:ascii="Times New Roman" w:hAnsi="Times New Roman" w:cs="Times New Roman"/>
          <w:sz w:val="22"/>
          <w:szCs w:val="22"/>
        </w:rPr>
        <w:t xml:space="preserve"> p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>o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v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>ɪla</w:t>
      </w:r>
    </w:p>
    <w:p w14:paraId="7AF045C2" w14:textId="77777777" w:rsidR="00151BC0" w:rsidRPr="003849A1" w:rsidRDefault="00151BC0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14:paraId="3D5C2D55" w14:textId="77777777" w:rsidR="00151BC0" w:rsidRPr="003849A1" w:rsidRDefault="00151BC0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14:paraId="5DC11F55" w14:textId="79818711" w:rsidR="00AE3FF4" w:rsidRPr="003849A1" w:rsidRDefault="00AE3FF4" w:rsidP="00AE3FF4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Z10.8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 xml:space="preserve">00:19) na 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poʋto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ɾ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 xml:space="preserve">a 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ɦoda</w:t>
      </w:r>
    </w:p>
    <w:p w14:paraId="54DBDE96" w14:textId="7ED8D6B4" w:rsidR="00AE3FF4" w:rsidRPr="003849A1" w:rsidRDefault="00AE3FF4" w:rsidP="00AE3FF4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Z10.8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 xml:space="preserve">00:29) ʃtʃe 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poʋto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ɾ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 xml:space="preserve">a 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ɦoda</w:t>
      </w:r>
      <w:r w:rsidRPr="003849A1">
        <w:rPr>
          <w:rFonts w:ascii="Times New Roman" w:hAnsi="Times New Roman" w:cs="Times New Roman"/>
          <w:sz w:val="22"/>
          <w:szCs w:val="22"/>
        </w:rPr>
        <w:t xml:space="preserve"> ʋutʃitɪsja.</w:t>
      </w:r>
    </w:p>
    <w:p w14:paraId="74C86DC1" w14:textId="3F3C1B35" w:rsidR="00151BC0" w:rsidRPr="003849A1" w:rsidRDefault="00AE3FF4" w:rsidP="00D01FD6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Z10.14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>02:32) de</w:t>
      </w:r>
      <w:r w:rsidR="002C2007" w:rsidRPr="003849A1">
        <w:rPr>
          <w:rFonts w:ascii="Times New Roman" w:hAnsi="Times New Roman" w:cs="Times New Roman"/>
          <w:sz w:val="22"/>
          <w:szCs w:val="22"/>
        </w:rPr>
        <w:t>ɾˡ</w:t>
      </w:r>
      <w:r w:rsidRPr="003849A1">
        <w:rPr>
          <w:rFonts w:ascii="Times New Roman" w:hAnsi="Times New Roman" w:cs="Times New Roman"/>
          <w:sz w:val="22"/>
          <w:szCs w:val="22"/>
        </w:rPr>
        <w:t xml:space="preserve">ʒɪʃ 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 xml:space="preserve">ɦod </w:t>
      </w:r>
      <w:r w:rsidRPr="003849A1">
        <w:rPr>
          <w:rFonts w:ascii="Times New Roman" w:hAnsi="Times New Roman" w:cs="Times New Roman"/>
          <w:sz w:val="22"/>
          <w:szCs w:val="22"/>
        </w:rPr>
        <w:t>kava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na, i otda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si za biz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tsenku.</w:t>
      </w:r>
      <w:bookmarkStart w:id="1" w:name="__DdeLink__31726_40755762"/>
      <w:bookmarkEnd w:id="1"/>
    </w:p>
    <w:p w14:paraId="1DB8AF39" w14:textId="77777777" w:rsidR="00151BC0" w:rsidRPr="003849A1" w:rsidRDefault="00151BC0">
      <w:pPr>
        <w:rPr>
          <w:rFonts w:ascii="Times New Roman" w:hAnsi="Times New Roman" w:cs="Times New Roman"/>
          <w:sz w:val="22"/>
          <w:szCs w:val="22"/>
        </w:rPr>
      </w:pPr>
    </w:p>
    <w:p w14:paraId="3F717AEC" w14:textId="77777777" w:rsidR="00151BC0" w:rsidRPr="003849A1" w:rsidRDefault="00151BC0">
      <w:pPr>
        <w:rPr>
          <w:rFonts w:ascii="Times New Roman" w:hAnsi="Times New Roman" w:cs="Times New Roman"/>
          <w:sz w:val="22"/>
          <w:szCs w:val="22"/>
        </w:rPr>
      </w:pPr>
    </w:p>
    <w:p w14:paraId="192AC409" w14:textId="77777777" w:rsidR="005314A0" w:rsidRPr="003849A1" w:rsidRDefault="005314A0">
      <w:pPr>
        <w:widowControl/>
        <w:rPr>
          <w:rFonts w:ascii="Times New Roman" w:hAnsi="Times New Roman" w:cs="Times New Roman"/>
          <w:b/>
          <w:bCs/>
          <w:sz w:val="36"/>
          <w:szCs w:val="36"/>
        </w:rPr>
      </w:pPr>
      <w:r w:rsidRPr="003849A1">
        <w:rPr>
          <w:rFonts w:ascii="Times New Roman" w:hAnsi="Times New Roman" w:cs="Times New Roman"/>
          <w:b/>
          <w:bCs/>
          <w:sz w:val="36"/>
          <w:szCs w:val="36"/>
        </w:rPr>
        <w:br w:type="page"/>
      </w:r>
    </w:p>
    <w:p w14:paraId="2959D692" w14:textId="7E18BF90" w:rsidR="00151BC0" w:rsidRPr="003849A1" w:rsidRDefault="00D67457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3849A1">
        <w:rPr>
          <w:rFonts w:ascii="Times New Roman" w:hAnsi="Times New Roman" w:cs="Times New Roman"/>
          <w:b/>
          <w:bCs/>
          <w:sz w:val="36"/>
          <w:szCs w:val="36"/>
        </w:rPr>
        <w:lastRenderedPageBreak/>
        <w:t>BAHDANAWKA:</w:t>
      </w:r>
      <w:r w:rsidR="00D01FD6" w:rsidRPr="003849A1">
        <w:rPr>
          <w:rFonts w:ascii="Times New Roman" w:hAnsi="Times New Roman" w:cs="Times New Roman"/>
          <w:b/>
          <w:bCs/>
          <w:sz w:val="36"/>
          <w:szCs w:val="36"/>
        </w:rPr>
        <w:t xml:space="preserve"> [</w:t>
      </w:r>
      <w:r w:rsidR="007F40C1" w:rsidRPr="003849A1">
        <w:rPr>
          <w:rFonts w:ascii="Times New Roman" w:hAnsi="Times New Roman" w:cs="Times New Roman"/>
          <w:b/>
          <w:bCs/>
          <w:sz w:val="36"/>
          <w:szCs w:val="36"/>
        </w:rPr>
        <w:t>112 tokens</w:t>
      </w:r>
      <w:r w:rsidR="00D01FD6" w:rsidRPr="003849A1">
        <w:rPr>
          <w:rFonts w:ascii="Times New Roman" w:hAnsi="Times New Roman" w:cs="Times New Roman"/>
          <w:b/>
          <w:bCs/>
          <w:sz w:val="36"/>
          <w:szCs w:val="36"/>
        </w:rPr>
        <w:t>]</w:t>
      </w:r>
    </w:p>
    <w:p w14:paraId="763BA734" w14:textId="77777777" w:rsidR="00151BC0" w:rsidRPr="003849A1" w:rsidRDefault="00151BC0">
      <w:pPr>
        <w:rPr>
          <w:rFonts w:ascii="Times New Roman" w:hAnsi="Times New Roman" w:cs="Times New Roman"/>
          <w:sz w:val="22"/>
          <w:szCs w:val="22"/>
        </w:rPr>
      </w:pPr>
    </w:p>
    <w:p w14:paraId="576FCD44" w14:textId="72BE9F7A" w:rsidR="00151BC0" w:rsidRPr="003849A1" w:rsidRDefault="00D67457">
      <w:pPr>
        <w:rPr>
          <w:rFonts w:ascii="Times New Roman" w:hAnsi="Times New Roman" w:cs="Times New Roman"/>
          <w:color w:val="FF0000"/>
          <w:sz w:val="22"/>
          <w:szCs w:val="22"/>
        </w:rPr>
      </w:pPr>
      <w:r w:rsidRPr="003849A1">
        <w:rPr>
          <w:rFonts w:ascii="Times New Roman" w:hAnsi="Times New Roman" w:cs="Times New Roman"/>
          <w:color w:val="FF0000"/>
          <w:sz w:val="22"/>
          <w:szCs w:val="22"/>
        </w:rPr>
        <w:t xml:space="preserve">(B3.1?) 6 </w:t>
      </w:r>
      <w:r w:rsidR="00E12FF5" w:rsidRPr="003849A1">
        <w:rPr>
          <w:rFonts w:ascii="Times New Roman" w:hAnsi="Times New Roman" w:cs="Times New Roman"/>
          <w:b/>
          <w:color w:val="FF0000"/>
          <w:sz w:val="22"/>
          <w:szCs w:val="22"/>
        </w:rPr>
        <w:t>ɦod</w:t>
      </w:r>
      <w:r w:rsidR="007F40C1" w:rsidRPr="003849A1">
        <w:rPr>
          <w:rFonts w:ascii="Times New Roman" w:hAnsi="Times New Roman" w:cs="Times New Roman"/>
          <w:b/>
          <w:color w:val="FF0000"/>
          <w:sz w:val="22"/>
          <w:szCs w:val="22"/>
        </w:rPr>
        <w:t xml:space="preserve"> [hau ez dut kontatu]</w:t>
      </w:r>
    </w:p>
    <w:p w14:paraId="70E3EA93" w14:textId="77777777" w:rsidR="00151BC0" w:rsidRPr="003849A1" w:rsidRDefault="00151BC0">
      <w:pPr>
        <w:rPr>
          <w:rFonts w:ascii="Times New Roman" w:hAnsi="Times New Roman" w:cs="Times New Roman"/>
          <w:sz w:val="22"/>
          <w:szCs w:val="22"/>
        </w:rPr>
      </w:pPr>
    </w:p>
    <w:p w14:paraId="4976971A" w14:textId="33F1701B" w:rsidR="00AE3FF4" w:rsidRPr="003849A1" w:rsidRDefault="00AE3FF4" w:rsidP="00AE3FF4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 xml:space="preserve">(B4.1 04:23) a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sluxajte, a skɪ[l]ko vaʃ batjko p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 xml:space="preserve">oʒiʋ </w:t>
      </w:r>
      <w:r w:rsidRPr="003849A1">
        <w:rPr>
          <w:rFonts w:ascii="Times New Roman" w:hAnsi="Times New Roman" w:cs="Times New Roman"/>
          <w:b/>
          <w:sz w:val="22"/>
          <w:szCs w:val="22"/>
        </w:rPr>
        <w:t>ɦod</w:t>
      </w:r>
      <w:r w:rsidRPr="003849A1">
        <w:rPr>
          <w:rFonts w:ascii="Times New Roman" w:hAnsi="Times New Roman" w:cs="Times New Roman"/>
          <w:sz w:val="22"/>
          <w:szCs w:val="22"/>
        </w:rPr>
        <w:t>? [B2]</w:t>
      </w:r>
    </w:p>
    <w:p w14:paraId="658FA3E0" w14:textId="353A8A50" w:rsidR="00AE3FF4" w:rsidRPr="003849A1" w:rsidRDefault="00AE3FF4" w:rsidP="00AE3FF4">
      <w:pPr>
        <w:pStyle w:val="Standard"/>
        <w:rPr>
          <w:rFonts w:ascii="Times New Roman" w:hAnsi="Times New Roman" w:cs="Times New Roman"/>
          <w:sz w:val="22"/>
          <w:szCs w:val="22"/>
          <w:lang w:val="be-BY" w:eastAsia="ii-CN"/>
        </w:rPr>
      </w:pPr>
      <w:r w:rsidRPr="003849A1">
        <w:rPr>
          <w:rFonts w:ascii="Times New Roman" w:hAnsi="Times New Roman" w:cs="Times New Roman"/>
          <w:sz w:val="22"/>
          <w:szCs w:val="22"/>
        </w:rPr>
        <w:t xml:space="preserve">(B4.1 04:38) Ale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vaʃa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matɪ </w:t>
      </w:r>
      <w:r w:rsidRPr="003849A1">
        <w:rPr>
          <w:rFonts w:ascii="Times New Roman" w:hAnsi="Times New Roman" w:cs="Times New Roman"/>
          <w:b/>
          <w:sz w:val="22"/>
          <w:szCs w:val="22"/>
        </w:rPr>
        <w:t>sto ɦod</w:t>
      </w:r>
      <w:r w:rsidRPr="003849A1">
        <w:rPr>
          <w:rFonts w:ascii="Times New Roman" w:hAnsi="Times New Roman" w:cs="Times New Roman"/>
          <w:sz w:val="22"/>
          <w:szCs w:val="22"/>
        </w:rPr>
        <w:t xml:space="preserve"> ʒila, ɦe? [B2]</w:t>
      </w:r>
    </w:p>
    <w:p w14:paraId="528EA3A3" w14:textId="4A9313E2" w:rsidR="00AE3FF4" w:rsidRPr="003849A1" w:rsidRDefault="00AE3FF4" w:rsidP="00AE3FF4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  <w:lang w:val="be-BY" w:eastAsia="ii-CN"/>
        </w:rPr>
        <w:t>(B4.1 05:07) aj mov̩</w:t>
      </w:r>
      <w:r w:rsidR="002C2007" w:rsidRPr="003849A1">
        <w:rPr>
          <w:rFonts w:ascii="Times New Roman" w:hAnsi="Times New Roman" w:cs="Times New Roman"/>
          <w:sz w:val="22"/>
          <w:szCs w:val="22"/>
          <w:lang w:val="be-BY" w:eastAsia="ii-CN"/>
        </w:rPr>
        <w:t>ˡ</w:t>
      </w:r>
      <w:r w:rsidRPr="003849A1">
        <w:rPr>
          <w:rFonts w:ascii="Times New Roman" w:hAnsi="Times New Roman" w:cs="Times New Roman"/>
          <w:sz w:val="22"/>
          <w:szCs w:val="22"/>
          <w:lang w:val="be-BY" w:eastAsia="ii-CN"/>
        </w:rPr>
        <w:t>tʃɪ, to u</w:t>
      </w:r>
      <w:r w:rsidR="002C2007" w:rsidRPr="003849A1">
        <w:rPr>
          <w:rFonts w:ascii="Times New Roman" w:hAnsi="Times New Roman" w:cs="Times New Roman"/>
          <w:sz w:val="22"/>
          <w:szCs w:val="22"/>
          <w:lang w:val="be-BY" w:eastAsia="ii-CN"/>
        </w:rPr>
        <w:t>ˡ</w:t>
      </w:r>
      <w:r w:rsidRPr="003849A1">
        <w:rPr>
          <w:rFonts w:ascii="Times New Roman" w:hAnsi="Times New Roman" w:cs="Times New Roman"/>
          <w:sz w:val="22"/>
          <w:szCs w:val="22"/>
          <w:lang w:val="be-BY" w:eastAsia="ii-CN"/>
        </w:rPr>
        <w:t xml:space="preserve">ʒe ja </w:t>
      </w:r>
      <w:r w:rsidRPr="003849A1">
        <w:rPr>
          <w:rFonts w:ascii="Times New Roman" w:hAnsi="Times New Roman" w:cs="Times New Roman"/>
          <w:b/>
          <w:bCs/>
          <w:sz w:val="22"/>
          <w:szCs w:val="22"/>
          <w:lang w:val="be-BY" w:eastAsia="ii-CN"/>
        </w:rPr>
        <w:t xml:space="preserve">dva 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  <w:lang w:val="be-BY" w:eastAsia="ii-CN"/>
        </w:rPr>
        <w:t>ˡ</w:t>
      </w:r>
      <w:r w:rsidRPr="003849A1">
        <w:rPr>
          <w:rFonts w:ascii="Times New Roman" w:hAnsi="Times New Roman" w:cs="Times New Roman"/>
          <w:b/>
          <w:bCs/>
          <w:sz w:val="22"/>
          <w:szCs w:val="22"/>
          <w:lang w:val="be-BY" w:eastAsia="ii-CN"/>
        </w:rPr>
        <w:t xml:space="preserve">ɦodɪ </w:t>
      </w:r>
      <w:r w:rsidRPr="003849A1">
        <w:rPr>
          <w:rFonts w:ascii="Times New Roman" w:hAnsi="Times New Roman" w:cs="Times New Roman"/>
          <w:sz w:val="22"/>
          <w:szCs w:val="22"/>
          <w:lang w:val="be-BY" w:eastAsia="ii-CN"/>
        </w:rPr>
        <w:t>nje po</w:t>
      </w:r>
      <w:r w:rsidR="002C2007" w:rsidRPr="003849A1">
        <w:rPr>
          <w:rFonts w:ascii="Times New Roman" w:hAnsi="Times New Roman" w:cs="Times New Roman"/>
          <w:sz w:val="22"/>
          <w:szCs w:val="22"/>
          <w:lang w:val="be-BY" w:eastAsia="ii-CN"/>
        </w:rPr>
        <w:t>ˡ</w:t>
      </w:r>
      <w:r w:rsidRPr="003849A1">
        <w:rPr>
          <w:rFonts w:ascii="Times New Roman" w:hAnsi="Times New Roman" w:cs="Times New Roman"/>
          <w:sz w:val="22"/>
          <w:szCs w:val="22"/>
          <w:lang w:val="be-BY" w:eastAsia="ii-CN"/>
        </w:rPr>
        <w:t>jɪdu</w:t>
      </w:r>
    </w:p>
    <w:p w14:paraId="45288732" w14:textId="631DA7F9" w:rsidR="00AE3FF4" w:rsidRPr="003849A1" w:rsidRDefault="00AE3FF4" w:rsidP="00AE3FF4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4.1 07:45) vo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na ʋ</w:t>
      </w:r>
      <w:r w:rsidRPr="003849A1">
        <w:rPr>
          <w:rFonts w:ascii="Times New Roman" w:hAnsi="Times New Roman" w:cs="Times New Roman"/>
          <w:b/>
          <w:sz w:val="22"/>
          <w:szCs w:val="22"/>
        </w:rPr>
        <w:t xml:space="preserve"> sto 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</w:rPr>
        <w:t>pje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ɾ</w:t>
      </w:r>
      <w:r w:rsidRPr="003849A1">
        <w:rPr>
          <w:rFonts w:ascii="Times New Roman" w:hAnsi="Times New Roman" w:cs="Times New Roman"/>
          <w:b/>
          <w:sz w:val="22"/>
          <w:szCs w:val="22"/>
        </w:rPr>
        <w:t>vɪm ɦo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</w:rPr>
        <w:t>du</w:t>
      </w:r>
      <w:r w:rsidRPr="003849A1">
        <w:rPr>
          <w:rFonts w:ascii="Times New Roman" w:hAnsi="Times New Roman" w:cs="Times New Roman"/>
          <w:sz w:val="22"/>
          <w:szCs w:val="22"/>
        </w:rPr>
        <w:t xml:space="preserve"> ʋme</w:t>
      </w:r>
      <w:r w:rsidR="002C2007" w:rsidRPr="003849A1">
        <w:rPr>
          <w:rFonts w:ascii="Times New Roman" w:hAnsi="Times New Roman" w:cs="Times New Roman"/>
          <w:sz w:val="22"/>
          <w:szCs w:val="22"/>
        </w:rPr>
        <w:t>ɾˡ</w:t>
      </w:r>
      <w:r w:rsidRPr="003849A1">
        <w:rPr>
          <w:rFonts w:ascii="Times New Roman" w:hAnsi="Times New Roman" w:cs="Times New Roman"/>
          <w:sz w:val="22"/>
          <w:szCs w:val="22"/>
        </w:rPr>
        <w:t>la, a batjko ja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jɪ, bɪj buʋ </w:t>
      </w:r>
      <w:r w:rsidRPr="003849A1">
        <w:rPr>
          <w:rFonts w:ascii="Times New Roman" w:hAnsi="Times New Roman" w:cs="Times New Roman"/>
          <w:b/>
          <w:sz w:val="22"/>
          <w:szCs w:val="22"/>
        </w:rPr>
        <w:t>sto t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ɾ</w:t>
      </w:r>
      <w:r w:rsidRPr="003849A1">
        <w:rPr>
          <w:rFonts w:ascii="Times New Roman" w:hAnsi="Times New Roman" w:cs="Times New Roman"/>
          <w:b/>
          <w:sz w:val="22"/>
          <w:szCs w:val="22"/>
        </w:rPr>
        <w:t xml:space="preserve">ɪ 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</w:rPr>
        <w:t>ɦodɪ</w:t>
      </w:r>
    </w:p>
    <w:p w14:paraId="3ED760FB" w14:textId="5C1326BD" w:rsidR="00AE3FF4" w:rsidRPr="003849A1" w:rsidRDefault="00AE3FF4" w:rsidP="00AE3FF4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4.1 08:17) bu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la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toʒe </w:t>
      </w:r>
      <w:r w:rsidRPr="003849A1">
        <w:rPr>
          <w:rFonts w:ascii="Times New Roman" w:hAnsi="Times New Roman" w:cs="Times New Roman"/>
          <w:b/>
          <w:sz w:val="22"/>
          <w:szCs w:val="22"/>
        </w:rPr>
        <w:t xml:space="preserve">sto 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</w:rPr>
        <w:t>odɪn</w:t>
      </w:r>
      <w:r w:rsidR="00E12FF5" w:rsidRPr="003849A1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b/>
          <w:sz w:val="22"/>
          <w:szCs w:val="22"/>
        </w:rPr>
        <w:t>ɦod</w:t>
      </w:r>
    </w:p>
    <w:p w14:paraId="67B05286" w14:textId="452D56E4" w:rsidR="00AE3FF4" w:rsidRPr="003849A1" w:rsidRDefault="00AE3FF4" w:rsidP="00AE3FF4">
      <w:pPr>
        <w:pStyle w:val="Standard"/>
        <w:rPr>
          <w:rFonts w:ascii="Times New Roman" w:hAnsi="Times New Roman" w:cs="Times New Roman"/>
          <w:sz w:val="22"/>
          <w:szCs w:val="22"/>
          <w:lang w:val="be-BY" w:eastAsia="ii-CN"/>
        </w:rPr>
      </w:pPr>
      <w:r w:rsidRPr="003849A1">
        <w:rPr>
          <w:rFonts w:ascii="Times New Roman" w:hAnsi="Times New Roman" w:cs="Times New Roman"/>
          <w:sz w:val="22"/>
          <w:szCs w:val="22"/>
        </w:rPr>
        <w:t xml:space="preserve">(B4.1 20:09) u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ɦeto ja tkala, u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ʒe bu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lo mɪj </w:t>
      </w:r>
      <w:r w:rsidRPr="003849A1">
        <w:rPr>
          <w:rFonts w:ascii="Times New Roman" w:hAnsi="Times New Roman" w:cs="Times New Roman"/>
          <w:b/>
          <w:sz w:val="22"/>
          <w:szCs w:val="22"/>
        </w:rPr>
        <w:t>vosimdɪsjat ɦod</w:t>
      </w:r>
      <w:r w:rsidRPr="003849A1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725ADA9C" w14:textId="11401A70" w:rsidR="00AE3FF4" w:rsidRPr="003849A1" w:rsidRDefault="00AE3FF4" w:rsidP="00AE3FF4">
      <w:pPr>
        <w:pStyle w:val="Standard"/>
        <w:rPr>
          <w:rFonts w:ascii="Times New Roman" w:hAnsi="Times New Roman" w:cs="Times New Roman"/>
          <w:sz w:val="22"/>
          <w:szCs w:val="22"/>
          <w:lang w:val="eu-ES" w:eastAsia="ii-CN"/>
        </w:rPr>
      </w:pPr>
      <w:r w:rsidRPr="003849A1">
        <w:rPr>
          <w:rFonts w:ascii="Times New Roman" w:hAnsi="Times New Roman" w:cs="Times New Roman"/>
          <w:sz w:val="22"/>
          <w:szCs w:val="22"/>
          <w:lang w:val="be-BY" w:eastAsia="ii-CN"/>
        </w:rPr>
        <w:t xml:space="preserve">(B4.1 </w:t>
      </w:r>
      <w:r w:rsidRPr="003849A1">
        <w:rPr>
          <w:rFonts w:ascii="Times New Roman" w:hAnsi="Times New Roman" w:cs="Times New Roman"/>
          <w:sz w:val="22"/>
          <w:szCs w:val="22"/>
          <w:lang w:val="eu-ES" w:eastAsia="ii-CN"/>
        </w:rPr>
        <w:t>24</w:t>
      </w:r>
      <w:r w:rsidRPr="003849A1">
        <w:rPr>
          <w:rFonts w:ascii="Times New Roman" w:hAnsi="Times New Roman" w:cs="Times New Roman"/>
          <w:sz w:val="22"/>
          <w:szCs w:val="22"/>
          <w:lang w:val="be-BY" w:eastAsia="ii-CN"/>
        </w:rPr>
        <w:t>:24)</w:t>
      </w:r>
      <w:r w:rsidRPr="003849A1">
        <w:rPr>
          <w:rFonts w:ascii="Times New Roman" w:hAnsi="Times New Roman" w:cs="Times New Roman"/>
          <w:sz w:val="22"/>
          <w:szCs w:val="22"/>
          <w:lang w:val="eu-ES" w:eastAsia="ii-CN"/>
        </w:rPr>
        <w:t xml:space="preserve"> njakɪ so</w:t>
      </w:r>
      <w:r w:rsidR="002C2007" w:rsidRPr="003849A1">
        <w:rPr>
          <w:rFonts w:ascii="Times New Roman" w:hAnsi="Times New Roman" w:cs="Times New Roman"/>
          <w:sz w:val="22"/>
          <w:szCs w:val="22"/>
          <w:lang w:val="eu-ES" w:eastAsia="ii-CN"/>
        </w:rPr>
        <w:t>ˡ</w:t>
      </w:r>
      <w:r w:rsidRPr="003849A1">
        <w:rPr>
          <w:rFonts w:ascii="Times New Roman" w:hAnsi="Times New Roman" w:cs="Times New Roman"/>
          <w:sz w:val="22"/>
          <w:szCs w:val="22"/>
          <w:lang w:val="eu-ES" w:eastAsia="ii-CN"/>
        </w:rPr>
        <w:t xml:space="preserve">vjetɪ nas </w:t>
      </w:r>
      <w:r w:rsidR="002C2007" w:rsidRPr="003849A1">
        <w:rPr>
          <w:rFonts w:ascii="Times New Roman" w:hAnsi="Times New Roman" w:cs="Times New Roman"/>
          <w:sz w:val="22"/>
          <w:szCs w:val="22"/>
          <w:lang w:val="eu-ES" w:eastAsia="ii-CN"/>
        </w:rPr>
        <w:t>ˡ</w:t>
      </w:r>
      <w:r w:rsidRPr="003849A1">
        <w:rPr>
          <w:rFonts w:ascii="Times New Roman" w:hAnsi="Times New Roman" w:cs="Times New Roman"/>
          <w:sz w:val="22"/>
          <w:szCs w:val="22"/>
          <w:lang w:val="eu-ES" w:eastAsia="ii-CN"/>
        </w:rPr>
        <w:t>stalɪ, da k</w:t>
      </w:r>
      <w:r w:rsidR="002C2007" w:rsidRPr="003849A1">
        <w:rPr>
          <w:rFonts w:ascii="Times New Roman" w:hAnsi="Times New Roman" w:cs="Times New Roman"/>
          <w:sz w:val="22"/>
          <w:szCs w:val="22"/>
          <w:lang w:val="eu-ES" w:eastAsia="ii-CN"/>
        </w:rPr>
        <w:t>ɾ</w:t>
      </w:r>
      <w:r w:rsidRPr="003849A1">
        <w:rPr>
          <w:rFonts w:ascii="Times New Roman" w:hAnsi="Times New Roman" w:cs="Times New Roman"/>
          <w:sz w:val="22"/>
          <w:szCs w:val="22"/>
          <w:lang w:val="eu-ES" w:eastAsia="ii-CN"/>
        </w:rPr>
        <w:t>oxɪ pobu</w:t>
      </w:r>
      <w:r w:rsidR="002C2007" w:rsidRPr="003849A1">
        <w:rPr>
          <w:rFonts w:ascii="Times New Roman" w:hAnsi="Times New Roman" w:cs="Times New Roman"/>
          <w:sz w:val="22"/>
          <w:szCs w:val="22"/>
          <w:lang w:val="eu-ES" w:eastAsia="ii-CN"/>
        </w:rPr>
        <w:t>ˡ</w:t>
      </w:r>
      <w:r w:rsidRPr="003849A1">
        <w:rPr>
          <w:rFonts w:ascii="Times New Roman" w:hAnsi="Times New Roman" w:cs="Times New Roman"/>
          <w:sz w:val="22"/>
          <w:szCs w:val="22"/>
          <w:lang w:val="eu-ES" w:eastAsia="ii-CN"/>
        </w:rPr>
        <w:t xml:space="preserve">lɪ musjaʋ </w:t>
      </w:r>
      <w:r w:rsidRPr="003849A1">
        <w:rPr>
          <w:rFonts w:ascii="Times New Roman" w:hAnsi="Times New Roman" w:cs="Times New Roman"/>
          <w:b/>
          <w:i/>
          <w:sz w:val="22"/>
          <w:szCs w:val="22"/>
          <w:lang w:val="eu-ES" w:eastAsia="ii-CN"/>
        </w:rPr>
        <w:t>ɦodoʋ</w:t>
      </w:r>
      <w:r w:rsidRPr="003849A1">
        <w:rPr>
          <w:rFonts w:ascii="Times New Roman" w:hAnsi="Times New Roman" w:cs="Times New Roman"/>
          <w:b/>
          <w:sz w:val="22"/>
          <w:szCs w:val="22"/>
          <w:lang w:val="eu-ES" w:eastAsia="ii-CN"/>
        </w:rPr>
        <w:t xml:space="preserve"> dva tʃɪ t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 w:eastAsia="ii-CN"/>
        </w:rPr>
        <w:t>ɾ</w:t>
      </w:r>
      <w:r w:rsidRPr="003849A1">
        <w:rPr>
          <w:rFonts w:ascii="Times New Roman" w:hAnsi="Times New Roman" w:cs="Times New Roman"/>
          <w:b/>
          <w:sz w:val="22"/>
          <w:szCs w:val="22"/>
          <w:lang w:val="eu-ES" w:eastAsia="ii-CN"/>
        </w:rPr>
        <w:t>ɪ</w:t>
      </w:r>
    </w:p>
    <w:p w14:paraId="23D62CF8" w14:textId="77777777" w:rsidR="00151BC0" w:rsidRPr="003849A1" w:rsidRDefault="00151BC0">
      <w:pPr>
        <w:pStyle w:val="Standard"/>
        <w:rPr>
          <w:rFonts w:ascii="Times New Roman" w:hAnsi="Times New Roman" w:cs="Times New Roman"/>
          <w:b/>
          <w:sz w:val="22"/>
          <w:szCs w:val="22"/>
          <w:lang w:eastAsia="ii-CN"/>
        </w:rPr>
      </w:pPr>
    </w:p>
    <w:p w14:paraId="68975EC3" w14:textId="77777777" w:rsidR="00151BC0" w:rsidRPr="003849A1" w:rsidRDefault="00151BC0">
      <w:pPr>
        <w:rPr>
          <w:rFonts w:ascii="Times New Roman" w:hAnsi="Times New Roman" w:cs="Times New Roman"/>
          <w:b/>
          <w:bCs/>
          <w:sz w:val="22"/>
          <w:szCs w:val="22"/>
        </w:rPr>
      </w:pPr>
    </w:p>
    <w:p w14:paraId="2053BFD4" w14:textId="56D916BB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6.10i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 xml:space="preserve">00:03)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ɦetamu ʒe 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50 ɦod</w:t>
      </w:r>
      <w:r w:rsidRPr="003849A1">
        <w:rPr>
          <w:rFonts w:ascii="Times New Roman" w:hAnsi="Times New Roman" w:cs="Times New Roman"/>
          <w:sz w:val="22"/>
          <w:szCs w:val="22"/>
        </w:rPr>
        <w:t>.</w:t>
      </w:r>
    </w:p>
    <w:p w14:paraId="47F2ED66" w14:textId="6ED8E08E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6.10i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 xml:space="preserve">00:20) a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ɦetɪ 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>utʃnɪ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kɪ...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ɦeto,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skɪlkɪ mɪ? Mo 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 xml:space="preserve">15 ɦod </w:t>
      </w:r>
      <w:r w:rsidRPr="003849A1">
        <w:rPr>
          <w:rFonts w:ascii="Times New Roman" w:hAnsi="Times New Roman" w:cs="Times New Roman"/>
          <w:sz w:val="22"/>
          <w:szCs w:val="22"/>
        </w:rPr>
        <w:t xml:space="preserve">jak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tkala ja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ɦetɪ 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>utʃnɪ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kɪ. 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 xml:space="preserve">15 ɦod </w:t>
      </w:r>
      <w:r w:rsidRPr="003849A1">
        <w:rPr>
          <w:rFonts w:ascii="Times New Roman" w:hAnsi="Times New Roman" w:cs="Times New Roman"/>
          <w:sz w:val="22"/>
          <w:szCs w:val="22"/>
        </w:rPr>
        <w:t>u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ʒe p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>oj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ʃlo </w:t>
      </w:r>
    </w:p>
    <w:p w14:paraId="4D8A4389" w14:textId="076DCE77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6.11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>04:27) jo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mu bu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lo 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 xml:space="preserve">dva 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ɦodɪ</w:t>
      </w:r>
    </w:p>
    <w:p w14:paraId="4C4DC4AC" w14:textId="4EE2AF65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6.19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>04:31) xto p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>o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ʒiʋ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50 ɦod</w:t>
      </w:r>
      <w:r w:rsidRPr="003849A1">
        <w:rPr>
          <w:rFonts w:ascii="Times New Roman" w:hAnsi="Times New Roman" w:cs="Times New Roman"/>
          <w:sz w:val="22"/>
          <w:szCs w:val="22"/>
        </w:rPr>
        <w:t xml:space="preserve"> umisti... sovmjestnoj ʒiznɪ</w:t>
      </w:r>
    </w:p>
    <w:p w14:paraId="5E7ED585" w14:textId="2B59413B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6.19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>04:39) mɪ z jɪm ʒivem u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ʒe 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51 ɦod</w:t>
      </w:r>
      <w:r w:rsidRPr="003849A1">
        <w:rPr>
          <w:rFonts w:ascii="Times New Roman" w:hAnsi="Times New Roman" w:cs="Times New Roman"/>
          <w:sz w:val="22"/>
          <w:szCs w:val="22"/>
        </w:rPr>
        <w:t>.</w:t>
      </w:r>
    </w:p>
    <w:p w14:paraId="42D243C1" w14:textId="133F13EC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6.19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 xml:space="preserve">04:49) Domɪnja, jɪj 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sto... 99 ɦod</w:t>
      </w:r>
      <w:r w:rsidRPr="003849A1">
        <w:rPr>
          <w:rFonts w:ascii="Times New Roman" w:hAnsi="Times New Roman" w:cs="Times New Roman"/>
          <w:sz w:val="22"/>
          <w:szCs w:val="22"/>
        </w:rPr>
        <w:t xml:space="preserve"> bu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lo.</w:t>
      </w:r>
    </w:p>
    <w:p w14:paraId="5DB63C77" w14:textId="6C6655F0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6.19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>04:55) i ot jak o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na ʃtʃe do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ʒive 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 xml:space="preserve">do 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toɦo ɦodu</w:t>
      </w:r>
      <w:r w:rsidRPr="003849A1">
        <w:rPr>
          <w:rFonts w:ascii="Times New Roman" w:hAnsi="Times New Roman" w:cs="Times New Roman"/>
          <w:sz w:val="22"/>
          <w:szCs w:val="22"/>
        </w:rPr>
        <w:t xml:space="preserve">, to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bude ʋ jɪjɪ 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sto ɦod.</w:t>
      </w:r>
    </w:p>
    <w:p w14:paraId="333A815D" w14:textId="768C1577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6.44 01:27) o, toɦ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dɪ ʋ 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59ɦo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du</w:t>
      </w:r>
      <w:r w:rsidRPr="003849A1">
        <w:rPr>
          <w:rFonts w:ascii="Times New Roman" w:hAnsi="Times New Roman" w:cs="Times New Roman"/>
          <w:sz w:val="22"/>
          <w:szCs w:val="22"/>
        </w:rPr>
        <w:t>, ɦeto jak uʒe ja p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>ɪ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jɪxala </w:t>
      </w:r>
    </w:p>
    <w:p w14:paraId="6681A858" w14:textId="321C0147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6.44 02:48) mɪljo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>atsja... o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suʃa, v 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62ɪm ɦodu</w:t>
      </w:r>
      <w:r w:rsidRPr="003849A1">
        <w:rPr>
          <w:rFonts w:ascii="Times New Roman" w:hAnsi="Times New Roman" w:cs="Times New Roman"/>
          <w:sz w:val="22"/>
          <w:szCs w:val="22"/>
        </w:rPr>
        <w:t xml:space="preserve"> [B5]. </w:t>
      </w:r>
    </w:p>
    <w:p w14:paraId="172436D3" w14:textId="32824FB3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6.44 04:18) ja ʋ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 xml:space="preserve"> 59ɪm ɦo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du</w:t>
      </w:r>
      <w:r w:rsidRPr="003849A1">
        <w:rPr>
          <w:rFonts w:ascii="Times New Roman" w:hAnsi="Times New Roman" w:cs="Times New Roman"/>
          <w:sz w:val="22"/>
          <w:szCs w:val="22"/>
        </w:rPr>
        <w:t xml:space="preserve"> buʋ Zapo</w:t>
      </w:r>
      <w:r w:rsidR="002C2007" w:rsidRPr="003849A1">
        <w:rPr>
          <w:rFonts w:ascii="Times New Roman" w:hAnsi="Times New Roman" w:cs="Times New Roman"/>
          <w:sz w:val="22"/>
          <w:szCs w:val="22"/>
        </w:rPr>
        <w:t>ˡɾ</w:t>
      </w:r>
      <w:r w:rsidRPr="003849A1">
        <w:rPr>
          <w:rFonts w:ascii="Times New Roman" w:hAnsi="Times New Roman" w:cs="Times New Roman"/>
          <w:sz w:val="22"/>
          <w:szCs w:val="22"/>
        </w:rPr>
        <w:t xml:space="preserve">ɪzkej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oblasti [B5]</w:t>
      </w:r>
    </w:p>
    <w:p w14:paraId="635803FB" w14:textId="25AC4866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 xml:space="preserve">(B6.44 06:45) a 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ʋ 59ɪm ɦo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du</w:t>
      </w:r>
      <w:r w:rsidRPr="003849A1">
        <w:rPr>
          <w:rFonts w:ascii="Times New Roman" w:hAnsi="Times New Roman" w:cs="Times New Roman"/>
          <w:sz w:val="22"/>
          <w:szCs w:val="22"/>
        </w:rPr>
        <w:t xml:space="preserve"> to ʒ... bu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la ɦeta do</w:t>
      </w:r>
      <w:r w:rsidR="002C2007" w:rsidRPr="003849A1">
        <w:rPr>
          <w:rFonts w:ascii="Times New Roman" w:hAnsi="Times New Roman" w:cs="Times New Roman"/>
          <w:sz w:val="22"/>
          <w:szCs w:val="22"/>
        </w:rPr>
        <w:t>ˡɾ</w:t>
      </w:r>
      <w:r w:rsidRPr="003849A1">
        <w:rPr>
          <w:rFonts w:ascii="Times New Roman" w:hAnsi="Times New Roman" w:cs="Times New Roman"/>
          <w:sz w:val="22"/>
          <w:szCs w:val="22"/>
        </w:rPr>
        <w:t>oɦa</w:t>
      </w:r>
    </w:p>
    <w:p w14:paraId="429DB164" w14:textId="19A48122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6.44 06:55) v ja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kɪm Nina 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>o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dɪlasja 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ɦo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du</w:t>
      </w:r>
      <w:r w:rsidRPr="003849A1">
        <w:rPr>
          <w:rFonts w:ascii="Times New Roman" w:hAnsi="Times New Roman" w:cs="Times New Roman"/>
          <w:sz w:val="22"/>
          <w:szCs w:val="22"/>
        </w:rPr>
        <w:t xml:space="preserve">? </w:t>
      </w:r>
    </w:p>
    <w:p w14:paraId="36AB10D0" w14:textId="69709B95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[B5]v semdɪsjat d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>uɦɪm</w:t>
      </w:r>
    </w:p>
    <w:p w14:paraId="5BB0B9FA" w14:textId="55143706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[B6]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 xml:space="preserve"> v semdɪsjat d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ɾ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uɦɪm</w:t>
      </w:r>
      <w:r w:rsidRPr="003849A1">
        <w:rPr>
          <w:rFonts w:ascii="Times New Roman" w:hAnsi="Times New Roman" w:cs="Times New Roman"/>
          <w:sz w:val="22"/>
          <w:szCs w:val="22"/>
        </w:rPr>
        <w:t xml:space="preserve"> Nina 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 xml:space="preserve">odɪlasja 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ɦo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du</w:t>
      </w:r>
      <w:r w:rsidRPr="003849A1">
        <w:rPr>
          <w:rFonts w:ascii="Times New Roman" w:hAnsi="Times New Roman" w:cs="Times New Roman"/>
          <w:sz w:val="22"/>
          <w:szCs w:val="22"/>
        </w:rPr>
        <w:t>.</w:t>
      </w:r>
    </w:p>
    <w:p w14:paraId="5482A793" w14:textId="77777777" w:rsidR="00151BC0" w:rsidRPr="003849A1" w:rsidRDefault="00151BC0">
      <w:pPr>
        <w:rPr>
          <w:rFonts w:ascii="Times New Roman" w:hAnsi="Times New Roman" w:cs="Times New Roman"/>
          <w:sz w:val="22"/>
          <w:szCs w:val="22"/>
          <w:lang w:eastAsia="ii-CN"/>
        </w:rPr>
      </w:pPr>
    </w:p>
    <w:p w14:paraId="3433D31A" w14:textId="77777777" w:rsidR="00AE3FF4" w:rsidRPr="003849A1" w:rsidRDefault="00AE3FF4">
      <w:pPr>
        <w:rPr>
          <w:rFonts w:ascii="Times New Roman" w:hAnsi="Times New Roman" w:cs="Times New Roman"/>
          <w:sz w:val="22"/>
          <w:szCs w:val="22"/>
          <w:lang w:eastAsia="ii-CN"/>
        </w:rPr>
      </w:pPr>
    </w:p>
    <w:p w14:paraId="40E86879" w14:textId="538D18DF" w:rsidR="00AE3FF4" w:rsidRPr="003849A1" w:rsidRDefault="00AE3FF4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7.5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>00:09) mɪ p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 xml:space="preserve">oʒɪli ʒizj [sic] </w:t>
      </w:r>
      <w:r w:rsidRPr="003849A1">
        <w:rPr>
          <w:rFonts w:ascii="Times New Roman" w:hAnsi="Times New Roman" w:cs="Times New Roman"/>
          <w:b/>
          <w:sz w:val="22"/>
          <w:szCs w:val="22"/>
        </w:rPr>
        <w:t>30 ɦod</w:t>
      </w:r>
      <w:r w:rsidRPr="003849A1">
        <w:rPr>
          <w:rFonts w:ascii="Times New Roman" w:hAnsi="Times New Roman" w:cs="Times New Roman"/>
          <w:sz w:val="22"/>
          <w:szCs w:val="22"/>
        </w:rPr>
        <w:t>, poʒenɪlisja ʋ 30, i 30 i p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>oʒi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li i nɪ bu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lo ʋ nas de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tej.</w:t>
      </w:r>
    </w:p>
    <w:p w14:paraId="2EFCCEF6" w14:textId="77777777" w:rsidR="00AE3FF4" w:rsidRPr="003849A1" w:rsidRDefault="00AE3FF4">
      <w:pPr>
        <w:rPr>
          <w:rFonts w:ascii="Times New Roman" w:hAnsi="Times New Roman" w:cs="Times New Roman"/>
          <w:sz w:val="22"/>
          <w:szCs w:val="22"/>
          <w:lang w:eastAsia="ii-CN"/>
        </w:rPr>
      </w:pPr>
    </w:p>
    <w:p w14:paraId="4CB45F40" w14:textId="2D216BC2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  <w:lang w:val="eu-ES"/>
        </w:rPr>
      </w:pPr>
      <w:r w:rsidRPr="003849A1">
        <w:rPr>
          <w:rFonts w:ascii="Times New Roman" w:hAnsi="Times New Roman" w:cs="Times New Roman"/>
          <w:sz w:val="22"/>
          <w:szCs w:val="22"/>
          <w:lang w:val="be-BY"/>
        </w:rPr>
        <w:t>(B8.1</w:t>
      </w:r>
      <w:r w:rsidR="00E12FF5" w:rsidRPr="003849A1">
        <w:rPr>
          <w:rFonts w:ascii="Times New Roman" w:hAnsi="Times New Roman" w:cs="Times New Roman"/>
          <w:sz w:val="22"/>
          <w:szCs w:val="22"/>
          <w:lang w:val="be-BY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>06:04) u</w:t>
      </w:r>
      <w:r w:rsidR="002C2007" w:rsidRPr="003849A1">
        <w:rPr>
          <w:rFonts w:ascii="Times New Roman" w:hAnsi="Times New Roman" w:cs="Times New Roman"/>
          <w:sz w:val="22"/>
          <w:szCs w:val="22"/>
          <w:lang w:val="be-BY"/>
        </w:rPr>
        <w:t>ˡ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>me</w:t>
      </w:r>
      <w:r w:rsidR="002C2007" w:rsidRPr="003849A1">
        <w:rPr>
          <w:rFonts w:ascii="Times New Roman" w:hAnsi="Times New Roman" w:cs="Times New Roman"/>
          <w:sz w:val="22"/>
          <w:szCs w:val="22"/>
          <w:lang w:val="be-BY"/>
        </w:rPr>
        <w:t>ɾ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 xml:space="preserve"> u me</w:t>
      </w:r>
      <w:r w:rsidR="002C2007" w:rsidRPr="003849A1">
        <w:rPr>
          <w:rFonts w:ascii="Times New Roman" w:hAnsi="Times New Roman" w:cs="Times New Roman"/>
          <w:sz w:val="22"/>
          <w:szCs w:val="22"/>
          <w:lang w:val="be-BY"/>
        </w:rPr>
        <w:t>ˡ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 xml:space="preserve">ne (ʋ) </w:t>
      </w:r>
      <w:r w:rsidRPr="003849A1">
        <w:rPr>
          <w:rFonts w:ascii="Times New Roman" w:hAnsi="Times New Roman" w:cs="Times New Roman"/>
          <w:bCs/>
          <w:sz w:val="22"/>
          <w:szCs w:val="22"/>
          <w:lang w:val="be-BY"/>
        </w:rPr>
        <w:t xml:space="preserve">dva </w:t>
      </w:r>
      <w:r w:rsidR="002C2007" w:rsidRPr="003849A1">
        <w:rPr>
          <w:rFonts w:ascii="Times New Roman" w:hAnsi="Times New Roman" w:cs="Times New Roman"/>
          <w:bCs/>
          <w:sz w:val="22"/>
          <w:szCs w:val="22"/>
          <w:lang w:val="be-BY"/>
        </w:rPr>
        <w:t>ˡ</w:t>
      </w:r>
      <w:r w:rsidRPr="003849A1">
        <w:rPr>
          <w:rFonts w:ascii="Times New Roman" w:hAnsi="Times New Roman" w:cs="Times New Roman"/>
          <w:bCs/>
          <w:sz w:val="22"/>
          <w:szCs w:val="22"/>
          <w:lang w:val="be-BY"/>
        </w:rPr>
        <w:t>misjatsɪ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>, a djevotʃka pami</w:t>
      </w:r>
      <w:r w:rsidR="002C2007" w:rsidRPr="003849A1">
        <w:rPr>
          <w:rFonts w:ascii="Times New Roman" w:hAnsi="Times New Roman" w:cs="Times New Roman"/>
          <w:sz w:val="22"/>
          <w:szCs w:val="22"/>
          <w:lang w:val="be-BY"/>
        </w:rPr>
        <w:t>ɾˡ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 xml:space="preserve">la u </w:t>
      </w:r>
      <w:r w:rsidR="002C2007" w:rsidRPr="003849A1">
        <w:rPr>
          <w:rFonts w:ascii="Times New Roman" w:hAnsi="Times New Roman" w:cs="Times New Roman"/>
          <w:sz w:val="22"/>
          <w:szCs w:val="22"/>
          <w:lang w:val="be-BY"/>
        </w:rPr>
        <w:t>ˡ</w:t>
      </w:r>
      <w:r w:rsidRPr="003849A1">
        <w:rPr>
          <w:rFonts w:ascii="Times New Roman" w:hAnsi="Times New Roman" w:cs="Times New Roman"/>
          <w:b/>
          <w:bCs/>
          <w:sz w:val="22"/>
          <w:szCs w:val="22"/>
          <w:lang w:val="be-BY"/>
        </w:rPr>
        <w:t>tʃtɪ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  <w:lang w:val="be-BY"/>
        </w:rPr>
        <w:t>ɾ</w:t>
      </w:r>
      <w:r w:rsidRPr="003849A1">
        <w:rPr>
          <w:rFonts w:ascii="Times New Roman" w:hAnsi="Times New Roman" w:cs="Times New Roman"/>
          <w:b/>
          <w:bCs/>
          <w:sz w:val="22"/>
          <w:szCs w:val="22"/>
          <w:lang w:val="be-BY"/>
        </w:rPr>
        <w:t xml:space="preserve">ɪ 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  <w:lang w:val="be-BY"/>
        </w:rPr>
        <w:t>ˡ</w:t>
      </w:r>
      <w:r w:rsidRPr="003849A1">
        <w:rPr>
          <w:rFonts w:ascii="Times New Roman" w:hAnsi="Times New Roman" w:cs="Times New Roman"/>
          <w:b/>
          <w:bCs/>
          <w:sz w:val="22"/>
          <w:szCs w:val="22"/>
          <w:lang w:val="be-BY"/>
        </w:rPr>
        <w:t>ɦodɪka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 xml:space="preserve">. 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 xml:space="preserve">A sɪnaʋ bɪli ʋʒe 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so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ɾ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ok ljet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.</w:t>
      </w:r>
    </w:p>
    <w:p w14:paraId="3EB7015A" w14:textId="0C1CD7F2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  <w:lang w:val="eu-ES"/>
        </w:rPr>
      </w:pPr>
      <w:r w:rsidRPr="003849A1">
        <w:rPr>
          <w:rFonts w:ascii="Times New Roman" w:hAnsi="Times New Roman" w:cs="Times New Roman"/>
          <w:sz w:val="22"/>
          <w:szCs w:val="22"/>
          <w:lang w:val="be-BY"/>
        </w:rPr>
        <w:t>(B8.1</w:t>
      </w:r>
      <w:r w:rsidR="00E12FF5" w:rsidRPr="003849A1">
        <w:rPr>
          <w:rFonts w:ascii="Times New Roman" w:hAnsi="Times New Roman" w:cs="Times New Roman"/>
          <w:sz w:val="22"/>
          <w:szCs w:val="22"/>
          <w:lang w:val="be-BY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>0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7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>: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17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>)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 xml:space="preserve"> Vot ʋʒe 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vosimdisjat t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ɾ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etɪ ɦod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... p</w:t>
      </w:r>
      <w:r w:rsidR="002C2007" w:rsidRPr="003849A1">
        <w:rPr>
          <w:rFonts w:ascii="Times New Roman" w:hAnsi="Times New Roman" w:cs="Times New Roman"/>
          <w:sz w:val="22"/>
          <w:szCs w:val="22"/>
          <w:lang w:val="eu-ES"/>
        </w:rPr>
        <w:t>ɾ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oʒɪla.</w:t>
      </w:r>
    </w:p>
    <w:p w14:paraId="0DBBB124" w14:textId="401583DC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  <w:lang w:val="eu-ES"/>
        </w:rPr>
      </w:pPr>
      <w:r w:rsidRPr="003849A1">
        <w:rPr>
          <w:rFonts w:ascii="Times New Roman" w:hAnsi="Times New Roman" w:cs="Times New Roman"/>
          <w:sz w:val="22"/>
          <w:szCs w:val="22"/>
          <w:lang w:val="be-BY"/>
        </w:rPr>
        <w:t>(B8.2</w:t>
      </w:r>
      <w:r w:rsidR="00E12FF5" w:rsidRPr="003849A1">
        <w:rPr>
          <w:rFonts w:ascii="Times New Roman" w:hAnsi="Times New Roman" w:cs="Times New Roman"/>
          <w:sz w:val="22"/>
          <w:szCs w:val="22"/>
          <w:lang w:val="be-BY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>0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2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>: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34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>)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 xml:space="preserve"> se</w:t>
      </w:r>
      <w:r w:rsidR="002C2007" w:rsidRPr="003849A1">
        <w:rPr>
          <w:rFonts w:ascii="Times New Roman" w:hAnsi="Times New Roman" w:cs="Times New Roman"/>
          <w:sz w:val="22"/>
          <w:szCs w:val="22"/>
          <w:lang w:val="eu-ES"/>
        </w:rPr>
        <w:t>ɾˡ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 xml:space="preserve">pamɪ... ɦeto 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do semdɪ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sjatɪx ɦo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 xml:space="preserve">doʋ. </w:t>
      </w:r>
      <w:r w:rsidRPr="003849A1">
        <w:rPr>
          <w:rFonts w:ascii="Times New Roman" w:hAnsi="Times New Roman" w:cs="Times New Roman"/>
          <w:b/>
          <w:bCs/>
          <w:sz w:val="22"/>
          <w:szCs w:val="22"/>
          <w:lang w:val="be-BY"/>
        </w:rPr>
        <w:t>ʃ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tʃe ʃestdɪsjat pe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ɾ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vɪm ɦo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du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 xml:space="preserve"> </w:t>
      </w:r>
      <w:r w:rsidR="002C2007" w:rsidRPr="003849A1">
        <w:rPr>
          <w:rFonts w:ascii="Times New Roman" w:hAnsi="Times New Roman" w:cs="Times New Roman"/>
          <w:sz w:val="22"/>
          <w:szCs w:val="22"/>
          <w:lang w:val="eu-ES"/>
        </w:rPr>
        <w:t>ˡ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ʒali se</w:t>
      </w:r>
      <w:r w:rsidR="002C2007" w:rsidRPr="003849A1">
        <w:rPr>
          <w:rFonts w:ascii="Times New Roman" w:hAnsi="Times New Roman" w:cs="Times New Roman"/>
          <w:sz w:val="22"/>
          <w:szCs w:val="22"/>
          <w:lang w:val="eu-ES"/>
        </w:rPr>
        <w:t>ɾ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pom.</w:t>
      </w:r>
    </w:p>
    <w:p w14:paraId="74876494" w14:textId="5AB85C2F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  <w:lang w:val="eu-ES"/>
        </w:rPr>
      </w:pPr>
      <w:r w:rsidRPr="003849A1">
        <w:rPr>
          <w:rFonts w:ascii="Times New Roman" w:hAnsi="Times New Roman" w:cs="Times New Roman"/>
          <w:sz w:val="22"/>
          <w:szCs w:val="22"/>
          <w:lang w:val="be-BY"/>
        </w:rPr>
        <w:t>(B8.5</w:t>
      </w:r>
      <w:r w:rsidR="00E12FF5" w:rsidRPr="003849A1">
        <w:rPr>
          <w:rFonts w:ascii="Times New Roman" w:hAnsi="Times New Roman" w:cs="Times New Roman"/>
          <w:sz w:val="22"/>
          <w:szCs w:val="22"/>
          <w:lang w:val="be-BY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>0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2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>: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46) uʒe povi</w:t>
      </w:r>
      <w:r w:rsidR="002C2007" w:rsidRPr="003849A1">
        <w:rPr>
          <w:rFonts w:ascii="Times New Roman" w:hAnsi="Times New Roman" w:cs="Times New Roman"/>
          <w:sz w:val="22"/>
          <w:szCs w:val="22"/>
          <w:lang w:val="eu-ES"/>
        </w:rPr>
        <w:t>ɾ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ovaʋ, ʋʒe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 xml:space="preserve"> ʋ 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sta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ɾ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 xml:space="preserve">ɪx </w:t>
      </w:r>
      <w:r w:rsidRPr="003849A1">
        <w:rPr>
          <w:rFonts w:ascii="Times New Roman" w:hAnsi="Times New Roman" w:cs="Times New Roman"/>
          <w:b/>
          <w:sz w:val="22"/>
          <w:szCs w:val="22"/>
          <w:highlight w:val="cyan"/>
          <w:lang w:val="eu-ES"/>
        </w:rPr>
        <w:t>le</w:t>
      </w:r>
      <w:r w:rsidR="002C2007" w:rsidRPr="003849A1">
        <w:rPr>
          <w:rFonts w:ascii="Times New Roman" w:hAnsi="Times New Roman" w:cs="Times New Roman"/>
          <w:b/>
          <w:sz w:val="22"/>
          <w:szCs w:val="22"/>
          <w:highlight w:val="cyan"/>
          <w:lang w:val="eu-ES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  <w:highlight w:val="cyan"/>
          <w:lang w:val="eu-ES"/>
        </w:rPr>
        <w:t>tax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 xml:space="preserve">. </w:t>
      </w:r>
    </w:p>
    <w:p w14:paraId="092A6BF1" w14:textId="77777777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  <w:lang w:val="be-BY"/>
        </w:rPr>
      </w:pPr>
    </w:p>
    <w:p w14:paraId="3B7BBEDD" w14:textId="5F137C82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  <w:lang w:val="eu-ES"/>
        </w:rPr>
      </w:pPr>
      <w:r w:rsidRPr="003849A1">
        <w:rPr>
          <w:rFonts w:ascii="Times New Roman" w:hAnsi="Times New Roman" w:cs="Times New Roman"/>
          <w:sz w:val="22"/>
          <w:szCs w:val="22"/>
          <w:lang w:val="be-BY"/>
        </w:rPr>
        <w:t>(B8.5</w:t>
      </w:r>
      <w:r w:rsidR="00E12FF5" w:rsidRPr="003849A1">
        <w:rPr>
          <w:rFonts w:ascii="Times New Roman" w:hAnsi="Times New Roman" w:cs="Times New Roman"/>
          <w:sz w:val="22"/>
          <w:szCs w:val="22"/>
          <w:lang w:val="be-BY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>04: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0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>5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 xml:space="preserve">) ʋ nas </w:t>
      </w:r>
      <w:r w:rsidR="002C2007" w:rsidRPr="003849A1">
        <w:rPr>
          <w:rFonts w:ascii="Times New Roman" w:hAnsi="Times New Roman" w:cs="Times New Roman"/>
          <w:sz w:val="22"/>
          <w:szCs w:val="22"/>
          <w:lang w:val="eu-ES"/>
        </w:rPr>
        <w:t>ɾ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anʃtʃe bu</w:t>
      </w:r>
      <w:r w:rsidR="002C2007" w:rsidRPr="003849A1">
        <w:rPr>
          <w:rFonts w:ascii="Times New Roman" w:hAnsi="Times New Roman" w:cs="Times New Roman"/>
          <w:sz w:val="22"/>
          <w:szCs w:val="22"/>
          <w:lang w:val="eu-ES"/>
        </w:rPr>
        <w:t>ˡ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 xml:space="preserve">la Polʃtʃa 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dvatsat ljet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,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Polʃtʃa bu</w:t>
      </w:r>
      <w:r w:rsidR="002C2007" w:rsidRPr="003849A1">
        <w:rPr>
          <w:rFonts w:ascii="Times New Roman" w:hAnsi="Times New Roman" w:cs="Times New Roman"/>
          <w:sz w:val="22"/>
          <w:szCs w:val="22"/>
          <w:lang w:val="eu-ES"/>
        </w:rPr>
        <w:t>ˡ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la</w:t>
      </w:r>
    </w:p>
    <w:p w14:paraId="1555F49C" w14:textId="06EC7928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  <w:lang w:val="be-BY"/>
        </w:rPr>
      </w:pPr>
      <w:r w:rsidRPr="003849A1">
        <w:rPr>
          <w:rFonts w:ascii="Times New Roman" w:hAnsi="Times New Roman" w:cs="Times New Roman"/>
          <w:sz w:val="22"/>
          <w:szCs w:val="22"/>
          <w:lang w:val="be-BY"/>
        </w:rPr>
        <w:t>(B8.6</w:t>
      </w:r>
      <w:r w:rsidR="00E12FF5" w:rsidRPr="003849A1">
        <w:rPr>
          <w:rFonts w:ascii="Times New Roman" w:hAnsi="Times New Roman" w:cs="Times New Roman"/>
          <w:sz w:val="22"/>
          <w:szCs w:val="22"/>
          <w:lang w:val="be-BY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 xml:space="preserve">05:34) i </w:t>
      </w:r>
      <w:r w:rsidRPr="003849A1">
        <w:rPr>
          <w:rFonts w:ascii="Times New Roman" w:hAnsi="Times New Roman" w:cs="Times New Roman"/>
          <w:b/>
          <w:bCs/>
          <w:sz w:val="22"/>
          <w:szCs w:val="22"/>
          <w:lang w:val="be-BY"/>
        </w:rPr>
        <w:t>t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  <w:lang w:val="be-BY"/>
        </w:rPr>
        <w:t>ɾ</w:t>
      </w:r>
      <w:r w:rsidRPr="003849A1">
        <w:rPr>
          <w:rFonts w:ascii="Times New Roman" w:hAnsi="Times New Roman" w:cs="Times New Roman"/>
          <w:b/>
          <w:bCs/>
          <w:sz w:val="22"/>
          <w:szCs w:val="22"/>
          <w:lang w:val="be-BY"/>
        </w:rPr>
        <w:t xml:space="preserve">ɪ </w:t>
      </w:r>
      <w:r w:rsidR="002C2007" w:rsidRPr="003849A1">
        <w:rPr>
          <w:rFonts w:ascii="Times New Roman" w:hAnsi="Times New Roman" w:cs="Times New Roman"/>
          <w:b/>
          <w:bCs/>
          <w:sz w:val="22"/>
          <w:szCs w:val="22"/>
          <w:lang w:val="be-BY"/>
        </w:rPr>
        <w:t>ˡ</w:t>
      </w:r>
      <w:r w:rsidRPr="003849A1">
        <w:rPr>
          <w:rFonts w:ascii="Times New Roman" w:hAnsi="Times New Roman" w:cs="Times New Roman"/>
          <w:b/>
          <w:bCs/>
          <w:sz w:val="22"/>
          <w:szCs w:val="22"/>
          <w:lang w:val="be-BY"/>
        </w:rPr>
        <w:t>ɦodɪ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 xml:space="preserve"> bu</w:t>
      </w:r>
      <w:r w:rsidR="002C2007" w:rsidRPr="003849A1">
        <w:rPr>
          <w:rFonts w:ascii="Times New Roman" w:hAnsi="Times New Roman" w:cs="Times New Roman"/>
          <w:sz w:val="22"/>
          <w:szCs w:val="22"/>
          <w:lang w:val="be-BY"/>
        </w:rPr>
        <w:t>ˡ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>la voj</w:t>
      </w:r>
      <w:r w:rsidR="002C2007" w:rsidRPr="003849A1">
        <w:rPr>
          <w:rFonts w:ascii="Times New Roman" w:hAnsi="Times New Roman" w:cs="Times New Roman"/>
          <w:sz w:val="22"/>
          <w:szCs w:val="22"/>
          <w:lang w:val="be-BY"/>
        </w:rPr>
        <w:t>ˡ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>na</w:t>
      </w:r>
      <w:r w:rsidR="00E12FF5" w:rsidRPr="003849A1">
        <w:rPr>
          <w:rFonts w:ascii="Times New Roman" w:hAnsi="Times New Roman" w:cs="Times New Roman"/>
          <w:sz w:val="22"/>
          <w:szCs w:val="22"/>
          <w:lang w:val="be-BY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>(WɦAT IF 2 ɪEA</w:t>
      </w:r>
      <w:r w:rsidR="002C2007" w:rsidRPr="003849A1">
        <w:rPr>
          <w:rFonts w:ascii="Times New Roman" w:hAnsi="Times New Roman" w:cs="Times New Roman"/>
          <w:sz w:val="22"/>
          <w:szCs w:val="22"/>
          <w:lang w:val="be-BY"/>
        </w:rPr>
        <w:t>ɾ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>S?)</w:t>
      </w:r>
    </w:p>
    <w:p w14:paraId="1D95D3B9" w14:textId="1C1E6CA7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  <w:lang w:val="eu-ES"/>
        </w:rPr>
      </w:pPr>
      <w:r w:rsidRPr="003849A1">
        <w:rPr>
          <w:rFonts w:ascii="Times New Roman" w:hAnsi="Times New Roman" w:cs="Times New Roman"/>
          <w:sz w:val="22"/>
          <w:szCs w:val="22"/>
          <w:lang w:val="be-BY"/>
        </w:rPr>
        <w:t>(B8.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6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 xml:space="preserve"> 0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4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>:5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6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>)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 xml:space="preserve"> Pols0ts0a v0 nas 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v0 t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ɾ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ɪdtsat dɪvjatɪm ɦo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du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 xml:space="preserve"> [Pols0tsa...] Pols0ts0u p</w:t>
      </w:r>
      <w:r w:rsidR="002C2007" w:rsidRPr="003849A1">
        <w:rPr>
          <w:rFonts w:ascii="Times New Roman" w:hAnsi="Times New Roman" w:cs="Times New Roman"/>
          <w:sz w:val="22"/>
          <w:szCs w:val="22"/>
          <w:lang w:val="eu-ES"/>
        </w:rPr>
        <w:t>ɾ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oɦnali</w:t>
      </w:r>
    </w:p>
    <w:p w14:paraId="17E82BE3" w14:textId="2CB162CF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  <w:lang w:val="eu-ES"/>
        </w:rPr>
      </w:pPr>
      <w:r w:rsidRPr="003849A1">
        <w:rPr>
          <w:rFonts w:ascii="Times New Roman" w:hAnsi="Times New Roman" w:cs="Times New Roman"/>
          <w:sz w:val="22"/>
          <w:szCs w:val="22"/>
          <w:lang w:val="be-BY"/>
        </w:rPr>
        <w:t>(B8.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6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 xml:space="preserve"> 0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5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>:1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4</w:t>
      </w:r>
      <w:r w:rsidRPr="003849A1">
        <w:rPr>
          <w:rFonts w:ascii="Times New Roman" w:hAnsi="Times New Roman" w:cs="Times New Roman"/>
          <w:sz w:val="22"/>
          <w:szCs w:val="22"/>
          <w:lang w:val="be-BY"/>
        </w:rPr>
        <w:t>)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 xml:space="preserve"> vo</w:t>
      </w:r>
      <w:r w:rsidR="002C2007" w:rsidRPr="003849A1">
        <w:rPr>
          <w:rFonts w:ascii="Times New Roman" w:hAnsi="Times New Roman" w:cs="Times New Roman"/>
          <w:sz w:val="22"/>
          <w:szCs w:val="22"/>
          <w:lang w:val="eu-ES"/>
        </w:rPr>
        <w:t>ˡ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nɪ p</w:t>
      </w:r>
      <w:r w:rsidR="002C2007" w:rsidRPr="003849A1">
        <w:rPr>
          <w:rFonts w:ascii="Times New Roman" w:hAnsi="Times New Roman" w:cs="Times New Roman"/>
          <w:sz w:val="22"/>
          <w:szCs w:val="22"/>
          <w:lang w:val="eu-ES"/>
        </w:rPr>
        <w:t>ɾ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ɪs</w:t>
      </w:r>
      <w:r w:rsidR="002C2007" w:rsidRPr="003849A1">
        <w:rPr>
          <w:rFonts w:ascii="Times New Roman" w:hAnsi="Times New Roman" w:cs="Times New Roman"/>
          <w:sz w:val="22"/>
          <w:szCs w:val="22"/>
          <w:lang w:val="eu-ES"/>
        </w:rPr>
        <w:t>ˡ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 xml:space="preserve">li v0 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t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ɾ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ɪdtsat dɪvjatɪm ɦo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du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 xml:space="preserve">, nas zanjali, osenju; a v0 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so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ɾ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oko pe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ɾ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vɪm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 xml:space="preserve">... v0 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so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ɾ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oko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vɪm ɦo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du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 xml:space="preserve"> li v0 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so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ɾ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ok pe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ɾ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vom ɦo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du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 xml:space="preserve"> t</w:t>
      </w:r>
      <w:r w:rsidR="002C2007" w:rsidRPr="003849A1">
        <w:rPr>
          <w:rFonts w:ascii="Times New Roman" w:hAnsi="Times New Roman" w:cs="Times New Roman"/>
          <w:sz w:val="22"/>
          <w:szCs w:val="22"/>
          <w:lang w:val="eu-ES"/>
        </w:rPr>
        <w:t>ɾ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 xml:space="preserve">eba bulo v0 s0kolu, to v0z0e v0 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so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ɾ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oko pe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ɾ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vom ɦo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du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 xml:space="preserve"> nats0ɪlasja voj</w:t>
      </w:r>
      <w:r w:rsidR="002C2007" w:rsidRPr="003849A1">
        <w:rPr>
          <w:rFonts w:ascii="Times New Roman" w:hAnsi="Times New Roman" w:cs="Times New Roman"/>
          <w:sz w:val="22"/>
          <w:szCs w:val="22"/>
          <w:lang w:val="eu-ES"/>
        </w:rPr>
        <w:t>ˡ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 xml:space="preserve">na, i 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t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ɾ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 xml:space="preserve">ɪ </w:t>
      </w:r>
      <w:r w:rsidR="002C2007" w:rsidRPr="003849A1">
        <w:rPr>
          <w:rFonts w:ascii="Times New Roman" w:hAnsi="Times New Roman" w:cs="Times New Roman"/>
          <w:b/>
          <w:sz w:val="22"/>
          <w:szCs w:val="22"/>
          <w:lang w:val="eu-ES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  <w:lang w:val="eu-ES"/>
        </w:rPr>
        <w:t>ɦodɪ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 xml:space="preserve"> bu</w:t>
      </w:r>
      <w:r w:rsidR="002C2007" w:rsidRPr="003849A1">
        <w:rPr>
          <w:rFonts w:ascii="Times New Roman" w:hAnsi="Times New Roman" w:cs="Times New Roman"/>
          <w:sz w:val="22"/>
          <w:szCs w:val="22"/>
          <w:lang w:val="eu-ES"/>
        </w:rPr>
        <w:t>ˡ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>la voj</w:t>
      </w:r>
      <w:r w:rsidR="002C2007" w:rsidRPr="003849A1">
        <w:rPr>
          <w:rFonts w:ascii="Times New Roman" w:hAnsi="Times New Roman" w:cs="Times New Roman"/>
          <w:sz w:val="22"/>
          <w:szCs w:val="22"/>
          <w:lang w:val="eu-ES"/>
        </w:rPr>
        <w:t>ˡ</w:t>
      </w:r>
      <w:r w:rsidRPr="003849A1">
        <w:rPr>
          <w:rFonts w:ascii="Times New Roman" w:hAnsi="Times New Roman" w:cs="Times New Roman"/>
          <w:sz w:val="22"/>
          <w:szCs w:val="22"/>
          <w:lang w:val="eu-ES"/>
        </w:rPr>
        <w:t xml:space="preserve">na </w:t>
      </w:r>
    </w:p>
    <w:p w14:paraId="5CA68537" w14:textId="77777777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</w:p>
    <w:p w14:paraId="7B517ED8" w14:textId="77777777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</w:p>
    <w:p w14:paraId="6A9FB17E" w14:textId="393C5C93" w:rsidR="00AE3FF4" w:rsidRPr="003849A1" w:rsidRDefault="00AE3FF4" w:rsidP="00AE3FF4">
      <w:pPr>
        <w:pStyle w:val="Standard"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10.1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 xml:space="preserve">00:19) </w:t>
      </w:r>
      <w:r w:rsidRPr="003849A1">
        <w:rPr>
          <w:rFonts w:ascii="Times New Roman" w:hAnsi="Times New Roman" w:cs="Times New Roman"/>
          <w:b/>
          <w:sz w:val="22"/>
          <w:szCs w:val="22"/>
        </w:rPr>
        <w:t xml:space="preserve">ɦod 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 xml:space="preserve">oʒdenja tɪsjatʃu dɪvɪtsot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so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>ok si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moɦo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333B2D8" w14:textId="47E29BEC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10.1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>08:04) svjet p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>ovɪ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li ʋ 61om </w:t>
      </w:r>
      <w:r w:rsidRPr="003849A1">
        <w:rPr>
          <w:rFonts w:ascii="Times New Roman" w:hAnsi="Times New Roman" w:cs="Times New Roman"/>
          <w:b/>
          <w:sz w:val="22"/>
          <w:szCs w:val="22"/>
        </w:rPr>
        <w:t>ɦo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</w:rPr>
        <w:t>du</w:t>
      </w:r>
      <w:r w:rsidRPr="003849A1">
        <w:rPr>
          <w:rFonts w:ascii="Times New Roman" w:hAnsi="Times New Roman" w:cs="Times New Roman"/>
          <w:sz w:val="22"/>
          <w:szCs w:val="22"/>
        </w:rPr>
        <w:t xml:space="preserve">,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kaʒetsa</w:t>
      </w:r>
    </w:p>
    <w:p w14:paraId="216108C0" w14:textId="77777777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</w:p>
    <w:p w14:paraId="606C869E" w14:textId="0233EFA2" w:rsidR="00AE3FF4" w:rsidRPr="003849A1" w:rsidRDefault="00AE3FF4" w:rsidP="00AE3FF4">
      <w:pPr>
        <w:rPr>
          <w:rFonts w:ascii="Times New Roman" w:hAnsi="Times New Roman" w:cs="Times New Roman"/>
          <w:bCs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 xml:space="preserve">(B11.2 00:25) Mnɪj nɪ bulo </w:t>
      </w:r>
      <w:r w:rsidRPr="003849A1">
        <w:rPr>
          <w:rFonts w:ascii="Times New Roman" w:hAnsi="Times New Roman" w:cs="Times New Roman"/>
          <w:b/>
          <w:sz w:val="22"/>
          <w:szCs w:val="22"/>
        </w:rPr>
        <w:t xml:space="preserve">poʋ 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</w:rPr>
        <w:t>ɦoda</w:t>
      </w:r>
      <w:r w:rsidRPr="003849A1">
        <w:rPr>
          <w:rFonts w:ascii="Times New Roman" w:hAnsi="Times New Roman" w:cs="Times New Roman"/>
          <w:sz w:val="22"/>
          <w:szCs w:val="22"/>
        </w:rPr>
        <w:t xml:space="preserve"> jak batjko pokinuʋ mene, a matɪ od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nu ɦodovala . </w:t>
      </w:r>
    </w:p>
    <w:p w14:paraId="3E75396F" w14:textId="03B8E345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 xml:space="preserve">(B11.6.2 00:19) odɪn u </w:t>
      </w:r>
      <w:r w:rsidRPr="003849A1">
        <w:rPr>
          <w:rFonts w:ascii="Times New Roman" w:hAnsi="Times New Roman" w:cs="Times New Roman"/>
          <w:b/>
          <w:sz w:val="22"/>
          <w:szCs w:val="22"/>
        </w:rPr>
        <w:t>devetnatsat ɦod</w:t>
      </w:r>
      <w:r w:rsidRPr="003849A1">
        <w:rPr>
          <w:rFonts w:ascii="Times New Roman" w:hAnsi="Times New Roman" w:cs="Times New Roman"/>
          <w:sz w:val="22"/>
          <w:szCs w:val="22"/>
        </w:rPr>
        <w:t xml:space="preserve"> pome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 xml:space="preserve">lo, odɪn u ʃestdɪsjat </w:t>
      </w:r>
    </w:p>
    <w:p w14:paraId="22E53D11" w14:textId="77777777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</w:p>
    <w:p w14:paraId="6358CB39" w14:textId="77777777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</w:p>
    <w:p w14:paraId="3C83B33B" w14:textId="29136845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12.1.1. 00:02) t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>ɪdtsat sɪdmoɦo</w:t>
      </w:r>
      <w:r w:rsidRPr="003849A1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</w:rPr>
        <w:t>ɦoda</w:t>
      </w:r>
      <w:r w:rsidRPr="003849A1">
        <w:rPr>
          <w:rFonts w:ascii="Times New Roman" w:hAnsi="Times New Roman" w:cs="Times New Roman"/>
          <w:sz w:val="22"/>
          <w:szCs w:val="22"/>
        </w:rPr>
        <w:t>.</w:t>
      </w:r>
    </w:p>
    <w:p w14:paraId="237FBEDE" w14:textId="2A7D533B" w:rsidR="00AE3FF4" w:rsidRPr="003849A1" w:rsidRDefault="00AE3FF4" w:rsidP="00AE3FF4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12.7 00:36) Ko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>o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vɪ zajmaʋ,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 xml:space="preserve">pasvɪʋ. Ʋ </w:t>
      </w:r>
      <w:r w:rsidRPr="003849A1">
        <w:rPr>
          <w:rFonts w:ascii="Times New Roman" w:hAnsi="Times New Roman" w:cs="Times New Roman"/>
          <w:b/>
          <w:sz w:val="22"/>
          <w:szCs w:val="22"/>
        </w:rPr>
        <w:t>sem ɦod</w:t>
      </w:r>
      <w:r w:rsidRPr="003849A1">
        <w:rPr>
          <w:rFonts w:ascii="Times New Roman" w:hAnsi="Times New Roman" w:cs="Times New Roman"/>
          <w:sz w:val="22"/>
          <w:szCs w:val="22"/>
        </w:rPr>
        <w:t xml:space="preserve">, </w:t>
      </w:r>
      <w:r w:rsidRPr="003849A1">
        <w:rPr>
          <w:rFonts w:ascii="Times New Roman" w:hAnsi="Times New Roman" w:cs="Times New Roman"/>
          <w:b/>
          <w:sz w:val="22"/>
          <w:szCs w:val="22"/>
        </w:rPr>
        <w:t xml:space="preserve">ʋ sem 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</w:rPr>
        <w:t>ɦodjax</w:t>
      </w:r>
      <w:r w:rsidRPr="003849A1">
        <w:rPr>
          <w:rFonts w:ascii="Times New Roman" w:hAnsi="Times New Roman" w:cs="Times New Roman"/>
          <w:sz w:val="22"/>
          <w:szCs w:val="22"/>
        </w:rPr>
        <w:t xml:space="preserve"> malɪj buʋ. </w:t>
      </w:r>
      <w:r w:rsidRPr="003849A1">
        <w:rPr>
          <w:rFonts w:ascii="Times New Roman" w:hAnsi="Times New Roman" w:cs="Times New Roman"/>
          <w:b/>
          <w:sz w:val="22"/>
          <w:szCs w:val="22"/>
        </w:rPr>
        <w:t>Sem ɦod</w:t>
      </w:r>
      <w:r w:rsidRPr="003849A1">
        <w:rPr>
          <w:rFonts w:ascii="Times New Roman" w:hAnsi="Times New Roman" w:cs="Times New Roman"/>
          <w:sz w:val="22"/>
          <w:szCs w:val="22"/>
        </w:rPr>
        <w:t xml:space="preserve"> ko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>o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vɪ ljudskɪje [...]</w:t>
      </w:r>
    </w:p>
    <w:p w14:paraId="11799A1B" w14:textId="46D04C36" w:rsidR="00AE3FF4" w:rsidRDefault="00AE3FF4" w:rsidP="00FD0232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</w:p>
    <w:p w14:paraId="0D7C94E7" w14:textId="77777777" w:rsidR="0076222B" w:rsidRDefault="0076222B" w:rsidP="00FF01F8">
      <w:pPr>
        <w:rPr>
          <w:rFonts w:ascii="Times New Roman" w:hAnsi="Times New Roman" w:cs="Times New Roman"/>
          <w:sz w:val="22"/>
          <w:szCs w:val="22"/>
        </w:rPr>
      </w:pPr>
    </w:p>
    <w:p w14:paraId="2508521C" w14:textId="20AC4FC2" w:rsidR="00FF01F8" w:rsidRPr="003849A1" w:rsidRDefault="00FF01F8" w:rsidP="00FF01F8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lastRenderedPageBreak/>
        <w:t>(B13.1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 xml:space="preserve">00:03) 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>pɪtdɪsjat dɪvjatɪ</w:t>
      </w:r>
      <w:r w:rsidR="00AE3FF4" w:rsidRPr="003849A1">
        <w:rPr>
          <w:rFonts w:ascii="Times New Roman" w:hAnsi="Times New Roman" w:cs="Times New Roman"/>
          <w:b/>
          <w:bCs/>
          <w:sz w:val="22"/>
          <w:szCs w:val="22"/>
        </w:rPr>
        <w:t>j</w:t>
      </w:r>
      <w:r w:rsidRPr="003849A1">
        <w:rPr>
          <w:rFonts w:ascii="Times New Roman" w:hAnsi="Times New Roman" w:cs="Times New Roman"/>
          <w:b/>
          <w:bCs/>
          <w:sz w:val="22"/>
          <w:szCs w:val="22"/>
        </w:rPr>
        <w:t xml:space="preserve"> ɦod</w:t>
      </w:r>
    </w:p>
    <w:p w14:paraId="4B42C108" w14:textId="15411D7A" w:rsidR="00FF01F8" w:rsidRPr="003849A1" w:rsidRDefault="00FF01F8" w:rsidP="00FF01F8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13.1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 xml:space="preserve">00:25) ʒɪv </w:t>
      </w:r>
      <w:r w:rsidRPr="003849A1">
        <w:rPr>
          <w:rFonts w:ascii="Times New Roman" w:hAnsi="Times New Roman" w:cs="Times New Roman"/>
          <w:b/>
          <w:sz w:val="22"/>
          <w:szCs w:val="22"/>
        </w:rPr>
        <w:t>pjat ɦod</w:t>
      </w:r>
    </w:p>
    <w:p w14:paraId="54C1438D" w14:textId="77777777" w:rsidR="00FF01F8" w:rsidRPr="003849A1" w:rsidRDefault="00FF01F8" w:rsidP="00FD0232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</w:p>
    <w:p w14:paraId="176CC1CC" w14:textId="7442D743" w:rsidR="00FF01F8" w:rsidRPr="003849A1" w:rsidRDefault="00FF01F8" w:rsidP="00FF01F8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14.1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>00:14) 65ɪj</w:t>
      </w:r>
      <w:r w:rsidRPr="003849A1">
        <w:rPr>
          <w:rFonts w:ascii="Times New Roman" w:hAnsi="Times New Roman" w:cs="Times New Roman"/>
          <w:b/>
          <w:sz w:val="22"/>
          <w:szCs w:val="22"/>
        </w:rPr>
        <w:t xml:space="preserve"> ɦod</w:t>
      </w:r>
      <w:r w:rsidRPr="003849A1">
        <w:rPr>
          <w:rFonts w:ascii="Times New Roman" w:hAnsi="Times New Roman" w:cs="Times New Roman"/>
          <w:sz w:val="22"/>
          <w:szCs w:val="22"/>
        </w:rPr>
        <w:t>.</w:t>
      </w:r>
    </w:p>
    <w:p w14:paraId="42537E4F" w14:textId="762032D0" w:rsidR="00FF01F8" w:rsidRPr="003849A1" w:rsidRDefault="00FF01F8" w:rsidP="00FF01F8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14.6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 xml:space="preserve">00:59) batjko ʋ </w:t>
      </w:r>
      <w:r w:rsidRPr="003849A1">
        <w:rPr>
          <w:rFonts w:ascii="Times New Roman" w:hAnsi="Times New Roman" w:cs="Times New Roman"/>
          <w:b/>
          <w:sz w:val="22"/>
          <w:szCs w:val="22"/>
        </w:rPr>
        <w:t>pɪtdɪsjat odɪn ɦod</w:t>
      </w:r>
      <w:r w:rsidRPr="003849A1">
        <w:rPr>
          <w:rFonts w:ascii="Times New Roman" w:hAnsi="Times New Roman" w:cs="Times New Roman"/>
          <w:sz w:val="22"/>
          <w:szCs w:val="22"/>
        </w:rPr>
        <w:t xml:space="preserve"> pome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</w:p>
    <w:p w14:paraId="18217651" w14:textId="56BE4082" w:rsidR="00FF01F8" w:rsidRPr="003849A1" w:rsidRDefault="00FF01F8" w:rsidP="00FF01F8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14.6</w:t>
      </w:r>
      <w:r w:rsidR="00E12FF5" w:rsidRPr="003849A1">
        <w:rPr>
          <w:rFonts w:ascii="Times New Roman" w:hAnsi="Times New Roman" w:cs="Times New Roman"/>
          <w:sz w:val="22"/>
          <w:szCs w:val="22"/>
        </w:rPr>
        <w:t xml:space="preserve"> </w:t>
      </w:r>
      <w:r w:rsidRPr="003849A1">
        <w:rPr>
          <w:rFonts w:ascii="Times New Roman" w:hAnsi="Times New Roman" w:cs="Times New Roman"/>
          <w:sz w:val="22"/>
          <w:szCs w:val="22"/>
        </w:rPr>
        <w:t>01:15) ʋ</w:t>
      </w:r>
      <w:r w:rsidRPr="003849A1">
        <w:rPr>
          <w:rFonts w:ascii="Times New Roman" w:hAnsi="Times New Roman" w:cs="Times New Roman"/>
          <w:b/>
          <w:sz w:val="22"/>
          <w:szCs w:val="22"/>
        </w:rPr>
        <w:t xml:space="preserve"> sjemdɪsjat sjem ɦod </w:t>
      </w:r>
      <w:r w:rsidR="002C2007" w:rsidRPr="003849A1">
        <w:rPr>
          <w:rFonts w:ascii="Times New Roman" w:hAnsi="Times New Roman" w:cs="Times New Roman"/>
          <w:sz w:val="22"/>
          <w:szCs w:val="22"/>
        </w:rPr>
        <w:t>ˡ</w:t>
      </w:r>
      <w:r w:rsidRPr="003849A1">
        <w:rPr>
          <w:rFonts w:ascii="Times New Roman" w:hAnsi="Times New Roman" w:cs="Times New Roman"/>
          <w:sz w:val="22"/>
          <w:szCs w:val="22"/>
        </w:rPr>
        <w:t>matɪ pome</w:t>
      </w:r>
      <w:r w:rsidR="002C2007" w:rsidRPr="003849A1">
        <w:rPr>
          <w:rFonts w:ascii="Times New Roman" w:hAnsi="Times New Roman" w:cs="Times New Roman"/>
          <w:sz w:val="22"/>
          <w:szCs w:val="22"/>
        </w:rPr>
        <w:t>ɾ</w:t>
      </w:r>
      <w:r w:rsidRPr="003849A1">
        <w:rPr>
          <w:rFonts w:ascii="Times New Roman" w:hAnsi="Times New Roman" w:cs="Times New Roman"/>
          <w:sz w:val="22"/>
          <w:szCs w:val="22"/>
        </w:rPr>
        <w:t>la.</w:t>
      </w:r>
    </w:p>
    <w:p w14:paraId="56C4BE31" w14:textId="5B340C82" w:rsidR="00FF01F8" w:rsidRPr="003849A1" w:rsidRDefault="00FF01F8" w:rsidP="00FF01F8">
      <w:pPr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t>(B14.8 00:32) matɪ</w:t>
      </w:r>
      <w:r w:rsidRPr="003849A1">
        <w:rPr>
          <w:rFonts w:ascii="Times New Roman" w:hAnsi="Times New Roman" w:cs="Times New Roman"/>
          <w:b/>
          <w:sz w:val="22"/>
          <w:szCs w:val="22"/>
        </w:rPr>
        <w:t xml:space="preserve"> s t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ɾ</w:t>
      </w:r>
      <w:r w:rsidRPr="003849A1">
        <w:rPr>
          <w:rFonts w:ascii="Times New Roman" w:hAnsi="Times New Roman" w:cs="Times New Roman"/>
          <w:b/>
          <w:sz w:val="22"/>
          <w:szCs w:val="22"/>
        </w:rPr>
        <w:t xml:space="preserve">ɪdtsat ʃɪstoɦo 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ˡ</w:t>
      </w:r>
      <w:r w:rsidRPr="003849A1">
        <w:rPr>
          <w:rFonts w:ascii="Times New Roman" w:hAnsi="Times New Roman" w:cs="Times New Roman"/>
          <w:b/>
          <w:sz w:val="22"/>
          <w:szCs w:val="22"/>
        </w:rPr>
        <w:t>ɦodu,</w:t>
      </w:r>
      <w:r w:rsidRPr="003849A1">
        <w:rPr>
          <w:rFonts w:ascii="Times New Roman" w:hAnsi="Times New Roman" w:cs="Times New Roman"/>
          <w:sz w:val="22"/>
          <w:szCs w:val="22"/>
        </w:rPr>
        <w:t xml:space="preserve"> batjko </w:t>
      </w:r>
      <w:r w:rsidRPr="003849A1">
        <w:rPr>
          <w:rFonts w:ascii="Times New Roman" w:hAnsi="Times New Roman" w:cs="Times New Roman"/>
          <w:b/>
          <w:sz w:val="22"/>
          <w:szCs w:val="22"/>
        </w:rPr>
        <w:t>s t</w:t>
      </w:r>
      <w:r w:rsidR="002C2007" w:rsidRPr="003849A1">
        <w:rPr>
          <w:rFonts w:ascii="Times New Roman" w:hAnsi="Times New Roman" w:cs="Times New Roman"/>
          <w:b/>
          <w:sz w:val="22"/>
          <w:szCs w:val="22"/>
        </w:rPr>
        <w:t>ɾ</w:t>
      </w:r>
      <w:r w:rsidRPr="003849A1">
        <w:rPr>
          <w:rFonts w:ascii="Times New Roman" w:hAnsi="Times New Roman" w:cs="Times New Roman"/>
          <w:b/>
          <w:sz w:val="22"/>
          <w:szCs w:val="22"/>
        </w:rPr>
        <w:t>ɪdtsat sɪdmoɦo</w:t>
      </w:r>
      <w:r w:rsidRPr="003849A1">
        <w:rPr>
          <w:rFonts w:ascii="Times New Roman" w:hAnsi="Times New Roman" w:cs="Times New Roman"/>
          <w:sz w:val="22"/>
          <w:szCs w:val="22"/>
        </w:rPr>
        <w:t xml:space="preserve"> buʋ.</w:t>
      </w:r>
    </w:p>
    <w:p w14:paraId="0DE1D5CF" w14:textId="77777777" w:rsidR="00FD0232" w:rsidRPr="003849A1" w:rsidRDefault="00FD0232" w:rsidP="00FD0232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</w:p>
    <w:p w14:paraId="6B2BE44A" w14:textId="3F8D2631" w:rsidR="00FD0232" w:rsidRPr="003849A1" w:rsidRDefault="00FD0232" w:rsidP="00FD0232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(B15.3.3 00:00) Nɪ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pomnju ʋʒe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ɦetaj; ʋʒe ʒ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pɪtd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sjat ɦod t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mu na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za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p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oʃ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lo!</w:t>
      </w:r>
    </w:p>
    <w:p w14:paraId="15F31511" w14:textId="77777777" w:rsidR="00FD0232" w:rsidRPr="003849A1" w:rsidRDefault="00FD0232" w:rsidP="00FD0232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</w:p>
    <w:p w14:paraId="3CEB2895" w14:textId="56B93589" w:rsidR="00FD0232" w:rsidRPr="003849A1" w:rsidRDefault="00FD0232" w:rsidP="00FD0232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(B16.0 00:10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ɪsatsa dɪvɪtsot pɪtdɪsjatoɦo 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B16.0 00:22) vɪsl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zamuʒ i nɪ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lo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vosimnatsat ɦod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T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etoɦo fev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ala bula svadba, a dvatsat pjatoe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lo ʋʒe vosimnatsat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B16.1.1 00:14) sɪs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a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la s sɪsdɪsjat tʃ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vj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toɦ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u;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b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at, odɪn, vɪn s pɪtdɪsjat ʃɪs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ɦo, a Fedja... s pɪtdɪsjat sɪd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moɦo. [...]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sjem ɦod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nɪ ma, Fjed.. b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at odnomu,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B16.1.1 01:45) tjotjka, st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ʃe za mɪnja za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dva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ɪ</w:t>
      </w:r>
    </w:p>
    <w:p w14:paraId="2480B72B" w14:textId="77777777" w:rsidR="00FD0232" w:rsidRPr="003849A1" w:rsidRDefault="00FD0232" w:rsidP="00FD0232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</w:p>
    <w:p w14:paraId="31B4FC08" w14:textId="77777777" w:rsidR="00151BC0" w:rsidRPr="003849A1" w:rsidRDefault="00151BC0">
      <w:pPr>
        <w:rPr>
          <w:rFonts w:ascii="Times New Roman" w:hAnsi="Times New Roman" w:cs="Times New Roman"/>
          <w:sz w:val="22"/>
          <w:szCs w:val="22"/>
        </w:rPr>
      </w:pPr>
    </w:p>
    <w:p w14:paraId="7C027A1B" w14:textId="14E3BD93" w:rsidR="00FD0232" w:rsidRPr="003849A1" w:rsidRDefault="00FD0232" w:rsidP="00FD0232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(B17.0 00:07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ɪdtsat dɪvjatoɦ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a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B17.1 00:00) ja s t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ɪdtsat dɪvjatoɦ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ɦodu,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voj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na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la,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v s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ok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pje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vɪm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du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natʃɪlasja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B17.6 01:43) malo ja p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oz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la: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vatsat t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ɪ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ɪ</w:t>
      </w:r>
    </w:p>
    <w:p w14:paraId="02D85452" w14:textId="77777777" w:rsidR="00FD0232" w:rsidRPr="003849A1" w:rsidRDefault="00FD0232" w:rsidP="00FD0232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</w:pPr>
    </w:p>
    <w:p w14:paraId="5980FC8F" w14:textId="2C0831AB" w:rsidR="00FD0232" w:rsidRPr="003849A1" w:rsidRDefault="00FD0232" w:rsidP="00FD0232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(B18.1b 00:10) zn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sɪʋ za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sem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(B18.1b 00:20) n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siʋ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 dvatsat pjat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; a na t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bi za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sem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, ʃtʃo na oɦ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ni zɦ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ɪli?</w:t>
      </w:r>
    </w:p>
    <w:p w14:paraId="2233C90E" w14:textId="77777777" w:rsidR="00151BC0" w:rsidRPr="003849A1" w:rsidRDefault="00151BC0">
      <w:pPr>
        <w:rPr>
          <w:rFonts w:ascii="Times New Roman" w:hAnsi="Times New Roman" w:cs="Times New Roman"/>
          <w:sz w:val="22"/>
          <w:szCs w:val="22"/>
          <w:lang w:eastAsia="ii-CN"/>
        </w:rPr>
      </w:pPr>
    </w:p>
    <w:p w14:paraId="3F2031B7" w14:textId="4E5E7559" w:rsidR="00FD0232" w:rsidRPr="003849A1" w:rsidRDefault="00FD0232" w:rsidP="00FD0232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(B19.1 00:03) Bɪɦ davaʋ ljudjam i ʒɪvjolam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ɦodɪ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, deliʋ jɪm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ɦodɪ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(B19.1 00:08) tʃol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vɪku vɪn daʋ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 dvatsat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 xml:space="preserve">(B19.1 00:11) tʃolo0vɪku vɪn daʋ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20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(B19.1 00:19) K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nju Bɪɦ daʋ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s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ok ɦod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(B19.1 00:29) k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ovje Bɪɦ k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ʒa “t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bi ja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dvatsat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d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ju”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 xml:space="preserve">(B19.1 00:36) Znoʋ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deset ɦod k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ɪʋljatʃɪx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z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b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aʋ s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bi tsolovɪk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(B19.1 00:41) s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bat·tsɪ Bɪɦ nadɪlɪʋ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 pjatnatsat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 xml:space="preserve">(B19.1 00:46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pjat ɦod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zb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aʋ znoʋ s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bi tʃol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vɪk, sobat·tʃɪ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 ɦod[ɪ]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(B19.1 00:54) nu, t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bi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moʒe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 djesjet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 xml:space="preserve">(B19.1 00:58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pjat ɦod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zb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aʋ s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bi tʃol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vɪk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 xml:space="preserve">(B19.1 01:04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pjat ɦod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tʃol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vɪk ʒ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ve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dob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ej tsvetutʃej ʒɪʒni.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(B19.1 01:14) a potom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 dvatsat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, jak 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ʒe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k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oxi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stane vz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oz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lɪʃɪm,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 xml:space="preserve">(B19.1 01:30) natʃɪnajutsj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ɦodɪ k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ɪʋljatʃɪa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(B19.1 01:43) a potom ʋ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ʒe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za k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ɪʋljatʃɪmɪ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ɦodamɪ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i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dutj s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batʃɪje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(B19.1 02:00) potom s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sim sos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t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ɪʃsja, ʋʒe idut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ɦodɪ k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tjat·tʃɪje </w:t>
      </w:r>
    </w:p>
    <w:p w14:paraId="68067454" w14:textId="5078B9C4" w:rsidR="00FD0232" w:rsidRPr="003849A1" w:rsidRDefault="00FD0232" w:rsidP="00FD0232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(B19.1H 00:24) to ja zabe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u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kon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jovɪ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ɦodɪ dvatsat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(B19.1H 00:37) i z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b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aʋ s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bi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k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ɪʋljatʃɪa ɦodɪ desit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.</w:t>
      </w:r>
    </w:p>
    <w:p w14:paraId="66699D3F" w14:textId="77777777" w:rsidR="00FD0232" w:rsidRPr="003849A1" w:rsidRDefault="00FD0232">
      <w:pPr>
        <w:rPr>
          <w:rFonts w:ascii="Times New Roman" w:hAnsi="Times New Roman" w:cs="Times New Roman"/>
          <w:sz w:val="22"/>
          <w:szCs w:val="22"/>
          <w:lang w:eastAsia="ii-CN"/>
        </w:rPr>
      </w:pPr>
    </w:p>
    <w:p w14:paraId="03E820A3" w14:textId="77777777" w:rsidR="003849A1" w:rsidRDefault="003849A1" w:rsidP="00FD0232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</w:p>
    <w:p w14:paraId="51057632" w14:textId="1CDA75DB" w:rsidR="00FD0232" w:rsidRPr="003849A1" w:rsidRDefault="00FD0232" w:rsidP="00FD0232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lastRenderedPageBreak/>
        <w:t>(B20.5.1 01:27) Jak mnjɪ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lo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ʃest ljet... ʃest ɦod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batjko p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ɪvɪz ɦlɪnu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B20.5.1 01:55) 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tʃɪʋs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doʋɦo buk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valno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ɦoda dva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poka vɪslo ʋ menja pe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vaja ig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uʃka. [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USSIAN??]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B20.7 01:54) jej bɪlo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jevjenosta ljet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[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USSIAN?]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B20.8 00:13) tʃol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vɪk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deset, dvanatsat p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ɪ p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ɪmje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no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odn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ɦ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u... od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nɪx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oʋ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B20.9 00:24) n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pisano xot na odnɪm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ja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kɪ ɦod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[…] (00:32)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nɪma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B20.10 00:05) u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naʃej d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evnjɪ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b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ali u sol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datɪ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na dvatsat pjat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.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B20.14 00:38) u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ɪsatʃu ʃeʃt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sot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s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ok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vosmom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B20.16 02:37) alje ʒ p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oʃ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lo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mnoɦo ljet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...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mnoɦo ɦod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B20.20 01:01) bolsɪv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kɪ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oz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kɪdali u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ʃestd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sjat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pje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vɪm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</w:t>
      </w:r>
    </w:p>
    <w:p w14:paraId="7CC257B2" w14:textId="77777777" w:rsidR="00FD0232" w:rsidRPr="003849A1" w:rsidRDefault="00FD0232">
      <w:pPr>
        <w:rPr>
          <w:rFonts w:ascii="Times New Roman" w:hAnsi="Times New Roman" w:cs="Times New Roman"/>
          <w:sz w:val="22"/>
          <w:szCs w:val="22"/>
          <w:lang w:eastAsia="ii-CN"/>
        </w:rPr>
      </w:pPr>
    </w:p>
    <w:p w14:paraId="299D2065" w14:textId="4865EC39" w:rsidR="00FD0232" w:rsidRPr="00133309" w:rsidRDefault="00FD0232" w:rsidP="00FD0232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(B21.4 00:08) mnjɪ nave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no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lo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ɪv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, nɪ znaju skɪlka,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moʒet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ɪv sjem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, 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b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atomu,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lo moʒet vɪn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na ɦod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za me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ne molɪʒʒe ʃtʃɪ, ʃest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(B21.4 01:48) a nam u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sim po.. nu ko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mu ʃest, ko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mu sjem, 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ko</w:t>
      </w:r>
      <w:r w:rsidR="002C2007"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mu pjat ɦod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bu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lo.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B21.4 03:14) p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oʃlo ʋʒe 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so</w:t>
      </w:r>
      <w:r w:rsidR="002C2007"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ok t</w:t>
      </w:r>
      <w:r w:rsidR="002C2007"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ɪ </w:t>
      </w:r>
      <w:r w:rsidR="002C2007"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ɪ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B21.6 00:04) vo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na 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s t</w:t>
      </w:r>
      <w:r w:rsidR="002C2007"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ɪdtsat </w:t>
      </w:r>
      <w:r w:rsidR="002C2007"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ʃostoɦo </w:t>
      </w:r>
      <w:r w:rsidR="002C2007"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ɦodu, 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ona bu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la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B21.6 00:43) Tʃolokɪk u jɪ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jɪ u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me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u so</w:t>
      </w:r>
      <w:r w:rsidR="002C2007"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ok pjat </w:t>
      </w:r>
      <w:r w:rsidR="002C2007"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u 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babɪ ot Tifu. ɦeto 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tata 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naʃej 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mamɪ, </w:t>
      </w:r>
      <w:r w:rsidRPr="00133309">
        <w:rPr>
          <w:rFonts w:ascii="Times New Roman" w:eastAsia="Times New Roman" w:hAnsi="Times New Roman" w:cs="Times New Roman"/>
          <w:bCs/>
          <w:color w:val="auto"/>
          <w:sz w:val="22"/>
          <w:szCs w:val="22"/>
          <w:lang w:eastAsia="ko-KR" w:bidi="ar-SA"/>
        </w:rPr>
        <w:t>djɪd mɪj,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ko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otʃe, u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me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ɦe. To 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a</w:t>
      </w:r>
      <w:r w:rsidR="002C2007"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kɪe </w:t>
      </w:r>
      <w:r w:rsidR="002C2007"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ɪ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. 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B21.6 01:48) odɪn b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at ʋ me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ne ʋme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v pɪtdɪsjat ɦod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. Ot 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</w:t>
      </w:r>
      <w:r w:rsidR="002C2007"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ɪ </w:t>
      </w:r>
      <w:r w:rsidR="002C2007"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ɪ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ʋʒe 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na</w:t>
      </w:r>
      <w:r w:rsidR="002C2007"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zad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ʋme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B21.6 03:05) jak po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jɪxala vo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na ʋ 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ʃestnatsat ɦod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, tak i ostalasa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B21.6 03:29) 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za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e 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batjko ostaʋsa, 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vosimdɪsjat pjat ɦod 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jo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mu.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B21.6 04:04) 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baba ʋme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la molo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daja ʋ 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so</w:t>
      </w:r>
      <w:r w:rsidR="002C2007"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ok pjat ɦod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B21.6 04:17) jo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mu bu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lo ʋʒe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u w:val="single"/>
          <w:lang w:eastAsia="ko-KR" w:bidi="ar-SA"/>
        </w:rPr>
        <w:t xml:space="preserve"> bɪlʃ za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v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osɪmdɪsjat ɦod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B21.6 06:25) ɦeto bu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lo </w:t>
      </w:r>
      <w:r w:rsidR="002C2007"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moʒe de to 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ʋ ʃɪstɪdɪsjatɪx ɦo</w:t>
      </w:r>
      <w:r w:rsidR="002C2007"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133309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ax</w:t>
      </w:r>
      <w:r w:rsidRPr="00133309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</w:t>
      </w:r>
    </w:p>
    <w:p w14:paraId="596B65E7" w14:textId="77777777" w:rsidR="00FD0232" w:rsidRPr="003849A1" w:rsidRDefault="00FD0232">
      <w:pPr>
        <w:rPr>
          <w:rFonts w:ascii="Times New Roman" w:hAnsi="Times New Roman" w:cs="Times New Roman"/>
          <w:sz w:val="22"/>
          <w:szCs w:val="22"/>
          <w:lang w:eastAsia="ii-CN"/>
        </w:rPr>
      </w:pPr>
    </w:p>
    <w:p w14:paraId="040F3511" w14:textId="77777777" w:rsidR="00151BC0" w:rsidRPr="003849A1" w:rsidRDefault="00151BC0">
      <w:pPr>
        <w:rPr>
          <w:rFonts w:ascii="Times New Roman" w:hAnsi="Times New Roman" w:cs="Times New Roman"/>
          <w:sz w:val="22"/>
          <w:szCs w:val="22"/>
          <w:lang w:eastAsia="ii-CN"/>
        </w:rPr>
      </w:pPr>
    </w:p>
    <w:p w14:paraId="54AE9E2E" w14:textId="77777777" w:rsidR="00151BC0" w:rsidRPr="003849A1" w:rsidRDefault="00151BC0">
      <w:pPr>
        <w:rPr>
          <w:rFonts w:ascii="Times New Roman" w:hAnsi="Times New Roman" w:cs="Times New Roman"/>
          <w:sz w:val="22"/>
          <w:szCs w:val="22"/>
          <w:lang w:eastAsia="ii-CN"/>
        </w:rPr>
      </w:pPr>
    </w:p>
    <w:p w14:paraId="7F324406" w14:textId="0C3A29C2" w:rsidR="005314A0" w:rsidRPr="003849A1" w:rsidRDefault="005314A0">
      <w:pPr>
        <w:widowControl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br w:type="page"/>
      </w:r>
    </w:p>
    <w:p w14:paraId="2E60B0B9" w14:textId="77777777" w:rsidR="00151BC0" w:rsidRPr="003849A1" w:rsidRDefault="00151BC0">
      <w:pPr>
        <w:rPr>
          <w:rFonts w:ascii="Times New Roman" w:hAnsi="Times New Roman" w:cs="Times New Roman"/>
          <w:sz w:val="22"/>
          <w:szCs w:val="22"/>
        </w:rPr>
      </w:pPr>
    </w:p>
    <w:p w14:paraId="0DD56A21" w14:textId="568D6460" w:rsidR="00151BC0" w:rsidRPr="003849A1" w:rsidRDefault="00D67457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3849A1">
        <w:rPr>
          <w:rFonts w:ascii="Times New Roman" w:hAnsi="Times New Roman" w:cs="Times New Roman"/>
          <w:b/>
          <w:bCs/>
          <w:sz w:val="36"/>
          <w:szCs w:val="36"/>
        </w:rPr>
        <w:t>VIST</w:t>
      </w:r>
      <w:r w:rsidR="002C2007" w:rsidRPr="003849A1">
        <w:rPr>
          <w:rFonts w:ascii="Times New Roman" w:hAnsi="Times New Roman" w:cs="Times New Roman"/>
          <w:b/>
          <w:bCs/>
          <w:sz w:val="36"/>
          <w:szCs w:val="36"/>
        </w:rPr>
        <w:t>R</w:t>
      </w:r>
      <w:r w:rsidRPr="003849A1">
        <w:rPr>
          <w:rFonts w:ascii="Times New Roman" w:hAnsi="Times New Roman" w:cs="Times New Roman"/>
          <w:b/>
          <w:bCs/>
          <w:sz w:val="36"/>
          <w:szCs w:val="36"/>
        </w:rPr>
        <w:t>AW/ PA</w:t>
      </w:r>
      <w:r w:rsidR="002C2007" w:rsidRPr="003849A1">
        <w:rPr>
          <w:rFonts w:ascii="Times New Roman" w:hAnsi="Times New Roman" w:cs="Times New Roman"/>
          <w:b/>
          <w:bCs/>
          <w:sz w:val="36"/>
          <w:szCs w:val="36"/>
        </w:rPr>
        <w:t>R</w:t>
      </w:r>
      <w:r w:rsidRPr="003849A1">
        <w:rPr>
          <w:rFonts w:ascii="Times New Roman" w:hAnsi="Times New Roman" w:cs="Times New Roman"/>
          <w:b/>
          <w:bCs/>
          <w:sz w:val="36"/>
          <w:szCs w:val="36"/>
        </w:rPr>
        <w:t>E:</w:t>
      </w:r>
      <w:r w:rsidR="00E15921" w:rsidRPr="003849A1">
        <w:rPr>
          <w:rFonts w:ascii="Times New Roman" w:hAnsi="Times New Roman" w:cs="Times New Roman"/>
          <w:b/>
          <w:bCs/>
          <w:sz w:val="36"/>
          <w:szCs w:val="36"/>
        </w:rPr>
        <w:t xml:space="preserve"> [31 tokens]</w:t>
      </w:r>
    </w:p>
    <w:p w14:paraId="12023CE5" w14:textId="3FA751C0" w:rsidR="00FD0232" w:rsidRPr="003849A1" w:rsidRDefault="00FD0232" w:rsidP="00FD0232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(P1.1 00:02)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s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ok sɪd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moɦ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(P1.1 00:22)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 dɪʋ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nosto dvatsat tʃ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tvj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toɦ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,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dɪv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nosto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p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ʒɪʋ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 xml:space="preserve">(P1.1 00:36)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mɪsjats ʃtʃɪ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na dɪv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nost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pje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vɪ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 xml:space="preserve">(P1.1 00:40)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tʃɪt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ɪ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u m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nj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 xml:space="preserve">(P1.1 00:51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vt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oj ɦod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ʋʒe jak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ume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 xml:space="preserve">(P1.1 00:54) mama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d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vosɪmdɪsjat ʃje</w:t>
      </w:r>
      <w:r w:rsidR="0076222B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ʃ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t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p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oʒ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l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 xml:space="preserve">(P1.1 01:14) ʋ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pɪtdɪsjat ʃɪʃ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tom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d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...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ume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(P1.1 01:26) xlopets ʃtʃe ʋ me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ne [...]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dvatsat d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uɦɪ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(P1.2.1 00:05) 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dɪn b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at,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s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ok d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vjatoɦ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(P1.2.1 00:14) ume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. o, vot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ɦod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budet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 xml:space="preserve">(P1.2.1 00:41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ʃɪstd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sjat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j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mu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lo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 xml:space="preserve">(P1.2.1 01:00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ʃtʃje sɪstdɪsjat ɦod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ɪ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botaje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 xml:space="preserve">(P1.2.1 01:48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t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ɪtsat vt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oɦ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, vʒje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vosimdɪsjat tʃ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t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ɪ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jej [...] ʒ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v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u w:val="single"/>
          <w:lang w:val="eu-ES" w:eastAsia="ko-KR" w:bidi="ar-SA"/>
        </w:rPr>
        <w:t>e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s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sɪnom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 xml:space="preserve">(P1.2.2 03:14) ja nɪ znaju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skɪke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vɪn tam vutʃɪvsja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 xml:space="preserve">(P1.3 00:28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ʋ vosɪmdɪsjat pjat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ume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(P1.8 01:02) jak p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me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mɪ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batjk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pje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vɪ ɦod [...]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pje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vɪ ɦod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nɪ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k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asimo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jajka [...] a p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tom ʋʒa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na d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uɦɪ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k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asimo jak vsi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 xml:space="preserve">(P1.8 02:29) ja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kaʒnɪ ɦod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x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dju</w:t>
      </w:r>
    </w:p>
    <w:p w14:paraId="17320DA6" w14:textId="77777777" w:rsidR="00151BC0" w:rsidRPr="003849A1" w:rsidRDefault="00151BC0">
      <w:pPr>
        <w:rPr>
          <w:rFonts w:ascii="Times New Roman" w:hAnsi="Times New Roman" w:cs="Times New Roman"/>
          <w:sz w:val="22"/>
          <w:szCs w:val="22"/>
        </w:rPr>
      </w:pPr>
    </w:p>
    <w:p w14:paraId="02021532" w14:textId="0E133911" w:rsidR="00FD0232" w:rsidRPr="003849A1" w:rsidRDefault="00FD0232" w:rsidP="00FD0232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(P2.1 00:37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u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samdɪsjat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ʃostom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ʋme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l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P2.1 01:27) ja p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bɪla, kɪljko?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ɪnatsat, tʃɪ dve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natsat ɦod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P2.1 01:37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ɪ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ɪ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P2.1 02.32) ʋm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ʋʒa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pjatɪ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P2.1 03:20)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bude dɪvɪtnatsat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ɦod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j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m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P2.1 03:29)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djesjetj, djevjetj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misjats ʋʒe sluʒɪt,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ɦod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vʒe z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bude</w:t>
      </w:r>
    </w:p>
    <w:p w14:paraId="24BD5E1D" w14:textId="77777777" w:rsidR="00151BC0" w:rsidRPr="003849A1" w:rsidRDefault="00151BC0">
      <w:pPr>
        <w:rPr>
          <w:rFonts w:ascii="Times New Roman" w:hAnsi="Times New Roman" w:cs="Times New Roman"/>
          <w:sz w:val="22"/>
          <w:szCs w:val="22"/>
        </w:rPr>
      </w:pPr>
    </w:p>
    <w:p w14:paraId="5557FEC4" w14:textId="78F433CD" w:rsidR="00FD0232" w:rsidRPr="003849A1" w:rsidRDefault="00FD0232" w:rsidP="00FD0232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(P4.0 00:03)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ɪsatsa dɪvɪtsot t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ɪdtsat sɪd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moɦ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P4.1 00:23) a j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mu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lo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vosim ljet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P4.0 01:21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bolʃ dvatsat ljet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ja zv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nj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P4.1.4 01:33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bolʃ dvatsa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i ljet</w:t>
      </w:r>
    </w:p>
    <w:p w14:paraId="06179B98" w14:textId="77777777" w:rsidR="005314A0" w:rsidRPr="003849A1" w:rsidRDefault="005314A0">
      <w:pPr>
        <w:widowControl/>
        <w:rPr>
          <w:rFonts w:ascii="Times New Roman" w:hAnsi="Times New Roman" w:cs="Times New Roman"/>
          <w:b/>
          <w:bCs/>
          <w:sz w:val="44"/>
          <w:szCs w:val="44"/>
        </w:rPr>
      </w:pPr>
      <w:r w:rsidRPr="003849A1">
        <w:rPr>
          <w:rFonts w:ascii="Times New Roman" w:hAnsi="Times New Roman" w:cs="Times New Roman"/>
          <w:b/>
          <w:bCs/>
          <w:sz w:val="44"/>
          <w:szCs w:val="44"/>
        </w:rPr>
        <w:br w:type="page"/>
      </w:r>
    </w:p>
    <w:p w14:paraId="186CA97A" w14:textId="2DE0B732" w:rsidR="00151BC0" w:rsidRPr="003849A1" w:rsidRDefault="00D67457">
      <w:pPr>
        <w:rPr>
          <w:rFonts w:ascii="Times New Roman" w:hAnsi="Times New Roman" w:cs="Times New Roman"/>
          <w:sz w:val="44"/>
          <w:szCs w:val="44"/>
        </w:rPr>
      </w:pPr>
      <w:r w:rsidRPr="003849A1">
        <w:rPr>
          <w:rFonts w:ascii="Times New Roman" w:hAnsi="Times New Roman" w:cs="Times New Roman"/>
          <w:b/>
          <w:bCs/>
          <w:sz w:val="44"/>
          <w:szCs w:val="44"/>
        </w:rPr>
        <w:lastRenderedPageBreak/>
        <w:t>TATA</w:t>
      </w:r>
      <w:r w:rsidR="002C2007" w:rsidRPr="003849A1">
        <w:rPr>
          <w:rFonts w:ascii="Times New Roman" w:hAnsi="Times New Roman" w:cs="Times New Roman"/>
          <w:b/>
          <w:bCs/>
          <w:sz w:val="44"/>
          <w:szCs w:val="44"/>
        </w:rPr>
        <w:t>Rˡ</w:t>
      </w:r>
      <w:r w:rsidRPr="003849A1">
        <w:rPr>
          <w:rFonts w:ascii="Times New Roman" w:hAnsi="Times New Roman" w:cs="Times New Roman"/>
          <w:b/>
          <w:bCs/>
          <w:sz w:val="44"/>
          <w:szCs w:val="44"/>
        </w:rPr>
        <w:t>JA/ IMJANINY/ SICHYV</w:t>
      </w:r>
      <w:r w:rsidR="00E15921" w:rsidRPr="003849A1">
        <w:rPr>
          <w:rFonts w:ascii="Times New Roman" w:hAnsi="Times New Roman" w:cs="Times New Roman"/>
          <w:b/>
          <w:bCs/>
          <w:sz w:val="44"/>
          <w:szCs w:val="44"/>
        </w:rPr>
        <w:t xml:space="preserve">: </w:t>
      </w:r>
      <w:r w:rsidR="00E15921" w:rsidRPr="003849A1">
        <w:rPr>
          <w:rFonts w:ascii="Times New Roman" w:hAnsi="Times New Roman" w:cs="Times New Roman"/>
          <w:sz w:val="44"/>
          <w:szCs w:val="44"/>
        </w:rPr>
        <w:t>[</w:t>
      </w:r>
      <w:r w:rsidR="001321AC" w:rsidRPr="003849A1">
        <w:rPr>
          <w:rFonts w:ascii="Times New Roman" w:hAnsi="Times New Roman" w:cs="Times New Roman"/>
          <w:sz w:val="44"/>
          <w:szCs w:val="44"/>
        </w:rPr>
        <w:t xml:space="preserve">114 </w:t>
      </w:r>
      <w:r w:rsidR="00E15921" w:rsidRPr="003849A1">
        <w:rPr>
          <w:rFonts w:ascii="Times New Roman" w:hAnsi="Times New Roman" w:cs="Times New Roman"/>
          <w:sz w:val="44"/>
          <w:szCs w:val="44"/>
        </w:rPr>
        <w:t>tokens]</w:t>
      </w:r>
    </w:p>
    <w:p w14:paraId="35FDD59F" w14:textId="6A7B0CB3" w:rsidR="002413E7" w:rsidRPr="003849A1" w:rsidRDefault="002413E7" w:rsidP="002413E7">
      <w:pPr>
        <w:pStyle w:val="NormalWeb"/>
        <w:spacing w:after="0"/>
        <w:rPr>
          <w:sz w:val="22"/>
          <w:szCs w:val="22"/>
          <w:lang w:val="eu"/>
        </w:rPr>
      </w:pPr>
      <w:r w:rsidRPr="003849A1">
        <w:rPr>
          <w:sz w:val="22"/>
          <w:szCs w:val="22"/>
          <w:lang w:val="eu"/>
        </w:rPr>
        <w:t>(T1.4 01:25) spi</w:t>
      </w:r>
      <w:r w:rsidR="002C2007" w:rsidRPr="003849A1">
        <w:rPr>
          <w:sz w:val="22"/>
          <w:szCs w:val="22"/>
          <w:lang w:val="eu"/>
        </w:rPr>
        <w:t>ɾˡ</w:t>
      </w:r>
      <w:r w:rsidRPr="003849A1">
        <w:rPr>
          <w:sz w:val="22"/>
          <w:szCs w:val="22"/>
          <w:lang w:val="eu"/>
        </w:rPr>
        <w:t>va mot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tsɪk [sic] jɪʃ,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a t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ɪ</w:t>
      </w:r>
      <w:r w:rsidRPr="003849A1">
        <w:rPr>
          <w:sz w:val="22"/>
          <w:szCs w:val="22"/>
          <w:lang w:val="eu"/>
        </w:rPr>
        <w:t xml:space="preserve">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musit</w:t>
      </w:r>
      <w:r w:rsidRPr="003849A1">
        <w:rPr>
          <w:sz w:val="22"/>
          <w:szCs w:val="22"/>
          <w:lang w:val="eu"/>
        </w:rPr>
        <w:br/>
        <w:t xml:space="preserve">(T1.1 00:19) z dvatsataɦa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ɦoda </w:t>
      </w:r>
      <w:r w:rsidRPr="003849A1">
        <w:rPr>
          <w:sz w:val="22"/>
          <w:szCs w:val="22"/>
          <w:lang w:val="eu"/>
        </w:rPr>
        <w:br/>
        <w:t xml:space="preserve">(T1.1 00:28) ʋ tɪsɪtʃu dɪʋjatom </w:t>
      </w:r>
      <w:r w:rsidRPr="003849A1">
        <w:rPr>
          <w:b/>
          <w:bCs/>
          <w:sz w:val="22"/>
          <w:szCs w:val="22"/>
          <w:lang w:val="eu"/>
        </w:rPr>
        <w:t>ɦo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u</w:t>
      </w:r>
      <w:r w:rsidRPr="003849A1">
        <w:rPr>
          <w:sz w:val="22"/>
          <w:szCs w:val="22"/>
          <w:lang w:val="eu"/>
        </w:rPr>
        <w:br/>
        <w:t>(T1.1 01:45) me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ne b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lo</w:t>
      </w:r>
      <w:r w:rsidRPr="003849A1">
        <w:rPr>
          <w:b/>
          <w:bCs/>
          <w:sz w:val="22"/>
          <w:szCs w:val="22"/>
          <w:lang w:val="eu"/>
        </w:rPr>
        <w:t xml:space="preserve"> t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 xml:space="preserve">ɪnatsat lit </w:t>
      </w:r>
      <w:r w:rsidRPr="003849A1">
        <w:rPr>
          <w:sz w:val="22"/>
          <w:szCs w:val="22"/>
          <w:lang w:val="eu"/>
        </w:rPr>
        <w:br/>
        <w:t>(T1.1 01:53) nu pa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tsan, </w:t>
      </w:r>
      <w:r w:rsidRPr="003849A1">
        <w:rPr>
          <w:b/>
          <w:bCs/>
          <w:sz w:val="22"/>
          <w:szCs w:val="22"/>
          <w:lang w:val="eu"/>
        </w:rPr>
        <w:t>t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ɪnatsat lit</w:t>
      </w:r>
      <w:r w:rsidRPr="003849A1">
        <w:rPr>
          <w:sz w:val="22"/>
          <w:szCs w:val="22"/>
          <w:lang w:val="eu"/>
        </w:rPr>
        <w:t>...</w:t>
      </w:r>
      <w:r w:rsidRPr="003849A1">
        <w:rPr>
          <w:sz w:val="22"/>
          <w:szCs w:val="22"/>
          <w:lang w:val="eu"/>
        </w:rPr>
        <w:br/>
        <w:t>(T1.1 05:16)</w:t>
      </w:r>
      <w:r w:rsidRPr="003849A1">
        <w:rPr>
          <w:b/>
          <w:bCs/>
          <w:sz w:val="22"/>
          <w:szCs w:val="22"/>
          <w:lang w:val="eu"/>
        </w:rPr>
        <w:t xml:space="preserve"> sɪmnatsat lit </w:t>
      </w:r>
      <w:r w:rsidRPr="003849A1">
        <w:rPr>
          <w:sz w:val="22"/>
          <w:szCs w:val="22"/>
          <w:lang w:val="eu"/>
        </w:rPr>
        <w:t xml:space="preserve">tʃɪ... sam ʋʒe </w:t>
      </w:r>
      <w:r w:rsidRPr="003849A1">
        <w:rPr>
          <w:b/>
          <w:bCs/>
          <w:sz w:val="22"/>
          <w:szCs w:val="22"/>
          <w:lang w:val="eu"/>
        </w:rPr>
        <w:t xml:space="preserve">po dvatsat sedmej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ɪ</w:t>
      </w:r>
      <w:r w:rsidRPr="003849A1">
        <w:rPr>
          <w:sz w:val="22"/>
          <w:szCs w:val="22"/>
          <w:lang w:val="eu"/>
        </w:rPr>
        <w:t>, jak oslovodɪlɪ Bilo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us</w:t>
      </w:r>
      <w:r w:rsidRPr="003849A1">
        <w:rPr>
          <w:sz w:val="22"/>
          <w:szCs w:val="22"/>
          <w:lang w:val="eu"/>
        </w:rPr>
        <w:br/>
        <w:t>(T1.1 11:42) b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 xml:space="preserve">at </w:t>
      </w:r>
      <w:r w:rsidRPr="003849A1">
        <w:rPr>
          <w:b/>
          <w:bCs/>
          <w:sz w:val="22"/>
          <w:szCs w:val="22"/>
          <w:lang w:val="eu"/>
        </w:rPr>
        <w:t xml:space="preserve">dvatsat pjatoɦo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a</w:t>
      </w:r>
      <w:r w:rsidRPr="003849A1">
        <w:rPr>
          <w:sz w:val="22"/>
          <w:szCs w:val="22"/>
          <w:lang w:val="eu"/>
        </w:rPr>
        <w:t xml:space="preserve">, na </w:t>
      </w:r>
      <w:r w:rsidRPr="003849A1">
        <w:rPr>
          <w:b/>
          <w:bCs/>
          <w:sz w:val="22"/>
          <w:szCs w:val="22"/>
          <w:lang w:val="eu"/>
        </w:rPr>
        <w:t xml:space="preserve">dva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ɦoda </w:t>
      </w:r>
      <w:r w:rsidRPr="003849A1">
        <w:rPr>
          <w:sz w:val="22"/>
          <w:szCs w:val="22"/>
          <w:lang w:val="eu"/>
        </w:rPr>
        <w:t>sta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ʃɪ</w:t>
      </w:r>
      <w:r w:rsidRPr="003849A1">
        <w:rPr>
          <w:sz w:val="22"/>
          <w:szCs w:val="22"/>
          <w:lang w:val="eu"/>
        </w:rPr>
        <w:br/>
        <w:t>(T1.1 16:50) tam pob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lisj </w:t>
      </w:r>
      <w:r w:rsidRPr="003849A1">
        <w:rPr>
          <w:b/>
          <w:bCs/>
          <w:sz w:val="22"/>
          <w:szCs w:val="22"/>
          <w:lang w:val="eu"/>
        </w:rPr>
        <w:t xml:space="preserve">pul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a</w:t>
      </w:r>
      <w:r w:rsidRPr="003849A1">
        <w:rPr>
          <w:sz w:val="22"/>
          <w:szCs w:val="22"/>
          <w:lang w:val="eu"/>
        </w:rPr>
        <w:br/>
        <w:t xml:space="preserve">(T1.1 19:59) ja </w:t>
      </w:r>
      <w:r w:rsidRPr="003849A1">
        <w:rPr>
          <w:b/>
          <w:bCs/>
          <w:sz w:val="22"/>
          <w:szCs w:val="22"/>
          <w:lang w:val="eu"/>
        </w:rPr>
        <w:t>sjem ɦo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oʋ</w:t>
      </w:r>
      <w:r w:rsidRPr="003849A1">
        <w:rPr>
          <w:sz w:val="22"/>
          <w:szCs w:val="22"/>
          <w:lang w:val="eu"/>
        </w:rPr>
        <w:t xml:space="preserve"> sl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ʒɪʋ</w:t>
      </w:r>
      <w:r w:rsidRPr="003849A1">
        <w:rPr>
          <w:sz w:val="22"/>
          <w:szCs w:val="22"/>
          <w:lang w:val="eu"/>
        </w:rPr>
        <w:br/>
        <w:t xml:space="preserve">(T1.1 22:49) a potom ʒe </w:t>
      </w:r>
      <w:r w:rsidRPr="003849A1">
        <w:rPr>
          <w:b/>
          <w:bCs/>
          <w:sz w:val="22"/>
          <w:szCs w:val="22"/>
          <w:lang w:val="eu"/>
        </w:rPr>
        <w:t>dvatsat dɪvjatɪ ɦod</w:t>
      </w:r>
      <w:r w:rsidRPr="003849A1">
        <w:rPr>
          <w:sz w:val="22"/>
          <w:szCs w:val="22"/>
          <w:lang w:val="eu"/>
        </w:rPr>
        <w:br/>
        <w:t>(T1.1 22:53) jak ʋzjalɪ no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 xml:space="preserve">malno, </w:t>
      </w:r>
      <w:r w:rsidRPr="003849A1">
        <w:rPr>
          <w:b/>
          <w:bCs/>
          <w:sz w:val="22"/>
          <w:szCs w:val="22"/>
          <w:lang w:val="eu"/>
        </w:rPr>
        <w:t>ɦu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a</w:t>
      </w:r>
      <w:r w:rsidRPr="003849A1">
        <w:rPr>
          <w:sz w:val="22"/>
          <w:szCs w:val="22"/>
          <w:lang w:val="eu"/>
        </w:rPr>
        <w:t xml:space="preserve"> puduʃli, skɪlke? </w:t>
      </w:r>
      <w:r w:rsidRPr="003849A1">
        <w:rPr>
          <w:b/>
          <w:bCs/>
          <w:sz w:val="22"/>
          <w:szCs w:val="22"/>
          <w:lang w:val="eu"/>
        </w:rPr>
        <w:t>Dvatsat ɦo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ov</w:t>
      </w:r>
      <w:r w:rsidRPr="003849A1">
        <w:rPr>
          <w:sz w:val="22"/>
          <w:szCs w:val="22"/>
          <w:lang w:val="eu"/>
        </w:rPr>
        <w:t>?</w:t>
      </w:r>
      <w:r w:rsidRPr="003849A1">
        <w:rPr>
          <w:sz w:val="22"/>
          <w:szCs w:val="22"/>
          <w:lang w:val="eu"/>
        </w:rPr>
        <w:br/>
        <w:t>(T1.1 22:59) vzja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lɪ </w:t>
      </w:r>
      <w:r w:rsidRPr="003849A1">
        <w:rPr>
          <w:b/>
          <w:bCs/>
          <w:sz w:val="22"/>
          <w:szCs w:val="22"/>
          <w:lang w:val="eu"/>
        </w:rPr>
        <w:t>dvatsat dɪvjatɪ ɦod</w:t>
      </w:r>
      <w:r w:rsidRPr="003849A1">
        <w:rPr>
          <w:sz w:val="22"/>
          <w:szCs w:val="22"/>
          <w:lang w:val="eu"/>
        </w:rPr>
        <w:br/>
        <w:t>(T1.1 25:13) iz so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ok tʃɪtvjo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to[ɦ]o po</w:t>
      </w:r>
      <w:r w:rsidRPr="003849A1">
        <w:rPr>
          <w:b/>
          <w:bCs/>
          <w:sz w:val="22"/>
          <w:szCs w:val="22"/>
          <w:lang w:val="eu"/>
        </w:rPr>
        <w:t xml:space="preserve"> pɪtdɪsjat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pje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vɪj ɦod</w:t>
      </w:r>
      <w:r w:rsidRPr="003849A1">
        <w:rPr>
          <w:sz w:val="22"/>
          <w:szCs w:val="22"/>
          <w:lang w:val="eu"/>
        </w:rPr>
        <w:t xml:space="preserve">, </w:t>
      </w:r>
      <w:r w:rsidRPr="003849A1">
        <w:rPr>
          <w:b/>
          <w:bCs/>
          <w:sz w:val="22"/>
          <w:szCs w:val="22"/>
          <w:lang w:val="eu"/>
        </w:rPr>
        <w:t>sim lit</w:t>
      </w:r>
      <w:r w:rsidRPr="003849A1">
        <w:rPr>
          <w:sz w:val="22"/>
          <w:szCs w:val="22"/>
          <w:lang w:val="eu"/>
        </w:rPr>
        <w:t xml:space="preserve"> odsluʒɪʋ</w:t>
      </w:r>
    </w:p>
    <w:p w14:paraId="55B6872A" w14:textId="03E5E69D" w:rsidR="002413E7" w:rsidRPr="003849A1" w:rsidRDefault="002413E7" w:rsidP="002413E7">
      <w:pPr>
        <w:pStyle w:val="NormalWeb"/>
        <w:spacing w:after="0"/>
        <w:rPr>
          <w:sz w:val="22"/>
          <w:szCs w:val="22"/>
          <w:lang w:val="eu"/>
        </w:rPr>
      </w:pPr>
      <w:r w:rsidRPr="003849A1">
        <w:rPr>
          <w:sz w:val="22"/>
          <w:szCs w:val="22"/>
          <w:lang w:val="eu"/>
        </w:rPr>
        <w:t>(T1.2 00:09) v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nɪ ʋ</w:t>
      </w:r>
      <w:r w:rsidRPr="003849A1">
        <w:rPr>
          <w:b/>
          <w:bCs/>
          <w:sz w:val="22"/>
          <w:szCs w:val="22"/>
          <w:lang w:val="eu"/>
        </w:rPr>
        <w:t xml:space="preserve"> dvatsat pje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vom ɦo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u</w:t>
      </w:r>
      <w:r w:rsidRPr="003849A1">
        <w:rPr>
          <w:sz w:val="22"/>
          <w:szCs w:val="22"/>
          <w:lang w:val="eu"/>
        </w:rPr>
        <w:br/>
        <w:t>(T1.3 04:23) odɪn</w:t>
      </w:r>
      <w:r w:rsidRPr="003849A1">
        <w:rPr>
          <w:b/>
          <w:bCs/>
          <w:sz w:val="22"/>
          <w:szCs w:val="22"/>
          <w:lang w:val="eu"/>
        </w:rPr>
        <w:t xml:space="preserve"> 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 xml:space="preserve">az ʋ ɦod </w:t>
      </w:r>
      <w:r w:rsidRPr="003849A1">
        <w:rPr>
          <w:sz w:val="22"/>
          <w:szCs w:val="22"/>
          <w:lang w:val="eu"/>
        </w:rPr>
        <w:t>pla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tɪlɪ</w:t>
      </w:r>
      <w:r w:rsidRPr="003849A1">
        <w:rPr>
          <w:sz w:val="22"/>
          <w:szCs w:val="22"/>
          <w:lang w:val="eu"/>
        </w:rPr>
        <w:br/>
        <w:t>(T1.4 00:45) p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jɪzdɪʋ</w:t>
      </w:r>
      <w:r w:rsidRPr="003849A1">
        <w:rPr>
          <w:b/>
          <w:bCs/>
          <w:sz w:val="22"/>
          <w:szCs w:val="22"/>
          <w:lang w:val="eu"/>
        </w:rPr>
        <w:t xml:space="preserve"> t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ɪdtsat ɦod</w:t>
      </w:r>
      <w:r w:rsidRPr="003849A1">
        <w:rPr>
          <w:sz w:val="22"/>
          <w:szCs w:val="22"/>
          <w:lang w:val="eu"/>
        </w:rPr>
        <w:br/>
        <w:t>(T1.4 01:28)</w:t>
      </w:r>
      <w:r w:rsidRPr="003849A1">
        <w:rPr>
          <w:b/>
          <w:bCs/>
          <w:sz w:val="22"/>
          <w:szCs w:val="22"/>
          <w:lang w:val="eu"/>
        </w:rPr>
        <w:t xml:space="preserve">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a t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ɪ</w:t>
      </w:r>
      <w:r w:rsidRPr="003849A1">
        <w:rPr>
          <w:sz w:val="22"/>
          <w:szCs w:val="22"/>
          <w:lang w:val="eu"/>
        </w:rPr>
        <w:t xml:space="preserve">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musit</w:t>
      </w:r>
      <w:r w:rsidRPr="003849A1">
        <w:rPr>
          <w:sz w:val="22"/>
          <w:szCs w:val="22"/>
          <w:lang w:val="eu"/>
        </w:rPr>
        <w:br/>
        <w:t>(T1.12 03:05) sk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tɪnu</w:t>
      </w:r>
      <w:r w:rsidRPr="003849A1">
        <w:rPr>
          <w:b/>
          <w:bCs/>
          <w:sz w:val="22"/>
          <w:szCs w:val="22"/>
          <w:lang w:val="eu"/>
        </w:rPr>
        <w:t xml:space="preserve"> t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 xml:space="preserve">ɪ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ɦoda </w:t>
      </w:r>
      <w:r w:rsidRPr="003849A1">
        <w:rPr>
          <w:sz w:val="22"/>
          <w:szCs w:val="22"/>
          <w:lang w:val="eu"/>
        </w:rPr>
        <w:t>pasʋ</w:t>
      </w:r>
      <w:r w:rsidRPr="003849A1">
        <w:rPr>
          <w:sz w:val="22"/>
          <w:szCs w:val="22"/>
          <w:lang w:val="eu"/>
        </w:rPr>
        <w:br/>
        <w:t>(T1.13 00:39) ʋ so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 xml:space="preserve">ok, </w:t>
      </w:r>
      <w:r w:rsidRPr="003849A1">
        <w:rPr>
          <w:b/>
          <w:bCs/>
          <w:sz w:val="22"/>
          <w:szCs w:val="22"/>
          <w:lang w:val="eu"/>
        </w:rPr>
        <w:t>ʋ pɪtdɪsjatɪx ɦo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ax,</w:t>
      </w:r>
      <w:r w:rsidRPr="003849A1">
        <w:rPr>
          <w:sz w:val="22"/>
          <w:szCs w:val="22"/>
          <w:lang w:val="eu"/>
        </w:rPr>
        <w:t xml:space="preserve"> vol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kɪʋ mnoɦo bulo</w:t>
      </w:r>
      <w:r w:rsidR="00FD0232" w:rsidRPr="003849A1">
        <w:rPr>
          <w:sz w:val="22"/>
          <w:szCs w:val="22"/>
          <w:lang w:val="eu"/>
        </w:rPr>
        <w:br/>
      </w:r>
      <w:r w:rsidRPr="003849A1">
        <w:rPr>
          <w:sz w:val="22"/>
          <w:szCs w:val="22"/>
          <w:lang w:val="eu"/>
        </w:rPr>
        <w:t xml:space="preserve">(T1.13 01:35) ʋ </w:t>
      </w:r>
      <w:r w:rsidRPr="003849A1">
        <w:rPr>
          <w:b/>
          <w:bCs/>
          <w:sz w:val="22"/>
          <w:szCs w:val="22"/>
          <w:lang w:val="eu"/>
        </w:rPr>
        <w:t>dva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tsatɪx ɦo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ax</w:t>
      </w:r>
      <w:r w:rsidR="00FD0232" w:rsidRPr="003849A1">
        <w:rPr>
          <w:sz w:val="22"/>
          <w:szCs w:val="22"/>
          <w:lang w:val="eu"/>
        </w:rPr>
        <w:br/>
      </w:r>
      <w:r w:rsidR="00FD0232" w:rsidRPr="003849A1">
        <w:rPr>
          <w:sz w:val="22"/>
          <w:szCs w:val="22"/>
          <w:lang w:val="eu"/>
        </w:rPr>
        <w:br/>
      </w:r>
    </w:p>
    <w:p w14:paraId="222750E3" w14:textId="7B38CB07" w:rsidR="00852CC3" w:rsidRPr="003849A1" w:rsidRDefault="00852CC3" w:rsidP="002413E7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(T2.1 00:02) [Nu..] jak idaʃ u lis,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pa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ʃɪ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az ʋ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d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, zax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dɪʃ u lis [...]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shd w:val="clear" w:color="auto" w:fill="000000"/>
          <w:lang w:val="eu-ES" w:eastAsia="ko-KR" w:bidi="ar-SA"/>
        </w:rPr>
        <w:t>(T2.OV)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“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kɪʋ dv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: tut nɪkoɦo nɪ bude!”</w:t>
      </w:r>
    </w:p>
    <w:p w14:paraId="727F6B68" w14:textId="77777777" w:rsidR="00852CC3" w:rsidRPr="003849A1" w:rsidRDefault="00852CC3">
      <w:pPr>
        <w:rPr>
          <w:rFonts w:ascii="Times New Roman" w:hAnsi="Times New Roman" w:cs="Times New Roman"/>
          <w:sz w:val="22"/>
          <w:szCs w:val="22"/>
        </w:rPr>
      </w:pPr>
    </w:p>
    <w:p w14:paraId="1D485E6F" w14:textId="77777777" w:rsidR="00852CC3" w:rsidRPr="003849A1" w:rsidRDefault="00852CC3">
      <w:pPr>
        <w:rPr>
          <w:rFonts w:ascii="Times New Roman" w:hAnsi="Times New Roman" w:cs="Times New Roman"/>
          <w:sz w:val="22"/>
          <w:szCs w:val="22"/>
        </w:rPr>
      </w:pPr>
    </w:p>
    <w:p w14:paraId="25F6552B" w14:textId="0BCA7170" w:rsidR="00852CC3" w:rsidRPr="003849A1" w:rsidRDefault="00852CC3" w:rsidP="00852CC3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(T3.0 00:04)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ɪdtset sɪd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moɦ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ɦoda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[...]</w:t>
      </w:r>
      <w:r w:rsidR="001321AC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t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="001321AC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ɪd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tsat sidmoɦa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T3.2.1 01:23) 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ʒe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ʋ ja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komu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,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s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ok,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moʒe...,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vosmomu ɪlɪ d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vjatom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T3.2.1 02:34)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ɦeto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ʋ pɪtdɪsjat pjatom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T3.2.1 03:51) buʋ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v pɪtdɪsjat pjatom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,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ʋ pɪtdɪsjat ʃjostom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!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T3.2.1 04:02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ʋ pɪtdɪsjat vos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mɪm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T3.2.1 04:09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ʋ pɪtdɪsjat d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vjatom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u,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nɪ staʋ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jɪxatɪ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T3.2.1 04:14)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kontʃɪʋ </w:t>
      </w:r>
      <w:r w:rsidRPr="003849A1">
        <w:rPr>
          <w:rFonts w:ascii="Times New Roman" w:eastAsia="Times New Roman" w:hAnsi="Times New Roman" w:cs="Times New Roman"/>
          <w:b/>
          <w:color w:val="auto"/>
          <w:sz w:val="22"/>
          <w:szCs w:val="22"/>
          <w:lang w:eastAsia="ko-KR" w:bidi="ar-SA"/>
        </w:rPr>
        <w:t>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ʋ 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tʃilɪʃj:e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T3.2.1 04:22) i ʋʒe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natʃjeʋ,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ʋ sɪstd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sjatom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,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bɪtɪ n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u w:val="single"/>
          <w:lang w:eastAsia="ko-KR" w:bidi="ar-SA"/>
        </w:rPr>
        <w:t>k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ɪ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T3.2.1 04:32) m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njɪ t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eba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lo ɪd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ɪ ʋ 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mɪju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ʋ sɪstd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sjatom... ʃɪs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ɪm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,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kaʔetsj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T3.2.1 04:46)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osenju,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</w:t>
      </w:r>
      <w:r w:rsidRPr="003849A1">
        <w:rPr>
          <w:rFonts w:ascii="Times New Roman" w:eastAsia="Times New Roman" w:hAnsi="Times New Roman" w:cs="Times New Roman"/>
          <w:b/>
          <w:bCs/>
          <w:i/>
          <w:iCs/>
          <w:color w:val="auto"/>
          <w:sz w:val="22"/>
          <w:szCs w:val="22"/>
          <w:lang w:eastAsia="ko-KR" w:bidi="ar-SA"/>
        </w:rPr>
        <w:t>ʋ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sɪstd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sjatom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T3.2.1 07:01) p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jɪxaʋ do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domu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ʋ ʃɪstdɪsjat vta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ɪm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T3.2.1 07:14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ʋ ʃɪstdɪsjat vta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ɪm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T3.2.1 07:01)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ʋ ʃɪstdɪsjat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etɪm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od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lasj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dotʃk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T3.2.1 08:11) ja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do sɪmdɪsjat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pje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voɦ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n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axt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e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bɪʋ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T3.2.1 08:40) ja p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buʋ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na t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etaj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ɦ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upje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T3.2.1 11:07) </w:t>
      </w:r>
      <w:r w:rsidR="001321AC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ʃ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ɪz pol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ɦod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bude ʋ te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be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novɪ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T3.2.2 01:35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sɪm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natsat ili vosim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natsat lit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T3.2.4 00:07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ɪnatsat ili t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natsat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lit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T3.6 00:12) s pɪtdɪsjat ʃɪs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toɦa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na sɪdmɪj ɦod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[about New </w:t>
      </w:r>
      <w:r w:rsidR="00774C67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Y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ea</w:t>
      </w:r>
      <w:r w:rsidR="00774C67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r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s</w:t>
      </w:r>
      <w:r w:rsidR="00CE2C02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’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Eve]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T3.10 00:38) j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mu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ivi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nosta dva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, tʃɪ t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ɪ..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T3.10 01:26) ʋze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dvatsat ʃostɪ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ɪk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,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dvatsat pjet,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dvatsat paj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ʃoʋ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ʃostɪ..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T3.10 01:59)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z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e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semdisjat dɪvjatɪ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T3.10 03:44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ɪnatsat lit</w:t>
      </w:r>
    </w:p>
    <w:p w14:paraId="762E29D6" w14:textId="77777777" w:rsidR="00852CC3" w:rsidRPr="003849A1" w:rsidRDefault="00852CC3" w:rsidP="00852CC3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</w:p>
    <w:p w14:paraId="54E1B8E7" w14:textId="0B4FE1E3" w:rsidR="00852CC3" w:rsidRPr="003849A1" w:rsidRDefault="00852CC3" w:rsidP="00852CC3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lastRenderedPageBreak/>
        <w:t xml:space="preserve">(T5.0 00:05) U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tɪsjatʃu dɪvɪtsot pɪtdɪsjat tʃɪtvj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tom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du.</w:t>
      </w:r>
    </w:p>
    <w:p w14:paraId="6AA62971" w14:textId="77777777" w:rsidR="00151BC0" w:rsidRPr="003849A1" w:rsidRDefault="00151BC0">
      <w:pPr>
        <w:rPr>
          <w:rFonts w:ascii="Times New Roman" w:hAnsi="Times New Roman" w:cs="Times New Roman"/>
          <w:sz w:val="22"/>
          <w:szCs w:val="22"/>
        </w:rPr>
      </w:pPr>
    </w:p>
    <w:p w14:paraId="29D1180B" w14:textId="56133109" w:rsidR="00826CB0" w:rsidRPr="003849A1" w:rsidRDefault="00852CC3" w:rsidP="00826CB0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(T6.0 00:07)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t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ɪdtsat vos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moɦ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T6.6 01:38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ɦod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i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vosim mɪsjatsuʋ p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botal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T6.6 02:40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iʃj:o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, ʋʃ:jo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lutʃe,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iʃ:jo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, i ʋʃ:jo lutʃe</w:t>
      </w:r>
      <w:r w:rsidR="00826CB0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T6.6 02:49) No jek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="00826CB0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stalɪ nast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="00826CB0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jeʃɪje dos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="00826CB0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atkɪ ɦeto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="00826CB0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lɪ, musitj, </w:t>
      </w:r>
      <w:r w:rsidR="00826CB0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sɪmd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="00826CB0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sjatɪje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="00826CB0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ɪ</w:t>
      </w:r>
    </w:p>
    <w:p w14:paraId="76B2426D" w14:textId="77777777" w:rsidR="00852CC3" w:rsidRPr="003849A1" w:rsidRDefault="00852CC3">
      <w:pPr>
        <w:rPr>
          <w:rFonts w:ascii="Times New Roman" w:hAnsi="Times New Roman" w:cs="Times New Roman"/>
          <w:sz w:val="22"/>
          <w:szCs w:val="22"/>
        </w:rPr>
      </w:pPr>
    </w:p>
    <w:p w14:paraId="5784889D" w14:textId="29549DDA" w:rsidR="00852CC3" w:rsidRPr="003849A1" w:rsidRDefault="00852CC3" w:rsidP="00852CC3">
      <w:pPr>
        <w:pStyle w:val="NormalWeb"/>
        <w:spacing w:after="0"/>
        <w:rPr>
          <w:sz w:val="22"/>
          <w:szCs w:val="22"/>
          <w:lang w:val="eu"/>
        </w:rPr>
      </w:pPr>
      <w:r w:rsidRPr="003849A1">
        <w:rPr>
          <w:sz w:val="22"/>
          <w:szCs w:val="22"/>
          <w:lang w:val="eu"/>
        </w:rPr>
        <w:t xml:space="preserve">(T7.3 00:37) ɦeta </w:t>
      </w:r>
      <w:r w:rsidRPr="003849A1">
        <w:rPr>
          <w:b/>
          <w:bCs/>
          <w:sz w:val="22"/>
          <w:szCs w:val="22"/>
          <w:lang w:val="eu"/>
        </w:rPr>
        <w:t>ta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kɪm </w:t>
      </w:r>
      <w:r w:rsidRPr="003849A1">
        <w:rPr>
          <w:sz w:val="22"/>
          <w:szCs w:val="22"/>
          <w:lang w:val="eu"/>
        </w:rPr>
        <w:t xml:space="preserve">ɪʃ:jo </w:t>
      </w:r>
      <w:r w:rsidRPr="003849A1">
        <w:rPr>
          <w:b/>
          <w:bCs/>
          <w:sz w:val="22"/>
          <w:szCs w:val="22"/>
          <w:lang w:val="eu"/>
        </w:rPr>
        <w:t xml:space="preserve">pod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ljetkamɪ</w:t>
      </w:r>
      <w:r w:rsidRPr="003849A1">
        <w:rPr>
          <w:sz w:val="22"/>
          <w:szCs w:val="22"/>
          <w:lang w:val="eu"/>
        </w:rPr>
        <w:br/>
        <w:t xml:space="preserve">(T7.4.1 02:18)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ɦeta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moʒe ʋ dɪ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sjatɪ klas, to ʋʒe, da! </w:t>
      </w:r>
      <w:r w:rsidRPr="003849A1">
        <w:rPr>
          <w:b/>
          <w:bCs/>
          <w:sz w:val="22"/>
          <w:szCs w:val="22"/>
          <w:lang w:val="eu"/>
        </w:rPr>
        <w:t xml:space="preserve">Simnatsat ljet </w:t>
      </w:r>
      <w:r w:rsidRPr="003849A1">
        <w:rPr>
          <w:sz w:val="22"/>
          <w:szCs w:val="22"/>
          <w:lang w:val="eu"/>
        </w:rPr>
        <w:t>b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lo.</w:t>
      </w:r>
      <w:r w:rsidRPr="003849A1">
        <w:rPr>
          <w:sz w:val="22"/>
          <w:szCs w:val="22"/>
          <w:lang w:val="eu"/>
        </w:rPr>
        <w:br/>
        <w:t xml:space="preserve">(T7.5 00:00) [nɪ]skolko </w:t>
      </w:r>
      <w:r w:rsidRPr="003849A1">
        <w:rPr>
          <w:b/>
          <w:bCs/>
          <w:sz w:val="22"/>
          <w:szCs w:val="22"/>
          <w:lang w:val="eu"/>
        </w:rPr>
        <w:t>lit</w:t>
      </w:r>
      <w:r w:rsidRPr="003849A1">
        <w:rPr>
          <w:sz w:val="22"/>
          <w:szCs w:val="22"/>
          <w:lang w:val="eu"/>
        </w:rPr>
        <w:t xml:space="preserve"> na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zad</w:t>
      </w:r>
      <w:r w:rsidRPr="003849A1">
        <w:rPr>
          <w:sz w:val="22"/>
          <w:szCs w:val="22"/>
          <w:lang w:val="eu"/>
        </w:rPr>
        <w:br/>
        <w:t xml:space="preserve">(T7.7 00:03)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ɦeto ʒ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skolko lit</w:t>
      </w:r>
      <w:r w:rsidRPr="003849A1">
        <w:rPr>
          <w:sz w:val="22"/>
          <w:szCs w:val="22"/>
          <w:lang w:val="eu"/>
        </w:rPr>
        <w:t xml:space="preserve"> 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ʒe p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oʃ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lo,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ɦeto</w:t>
      </w:r>
      <w:r w:rsidRPr="003849A1">
        <w:rPr>
          <w:b/>
          <w:bCs/>
          <w:sz w:val="22"/>
          <w:szCs w:val="22"/>
          <w:lang w:val="eu"/>
        </w:rPr>
        <w:t xml:space="preserve"> so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ok lit</w:t>
      </w:r>
      <w:r w:rsidRPr="003849A1">
        <w:rPr>
          <w:sz w:val="22"/>
          <w:szCs w:val="22"/>
          <w:lang w:val="eu"/>
        </w:rPr>
        <w:t xml:space="preserve"> p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oʃ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lo</w:t>
      </w:r>
      <w:r w:rsidRPr="003849A1">
        <w:rPr>
          <w:sz w:val="22"/>
          <w:szCs w:val="22"/>
          <w:lang w:val="eu"/>
        </w:rPr>
        <w:br/>
        <w:t xml:space="preserve">(T7.8 01:42) vɪn </w:t>
      </w:r>
      <w:r w:rsidRPr="003849A1">
        <w:rPr>
          <w:b/>
          <w:bCs/>
          <w:sz w:val="22"/>
          <w:szCs w:val="22"/>
          <w:lang w:val="eu"/>
        </w:rPr>
        <w:t xml:space="preserve">dva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a</w:t>
      </w:r>
      <w:r w:rsidRPr="003849A1">
        <w:rPr>
          <w:sz w:val="22"/>
          <w:szCs w:val="22"/>
          <w:lang w:val="eu"/>
        </w:rPr>
        <w:t xml:space="preserve"> 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bɪʋ tut b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ɪɦa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di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om</w:t>
      </w:r>
    </w:p>
    <w:p w14:paraId="1279CF3F" w14:textId="77777777" w:rsidR="00852CC3" w:rsidRPr="003849A1" w:rsidRDefault="00852CC3" w:rsidP="00852CC3">
      <w:pPr>
        <w:pStyle w:val="NormalWeb"/>
        <w:spacing w:after="0"/>
        <w:rPr>
          <w:sz w:val="22"/>
          <w:szCs w:val="22"/>
          <w:lang w:val="eu"/>
        </w:rPr>
      </w:pPr>
    </w:p>
    <w:p w14:paraId="2B47BBB3" w14:textId="4CD1C620" w:rsidR="00025D7D" w:rsidRPr="003849A1" w:rsidRDefault="00025D7D" w:rsidP="00852CC3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(T8.0 00:17)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ɦod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oʒ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enɪj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tɪsjatʃu dɪʋɪtsot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ɪdtset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pjatɪj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T8.0 02:47) m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njɪ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pjat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oʋ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lo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T8.8 01:01) ja ʋʒe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tʃno nɪ znaju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ʋ ja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kɪx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ɦeto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ax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lo [nu...] ʋ t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ɪtsatɪx...</w:t>
      </w:r>
    </w:p>
    <w:p w14:paraId="27B6822C" w14:textId="77777777" w:rsidR="00151BC0" w:rsidRPr="003849A1" w:rsidRDefault="00151BC0">
      <w:pPr>
        <w:rPr>
          <w:rFonts w:ascii="Times New Roman" w:hAnsi="Times New Roman" w:cs="Times New Roman"/>
          <w:sz w:val="22"/>
          <w:szCs w:val="22"/>
        </w:rPr>
      </w:pPr>
    </w:p>
    <w:p w14:paraId="5BA865C4" w14:textId="3433FA3B" w:rsidR="00025D7D" w:rsidRPr="003849A1" w:rsidRDefault="00025D7D" w:rsidP="00025D7D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(T9.1 00:34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ʋ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dɪn dan buʋ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T9.1 01:01) to p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ɪ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njemtsax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ɪn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, to po s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vjetax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ɪn ɦod..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(T9.6 02:35)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 po tʃ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natsat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,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po ʃɪstnatsat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ik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ʋʒe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b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alɪ jɪx</w:t>
      </w:r>
    </w:p>
    <w:p w14:paraId="6E97F45E" w14:textId="77777777" w:rsidR="00025D7D" w:rsidRPr="003849A1" w:rsidRDefault="00025D7D">
      <w:pPr>
        <w:rPr>
          <w:rFonts w:ascii="Times New Roman" w:hAnsi="Times New Roman" w:cs="Times New Roman"/>
          <w:sz w:val="22"/>
          <w:szCs w:val="22"/>
        </w:rPr>
      </w:pPr>
    </w:p>
    <w:p w14:paraId="4295A8AC" w14:textId="7BDE5FEB" w:rsidR="00025D7D" w:rsidRPr="003849A1" w:rsidRDefault="00025D7D" w:rsidP="00025D7D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(T12.0 00:12) djen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oʒdenja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tɪsatʃu dɪvɪtsot dvatsat sɪdmoɦ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ɦoda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T12.1.1 01:48) ja p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obɪl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moʒe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dva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ɪ, tʃɪ t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ɪ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T12.1.2 00:27) ʋʒe mnjɪ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dɪvɪnosto ljet...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ispolnɪlosj tʃɪt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natsatoɦo ap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elja</w:t>
      </w:r>
    </w:p>
    <w:p w14:paraId="08F8A0D1" w14:textId="77777777" w:rsidR="00025D7D" w:rsidRPr="003849A1" w:rsidRDefault="00025D7D">
      <w:pPr>
        <w:rPr>
          <w:rFonts w:ascii="Times New Roman" w:hAnsi="Times New Roman" w:cs="Times New Roman"/>
          <w:sz w:val="22"/>
          <w:szCs w:val="22"/>
        </w:rPr>
      </w:pPr>
    </w:p>
    <w:p w14:paraId="340D594D" w14:textId="3C883432" w:rsidR="005314A0" w:rsidRPr="003849A1" w:rsidRDefault="005314A0" w:rsidP="005314A0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(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3 01:04) ʋ me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ne buʋ sɪn,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t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ɪ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lo... tʃ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atɪ na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ʃɪʋsj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3 01:16)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ɪtsat sim ɦod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d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j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kajaj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botal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</w:t>
      </w:r>
      <w:r w:rsidR="00CE5881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.4 00:01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sim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ik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</w:t>
      </w:r>
      <w:r w:rsidR="00CE5881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.4 00:27) ja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ʃeʃ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natʃɪt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mol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ko v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zɪl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</w:t>
      </w:r>
      <w:r w:rsidR="00CE5881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4 00:45) j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mu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lo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ɪ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</w:t>
      </w:r>
      <w:r w:rsidR="00CE5881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.4 00:49)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st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ʃɪ buʋ z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vatsat d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vjatoɦ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, 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menʃ:ɪ buʋ s t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ɪtsat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ʃitvj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toɦ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</w:t>
      </w:r>
      <w:r w:rsidR="00CE5881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4 01:00) tut z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bulasja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ja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koɦa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J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a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</w:t>
      </w:r>
      <w:r w:rsidR="00CE5881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4 04:46) J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a p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soʋ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u pjat ɦod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u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ʃkolu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</w:t>
      </w:r>
      <w:r w:rsidR="00CE5881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.4 05:18) 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Elja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na dva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ɦoda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menʃtʃ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za j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ɦo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</w:t>
      </w:r>
      <w:r w:rsidR="00CE5881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4 06:09) ʃtʃe 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no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ʃt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ɪ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,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pjatɪ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[talking to 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ussian speake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, p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incipal]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</w:t>
      </w:r>
      <w:r w:rsidR="00CE5881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4 07:50) ʃtʃe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t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natsat ʋ poʋnostj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nɪ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lo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</w:t>
      </w:r>
      <w:r w:rsidR="00CE5881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.4 10:09) ɪ ʋ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ʃɪst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ik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otd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la ʋ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sadik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6 00:04) sɪs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a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la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s dvatsat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pjatoɦ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</w:t>
      </w:r>
      <w:r w:rsidR="00CE5881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.6 04:26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dva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potʃ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tɪ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ɦ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iʃ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jɪzdɪʋ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</w:t>
      </w:r>
      <w:r w:rsidR="00CE5881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.7 00:29)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Vosjem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ʃitel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nitsoju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bɪla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</w:t>
      </w:r>
      <w:r w:rsidR="00CE5881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7 00:45) i ja 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ʒe os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ala x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zjaikoju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u od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natʃɪtj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</w:t>
      </w:r>
      <w:r w:rsidR="00CE5881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11 00:23) to 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na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za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kiʋ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musitj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kiʋ z visim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ʃtʃ:ja pob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lɪla ta i ʋme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l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</w:t>
      </w:r>
      <w:r w:rsidR="00CE5881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.11 00:32) moj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mama vje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ʒjela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pjet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nɪ ʋst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val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</w:t>
      </w:r>
      <w:r w:rsidR="00CE5881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.11 00:44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pjet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tak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mutʃɪlasj i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mama, i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mama j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ja i ja </w:t>
      </w:r>
      <w:r w:rsidRPr="003849A1">
        <w:rPr>
          <w:rFonts w:ascii="Times New Roman" w:eastAsia="Times New Roman" w:hAnsi="Times New Roman" w:cs="Times New Roman"/>
          <w:bCs/>
          <w:color w:val="auto"/>
          <w:sz w:val="22"/>
          <w:szCs w:val="22"/>
          <w:lang w:eastAsia="ko-KR" w:bidi="ar-SA"/>
        </w:rPr>
        <w:t xml:space="preserve">z </w:t>
      </w:r>
      <w:r w:rsidR="002C2007" w:rsidRPr="003849A1">
        <w:rPr>
          <w:rFonts w:ascii="Times New Roman" w:eastAsia="Times New Roman" w:hAnsi="Times New Roman" w:cs="Times New Roman"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Cs/>
          <w:color w:val="auto"/>
          <w:sz w:val="22"/>
          <w:szCs w:val="22"/>
          <w:lang w:eastAsia="ko-KR" w:bidi="ar-SA"/>
        </w:rPr>
        <w:t>mameju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</w:t>
      </w:r>
      <w:r w:rsidR="00CE5881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.14 00:44) sasudɪlɪ na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sɪm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natsat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ik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u tj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mu. I toj K*** posi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diʋ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ʃest ɦod.</w:t>
      </w:r>
      <w:r w:rsidR="00ED4ACC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br/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(</w:t>
      </w:r>
      <w:r w:rsidR="00CE5881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16 00:09) buʋ na voj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nɪ s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dvatsat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pjatoɦ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</w:t>
      </w:r>
      <w:r w:rsidR="00CE5881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.16 02:00) m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njɪ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lo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ɪvɪt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natsat, dva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ʃatɪ ɦod</w:t>
      </w:r>
    </w:p>
    <w:p w14:paraId="34F63C24" w14:textId="639B2BD5" w:rsidR="005314A0" w:rsidRPr="003849A1" w:rsidRDefault="005314A0" w:rsidP="005314A0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lastRenderedPageBreak/>
        <w:t>(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.24 04:49)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[</w:t>
      </w:r>
      <w:r w:rsidR="00CE5881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INTERVIEWER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] </w:t>
      </w:r>
      <w:r w:rsidRPr="003849A1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eu-ES" w:eastAsia="ko-KR" w:bidi="ar-SA"/>
        </w:rPr>
        <w:t xml:space="preserve">a </w:t>
      </w:r>
      <w:r w:rsidR="002C2007" w:rsidRPr="003849A1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eu-ES" w:eastAsia="ko-KR" w:bidi="ar-SA"/>
        </w:rPr>
        <w:t xml:space="preserve">koljkɪ ʋ vas </w:t>
      </w:r>
      <w:r w:rsidR="002C2007" w:rsidRPr="003849A1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eu-ES" w:eastAsia="ko-KR" w:bidi="ar-SA"/>
        </w:rPr>
        <w:t>ɦadoʋ bu</w:t>
      </w:r>
      <w:r w:rsidR="002C2007" w:rsidRPr="003849A1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eu-ES" w:eastAsia="ko-KR" w:bidi="ar-SA"/>
        </w:rPr>
        <w:t>lo?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[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] to 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ʒe mnjɪ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bulo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mnɪɦo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doʋ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[</w:t>
      </w:r>
      <w:r w:rsidR="00CE5881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INTERVIEWER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] </w:t>
      </w:r>
      <w:r w:rsidRPr="003849A1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eu-ES" w:eastAsia="ko-KR" w:bidi="ar-SA"/>
        </w:rPr>
        <w:t xml:space="preserve">aɦ!, to </w:t>
      </w:r>
      <w:r w:rsidR="002C2007" w:rsidRPr="003849A1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eu-ES" w:eastAsia="ko-KR" w:bidi="ar-SA"/>
        </w:rPr>
        <w:t>ɦeto Vɪ nɪ bu</w:t>
      </w:r>
      <w:r w:rsidR="002C2007" w:rsidRPr="003849A1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eu-ES" w:eastAsia="ko-KR" w:bidi="ar-SA"/>
        </w:rPr>
        <w:t>lɪ ʋʒe dɪ</w:t>
      </w:r>
      <w:r w:rsidR="002C2007" w:rsidRPr="003849A1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i/>
          <w:iCs/>
          <w:color w:val="auto"/>
          <w:sz w:val="22"/>
          <w:szCs w:val="22"/>
          <w:lang w:val="eu-ES" w:eastAsia="ko-KR" w:bidi="ar-SA"/>
        </w:rPr>
        <w:t>tɪnaj?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[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] Nje, nje!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ɦeto ʋze mɪnjɪ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l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okɪʋ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moʒe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jakɪx 26, 27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</w:r>
    </w:p>
    <w:p w14:paraId="65A1E2F3" w14:textId="1050F0BE" w:rsidR="005314A0" w:rsidRPr="003849A1" w:rsidRDefault="005314A0" w:rsidP="005314A0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(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.25 07:03) bo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ɦeto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bjonok, a mɪnjɪ sɪ..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sjomɪ...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sɪst ɦa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duʋ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bulo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,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sɪd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mɪ ɦod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(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.28.1 07:11) vɪn ʋ me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na ʋʒe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dvatsat ɦod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ʒ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vetj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(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.35 06:12) n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d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uɦɪx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dva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: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tejɪ p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xodjat uʒe s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miju tʃ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ɪz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dva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,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d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uɦɪ idutj na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dva ɦo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(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Tor1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.59.1 01:09) Jek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bude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djɪtjum ʃtʃe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p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bɪlʃɪ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ɦodɪko0v,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to lipʃ ponj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matɪmutj.</w:t>
      </w:r>
    </w:p>
    <w:p w14:paraId="6A0874BC" w14:textId="77777777" w:rsidR="00151BC0" w:rsidRPr="003849A1" w:rsidRDefault="00151BC0">
      <w:pPr>
        <w:rPr>
          <w:rFonts w:ascii="Times New Roman" w:hAnsi="Times New Roman" w:cs="Times New Roman"/>
          <w:sz w:val="22"/>
          <w:szCs w:val="22"/>
        </w:rPr>
      </w:pPr>
    </w:p>
    <w:p w14:paraId="493D6E22" w14:textId="77777777" w:rsidR="00151BC0" w:rsidRPr="003849A1" w:rsidRDefault="00151BC0">
      <w:pPr>
        <w:rPr>
          <w:rFonts w:ascii="Times New Roman" w:hAnsi="Times New Roman" w:cs="Times New Roman"/>
          <w:sz w:val="22"/>
          <w:szCs w:val="22"/>
        </w:rPr>
      </w:pPr>
    </w:p>
    <w:p w14:paraId="04ADC09D" w14:textId="3EC203EF" w:rsidR="005314A0" w:rsidRPr="003849A1" w:rsidRDefault="005314A0" w:rsidP="005314A0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(Xab1.0 00:36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s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ok ljet na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zad,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mɪ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v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jɪxalɪ ʋ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Kob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ɪn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(Xab1.1 01:06) tam p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bɪl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dvatsɪtj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kiʋ.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Dvatsɪtj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kiʋ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p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bɪla, tut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az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fab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ɪku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ozk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dajut.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(Xab1.1 01:20) jak 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ʒe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zakontʃɪlasj pɪtd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sjat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kiʋ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,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poslje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toɦo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 xml:space="preserve">(Xab1.1 01:43)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tʃt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 xml:space="preserve">ɪ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okɪ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tam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br/>
        <w:t>(Xab1.1 01:59) P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tom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pɪtdɪsjat tʃ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ɪ 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eu-ES" w:eastAsia="ko-KR" w:bidi="ar-SA"/>
        </w:rPr>
        <w:t>d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val="eu-ES" w:eastAsia="ko-KR" w:bidi="ar-SA"/>
        </w:rPr>
        <w:t>kontʃɪlasj</w:t>
      </w:r>
    </w:p>
    <w:p w14:paraId="178E2406" w14:textId="77777777" w:rsidR="00151BC0" w:rsidRPr="003849A1" w:rsidRDefault="00151BC0">
      <w:pPr>
        <w:rPr>
          <w:rFonts w:ascii="Times New Roman" w:hAnsi="Times New Roman" w:cs="Times New Roman"/>
          <w:sz w:val="22"/>
          <w:szCs w:val="22"/>
        </w:rPr>
      </w:pPr>
    </w:p>
    <w:p w14:paraId="5C1C12D8" w14:textId="77777777" w:rsidR="00151BC0" w:rsidRPr="003849A1" w:rsidRDefault="00151BC0">
      <w:pPr>
        <w:rPr>
          <w:rFonts w:ascii="Times New Roman" w:hAnsi="Times New Roman" w:cs="Times New Roman"/>
          <w:sz w:val="22"/>
          <w:szCs w:val="22"/>
        </w:rPr>
      </w:pPr>
    </w:p>
    <w:p w14:paraId="626A0595" w14:textId="77777777" w:rsidR="00151BC0" w:rsidRPr="003849A1" w:rsidRDefault="00151BC0">
      <w:pPr>
        <w:rPr>
          <w:rFonts w:ascii="Times New Roman" w:hAnsi="Times New Roman" w:cs="Times New Roman"/>
          <w:b/>
          <w:bCs/>
          <w:sz w:val="22"/>
          <w:szCs w:val="22"/>
        </w:rPr>
      </w:pPr>
    </w:p>
    <w:p w14:paraId="4F585D38" w14:textId="77777777" w:rsidR="005314A0" w:rsidRPr="003849A1" w:rsidRDefault="005314A0">
      <w:pPr>
        <w:widowControl/>
        <w:rPr>
          <w:rFonts w:ascii="Times New Roman" w:hAnsi="Times New Roman" w:cs="Times New Roman"/>
          <w:b/>
          <w:bCs/>
          <w:sz w:val="36"/>
          <w:szCs w:val="36"/>
        </w:rPr>
      </w:pPr>
      <w:r w:rsidRPr="003849A1">
        <w:rPr>
          <w:rFonts w:ascii="Times New Roman" w:hAnsi="Times New Roman" w:cs="Times New Roman"/>
          <w:b/>
          <w:bCs/>
          <w:sz w:val="36"/>
          <w:szCs w:val="36"/>
        </w:rPr>
        <w:br w:type="page"/>
      </w:r>
    </w:p>
    <w:p w14:paraId="52A881BF" w14:textId="305D2081" w:rsidR="00151BC0" w:rsidRPr="003849A1" w:rsidRDefault="00D67457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3849A1">
        <w:rPr>
          <w:rFonts w:ascii="Times New Roman" w:hAnsi="Times New Roman" w:cs="Times New Roman"/>
          <w:b/>
          <w:bCs/>
          <w:sz w:val="36"/>
          <w:szCs w:val="36"/>
        </w:rPr>
        <w:lastRenderedPageBreak/>
        <w:t>TOLKOVO</w:t>
      </w:r>
      <w:r w:rsidR="008A66C9" w:rsidRPr="003849A1">
        <w:rPr>
          <w:rFonts w:ascii="Times New Roman" w:hAnsi="Times New Roman" w:cs="Times New Roman"/>
          <w:b/>
          <w:bCs/>
          <w:sz w:val="36"/>
          <w:szCs w:val="36"/>
        </w:rPr>
        <w:t>: [52 tokens]</w:t>
      </w:r>
    </w:p>
    <w:p w14:paraId="7390A494" w14:textId="572BE637" w:rsidR="006F17AA" w:rsidRPr="003849A1" w:rsidRDefault="006F17AA" w:rsidP="006F17AA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(TL1.0 00:16)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ɪtsat ʋt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oh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TL1.0 00:35) s pɪtd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sjat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pjatoho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TL1.1 00:13)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stalɪ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tja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ʒjolɪje 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TL1.1 06:58)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Slav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Bohu, p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ɪʃ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lɪ i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hetɪje 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. I vot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z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e ʋze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skiljko 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oʋ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j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pomnju </w:t>
      </w:r>
      <w:r w:rsidRPr="003849A1">
        <w:rPr>
          <w:rFonts w:ascii="Times New Roman" w:eastAsia="Times New Roman" w:hAnsi="Times New Roman" w:cs="Times New Roman"/>
          <w:bCs/>
          <w:color w:val="auto"/>
          <w:sz w:val="22"/>
          <w:szCs w:val="22"/>
          <w:lang w:eastAsia="ko-KR" w:bidi="ar-SA"/>
        </w:rPr>
        <w:t xml:space="preserve">mɪj </w:t>
      </w:r>
      <w:r w:rsidR="002C2007" w:rsidRPr="003849A1">
        <w:rPr>
          <w:rFonts w:ascii="Times New Roman" w:eastAsia="Times New Roman" w:hAnsi="Times New Roman" w:cs="Times New Roman"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Cs/>
          <w:color w:val="auto"/>
          <w:sz w:val="22"/>
          <w:szCs w:val="22"/>
          <w:lang w:eastAsia="ko-KR" w:bidi="ar-SA"/>
        </w:rPr>
        <w:t>papo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hov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ɪʋ “ 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bɪtʃno voj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na ot voj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nɪ,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vaje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20 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oʋ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mi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a”.</w:t>
      </w:r>
    </w:p>
    <w:p w14:paraId="2CCBA296" w14:textId="497BE7D6" w:rsidR="006F17AA" w:rsidRPr="003849A1" w:rsidRDefault="006F17AA" w:rsidP="006F17AA">
      <w:pPr>
        <w:widowControl/>
        <w:spacing w:before="100" w:beforeAutospacing="1"/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</w:pP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(TL1.1 07:12) a sɪj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tʃas 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ʒe mɪ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batʃɪmo, ʃ:jo [wo]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70 ljet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, tʃɪ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skilka tut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TL1.1 08:54)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mama ʃtʃe p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zɪmovala,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4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a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p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o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l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TL1.1 09:56) v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na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86 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oʋ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um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la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 xml:space="preserve">(TL1.1 16:36)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njeskolko 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oʋ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sobɪ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alɪsj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TL1.1 17:56)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 uʒe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vosɪmdɪsjat tʃ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tɪ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ɪ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d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a,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vosɪmdɪsjat 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pjatɪj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TL1.2 01:26) odɪn ta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kɪ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maltʃɪk, j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mu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lo, nu ʋze 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o disja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ti 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oʋ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TL1.6 00:08) z molo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dɪx 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 xml:space="preserve">oʋ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z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ɾ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azu 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br/>
        <w:t>(TL1.8.1 00:01) Njeskol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ko 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ɦo</w:t>
      </w:r>
      <w:r w:rsidR="002C2007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ˡ</w:t>
      </w:r>
      <w:r w:rsidR="00E12FF5"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d</w:t>
      </w:r>
      <w:r w:rsidRPr="003849A1"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eastAsia="ko-KR" w:bidi="ar-SA"/>
        </w:rPr>
        <w:t>oʋ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 ʋze, jak na 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pjensjɪ bu</w:t>
      </w:r>
      <w:r w:rsidR="002C2007"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>ˡ</w:t>
      </w:r>
      <w:r w:rsidRPr="003849A1">
        <w:rPr>
          <w:rFonts w:ascii="Times New Roman" w:eastAsia="Times New Roman" w:hAnsi="Times New Roman" w:cs="Times New Roman"/>
          <w:color w:val="auto"/>
          <w:sz w:val="22"/>
          <w:szCs w:val="22"/>
          <w:lang w:eastAsia="ko-KR" w:bidi="ar-SA"/>
        </w:rPr>
        <w:t xml:space="preserve">la </w:t>
      </w:r>
    </w:p>
    <w:p w14:paraId="2ED8D53F" w14:textId="77777777" w:rsidR="00151BC0" w:rsidRPr="003849A1" w:rsidRDefault="00151BC0">
      <w:pPr>
        <w:suppressAutoHyphens/>
        <w:rPr>
          <w:rFonts w:ascii="Times New Roman" w:hAnsi="Times New Roman" w:cs="Times New Roman"/>
          <w:sz w:val="22"/>
          <w:szCs w:val="22"/>
        </w:rPr>
      </w:pPr>
    </w:p>
    <w:p w14:paraId="4F21D5C9" w14:textId="77777777" w:rsidR="00151BC0" w:rsidRPr="003849A1" w:rsidRDefault="00151BC0">
      <w:pPr>
        <w:rPr>
          <w:rFonts w:ascii="Times New Roman" w:hAnsi="Times New Roman" w:cs="Times New Roman"/>
          <w:sz w:val="22"/>
          <w:szCs w:val="22"/>
        </w:rPr>
      </w:pPr>
    </w:p>
    <w:p w14:paraId="156DC9C6" w14:textId="61836050" w:rsidR="006F17AA" w:rsidRPr="003849A1" w:rsidRDefault="006F17AA" w:rsidP="006F17AA">
      <w:pPr>
        <w:pStyle w:val="NormalWeb"/>
        <w:spacing w:after="0"/>
        <w:rPr>
          <w:sz w:val="22"/>
          <w:szCs w:val="22"/>
          <w:lang w:val="eu"/>
        </w:rPr>
      </w:pPr>
      <w:r w:rsidRPr="003849A1">
        <w:rPr>
          <w:sz w:val="22"/>
          <w:szCs w:val="22"/>
          <w:lang w:val="eu"/>
        </w:rPr>
        <w:t xml:space="preserve">(TL2.0 00:17) ja 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dɪlasja</w:t>
      </w:r>
      <w:r w:rsidRPr="003849A1">
        <w:rPr>
          <w:b/>
          <w:bCs/>
          <w:sz w:val="22"/>
          <w:szCs w:val="22"/>
          <w:lang w:val="eu"/>
        </w:rPr>
        <w:t xml:space="preserve"> u so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oko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vom ɦo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u</w:t>
      </w:r>
      <w:r w:rsidRPr="003849A1">
        <w:rPr>
          <w:sz w:val="22"/>
          <w:szCs w:val="22"/>
          <w:lang w:val="eu"/>
        </w:rPr>
        <w:br/>
        <w:t>(TL2.0 00:26) mɪ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njɪ</w:t>
      </w:r>
      <w:r w:rsidRPr="003849A1">
        <w:rPr>
          <w:b/>
          <w:bCs/>
          <w:sz w:val="22"/>
          <w:szCs w:val="22"/>
          <w:lang w:val="eu"/>
        </w:rPr>
        <w:t xml:space="preserve"> sjemdɪsjat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ʃɪst</w:t>
      </w:r>
      <w:r w:rsidRPr="003849A1">
        <w:rPr>
          <w:b/>
          <w:bCs/>
          <w:sz w:val="22"/>
          <w:szCs w:val="22"/>
          <w:shd w:val="clear" w:color="auto" w:fill="FFFF00"/>
          <w:lang w:val="eu"/>
        </w:rPr>
        <w:t xml:space="preserve"> lit</w:t>
      </w:r>
      <w:r w:rsidRPr="003849A1">
        <w:rPr>
          <w:sz w:val="22"/>
          <w:szCs w:val="22"/>
          <w:lang w:val="eu"/>
        </w:rPr>
        <w:t xml:space="preserve"> [, o...]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bu</w:t>
      </w:r>
      <w:r w:rsidRPr="003849A1">
        <w:rPr>
          <w:b/>
          <w:bCs/>
          <w:sz w:val="22"/>
          <w:szCs w:val="22"/>
          <w:shd w:val="clear" w:color="auto" w:fill="FFFF00"/>
          <w:lang w:val="eu"/>
        </w:rPr>
        <w:t>de</w:t>
      </w:r>
      <w:r w:rsidRPr="003849A1">
        <w:rPr>
          <w:b/>
          <w:bCs/>
          <w:sz w:val="22"/>
          <w:szCs w:val="22"/>
          <w:lang w:val="eu"/>
        </w:rPr>
        <w:t xml:space="preserve"> </w:t>
      </w:r>
      <w:r w:rsidRPr="003849A1">
        <w:rPr>
          <w:sz w:val="22"/>
          <w:szCs w:val="22"/>
          <w:lang w:val="eu"/>
        </w:rPr>
        <w:t>vos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moɦo ɪ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julja.</w:t>
      </w:r>
      <w:r w:rsidRPr="003849A1">
        <w:rPr>
          <w:sz w:val="22"/>
          <w:szCs w:val="22"/>
          <w:lang w:val="eu"/>
        </w:rPr>
        <w:br/>
        <w:t>(TL2.1 00:02) jak ot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xodɪlɪ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njemtsɪ, mɪ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njɪ b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lo </w:t>
      </w:r>
      <w:r w:rsidRPr="003849A1">
        <w:rPr>
          <w:b/>
          <w:bCs/>
          <w:sz w:val="22"/>
          <w:szCs w:val="22"/>
          <w:lang w:val="eu"/>
        </w:rPr>
        <w:t>pjat lit</w:t>
      </w:r>
      <w:r w:rsidRPr="003849A1">
        <w:rPr>
          <w:sz w:val="22"/>
          <w:szCs w:val="22"/>
          <w:lang w:val="eu"/>
        </w:rPr>
        <w:t>.</w:t>
      </w:r>
      <w:r w:rsidRPr="003849A1">
        <w:rPr>
          <w:sz w:val="22"/>
          <w:szCs w:val="22"/>
          <w:lang w:val="eu"/>
        </w:rPr>
        <w:br/>
        <w:t>(TL2.1 00:15) v Piɦa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novɪtʃ </w:t>
      </w:r>
      <w:r w:rsidRPr="003849A1">
        <w:rPr>
          <w:b/>
          <w:bCs/>
          <w:sz w:val="22"/>
          <w:szCs w:val="22"/>
          <w:lang w:val="eu"/>
        </w:rPr>
        <w:t>dvatsatj lit</w:t>
      </w:r>
      <w:r w:rsidRPr="003849A1">
        <w:rPr>
          <w:sz w:val="22"/>
          <w:szCs w:val="22"/>
          <w:lang w:val="eu"/>
        </w:rPr>
        <w:t xml:space="preserve"> b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la, a tut 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ʒe </w:t>
      </w:r>
      <w:r w:rsidRPr="003849A1">
        <w:rPr>
          <w:b/>
          <w:bCs/>
          <w:sz w:val="22"/>
          <w:szCs w:val="22"/>
          <w:lang w:val="eu"/>
        </w:rPr>
        <w:t>pɪtdɪsjat tʃɪtɪ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ɪ</w:t>
      </w:r>
      <w:r w:rsidRPr="003849A1">
        <w:rPr>
          <w:sz w:val="22"/>
          <w:szCs w:val="22"/>
          <w:lang w:val="eu"/>
        </w:rPr>
        <w:t>.</w:t>
      </w:r>
      <w:r w:rsidRPr="003849A1">
        <w:rPr>
          <w:sz w:val="22"/>
          <w:szCs w:val="22"/>
          <w:lang w:val="eu"/>
        </w:rPr>
        <w:br/>
        <w:t>(TL2.2 00:11) mɪ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njɪ b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lo </w:t>
      </w:r>
      <w:r w:rsidRPr="003849A1">
        <w:rPr>
          <w:b/>
          <w:bCs/>
          <w:sz w:val="22"/>
          <w:szCs w:val="22"/>
          <w:lang w:val="eu"/>
        </w:rPr>
        <w:t xml:space="preserve">pol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a</w:t>
      </w:r>
      <w:r w:rsidRPr="003849A1">
        <w:rPr>
          <w:sz w:val="22"/>
          <w:szCs w:val="22"/>
          <w:lang w:val="eu"/>
        </w:rPr>
        <w:t>, jak batjko 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me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 xml:space="preserve"> naʃ.</w:t>
      </w:r>
      <w:r w:rsidRPr="003849A1">
        <w:rPr>
          <w:sz w:val="22"/>
          <w:szCs w:val="22"/>
          <w:lang w:val="eu"/>
        </w:rPr>
        <w:br/>
        <w:t xml:space="preserve">(TL2.2 00:48)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dvatsat dva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a</w:t>
      </w:r>
      <w:r w:rsidRPr="003849A1">
        <w:rPr>
          <w:sz w:val="22"/>
          <w:szCs w:val="22"/>
          <w:lang w:val="eu"/>
        </w:rPr>
        <w:t xml:space="preserve"> p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bula</w:t>
      </w:r>
      <w:r w:rsidRPr="003849A1">
        <w:rPr>
          <w:sz w:val="22"/>
          <w:szCs w:val="22"/>
          <w:lang w:val="eu"/>
        </w:rPr>
        <w:br/>
        <w:t>(TL2.7 00:12) b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lo ʋ nas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v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emja ta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koja, za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bula</w:t>
      </w:r>
      <w:r w:rsidRPr="003849A1">
        <w:rPr>
          <w:b/>
          <w:bCs/>
          <w:sz w:val="22"/>
          <w:szCs w:val="22"/>
          <w:lang w:val="eu"/>
        </w:rPr>
        <w:t xml:space="preserve"> ja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kɪje ɦo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da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bulɪ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ɦeto</w:t>
      </w:r>
    </w:p>
    <w:p w14:paraId="2FE27138" w14:textId="77777777" w:rsidR="006F17AA" w:rsidRPr="003849A1" w:rsidRDefault="006F17AA" w:rsidP="006F17AA">
      <w:pPr>
        <w:pStyle w:val="NormalWeb"/>
        <w:spacing w:after="0"/>
        <w:rPr>
          <w:sz w:val="22"/>
          <w:szCs w:val="22"/>
          <w:lang w:val="eu"/>
        </w:rPr>
      </w:pPr>
    </w:p>
    <w:p w14:paraId="5F361A29" w14:textId="77777777" w:rsidR="006F17AA" w:rsidRPr="003849A1" w:rsidRDefault="006F17AA">
      <w:pPr>
        <w:rPr>
          <w:rFonts w:ascii="Times New Roman" w:hAnsi="Times New Roman" w:cs="Times New Roman"/>
          <w:sz w:val="22"/>
          <w:szCs w:val="22"/>
        </w:rPr>
      </w:pPr>
    </w:p>
    <w:p w14:paraId="092C4E6C" w14:textId="0F3B65CC" w:rsidR="006F17AA" w:rsidRPr="003849A1" w:rsidRDefault="006F17AA" w:rsidP="006F17AA">
      <w:pPr>
        <w:pStyle w:val="NormalWeb"/>
        <w:spacing w:after="0"/>
        <w:rPr>
          <w:sz w:val="22"/>
          <w:szCs w:val="22"/>
          <w:lang w:val="eu"/>
        </w:rPr>
      </w:pPr>
      <w:r w:rsidRPr="003849A1">
        <w:rPr>
          <w:sz w:val="22"/>
          <w:szCs w:val="22"/>
          <w:lang w:val="eu-ES"/>
        </w:rPr>
        <w:t>(TL3.1 00:12)</w:t>
      </w:r>
      <w:r w:rsidRPr="003849A1">
        <w:rPr>
          <w:b/>
          <w:bCs/>
          <w:sz w:val="22"/>
          <w:szCs w:val="22"/>
          <w:lang w:val="eu-ES"/>
        </w:rPr>
        <w:t xml:space="preserve"> t</w:t>
      </w:r>
      <w:r w:rsidR="002C2007" w:rsidRPr="003849A1">
        <w:rPr>
          <w:b/>
          <w:bCs/>
          <w:sz w:val="22"/>
          <w:szCs w:val="22"/>
          <w:lang w:val="eu-ES"/>
        </w:rPr>
        <w:t>ɾ</w:t>
      </w:r>
      <w:r w:rsidRPr="003849A1">
        <w:rPr>
          <w:b/>
          <w:bCs/>
          <w:sz w:val="22"/>
          <w:szCs w:val="22"/>
          <w:lang w:val="eu-ES"/>
        </w:rPr>
        <w:t>ɪtsat sɪd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 xml:space="preserve">moɦo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ɦoda</w:t>
      </w:r>
      <w:r w:rsidRPr="003849A1">
        <w:rPr>
          <w:sz w:val="22"/>
          <w:szCs w:val="22"/>
          <w:lang w:val="eu-ES"/>
        </w:rPr>
        <w:t xml:space="preserve"> </w:t>
      </w:r>
      <w:r w:rsidR="002C2007" w:rsidRPr="003849A1">
        <w:rPr>
          <w:sz w:val="22"/>
          <w:szCs w:val="22"/>
          <w:lang w:val="eu-ES"/>
        </w:rPr>
        <w:t>ɾ</w:t>
      </w:r>
      <w:r w:rsidRPr="003849A1">
        <w:rPr>
          <w:sz w:val="22"/>
          <w:szCs w:val="22"/>
          <w:lang w:val="eu-ES"/>
        </w:rPr>
        <w:t>oʒ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denɪja</w:t>
      </w:r>
      <w:r w:rsidRPr="003849A1">
        <w:rPr>
          <w:sz w:val="22"/>
          <w:szCs w:val="22"/>
          <w:lang w:val="eu"/>
        </w:rPr>
        <w:br/>
        <w:t xml:space="preserve">(TL3.1 01:52) </w:t>
      </w:r>
      <w:r w:rsidRPr="003849A1">
        <w:rPr>
          <w:b/>
          <w:bCs/>
          <w:sz w:val="22"/>
          <w:szCs w:val="22"/>
          <w:lang w:val="eu"/>
        </w:rPr>
        <w:t xml:space="preserve">v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so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 xml:space="preserve">ok dɪvjatɪm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adju</w:t>
      </w:r>
      <w:r w:rsidRPr="003849A1">
        <w:rPr>
          <w:sz w:val="22"/>
          <w:szCs w:val="22"/>
          <w:lang w:val="eu"/>
        </w:rPr>
        <w:br/>
        <w:t>(TL3.1 02:07)</w:t>
      </w:r>
      <w:r w:rsidRPr="003849A1">
        <w:rPr>
          <w:b/>
          <w:bCs/>
          <w:sz w:val="22"/>
          <w:szCs w:val="22"/>
          <w:lang w:val="eu"/>
        </w:rPr>
        <w:t xml:space="preserve"> dva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a</w:t>
      </w:r>
      <w:r w:rsidRPr="003849A1">
        <w:rPr>
          <w:sz w:val="22"/>
          <w:szCs w:val="22"/>
          <w:lang w:val="eu"/>
        </w:rPr>
        <w:t xml:space="preserve"> ʃtʃe da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valɪ</w:t>
      </w:r>
      <w:r w:rsidRPr="003849A1">
        <w:rPr>
          <w:sz w:val="22"/>
          <w:szCs w:val="22"/>
          <w:lang w:val="eu"/>
        </w:rPr>
        <w:br/>
        <w:t>(TL3.2 01:18) m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jɪ 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ditelɪ </w:t>
      </w:r>
      <w:r w:rsidRPr="003849A1">
        <w:rPr>
          <w:b/>
          <w:bCs/>
          <w:sz w:val="22"/>
          <w:szCs w:val="22"/>
          <w:lang w:val="eu"/>
        </w:rPr>
        <w:t>ʋ t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ɪdtsat vos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mom</w:t>
      </w:r>
      <w:r w:rsidRPr="003849A1">
        <w:rPr>
          <w:sz w:val="22"/>
          <w:szCs w:val="22"/>
          <w:lang w:val="eu"/>
        </w:rPr>
        <w:t xml:space="preserve"> </w:t>
      </w:r>
      <w:r w:rsidRPr="003849A1">
        <w:rPr>
          <w:b/>
          <w:bCs/>
          <w:sz w:val="22"/>
          <w:szCs w:val="22"/>
          <w:lang w:val="eu"/>
        </w:rPr>
        <w:t>ɦo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u</w:t>
      </w:r>
      <w:r w:rsidRPr="003849A1">
        <w:rPr>
          <w:sz w:val="22"/>
          <w:szCs w:val="22"/>
          <w:lang w:val="eu"/>
        </w:rPr>
        <w:t xml:space="preserve"> p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vje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 xml:space="preserve">ovalɪ. A ja 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dɪʋsj </w:t>
      </w:r>
      <w:r w:rsidRPr="003849A1">
        <w:rPr>
          <w:b/>
          <w:bCs/>
          <w:sz w:val="22"/>
          <w:szCs w:val="22"/>
          <w:lang w:val="eu-ES"/>
        </w:rPr>
        <w:t>t</w:t>
      </w:r>
      <w:r w:rsidR="002C2007" w:rsidRPr="003849A1">
        <w:rPr>
          <w:b/>
          <w:bCs/>
          <w:sz w:val="22"/>
          <w:szCs w:val="22"/>
          <w:lang w:val="eu-ES"/>
        </w:rPr>
        <w:t>ɾ</w:t>
      </w:r>
      <w:r w:rsidRPr="003849A1">
        <w:rPr>
          <w:b/>
          <w:bCs/>
          <w:sz w:val="22"/>
          <w:szCs w:val="22"/>
          <w:lang w:val="eu-ES"/>
        </w:rPr>
        <w:t>ɪdtsat</w:t>
      </w:r>
      <w:r w:rsidRPr="003849A1">
        <w:rPr>
          <w:b/>
          <w:bCs/>
          <w:sz w:val="22"/>
          <w:szCs w:val="22"/>
          <w:lang w:val="eu"/>
        </w:rPr>
        <w:t xml:space="preserve"> sidmo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ɦo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a</w:t>
      </w:r>
      <w:r w:rsidRPr="003849A1">
        <w:rPr>
          <w:sz w:val="22"/>
          <w:szCs w:val="22"/>
          <w:lang w:val="eu"/>
        </w:rPr>
        <w:t>.</w:t>
      </w:r>
      <w:r w:rsidRPr="003849A1">
        <w:rPr>
          <w:sz w:val="22"/>
          <w:szCs w:val="22"/>
          <w:lang w:val="eu"/>
        </w:rPr>
        <w:br/>
        <w:t>(TL3.2 02:48) j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ɦo za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k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 xml:space="preserve">ɪlɪ.... no, </w:t>
      </w:r>
      <w:r w:rsidRPr="003849A1">
        <w:rPr>
          <w:b/>
          <w:bCs/>
          <w:sz w:val="22"/>
          <w:szCs w:val="22"/>
          <w:lang w:val="eu"/>
        </w:rPr>
        <w:t>ʋ ja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komu ɦo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u</w:t>
      </w:r>
      <w:r w:rsidRPr="003849A1">
        <w:rPr>
          <w:sz w:val="22"/>
          <w:szCs w:val="22"/>
          <w:lang w:val="eu"/>
        </w:rPr>
        <w:t>? Vje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 xml:space="preserve">a,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ɦeta dol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ʒna pomɪ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tatɪ,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so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 xml:space="preserve">ok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sjomam</w:t>
      </w:r>
      <w:r w:rsidRPr="003849A1">
        <w:rPr>
          <w:sz w:val="22"/>
          <w:szCs w:val="22"/>
          <w:lang w:val="eu"/>
        </w:rPr>
        <w:t xml:space="preserve">, tʃɪ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so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 xml:space="preserve">ok </w:t>
      </w:r>
      <w:r w:rsidRPr="003849A1">
        <w:rPr>
          <w:b/>
          <w:bCs/>
          <w:sz w:val="22"/>
          <w:szCs w:val="22"/>
          <w:lang w:val="eu"/>
        </w:rPr>
        <w:t>ʃɪs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tomu [...] </w:t>
      </w:r>
      <w:r w:rsidRPr="003849A1">
        <w:rPr>
          <w:sz w:val="22"/>
          <w:szCs w:val="22"/>
          <w:lang w:val="eu"/>
        </w:rPr>
        <w:t xml:space="preserve">bo u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so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 xml:space="preserve">ok </w:t>
      </w:r>
      <w:r w:rsidRPr="003849A1">
        <w:rPr>
          <w:b/>
          <w:bCs/>
          <w:sz w:val="22"/>
          <w:szCs w:val="22"/>
          <w:lang w:val="eu"/>
        </w:rPr>
        <w:t>dɪ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vjatɪmu</w:t>
      </w:r>
      <w:r w:rsidRPr="003849A1">
        <w:rPr>
          <w:sz w:val="22"/>
          <w:szCs w:val="22"/>
          <w:lang w:val="eu"/>
        </w:rPr>
        <w:t>, Kol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xozɪ o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ɦanɪ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zovalosj.</w:t>
      </w:r>
      <w:r w:rsidRPr="003849A1">
        <w:rPr>
          <w:sz w:val="22"/>
          <w:szCs w:val="22"/>
          <w:lang w:val="eu"/>
        </w:rPr>
        <w:br/>
        <w:t>(TL3.2 04:04) a ʋʒe Kol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xozɪ bo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jekɪ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etomu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so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ok vos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mom ɦo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u</w:t>
      </w:r>
      <w:r w:rsidRPr="003849A1">
        <w:rPr>
          <w:sz w:val="22"/>
          <w:szCs w:val="22"/>
          <w:lang w:val="eu"/>
        </w:rPr>
        <w:t>, tam dvɪnatsat</w:t>
      </w:r>
      <w:r w:rsidRPr="003849A1">
        <w:rPr>
          <w:bCs/>
          <w:sz w:val="22"/>
          <w:szCs w:val="22"/>
          <w:lang w:val="eu"/>
        </w:rPr>
        <w:t xml:space="preserve"> tʃolo</w:t>
      </w:r>
      <w:r w:rsidR="002C2007" w:rsidRPr="003849A1">
        <w:rPr>
          <w:bCs/>
          <w:sz w:val="22"/>
          <w:szCs w:val="22"/>
          <w:lang w:val="eu"/>
        </w:rPr>
        <w:t>ˡ</w:t>
      </w:r>
      <w:r w:rsidRPr="003849A1">
        <w:rPr>
          <w:bCs/>
          <w:sz w:val="22"/>
          <w:szCs w:val="22"/>
          <w:lang w:val="eu"/>
        </w:rPr>
        <w:t>vɪk</w:t>
      </w:r>
      <w:r w:rsidRPr="003849A1">
        <w:rPr>
          <w:sz w:val="22"/>
          <w:szCs w:val="22"/>
          <w:lang w:val="eu"/>
        </w:rPr>
        <w:t xml:space="preserve"> vstupɪl</w:t>
      </w:r>
      <w:r w:rsidRPr="003849A1">
        <w:rPr>
          <w:lang w:val="eu"/>
        </w:rPr>
        <w:t>o</w:t>
      </w:r>
      <w:r w:rsidRPr="003849A1">
        <w:rPr>
          <w:sz w:val="22"/>
          <w:szCs w:val="22"/>
          <w:lang w:val="eu"/>
        </w:rPr>
        <w:t xml:space="preserve">. A vʒe </w:t>
      </w:r>
      <w:r w:rsidRPr="003849A1">
        <w:rPr>
          <w:b/>
          <w:bCs/>
          <w:sz w:val="22"/>
          <w:szCs w:val="22"/>
          <w:lang w:val="eu"/>
        </w:rPr>
        <w:t xml:space="preserve">ʋ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so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ok dɪ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vjatom</w:t>
      </w:r>
      <w:r w:rsidRPr="003849A1">
        <w:rPr>
          <w:sz w:val="22"/>
          <w:szCs w:val="22"/>
          <w:lang w:val="eu"/>
        </w:rPr>
        <w:t>[</w:t>
      </w:r>
      <w:r w:rsidRPr="003849A1">
        <w:rPr>
          <w:i/>
          <w:iCs/>
          <w:sz w:val="22"/>
          <w:szCs w:val="22"/>
          <w:lang w:val="eu"/>
        </w:rPr>
        <w:t>u?</w:t>
      </w:r>
      <w:r w:rsidRPr="003849A1">
        <w:rPr>
          <w:sz w:val="22"/>
          <w:szCs w:val="22"/>
          <w:lang w:val="eu"/>
        </w:rPr>
        <w:t>] d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bavɪlos. No a voobʃe vɪn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musitj tʃɪslitsja s </w:t>
      </w:r>
      <w:r w:rsidRPr="003849A1">
        <w:rPr>
          <w:b/>
          <w:bCs/>
          <w:sz w:val="22"/>
          <w:szCs w:val="22"/>
          <w:lang w:val="eu"/>
        </w:rPr>
        <w:t xml:space="preserve">51oɦo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a</w:t>
      </w:r>
      <w:r w:rsidRPr="003849A1">
        <w:rPr>
          <w:sz w:val="22"/>
          <w:szCs w:val="22"/>
          <w:lang w:val="eu"/>
        </w:rPr>
        <w:t xml:space="preserve"> naʃ Kal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xoz...</w:t>
      </w:r>
      <w:r w:rsidRPr="003849A1">
        <w:rPr>
          <w:sz w:val="22"/>
          <w:szCs w:val="22"/>
          <w:lang w:val="eu"/>
        </w:rPr>
        <w:br/>
        <w:t>(TL3.3 01:05) v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nɪ tam </w:t>
      </w:r>
      <w:r w:rsidRPr="003849A1">
        <w:rPr>
          <w:b/>
          <w:bCs/>
          <w:sz w:val="22"/>
          <w:szCs w:val="22"/>
          <w:lang w:val="eu"/>
        </w:rPr>
        <w:t>tʃtɪ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 xml:space="preserve">ɪ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ɦoda </w:t>
      </w:r>
      <w:r w:rsidRPr="003849A1">
        <w:rPr>
          <w:sz w:val="22"/>
          <w:szCs w:val="22"/>
          <w:lang w:val="eu"/>
        </w:rPr>
        <w:t>b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lɪ.</w:t>
      </w:r>
      <w:r w:rsidRPr="003849A1">
        <w:rPr>
          <w:sz w:val="22"/>
          <w:szCs w:val="22"/>
          <w:lang w:val="eu"/>
        </w:rPr>
        <w:br/>
        <w:t>(TL3.3 01:30) 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ʒe po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os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lɪ </w:t>
      </w:r>
      <w:r w:rsidRPr="003849A1">
        <w:rPr>
          <w:b/>
          <w:bCs/>
          <w:sz w:val="22"/>
          <w:szCs w:val="22"/>
          <w:lang w:val="eu"/>
        </w:rPr>
        <w:t xml:space="preserve">za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etɪ tʃtɪ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 xml:space="preserve">ɪ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</w:t>
      </w:r>
      <w:r w:rsidRPr="003849A1">
        <w:rPr>
          <w:b/>
          <w:bCs/>
          <w:i/>
          <w:iCs/>
          <w:sz w:val="22"/>
          <w:szCs w:val="22"/>
          <w:lang w:val="eu"/>
        </w:rPr>
        <w:t>ə</w:t>
      </w:r>
      <w:r w:rsidRPr="003849A1">
        <w:rPr>
          <w:sz w:val="22"/>
          <w:szCs w:val="22"/>
          <w:lang w:val="eu"/>
        </w:rPr>
        <w:t xml:space="preserve"> dɪ</w:t>
      </w:r>
      <w:r w:rsidR="002C2007" w:rsidRPr="003849A1">
        <w:rPr>
          <w:sz w:val="22"/>
          <w:szCs w:val="22"/>
          <w:lang w:val="eu"/>
        </w:rPr>
        <w:t>ˡɾ</w:t>
      </w:r>
      <w:r w:rsidRPr="003849A1">
        <w:rPr>
          <w:sz w:val="22"/>
          <w:szCs w:val="22"/>
          <w:lang w:val="eu"/>
        </w:rPr>
        <w:t>evje</w:t>
      </w:r>
      <w:r w:rsidRPr="003849A1">
        <w:rPr>
          <w:sz w:val="22"/>
          <w:szCs w:val="22"/>
          <w:lang w:val="eu"/>
        </w:rPr>
        <w:br/>
        <w:t xml:space="preserve">(TL3.4 00:26) ja nɪ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znaju </w:t>
      </w:r>
      <w:r w:rsidRPr="003849A1">
        <w:rPr>
          <w:b/>
          <w:bCs/>
          <w:sz w:val="22"/>
          <w:szCs w:val="22"/>
          <w:lang w:val="eu"/>
        </w:rPr>
        <w:t>ja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komu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moʒje</w:t>
      </w:r>
      <w:r w:rsidRPr="003849A1">
        <w:rPr>
          <w:b/>
          <w:bCs/>
          <w:sz w:val="22"/>
          <w:szCs w:val="22"/>
          <w:lang w:val="eu"/>
        </w:rPr>
        <w:t xml:space="preserve"> pɪtdɪ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sjat... vta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 xml:space="preserve">omu </w:t>
      </w:r>
      <w:r w:rsidRPr="003849A1">
        <w:rPr>
          <w:sz w:val="22"/>
          <w:szCs w:val="22"/>
          <w:lang w:val="eu"/>
        </w:rPr>
        <w:t xml:space="preserve">tʃɪ ʋ </w:t>
      </w:r>
      <w:r w:rsidRPr="003849A1">
        <w:rPr>
          <w:b/>
          <w:bCs/>
          <w:sz w:val="22"/>
          <w:szCs w:val="22"/>
          <w:lang w:val="eu"/>
        </w:rPr>
        <w:t>pɪtdi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sjatam</w:t>
      </w:r>
      <w:r w:rsidRPr="003849A1">
        <w:rPr>
          <w:sz w:val="22"/>
          <w:szCs w:val="22"/>
          <w:lang w:val="eu"/>
        </w:rPr>
        <w:t xml:space="preserve">, </w:t>
      </w:r>
      <w:r w:rsidRPr="003849A1">
        <w:rPr>
          <w:b/>
          <w:bCs/>
          <w:sz w:val="22"/>
          <w:szCs w:val="22"/>
          <w:lang w:val="eu"/>
        </w:rPr>
        <w:t>ja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kɪm ɦo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ax</w:t>
      </w:r>
      <w:r w:rsidRPr="003849A1">
        <w:rPr>
          <w:sz w:val="22"/>
          <w:szCs w:val="22"/>
          <w:lang w:val="eu"/>
        </w:rPr>
        <w:t xml:space="preserve"> molɪtvenoɦo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doma 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oz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b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alɪ?</w:t>
      </w:r>
      <w:r w:rsidRPr="003849A1">
        <w:rPr>
          <w:sz w:val="22"/>
          <w:szCs w:val="22"/>
          <w:lang w:val="eu"/>
        </w:rPr>
        <w:br/>
        <w:t xml:space="preserve">(TL3.4 01:39) </w:t>
      </w:r>
      <w:r w:rsidRPr="003849A1">
        <w:rPr>
          <w:b/>
          <w:bCs/>
          <w:sz w:val="22"/>
          <w:szCs w:val="22"/>
          <w:lang w:val="eu"/>
        </w:rPr>
        <w:t xml:space="preserve">ʋ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ʃestdisjat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pje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vɪm ɦa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u,</w:t>
      </w:r>
      <w:r w:rsidRPr="003849A1">
        <w:rPr>
          <w:sz w:val="22"/>
          <w:szCs w:val="22"/>
          <w:lang w:val="eu"/>
        </w:rPr>
        <w:t xml:space="preserve"> 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ʒe </w:t>
      </w:r>
      <w:r w:rsidRPr="003849A1">
        <w:rPr>
          <w:i/>
          <w:iCs/>
          <w:sz w:val="22"/>
          <w:szCs w:val="22"/>
          <w:lang w:val="eu"/>
        </w:rPr>
        <w:t>ʋ</w:t>
      </w:r>
      <w:r w:rsidRPr="003849A1">
        <w:rPr>
          <w:sz w:val="22"/>
          <w:szCs w:val="22"/>
          <w:lang w:val="eu"/>
        </w:rPr>
        <w:t>staʋ s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vjet tse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k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vjej </w:t>
      </w:r>
      <w:r w:rsidRPr="00E16D88">
        <w:rPr>
          <w:sz w:val="22"/>
          <w:szCs w:val="22"/>
          <w:lang w:val="eu"/>
        </w:rPr>
        <w:t xml:space="preserve">[TL2 tells </w:t>
      </w:r>
      <w:r w:rsidR="00E16D88" w:rsidRPr="00E16D88">
        <w:rPr>
          <w:sz w:val="22"/>
          <w:szCs w:val="22"/>
          <w:lang w:val="eu"/>
        </w:rPr>
        <w:t>h</w:t>
      </w:r>
      <w:r w:rsidRPr="00E16D88">
        <w:rPr>
          <w:sz w:val="22"/>
          <w:szCs w:val="22"/>
          <w:lang w:val="eu"/>
        </w:rPr>
        <w:t>im off 10 secs late</w:t>
      </w:r>
      <w:r w:rsidR="00E16D88" w:rsidRPr="00E16D88">
        <w:rPr>
          <w:sz w:val="22"/>
          <w:szCs w:val="22"/>
          <w:lang w:val="eu"/>
        </w:rPr>
        <w:t>r</w:t>
      </w:r>
      <w:r w:rsidRPr="00E16D88">
        <w:rPr>
          <w:sz w:val="22"/>
          <w:szCs w:val="22"/>
          <w:lang w:val="eu"/>
        </w:rPr>
        <w:t xml:space="preserve"> fo</w:t>
      </w:r>
      <w:r w:rsidR="00E16D88" w:rsidRPr="00E16D88">
        <w:rPr>
          <w:sz w:val="22"/>
          <w:szCs w:val="22"/>
          <w:lang w:val="eu"/>
        </w:rPr>
        <w:t>r</w:t>
      </w:r>
      <w:r w:rsidRPr="00E16D88">
        <w:rPr>
          <w:sz w:val="22"/>
          <w:szCs w:val="22"/>
          <w:lang w:val="eu"/>
        </w:rPr>
        <w:t xml:space="preserve"> </w:t>
      </w:r>
      <w:r w:rsidR="00E16D88" w:rsidRPr="00E16D88">
        <w:rPr>
          <w:sz w:val="22"/>
          <w:szCs w:val="22"/>
          <w:lang w:val="eu"/>
        </w:rPr>
        <w:t>S</w:t>
      </w:r>
      <w:r w:rsidRPr="00E16D88">
        <w:rPr>
          <w:sz w:val="22"/>
          <w:szCs w:val="22"/>
          <w:lang w:val="eu"/>
        </w:rPr>
        <w:t xml:space="preserve">peaking </w:t>
      </w:r>
      <w:r w:rsidR="00E16D88" w:rsidRPr="00E16D88">
        <w:rPr>
          <w:sz w:val="22"/>
          <w:szCs w:val="22"/>
          <w:lang w:val="eu"/>
        </w:rPr>
        <w:t>R</w:t>
      </w:r>
      <w:r w:rsidRPr="00E16D88">
        <w:rPr>
          <w:sz w:val="22"/>
          <w:szCs w:val="22"/>
          <w:lang w:val="eu"/>
        </w:rPr>
        <w:t>ussian</w:t>
      </w:r>
      <w:r w:rsidRPr="00682E77">
        <w:rPr>
          <w:sz w:val="22"/>
          <w:szCs w:val="22"/>
          <w:lang w:val="eu"/>
        </w:rPr>
        <w:t>!</w:t>
      </w:r>
      <w:r w:rsidRPr="003849A1">
        <w:rPr>
          <w:sz w:val="22"/>
          <w:szCs w:val="22"/>
          <w:lang w:val="eu"/>
        </w:rPr>
        <w:t>]</w:t>
      </w:r>
      <w:r w:rsidRPr="003849A1">
        <w:rPr>
          <w:sz w:val="22"/>
          <w:szCs w:val="22"/>
          <w:lang w:val="eu"/>
        </w:rPr>
        <w:br/>
        <w:t>(TL3.5 00:55) ja oʒe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nɪʋsja </w:t>
      </w:r>
      <w:r w:rsidRPr="003849A1">
        <w:rPr>
          <w:b/>
          <w:bCs/>
          <w:sz w:val="22"/>
          <w:szCs w:val="22"/>
          <w:lang w:val="eu"/>
        </w:rPr>
        <w:t xml:space="preserve">ʋ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ʃestdɪsjat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pje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vom ɦo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u</w:t>
      </w:r>
      <w:r w:rsidRPr="003849A1">
        <w:rPr>
          <w:sz w:val="22"/>
          <w:szCs w:val="22"/>
          <w:lang w:val="eu"/>
        </w:rPr>
        <w:t xml:space="preserve"> jak staʋ s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vjet tse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kvjej</w:t>
      </w:r>
      <w:r w:rsidRPr="003849A1">
        <w:rPr>
          <w:sz w:val="22"/>
          <w:szCs w:val="22"/>
          <w:lang w:val="eu"/>
        </w:rPr>
        <w:br/>
        <w:t>(TL3.5 01:31) ʋ ʃestdɪsjat</w:t>
      </w:r>
      <w:r w:rsidRPr="003849A1">
        <w:rPr>
          <w:b/>
          <w:bCs/>
          <w:sz w:val="22"/>
          <w:szCs w:val="22"/>
          <w:lang w:val="eu"/>
        </w:rPr>
        <w:t xml:space="preserve">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t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jetɪva</w:t>
      </w:r>
      <w:r w:rsidRPr="003849A1">
        <w:rPr>
          <w:sz w:val="22"/>
          <w:szCs w:val="22"/>
          <w:lang w:val="eu"/>
        </w:rPr>
        <w:t xml:space="preserve">, </w:t>
      </w:r>
      <w:r w:rsidRPr="003849A1">
        <w:rPr>
          <w:b/>
          <w:bCs/>
          <w:sz w:val="22"/>
          <w:szCs w:val="22"/>
          <w:lang w:val="eu"/>
        </w:rPr>
        <w:t xml:space="preserve">ʃestdɪsjat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pjato:</w:t>
      </w:r>
      <w:r w:rsidRPr="003849A1">
        <w:rPr>
          <w:sz w:val="22"/>
          <w:szCs w:val="22"/>
          <w:lang w:val="eu"/>
        </w:rPr>
        <w:t xml:space="preserve">, i </w:t>
      </w:r>
      <w:r w:rsidRPr="003849A1">
        <w:rPr>
          <w:b/>
          <w:bCs/>
          <w:sz w:val="22"/>
          <w:szCs w:val="22"/>
          <w:lang w:val="eu"/>
        </w:rPr>
        <w:t>ʃestdɪsjat sɪd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moɦa</w:t>
      </w:r>
      <w:r w:rsidRPr="003849A1">
        <w:rPr>
          <w:sz w:val="22"/>
          <w:szCs w:val="22"/>
          <w:lang w:val="eu"/>
        </w:rPr>
        <w:t xml:space="preserve">. A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xlopjets 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dɪvsja aʒ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sjem[dɪ]sjat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pjatamu</w:t>
      </w:r>
    </w:p>
    <w:p w14:paraId="7C0659F1" w14:textId="77777777" w:rsidR="00151BC0" w:rsidRPr="003849A1" w:rsidRDefault="00151BC0">
      <w:pPr>
        <w:suppressAutoHyphens/>
        <w:rPr>
          <w:rFonts w:ascii="Times New Roman" w:hAnsi="Times New Roman" w:cs="Times New Roman"/>
          <w:sz w:val="22"/>
          <w:szCs w:val="22"/>
        </w:rPr>
      </w:pPr>
    </w:p>
    <w:p w14:paraId="696D7C59" w14:textId="77777777" w:rsidR="00151BC0" w:rsidRPr="003849A1" w:rsidRDefault="00151BC0">
      <w:pPr>
        <w:suppressAutoHyphens/>
        <w:rPr>
          <w:rFonts w:ascii="Times New Roman" w:hAnsi="Times New Roman" w:cs="Times New Roman"/>
          <w:sz w:val="22"/>
          <w:szCs w:val="22"/>
        </w:rPr>
      </w:pPr>
    </w:p>
    <w:p w14:paraId="10870FC8" w14:textId="77777777" w:rsidR="00151BC0" w:rsidRPr="003849A1" w:rsidRDefault="00151BC0">
      <w:pPr>
        <w:suppressAutoHyphens/>
        <w:rPr>
          <w:rFonts w:ascii="Times New Roman" w:hAnsi="Times New Roman" w:cs="Times New Roman"/>
          <w:sz w:val="22"/>
          <w:szCs w:val="22"/>
        </w:rPr>
      </w:pPr>
    </w:p>
    <w:p w14:paraId="246074C4" w14:textId="77777777" w:rsidR="006F17AA" w:rsidRPr="003849A1" w:rsidRDefault="006F17AA">
      <w:pPr>
        <w:rPr>
          <w:rFonts w:ascii="Times New Roman" w:hAnsi="Times New Roman" w:cs="Times New Roman"/>
          <w:sz w:val="22"/>
          <w:szCs w:val="22"/>
        </w:rPr>
      </w:pPr>
    </w:p>
    <w:p w14:paraId="236C4BF6" w14:textId="77777777" w:rsidR="006F17AA" w:rsidRPr="003849A1" w:rsidRDefault="006F17AA">
      <w:pPr>
        <w:rPr>
          <w:rFonts w:ascii="Times New Roman" w:hAnsi="Times New Roman" w:cs="Times New Roman"/>
          <w:sz w:val="22"/>
          <w:szCs w:val="22"/>
        </w:rPr>
      </w:pPr>
    </w:p>
    <w:p w14:paraId="2D569D0C" w14:textId="7BAEBACD" w:rsidR="009863BD" w:rsidRPr="003849A1" w:rsidRDefault="006F17AA" w:rsidP="009863BD">
      <w:pPr>
        <w:pStyle w:val="NormalWeb"/>
        <w:spacing w:after="0"/>
        <w:rPr>
          <w:sz w:val="22"/>
          <w:szCs w:val="22"/>
          <w:lang w:val="eu-ES"/>
        </w:rPr>
      </w:pPr>
      <w:r w:rsidRPr="003849A1">
        <w:rPr>
          <w:sz w:val="22"/>
          <w:szCs w:val="22"/>
          <w:lang w:val="eu-ES"/>
        </w:rPr>
        <w:t>(TL4.1 04:04) po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me</w:t>
      </w:r>
      <w:r w:rsidR="002C2007" w:rsidRPr="003849A1">
        <w:rPr>
          <w:sz w:val="22"/>
          <w:szCs w:val="22"/>
          <w:lang w:val="eu-ES"/>
        </w:rPr>
        <w:t>ɾ</w:t>
      </w:r>
      <w:r w:rsidR="006A6F84" w:rsidRPr="003849A1">
        <w:rPr>
          <w:b/>
          <w:bCs/>
          <w:sz w:val="22"/>
          <w:szCs w:val="22"/>
          <w:lang w:val="eu-ES"/>
        </w:rPr>
        <w:t xml:space="preserve"> vʒe pjatj</w:t>
      </w:r>
      <w:r w:rsidRPr="003849A1">
        <w:rPr>
          <w:b/>
          <w:bCs/>
          <w:sz w:val="22"/>
          <w:szCs w:val="22"/>
          <w:lang w:val="eu-ES"/>
        </w:rPr>
        <w:t xml:space="preserve"> lit</w:t>
      </w:r>
      <w:r w:rsidR="006A6F84" w:rsidRPr="003849A1">
        <w:rPr>
          <w:sz w:val="22"/>
          <w:szCs w:val="22"/>
          <w:lang w:val="eu"/>
        </w:rPr>
        <w:br/>
      </w:r>
      <w:r w:rsidRPr="003849A1">
        <w:rPr>
          <w:sz w:val="22"/>
          <w:szCs w:val="22"/>
          <w:lang w:val="eu-ES"/>
        </w:rPr>
        <w:t xml:space="preserve">(TL4.1 11:08) ɪ tam 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pasla 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stadu o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vjets, </w:t>
      </w:r>
      <w:r w:rsidRPr="003849A1">
        <w:rPr>
          <w:b/>
          <w:bCs/>
          <w:sz w:val="22"/>
          <w:szCs w:val="22"/>
          <w:lang w:val="eu-ES"/>
        </w:rPr>
        <w:t>dva ɦoda</w:t>
      </w:r>
      <w:r w:rsidRPr="003849A1">
        <w:rPr>
          <w:sz w:val="22"/>
          <w:szCs w:val="22"/>
          <w:lang w:val="eu-ES"/>
        </w:rPr>
        <w:t xml:space="preserve"> pud pa</w:t>
      </w:r>
      <w:r w:rsidR="002C2007" w:rsidRPr="003849A1">
        <w:rPr>
          <w:sz w:val="22"/>
          <w:szCs w:val="22"/>
          <w:lang w:val="eu-ES"/>
        </w:rPr>
        <w:t>ˡɾ</w:t>
      </w:r>
      <w:r w:rsidRPr="003849A1">
        <w:rPr>
          <w:sz w:val="22"/>
          <w:szCs w:val="22"/>
          <w:lang w:val="eu-ES"/>
        </w:rPr>
        <w:t>jedom</w:t>
      </w:r>
      <w:r w:rsidR="009863BD" w:rsidRPr="003849A1">
        <w:rPr>
          <w:sz w:val="22"/>
          <w:szCs w:val="22"/>
          <w:lang w:val="eu"/>
        </w:rPr>
        <w:br/>
      </w:r>
      <w:r w:rsidRPr="003849A1">
        <w:rPr>
          <w:sz w:val="22"/>
          <w:szCs w:val="22"/>
          <w:lang w:val="eu-ES"/>
        </w:rPr>
        <w:t>(TL4.2 04:33) sɪs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t</w:t>
      </w:r>
      <w:r w:rsidR="002C2007" w:rsidRPr="003849A1">
        <w:rPr>
          <w:sz w:val="22"/>
          <w:szCs w:val="22"/>
          <w:lang w:val="eu-ES"/>
        </w:rPr>
        <w:t>ɾ</w:t>
      </w:r>
      <w:r w:rsidRPr="003849A1">
        <w:rPr>
          <w:sz w:val="22"/>
          <w:szCs w:val="22"/>
          <w:lang w:val="eu-ES"/>
        </w:rPr>
        <w:t>a zabolila, to bɪ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da [...]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sjemdisjat lit</w:t>
      </w:r>
      <w:r w:rsidR="009863BD" w:rsidRPr="003849A1">
        <w:rPr>
          <w:sz w:val="22"/>
          <w:szCs w:val="22"/>
          <w:lang w:val="eu-ES"/>
        </w:rPr>
        <w:br/>
      </w:r>
      <w:r w:rsidRPr="003849A1">
        <w:rPr>
          <w:sz w:val="22"/>
          <w:szCs w:val="22"/>
          <w:lang w:val="eu-ES"/>
        </w:rPr>
        <w:lastRenderedPageBreak/>
        <w:t xml:space="preserve">(TL4.2 06:24) a </w:t>
      </w:r>
      <w:r w:rsidRPr="003849A1">
        <w:rPr>
          <w:b/>
          <w:bCs/>
          <w:sz w:val="22"/>
          <w:szCs w:val="22"/>
          <w:lang w:val="eu-ES"/>
        </w:rPr>
        <w:t>skɪljko</w:t>
      </w:r>
      <w:r w:rsidRPr="003849A1">
        <w:rPr>
          <w:sz w:val="22"/>
          <w:szCs w:val="22"/>
          <w:lang w:val="eu-ES"/>
        </w:rPr>
        <w:t xml:space="preserve"> vam </w:t>
      </w:r>
      <w:r w:rsidRPr="003849A1">
        <w:rPr>
          <w:i/>
          <w:iCs/>
          <w:sz w:val="22"/>
          <w:szCs w:val="22"/>
          <w:lang w:val="eu-ES"/>
        </w:rPr>
        <w:t>u</w:t>
      </w:r>
      <w:r w:rsidR="002C2007" w:rsidRPr="003849A1">
        <w:rPr>
          <w:i/>
          <w:iCs/>
          <w:sz w:val="22"/>
          <w:szCs w:val="22"/>
          <w:lang w:val="eu-ES"/>
        </w:rPr>
        <w:t>ˡ</w:t>
      </w:r>
      <w:r w:rsidRPr="003849A1">
        <w:rPr>
          <w:i/>
          <w:iCs/>
          <w:sz w:val="22"/>
          <w:szCs w:val="22"/>
          <w:lang w:val="eu-ES"/>
        </w:rPr>
        <w:t xml:space="preserve">ʒe </w:t>
      </w:r>
      <w:r w:rsidRPr="003849A1">
        <w:rPr>
          <w:b/>
          <w:bCs/>
          <w:i/>
          <w:iCs/>
          <w:sz w:val="22"/>
          <w:szCs w:val="22"/>
          <w:lang w:val="eu-ES"/>
        </w:rPr>
        <w:t>ɦod</w:t>
      </w:r>
      <w:r w:rsidRPr="003849A1">
        <w:rPr>
          <w:sz w:val="22"/>
          <w:szCs w:val="22"/>
          <w:lang w:val="eu-ES"/>
        </w:rPr>
        <w:t>?</w:t>
      </w:r>
      <w:r w:rsidR="009863BD" w:rsidRPr="003849A1">
        <w:rPr>
          <w:sz w:val="22"/>
          <w:szCs w:val="22"/>
          <w:lang w:val="eu-ES"/>
        </w:rPr>
        <w:br/>
      </w:r>
      <w:r w:rsidRPr="003849A1">
        <w:rPr>
          <w:sz w:val="22"/>
          <w:szCs w:val="22"/>
          <w:lang w:val="eu-ES"/>
        </w:rPr>
        <w:t>(TL4.6 01:23) A tut od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na ʃ:tʃe</w:t>
      </w:r>
      <w:r w:rsidRPr="003849A1">
        <w:rPr>
          <w:b/>
          <w:bCs/>
          <w:sz w:val="22"/>
          <w:szCs w:val="22"/>
          <w:lang w:val="eu-ES"/>
        </w:rPr>
        <w:t xml:space="preserve"> je </w:t>
      </w:r>
      <w:r w:rsidRPr="003849A1">
        <w:rPr>
          <w:sz w:val="22"/>
          <w:szCs w:val="22"/>
          <w:lang w:val="eu-ES"/>
        </w:rPr>
        <w:t>ta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ka sta</w:t>
      </w:r>
      <w:r w:rsidR="002C2007" w:rsidRPr="003849A1">
        <w:rPr>
          <w:sz w:val="22"/>
          <w:szCs w:val="22"/>
          <w:lang w:val="eu-ES"/>
        </w:rPr>
        <w:t>ˡɾ</w:t>
      </w:r>
      <w:r w:rsidRPr="003849A1">
        <w:rPr>
          <w:sz w:val="22"/>
          <w:szCs w:val="22"/>
          <w:lang w:val="eu-ES"/>
        </w:rPr>
        <w:t>enka. Vo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na... </w:t>
      </w:r>
      <w:r w:rsidRPr="003849A1">
        <w:rPr>
          <w:b/>
          <w:bCs/>
          <w:sz w:val="22"/>
          <w:szCs w:val="22"/>
          <w:lang w:val="eu-ES"/>
        </w:rPr>
        <w:t xml:space="preserve">90 ʋ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jɪ:j lit</w:t>
      </w:r>
      <w:r w:rsidRPr="003849A1">
        <w:rPr>
          <w:sz w:val="22"/>
          <w:szCs w:val="22"/>
          <w:lang w:val="eu-ES"/>
        </w:rPr>
        <w:t>, to vo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na bu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la na voj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nɪ </w:t>
      </w:r>
      <w:r w:rsidRPr="003849A1">
        <w:rPr>
          <w:b/>
          <w:bCs/>
          <w:sz w:val="22"/>
          <w:szCs w:val="22"/>
          <w:lang w:val="eu-ES"/>
        </w:rPr>
        <w:t xml:space="preserve">dva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ɦoda</w:t>
      </w:r>
      <w:r w:rsidR="009863BD" w:rsidRPr="003849A1">
        <w:rPr>
          <w:sz w:val="22"/>
          <w:szCs w:val="22"/>
          <w:lang w:val="eu-ES"/>
        </w:rPr>
        <w:br/>
      </w:r>
      <w:r w:rsidRPr="003849A1">
        <w:rPr>
          <w:sz w:val="22"/>
          <w:szCs w:val="22"/>
          <w:lang w:val="eu-ES"/>
        </w:rPr>
        <w:t xml:space="preserve">(TL6.1 08:38) i 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ɦeto </w:t>
      </w:r>
      <w:r w:rsidRPr="003849A1">
        <w:rPr>
          <w:b/>
          <w:bCs/>
          <w:sz w:val="22"/>
          <w:szCs w:val="22"/>
          <w:lang w:val="eu-ES"/>
        </w:rPr>
        <w:t xml:space="preserve">dva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ɦoda</w:t>
      </w:r>
      <w:r w:rsidRPr="003849A1">
        <w:rPr>
          <w:sz w:val="22"/>
          <w:szCs w:val="22"/>
          <w:lang w:val="eu-ES"/>
        </w:rPr>
        <w:t xml:space="preserve"> p</w:t>
      </w:r>
      <w:r w:rsidR="002C2007" w:rsidRPr="003849A1">
        <w:rPr>
          <w:sz w:val="22"/>
          <w:szCs w:val="22"/>
          <w:lang w:val="eu-ES"/>
        </w:rPr>
        <w:t>ɾ</w:t>
      </w:r>
      <w:r w:rsidRPr="003849A1">
        <w:rPr>
          <w:sz w:val="22"/>
          <w:szCs w:val="22"/>
          <w:lang w:val="eu-ES"/>
        </w:rPr>
        <w:t>abu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la v voj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njɪ, ʒe?! [TL4 SPEAKING, add</w:t>
      </w:r>
      <w:r w:rsidR="002C2007" w:rsidRPr="003849A1">
        <w:rPr>
          <w:sz w:val="22"/>
          <w:szCs w:val="22"/>
          <w:lang w:val="eu-ES"/>
        </w:rPr>
        <w:t>ɾ</w:t>
      </w:r>
      <w:r w:rsidRPr="003849A1">
        <w:rPr>
          <w:sz w:val="22"/>
          <w:szCs w:val="22"/>
          <w:lang w:val="eu-ES"/>
        </w:rPr>
        <w:t>essing to TL6]</w:t>
      </w:r>
      <w:r w:rsidR="009863BD" w:rsidRPr="003849A1">
        <w:rPr>
          <w:sz w:val="22"/>
          <w:szCs w:val="22"/>
          <w:lang w:val="eu-ES"/>
        </w:rPr>
        <w:br/>
      </w:r>
      <w:r w:rsidRPr="003849A1">
        <w:rPr>
          <w:sz w:val="22"/>
          <w:szCs w:val="22"/>
          <w:lang w:val="eu-ES"/>
        </w:rPr>
        <w:t>(TL4.7 08:17) vo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na bu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la na voj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njɪ </w:t>
      </w:r>
      <w:r w:rsidRPr="003849A1">
        <w:rPr>
          <w:b/>
          <w:bCs/>
          <w:sz w:val="22"/>
          <w:szCs w:val="22"/>
          <w:lang w:val="eu-ES"/>
        </w:rPr>
        <w:t xml:space="preserve">dva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ɦoda</w:t>
      </w:r>
      <w:r w:rsidR="009863BD" w:rsidRPr="003849A1">
        <w:rPr>
          <w:sz w:val="22"/>
          <w:szCs w:val="22"/>
          <w:lang w:val="eu-ES"/>
        </w:rPr>
        <w:br/>
      </w:r>
      <w:r w:rsidRPr="003849A1">
        <w:rPr>
          <w:sz w:val="22"/>
          <w:szCs w:val="22"/>
          <w:lang w:val="eu-ES"/>
        </w:rPr>
        <w:t>(TL4.7 08:41) vo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na </w:t>
      </w:r>
      <w:r w:rsidRPr="003849A1">
        <w:rPr>
          <w:b/>
          <w:bCs/>
          <w:sz w:val="22"/>
          <w:szCs w:val="22"/>
          <w:lang w:val="eu-ES"/>
        </w:rPr>
        <w:t xml:space="preserve">dva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 xml:space="preserve">ɦoda </w:t>
      </w:r>
      <w:r w:rsidRPr="003849A1">
        <w:rPr>
          <w:sz w:val="22"/>
          <w:szCs w:val="22"/>
          <w:lang w:val="eu-ES"/>
        </w:rPr>
        <w:t>bu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la na voj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njɪ!</w:t>
      </w:r>
      <w:r w:rsidR="009863BD" w:rsidRPr="003849A1">
        <w:rPr>
          <w:sz w:val="22"/>
          <w:szCs w:val="22"/>
          <w:lang w:val="eu-ES"/>
        </w:rPr>
        <w:br/>
      </w:r>
      <w:r w:rsidRPr="003849A1">
        <w:rPr>
          <w:sz w:val="22"/>
          <w:szCs w:val="22"/>
          <w:lang w:val="eu-ES"/>
        </w:rPr>
        <w:t>(TL4.7 08:57) bo vo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na bu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la na voj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njɪ </w:t>
      </w:r>
      <w:r w:rsidRPr="003849A1">
        <w:rPr>
          <w:b/>
          <w:bCs/>
          <w:sz w:val="22"/>
          <w:szCs w:val="22"/>
          <w:lang w:val="eu-ES"/>
        </w:rPr>
        <w:t xml:space="preserve">dva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ɦoda!</w:t>
      </w:r>
      <w:r w:rsidR="009863BD" w:rsidRPr="003849A1">
        <w:rPr>
          <w:sz w:val="22"/>
          <w:szCs w:val="22"/>
          <w:lang w:val="eu-ES"/>
        </w:rPr>
        <w:br/>
      </w:r>
      <w:r w:rsidRPr="003849A1">
        <w:rPr>
          <w:sz w:val="22"/>
          <w:szCs w:val="22"/>
          <w:lang w:val="eu-ES"/>
        </w:rPr>
        <w:t>(TL4.10 00:59) vo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na bu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la </w:t>
      </w:r>
      <w:r w:rsidRPr="003849A1">
        <w:rPr>
          <w:b/>
          <w:bCs/>
          <w:sz w:val="22"/>
          <w:szCs w:val="22"/>
          <w:lang w:val="eu-ES"/>
        </w:rPr>
        <w:t xml:space="preserve">dva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ɦoda</w:t>
      </w:r>
      <w:r w:rsidRPr="003849A1">
        <w:rPr>
          <w:sz w:val="22"/>
          <w:szCs w:val="22"/>
          <w:lang w:val="eu-ES"/>
        </w:rPr>
        <w:t xml:space="preserve"> na voj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njɪ</w:t>
      </w:r>
      <w:r w:rsidR="009863BD" w:rsidRPr="003849A1">
        <w:rPr>
          <w:sz w:val="22"/>
          <w:szCs w:val="22"/>
          <w:lang w:val="eu-ES"/>
        </w:rPr>
        <w:br/>
      </w:r>
      <w:r w:rsidRPr="003849A1">
        <w:rPr>
          <w:sz w:val="22"/>
          <w:szCs w:val="22"/>
          <w:lang w:val="eu-ES"/>
        </w:rPr>
        <w:t>(TL4.10 01:11) vo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na tam </w:t>
      </w:r>
      <w:r w:rsidRPr="003849A1">
        <w:rPr>
          <w:b/>
          <w:sz w:val="22"/>
          <w:szCs w:val="22"/>
          <w:lang w:val="eu-ES"/>
        </w:rPr>
        <w:t xml:space="preserve">dva </w:t>
      </w:r>
      <w:r w:rsidR="002C2007" w:rsidRPr="003849A1">
        <w:rPr>
          <w:b/>
          <w:sz w:val="22"/>
          <w:szCs w:val="22"/>
          <w:lang w:val="eu-ES"/>
        </w:rPr>
        <w:t>ˡ</w:t>
      </w:r>
      <w:r w:rsidRPr="003849A1">
        <w:rPr>
          <w:b/>
          <w:sz w:val="22"/>
          <w:szCs w:val="22"/>
          <w:lang w:val="eu-ES"/>
        </w:rPr>
        <w:t>ɦoda</w:t>
      </w:r>
      <w:r w:rsidRPr="003849A1">
        <w:rPr>
          <w:sz w:val="22"/>
          <w:szCs w:val="22"/>
          <w:lang w:val="eu-ES"/>
        </w:rPr>
        <w:t xml:space="preserve"> bu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la</w:t>
      </w:r>
      <w:r w:rsidR="009863BD" w:rsidRPr="003849A1">
        <w:rPr>
          <w:sz w:val="22"/>
          <w:szCs w:val="22"/>
          <w:lang w:val="eu-ES"/>
        </w:rPr>
        <w:br/>
      </w:r>
      <w:r w:rsidRPr="003849A1">
        <w:rPr>
          <w:sz w:val="22"/>
          <w:szCs w:val="22"/>
          <w:lang w:val="eu-ES"/>
        </w:rPr>
        <w:t xml:space="preserve">(TL4.10 03:34)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kɪ</w:t>
      </w:r>
      <w:r w:rsidRPr="003849A1">
        <w:rPr>
          <w:b/>
          <w:bCs/>
          <w:i/>
          <w:iCs/>
          <w:sz w:val="22"/>
          <w:szCs w:val="22"/>
          <w:lang w:val="eu-ES"/>
        </w:rPr>
        <w:t>ʋ</w:t>
      </w:r>
      <w:r w:rsidRPr="003849A1">
        <w:rPr>
          <w:b/>
          <w:bCs/>
          <w:sz w:val="22"/>
          <w:szCs w:val="22"/>
          <w:lang w:val="eu-ES"/>
        </w:rPr>
        <w:t>ka</w:t>
      </w:r>
      <w:r w:rsidRPr="003849A1">
        <w:rPr>
          <w:sz w:val="22"/>
          <w:szCs w:val="22"/>
          <w:lang w:val="eu-ES"/>
        </w:rPr>
        <w:t xml:space="preserve"> 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mame 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vaʃej</w:t>
      </w:r>
      <w:r w:rsidRPr="003849A1">
        <w:rPr>
          <w:b/>
          <w:bCs/>
          <w:sz w:val="22"/>
          <w:szCs w:val="22"/>
          <w:lang w:val="eu-ES"/>
        </w:rPr>
        <w:t xml:space="preserve"> ɦo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doʋ</w:t>
      </w:r>
      <w:r w:rsidRPr="003849A1">
        <w:rPr>
          <w:sz w:val="22"/>
          <w:szCs w:val="22"/>
          <w:lang w:val="eu-ES"/>
        </w:rPr>
        <w:t>?</w:t>
      </w:r>
      <w:r w:rsidR="009863BD" w:rsidRPr="003849A1">
        <w:rPr>
          <w:sz w:val="22"/>
          <w:szCs w:val="22"/>
          <w:lang w:val="eu-ES"/>
        </w:rPr>
        <w:br/>
      </w:r>
      <w:r w:rsidRPr="003849A1">
        <w:rPr>
          <w:sz w:val="22"/>
          <w:szCs w:val="22"/>
          <w:lang w:val="eu-ES"/>
        </w:rPr>
        <w:t>(TL4.10 07:11) Nje,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babo, ja ʃtʃe </w:t>
      </w:r>
      <w:r w:rsidRPr="003849A1">
        <w:rPr>
          <w:b/>
          <w:bCs/>
          <w:sz w:val="22"/>
          <w:szCs w:val="22"/>
          <w:lang w:val="eu-ES"/>
        </w:rPr>
        <w:t xml:space="preserve">dva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ɦoda</w:t>
      </w:r>
      <w:r w:rsidRPr="003849A1">
        <w:rPr>
          <w:sz w:val="22"/>
          <w:szCs w:val="22"/>
          <w:lang w:val="eu-ES"/>
        </w:rPr>
        <w:t xml:space="preserve"> zamuʒ nɪ budu 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vɪxodɪtɪ! ʃtʃe</w:t>
      </w:r>
      <w:r w:rsidRPr="003849A1">
        <w:rPr>
          <w:b/>
          <w:bCs/>
          <w:sz w:val="22"/>
          <w:szCs w:val="22"/>
          <w:lang w:val="eu-ES"/>
        </w:rPr>
        <w:t xml:space="preserve"> ɦo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doʋ dva</w:t>
      </w:r>
      <w:r w:rsidRPr="003849A1">
        <w:rPr>
          <w:sz w:val="22"/>
          <w:szCs w:val="22"/>
          <w:lang w:val="eu-ES"/>
        </w:rPr>
        <w:t xml:space="preserve"> nɪ sobɪ</w:t>
      </w:r>
      <w:r w:rsidR="002C2007" w:rsidRPr="003849A1">
        <w:rPr>
          <w:sz w:val="22"/>
          <w:szCs w:val="22"/>
          <w:lang w:val="eu-ES"/>
        </w:rPr>
        <w:t>ˡɾ</w:t>
      </w:r>
      <w:r w:rsidRPr="003849A1">
        <w:rPr>
          <w:sz w:val="22"/>
          <w:szCs w:val="22"/>
          <w:lang w:val="eu-ES"/>
        </w:rPr>
        <w:t>ajusj, babo!</w:t>
      </w:r>
      <w:r w:rsidR="009863BD" w:rsidRPr="003849A1">
        <w:rPr>
          <w:sz w:val="22"/>
          <w:szCs w:val="22"/>
          <w:lang w:val="eu-ES"/>
        </w:rPr>
        <w:br/>
      </w:r>
      <w:r w:rsidRPr="003849A1">
        <w:rPr>
          <w:sz w:val="22"/>
          <w:szCs w:val="22"/>
          <w:lang w:val="eu-ES"/>
        </w:rPr>
        <w:t>(TL4.10 07:28) xaj ʋ jɪ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jɪ 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 xml:space="preserve">dvatsat dva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ɦoda</w:t>
      </w:r>
      <w:r w:rsidR="009863BD" w:rsidRPr="003849A1">
        <w:rPr>
          <w:sz w:val="22"/>
          <w:szCs w:val="22"/>
          <w:lang w:val="eu-ES"/>
        </w:rPr>
        <w:br/>
      </w:r>
      <w:r w:rsidRPr="003849A1">
        <w:rPr>
          <w:sz w:val="22"/>
          <w:szCs w:val="22"/>
          <w:lang w:val="eu-ES"/>
        </w:rPr>
        <w:t>(TL4.12 02:00) tʃolo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vɪka ʋʒe nɪ ma </w:t>
      </w:r>
      <w:r w:rsidRPr="003849A1">
        <w:rPr>
          <w:b/>
          <w:bCs/>
          <w:sz w:val="22"/>
          <w:szCs w:val="22"/>
          <w:lang w:val="eu-ES"/>
        </w:rPr>
        <w:t>ʃist lit</w:t>
      </w:r>
      <w:r w:rsidR="009863BD" w:rsidRPr="003849A1">
        <w:rPr>
          <w:sz w:val="22"/>
          <w:szCs w:val="22"/>
          <w:lang w:val="eu-ES"/>
        </w:rPr>
        <w:br/>
      </w:r>
      <w:r w:rsidRPr="003849A1">
        <w:rPr>
          <w:sz w:val="22"/>
          <w:szCs w:val="22"/>
          <w:lang w:val="eu-ES"/>
        </w:rPr>
        <w:t xml:space="preserve">(TL6.1 09:38) </w:t>
      </w:r>
      <w:r w:rsidRPr="003849A1">
        <w:rPr>
          <w:b/>
          <w:sz w:val="22"/>
          <w:szCs w:val="22"/>
          <w:lang w:val="eu-ES"/>
        </w:rPr>
        <w:t xml:space="preserve">dva </w:t>
      </w:r>
      <w:r w:rsidR="002C2007" w:rsidRPr="003849A1">
        <w:rPr>
          <w:b/>
          <w:sz w:val="22"/>
          <w:szCs w:val="22"/>
          <w:lang w:val="eu-ES"/>
        </w:rPr>
        <w:t>ˡ</w:t>
      </w:r>
      <w:r w:rsidRPr="003849A1">
        <w:rPr>
          <w:b/>
          <w:sz w:val="22"/>
          <w:szCs w:val="22"/>
          <w:lang w:val="eu-ES"/>
        </w:rPr>
        <w:t>ɦoda</w:t>
      </w:r>
      <w:r w:rsidRPr="003849A1">
        <w:rPr>
          <w:sz w:val="22"/>
          <w:szCs w:val="22"/>
          <w:lang w:val="eu-ES"/>
        </w:rPr>
        <w:t xml:space="preserve"> p</w:t>
      </w:r>
      <w:r w:rsidR="002C2007" w:rsidRPr="003849A1">
        <w:rPr>
          <w:sz w:val="22"/>
          <w:szCs w:val="22"/>
          <w:lang w:val="eu-ES"/>
        </w:rPr>
        <w:t>ɾ</w:t>
      </w:r>
      <w:r w:rsidRPr="003849A1">
        <w:rPr>
          <w:sz w:val="22"/>
          <w:szCs w:val="22"/>
          <w:lang w:val="eu-ES"/>
        </w:rPr>
        <w:t>obu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la [TL4 speaking]</w:t>
      </w:r>
    </w:p>
    <w:p w14:paraId="50B921B1" w14:textId="64F8D5C1" w:rsidR="009863BD" w:rsidRPr="003849A1" w:rsidRDefault="006A6F84" w:rsidP="009863BD">
      <w:pPr>
        <w:pStyle w:val="NormalWeb"/>
        <w:spacing w:after="0"/>
        <w:rPr>
          <w:sz w:val="22"/>
          <w:szCs w:val="22"/>
          <w:lang w:val="eu-ES"/>
        </w:rPr>
      </w:pPr>
      <w:r w:rsidRPr="003849A1">
        <w:rPr>
          <w:sz w:val="22"/>
          <w:szCs w:val="22"/>
          <w:lang w:val="eu-ES"/>
        </w:rPr>
        <w:br/>
      </w:r>
      <w:r w:rsidR="004104DC" w:rsidRPr="003849A1">
        <w:rPr>
          <w:sz w:val="22"/>
          <w:szCs w:val="22"/>
          <w:lang w:val="eu-ES"/>
        </w:rPr>
        <w:t>(TL6.0 00:02) j</w:t>
      </w:r>
      <w:r w:rsidR="009863BD" w:rsidRPr="003849A1">
        <w:rPr>
          <w:sz w:val="22"/>
          <w:szCs w:val="22"/>
          <w:lang w:val="eu-ES"/>
        </w:rPr>
        <w:t>a s</w:t>
      </w:r>
      <w:r w:rsidR="009863BD" w:rsidRPr="003849A1">
        <w:rPr>
          <w:b/>
          <w:bCs/>
          <w:sz w:val="22"/>
          <w:szCs w:val="22"/>
          <w:lang w:val="eu-ES"/>
        </w:rPr>
        <w:t xml:space="preserve">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="009863BD" w:rsidRPr="003849A1">
        <w:rPr>
          <w:b/>
          <w:bCs/>
          <w:sz w:val="22"/>
          <w:szCs w:val="22"/>
          <w:lang w:val="eu-ES"/>
        </w:rPr>
        <w:t>dvatsɪt tʃivt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="009863BD" w:rsidRPr="003849A1">
        <w:rPr>
          <w:b/>
          <w:bCs/>
          <w:sz w:val="22"/>
          <w:szCs w:val="22"/>
          <w:lang w:val="eu-ES"/>
        </w:rPr>
        <w:t>vjo</w:t>
      </w:r>
      <w:r w:rsidR="002C2007" w:rsidRPr="003849A1">
        <w:rPr>
          <w:b/>
          <w:bCs/>
          <w:sz w:val="22"/>
          <w:szCs w:val="22"/>
          <w:lang w:val="eu-ES"/>
        </w:rPr>
        <w:t>ɾ</w:t>
      </w:r>
      <w:r w:rsidR="009863BD" w:rsidRPr="003849A1">
        <w:rPr>
          <w:b/>
          <w:bCs/>
          <w:sz w:val="22"/>
          <w:szCs w:val="22"/>
          <w:lang w:val="eu-ES"/>
        </w:rPr>
        <w:t xml:space="preserve">toɦo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="009863BD" w:rsidRPr="003849A1">
        <w:rPr>
          <w:b/>
          <w:bCs/>
          <w:sz w:val="22"/>
          <w:szCs w:val="22"/>
          <w:lang w:val="eu-ES"/>
        </w:rPr>
        <w:t>ɦoda</w:t>
      </w:r>
      <w:r w:rsidR="009863BD" w:rsidRPr="003849A1">
        <w:rPr>
          <w:sz w:val="22"/>
          <w:szCs w:val="22"/>
          <w:lang w:val="eu-ES"/>
        </w:rPr>
        <w:t>.</w:t>
      </w:r>
      <w:r w:rsidR="009863BD" w:rsidRPr="003849A1">
        <w:rPr>
          <w:sz w:val="22"/>
          <w:szCs w:val="22"/>
          <w:lang w:val="eu-ES"/>
        </w:rPr>
        <w:br/>
        <w:t>(TL6.1 02:34) p</w:t>
      </w:r>
      <w:r w:rsidR="002C2007" w:rsidRPr="003849A1">
        <w:rPr>
          <w:sz w:val="22"/>
          <w:szCs w:val="22"/>
          <w:lang w:val="eu-ES"/>
        </w:rPr>
        <w:t>ɾ</w:t>
      </w:r>
      <w:r w:rsidR="009863BD" w:rsidRPr="003849A1">
        <w:rPr>
          <w:sz w:val="22"/>
          <w:szCs w:val="22"/>
          <w:lang w:val="eu-ES"/>
        </w:rPr>
        <w:t>obu</w:t>
      </w:r>
      <w:r w:rsidR="002C2007" w:rsidRPr="003849A1">
        <w:rPr>
          <w:sz w:val="22"/>
          <w:szCs w:val="22"/>
          <w:lang w:val="eu-ES"/>
        </w:rPr>
        <w:t>ˡ</w:t>
      </w:r>
      <w:r w:rsidR="009863BD" w:rsidRPr="003849A1">
        <w:rPr>
          <w:sz w:val="22"/>
          <w:szCs w:val="22"/>
          <w:lang w:val="eu-ES"/>
        </w:rPr>
        <w:t xml:space="preserve">la ja tam </w:t>
      </w:r>
      <w:r w:rsidR="009863BD" w:rsidRPr="003849A1">
        <w:rPr>
          <w:b/>
          <w:bCs/>
          <w:sz w:val="22"/>
          <w:szCs w:val="22"/>
          <w:lang w:val="eu-ES"/>
        </w:rPr>
        <w:t xml:space="preserve">dva </w:t>
      </w:r>
      <w:r w:rsidR="002C2007" w:rsidRPr="003849A1">
        <w:rPr>
          <w:b/>
          <w:bCs/>
          <w:sz w:val="22"/>
          <w:szCs w:val="22"/>
          <w:lang w:val="eu-ES"/>
        </w:rPr>
        <w:t>ˡɾ</w:t>
      </w:r>
      <w:r w:rsidR="009863BD" w:rsidRPr="003849A1">
        <w:rPr>
          <w:b/>
          <w:bCs/>
          <w:sz w:val="22"/>
          <w:szCs w:val="22"/>
          <w:lang w:val="eu-ES"/>
        </w:rPr>
        <w:t>okɪ</w:t>
      </w:r>
      <w:r w:rsidR="009863BD" w:rsidRPr="003849A1">
        <w:rPr>
          <w:sz w:val="22"/>
          <w:szCs w:val="22"/>
          <w:lang w:val="eu-ES"/>
        </w:rPr>
        <w:br/>
        <w:t>(TL6.1 03:46) no, i tak mɪ p</w:t>
      </w:r>
      <w:r w:rsidR="002C2007" w:rsidRPr="003849A1">
        <w:rPr>
          <w:sz w:val="22"/>
          <w:szCs w:val="22"/>
          <w:lang w:val="eu-ES"/>
        </w:rPr>
        <w:t>ɾ</w:t>
      </w:r>
      <w:r w:rsidR="009863BD" w:rsidRPr="003849A1">
        <w:rPr>
          <w:sz w:val="22"/>
          <w:szCs w:val="22"/>
          <w:lang w:val="eu-ES"/>
        </w:rPr>
        <w:t>obu</w:t>
      </w:r>
      <w:r w:rsidR="002C2007" w:rsidRPr="003849A1">
        <w:rPr>
          <w:sz w:val="22"/>
          <w:szCs w:val="22"/>
          <w:lang w:val="eu-ES"/>
        </w:rPr>
        <w:t>ˡ</w:t>
      </w:r>
      <w:r w:rsidR="009863BD" w:rsidRPr="003849A1">
        <w:rPr>
          <w:sz w:val="22"/>
          <w:szCs w:val="22"/>
          <w:lang w:val="eu-ES"/>
        </w:rPr>
        <w:t xml:space="preserve">lɪ tam, </w:t>
      </w:r>
      <w:r w:rsidR="009863BD" w:rsidRPr="003849A1">
        <w:rPr>
          <w:b/>
          <w:bCs/>
          <w:sz w:val="22"/>
          <w:szCs w:val="22"/>
          <w:lang w:val="eu-ES"/>
        </w:rPr>
        <w:t xml:space="preserve">dva </w:t>
      </w:r>
      <w:r w:rsidR="002C2007" w:rsidRPr="003849A1">
        <w:rPr>
          <w:b/>
          <w:bCs/>
          <w:sz w:val="22"/>
          <w:szCs w:val="22"/>
          <w:lang w:val="eu-ES"/>
        </w:rPr>
        <w:t>ˡɾ</w:t>
      </w:r>
      <w:r w:rsidR="009863BD" w:rsidRPr="003849A1">
        <w:rPr>
          <w:b/>
          <w:bCs/>
          <w:sz w:val="22"/>
          <w:szCs w:val="22"/>
          <w:lang w:val="eu-ES"/>
        </w:rPr>
        <w:t>okɪ</w:t>
      </w:r>
      <w:r w:rsidR="009863BD" w:rsidRPr="003849A1">
        <w:rPr>
          <w:sz w:val="22"/>
          <w:szCs w:val="22"/>
          <w:lang w:val="eu-ES"/>
        </w:rPr>
        <w:t xml:space="preserve"> p</w:t>
      </w:r>
      <w:r w:rsidR="002C2007" w:rsidRPr="003849A1">
        <w:rPr>
          <w:sz w:val="22"/>
          <w:szCs w:val="22"/>
          <w:lang w:val="eu-ES"/>
        </w:rPr>
        <w:t>ɾ</w:t>
      </w:r>
      <w:r w:rsidR="009863BD" w:rsidRPr="003849A1">
        <w:rPr>
          <w:sz w:val="22"/>
          <w:szCs w:val="22"/>
          <w:lang w:val="eu-ES"/>
        </w:rPr>
        <w:t>obu</w:t>
      </w:r>
      <w:r w:rsidR="002C2007" w:rsidRPr="003849A1">
        <w:rPr>
          <w:sz w:val="22"/>
          <w:szCs w:val="22"/>
          <w:lang w:val="eu-ES"/>
        </w:rPr>
        <w:t>ˡ</w:t>
      </w:r>
      <w:r w:rsidR="009863BD" w:rsidRPr="003849A1">
        <w:rPr>
          <w:sz w:val="22"/>
          <w:szCs w:val="22"/>
          <w:lang w:val="eu-ES"/>
        </w:rPr>
        <w:t>la ja.</w:t>
      </w:r>
      <w:r w:rsidR="009863BD" w:rsidRPr="003849A1">
        <w:rPr>
          <w:sz w:val="22"/>
          <w:szCs w:val="22"/>
          <w:lang w:val="eu-ES"/>
        </w:rPr>
        <w:br/>
        <w:t xml:space="preserve">(TL6.1 09:09) vsjo </w:t>
      </w:r>
      <w:r w:rsidR="002C2007" w:rsidRPr="003849A1">
        <w:rPr>
          <w:sz w:val="22"/>
          <w:szCs w:val="22"/>
          <w:lang w:val="eu-ES"/>
        </w:rPr>
        <w:t>ˡ</w:t>
      </w:r>
      <w:r w:rsidR="009863BD" w:rsidRPr="003849A1">
        <w:rPr>
          <w:sz w:val="22"/>
          <w:szCs w:val="22"/>
          <w:lang w:val="eu-ES"/>
        </w:rPr>
        <w:t>v</w:t>
      </w:r>
      <w:r w:rsidR="002C2007" w:rsidRPr="003849A1">
        <w:rPr>
          <w:sz w:val="22"/>
          <w:szCs w:val="22"/>
          <w:lang w:val="eu-ES"/>
        </w:rPr>
        <w:t>ɾ</w:t>
      </w:r>
      <w:r w:rsidR="009863BD" w:rsidRPr="003849A1">
        <w:rPr>
          <w:sz w:val="22"/>
          <w:szCs w:val="22"/>
          <w:lang w:val="eu-ES"/>
        </w:rPr>
        <w:t>emja ʋʒe bu</w:t>
      </w:r>
      <w:r w:rsidR="002C2007" w:rsidRPr="003849A1">
        <w:rPr>
          <w:sz w:val="22"/>
          <w:szCs w:val="22"/>
          <w:lang w:val="eu-ES"/>
        </w:rPr>
        <w:t>ˡ</w:t>
      </w:r>
      <w:r w:rsidR="009863BD" w:rsidRPr="003849A1">
        <w:rPr>
          <w:sz w:val="22"/>
          <w:szCs w:val="22"/>
          <w:lang w:val="eu-ES"/>
        </w:rPr>
        <w:t xml:space="preserve">lɪ, </w:t>
      </w:r>
      <w:r w:rsidR="009863BD" w:rsidRPr="003849A1">
        <w:rPr>
          <w:b/>
          <w:bCs/>
          <w:sz w:val="22"/>
          <w:szCs w:val="22"/>
          <w:lang w:val="eu-ES"/>
        </w:rPr>
        <w:t xml:space="preserve">dva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="009863BD" w:rsidRPr="003849A1">
        <w:rPr>
          <w:b/>
          <w:bCs/>
          <w:sz w:val="22"/>
          <w:szCs w:val="22"/>
          <w:lang w:val="eu-ES"/>
        </w:rPr>
        <w:t xml:space="preserve">ɦoda </w:t>
      </w:r>
      <w:r w:rsidR="009863BD" w:rsidRPr="003849A1">
        <w:rPr>
          <w:sz w:val="22"/>
          <w:szCs w:val="22"/>
          <w:lang w:val="eu-ES"/>
        </w:rPr>
        <w:t>bu</w:t>
      </w:r>
      <w:r w:rsidR="002C2007" w:rsidRPr="003849A1">
        <w:rPr>
          <w:sz w:val="22"/>
          <w:szCs w:val="22"/>
          <w:lang w:val="eu-ES"/>
        </w:rPr>
        <w:t>ˡ</w:t>
      </w:r>
      <w:r w:rsidR="009863BD" w:rsidRPr="003849A1">
        <w:rPr>
          <w:sz w:val="22"/>
          <w:szCs w:val="22"/>
          <w:lang w:val="eu-ES"/>
        </w:rPr>
        <w:t xml:space="preserve">lɪ tam, i vsi u tɪm </w:t>
      </w:r>
      <w:r w:rsidR="002C2007" w:rsidRPr="003849A1">
        <w:rPr>
          <w:sz w:val="22"/>
          <w:szCs w:val="22"/>
          <w:lang w:val="eu-ES"/>
        </w:rPr>
        <w:t>ˡ</w:t>
      </w:r>
      <w:r w:rsidR="009863BD" w:rsidRPr="003849A1">
        <w:rPr>
          <w:sz w:val="22"/>
          <w:szCs w:val="22"/>
          <w:lang w:val="eu-ES"/>
        </w:rPr>
        <w:t>laɦe</w:t>
      </w:r>
      <w:r w:rsidR="002C2007" w:rsidRPr="003849A1">
        <w:rPr>
          <w:sz w:val="22"/>
          <w:szCs w:val="22"/>
          <w:lang w:val="eu-ES"/>
        </w:rPr>
        <w:t>ɾ</w:t>
      </w:r>
      <w:r w:rsidR="009863BD" w:rsidRPr="003849A1">
        <w:rPr>
          <w:sz w:val="22"/>
          <w:szCs w:val="22"/>
          <w:lang w:val="eu-ES"/>
        </w:rPr>
        <w:t>ɪ bu</w:t>
      </w:r>
      <w:r w:rsidR="002C2007" w:rsidRPr="003849A1">
        <w:rPr>
          <w:sz w:val="22"/>
          <w:szCs w:val="22"/>
          <w:lang w:val="eu-ES"/>
        </w:rPr>
        <w:t>ˡ</w:t>
      </w:r>
      <w:r w:rsidR="009863BD" w:rsidRPr="003849A1">
        <w:rPr>
          <w:sz w:val="22"/>
          <w:szCs w:val="22"/>
          <w:lang w:val="eu-ES"/>
        </w:rPr>
        <w:t>lɪ.</w:t>
      </w:r>
      <w:r w:rsidR="009863BD" w:rsidRPr="003849A1">
        <w:rPr>
          <w:sz w:val="22"/>
          <w:szCs w:val="22"/>
          <w:lang w:val="eu-ES"/>
        </w:rPr>
        <w:br/>
        <w:t>(TL6.2 00:39) na ad</w:t>
      </w:r>
      <w:r w:rsidR="002C2007" w:rsidRPr="003849A1">
        <w:rPr>
          <w:sz w:val="22"/>
          <w:szCs w:val="22"/>
          <w:lang w:val="eu-ES"/>
        </w:rPr>
        <w:t>ˡ</w:t>
      </w:r>
      <w:r w:rsidR="009863BD" w:rsidRPr="003849A1">
        <w:rPr>
          <w:sz w:val="22"/>
          <w:szCs w:val="22"/>
          <w:lang w:val="eu-ES"/>
        </w:rPr>
        <w:t xml:space="preserve">nim </w:t>
      </w:r>
      <w:r w:rsidR="002C2007" w:rsidRPr="003849A1">
        <w:rPr>
          <w:sz w:val="22"/>
          <w:szCs w:val="22"/>
          <w:lang w:val="eu-ES"/>
        </w:rPr>
        <w:t>ˡ</w:t>
      </w:r>
      <w:r w:rsidR="009863BD" w:rsidRPr="003849A1">
        <w:rPr>
          <w:sz w:val="22"/>
          <w:szCs w:val="22"/>
          <w:lang w:val="eu-ES"/>
        </w:rPr>
        <w:t xml:space="preserve">mɪstjɪ </w:t>
      </w:r>
      <w:r w:rsidR="009863BD" w:rsidRPr="003849A1">
        <w:rPr>
          <w:b/>
          <w:bCs/>
          <w:sz w:val="22"/>
          <w:szCs w:val="22"/>
          <w:lang w:val="eu-ES"/>
        </w:rPr>
        <w:t xml:space="preserve">dva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="009863BD" w:rsidRPr="003849A1">
        <w:rPr>
          <w:b/>
          <w:bCs/>
          <w:sz w:val="22"/>
          <w:szCs w:val="22"/>
          <w:lang w:val="eu-ES"/>
        </w:rPr>
        <w:t>ɦoda</w:t>
      </w:r>
      <w:r w:rsidR="009863BD" w:rsidRPr="003849A1">
        <w:rPr>
          <w:sz w:val="22"/>
          <w:szCs w:val="22"/>
          <w:lang w:val="eu-ES"/>
        </w:rPr>
        <w:t xml:space="preserve"> p</w:t>
      </w:r>
      <w:r w:rsidR="002C2007" w:rsidRPr="003849A1">
        <w:rPr>
          <w:sz w:val="22"/>
          <w:szCs w:val="22"/>
          <w:lang w:val="eu-ES"/>
        </w:rPr>
        <w:t>ɾ</w:t>
      </w:r>
      <w:r w:rsidR="009863BD" w:rsidRPr="003849A1">
        <w:rPr>
          <w:sz w:val="22"/>
          <w:szCs w:val="22"/>
          <w:lang w:val="eu-ES"/>
        </w:rPr>
        <w:t>obu</w:t>
      </w:r>
      <w:r w:rsidR="002C2007" w:rsidRPr="003849A1">
        <w:rPr>
          <w:sz w:val="22"/>
          <w:szCs w:val="22"/>
          <w:lang w:val="eu-ES"/>
        </w:rPr>
        <w:t>ˡ</w:t>
      </w:r>
      <w:r w:rsidR="009863BD" w:rsidRPr="003849A1">
        <w:rPr>
          <w:sz w:val="22"/>
          <w:szCs w:val="22"/>
          <w:lang w:val="eu-ES"/>
        </w:rPr>
        <w:t>la.</w:t>
      </w:r>
      <w:r w:rsidR="009863BD" w:rsidRPr="003849A1">
        <w:rPr>
          <w:sz w:val="22"/>
          <w:szCs w:val="22"/>
          <w:lang w:val="eu-ES"/>
        </w:rPr>
        <w:br/>
        <w:t>(TL6.2 02:35) ma</w:t>
      </w:r>
      <w:r w:rsidR="002C2007" w:rsidRPr="003849A1">
        <w:rPr>
          <w:sz w:val="22"/>
          <w:szCs w:val="22"/>
          <w:lang w:val="eu-ES"/>
        </w:rPr>
        <w:t>ˡ</w:t>
      </w:r>
      <w:r w:rsidR="009863BD" w:rsidRPr="003849A1">
        <w:rPr>
          <w:sz w:val="22"/>
          <w:szCs w:val="22"/>
          <w:lang w:val="eu-ES"/>
        </w:rPr>
        <w:t>lej je</w:t>
      </w:r>
      <w:r w:rsidR="002C2007" w:rsidRPr="003849A1">
        <w:rPr>
          <w:sz w:val="22"/>
          <w:szCs w:val="22"/>
          <w:lang w:val="eu-ES"/>
        </w:rPr>
        <w:t>ˡ</w:t>
      </w:r>
      <w:r w:rsidR="009863BD" w:rsidRPr="003849A1">
        <w:rPr>
          <w:sz w:val="22"/>
          <w:szCs w:val="22"/>
          <w:lang w:val="eu-ES"/>
        </w:rPr>
        <w:t>kɪj ʒ mɪ</w:t>
      </w:r>
      <w:r w:rsidR="002C2007" w:rsidRPr="003849A1">
        <w:rPr>
          <w:sz w:val="22"/>
          <w:szCs w:val="22"/>
          <w:lang w:val="eu-ES"/>
        </w:rPr>
        <w:t>ˡ</w:t>
      </w:r>
      <w:r w:rsidR="009863BD" w:rsidRPr="003849A1">
        <w:rPr>
          <w:sz w:val="22"/>
          <w:szCs w:val="22"/>
          <w:lang w:val="eu-ES"/>
        </w:rPr>
        <w:t>njɪ bu</w:t>
      </w:r>
      <w:r w:rsidR="002C2007" w:rsidRPr="003849A1">
        <w:rPr>
          <w:sz w:val="22"/>
          <w:szCs w:val="22"/>
          <w:lang w:val="eu-ES"/>
        </w:rPr>
        <w:t>ˡ</w:t>
      </w:r>
      <w:r w:rsidR="009863BD" w:rsidRPr="003849A1">
        <w:rPr>
          <w:sz w:val="22"/>
          <w:szCs w:val="22"/>
          <w:lang w:val="eu-ES"/>
        </w:rPr>
        <w:t xml:space="preserve">lo sestna.. </w:t>
      </w:r>
      <w:r w:rsidR="009863BD" w:rsidRPr="003849A1">
        <w:rPr>
          <w:b/>
          <w:bCs/>
          <w:sz w:val="22"/>
          <w:szCs w:val="22"/>
          <w:lang w:val="eu-ES"/>
        </w:rPr>
        <w:t>sɪm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="009863BD" w:rsidRPr="003849A1">
        <w:rPr>
          <w:b/>
          <w:bCs/>
          <w:sz w:val="22"/>
          <w:szCs w:val="22"/>
          <w:lang w:val="eu-ES"/>
        </w:rPr>
        <w:t>natsat lit</w:t>
      </w:r>
      <w:r w:rsidR="009863BD" w:rsidRPr="003849A1">
        <w:rPr>
          <w:sz w:val="22"/>
          <w:szCs w:val="22"/>
          <w:lang w:val="eu-ES"/>
        </w:rPr>
        <w:t xml:space="preserve"> nɪ bu</w:t>
      </w:r>
      <w:r w:rsidR="002C2007" w:rsidRPr="003849A1">
        <w:rPr>
          <w:sz w:val="22"/>
          <w:szCs w:val="22"/>
          <w:lang w:val="eu-ES"/>
        </w:rPr>
        <w:t>ˡ</w:t>
      </w:r>
      <w:r w:rsidR="009863BD" w:rsidRPr="003849A1">
        <w:rPr>
          <w:sz w:val="22"/>
          <w:szCs w:val="22"/>
          <w:lang w:val="eu-ES"/>
        </w:rPr>
        <w:t>lo</w:t>
      </w:r>
      <w:r w:rsidR="009863BD" w:rsidRPr="003849A1">
        <w:rPr>
          <w:sz w:val="22"/>
          <w:szCs w:val="22"/>
          <w:lang w:val="eu-ES"/>
        </w:rPr>
        <w:br/>
        <w:t xml:space="preserve">(TL6.5 00:08) </w:t>
      </w:r>
      <w:r w:rsidR="002C2007" w:rsidRPr="003849A1">
        <w:rPr>
          <w:sz w:val="22"/>
          <w:szCs w:val="22"/>
          <w:lang w:val="eu-ES"/>
        </w:rPr>
        <w:t>ˡ</w:t>
      </w:r>
      <w:r w:rsidR="009863BD" w:rsidRPr="003849A1">
        <w:rPr>
          <w:sz w:val="22"/>
          <w:szCs w:val="22"/>
          <w:lang w:val="eu-ES"/>
        </w:rPr>
        <w:t>ɦeta u</w:t>
      </w:r>
      <w:r w:rsidR="002C2007" w:rsidRPr="003849A1">
        <w:rPr>
          <w:sz w:val="22"/>
          <w:szCs w:val="22"/>
          <w:lang w:val="eu-ES"/>
        </w:rPr>
        <w:t>ˡ</w:t>
      </w:r>
      <w:r w:rsidR="009863BD" w:rsidRPr="003849A1">
        <w:rPr>
          <w:sz w:val="22"/>
          <w:szCs w:val="22"/>
          <w:lang w:val="eu-ES"/>
        </w:rPr>
        <w:t xml:space="preserve">ʒe </w:t>
      </w:r>
      <w:r w:rsidR="009863BD" w:rsidRPr="003849A1">
        <w:rPr>
          <w:b/>
          <w:bCs/>
          <w:sz w:val="22"/>
          <w:szCs w:val="22"/>
          <w:lang w:val="eu-ES"/>
        </w:rPr>
        <w:t xml:space="preserve">dɪʋɪnosta dva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="009863BD" w:rsidRPr="003849A1">
        <w:rPr>
          <w:b/>
          <w:bCs/>
          <w:sz w:val="22"/>
          <w:szCs w:val="22"/>
          <w:lang w:val="eu-ES"/>
        </w:rPr>
        <w:t>ɦoda</w:t>
      </w:r>
      <w:r w:rsidR="009863BD" w:rsidRPr="003849A1">
        <w:rPr>
          <w:sz w:val="22"/>
          <w:szCs w:val="22"/>
          <w:lang w:val="eu-ES"/>
        </w:rPr>
        <w:t xml:space="preserve"> ʒɪ</w:t>
      </w:r>
      <w:r w:rsidR="002C2007" w:rsidRPr="003849A1">
        <w:rPr>
          <w:sz w:val="22"/>
          <w:szCs w:val="22"/>
          <w:lang w:val="eu-ES"/>
        </w:rPr>
        <w:t>ˡ</w:t>
      </w:r>
      <w:r w:rsidR="009863BD" w:rsidRPr="003849A1">
        <w:rPr>
          <w:sz w:val="22"/>
          <w:szCs w:val="22"/>
          <w:lang w:val="eu-ES"/>
        </w:rPr>
        <w:t>vu</w:t>
      </w:r>
      <w:r w:rsidR="009863BD" w:rsidRPr="003849A1">
        <w:rPr>
          <w:sz w:val="22"/>
          <w:szCs w:val="22"/>
          <w:lang w:val="eu-ES"/>
        </w:rPr>
        <w:br/>
        <w:t xml:space="preserve">(TL6.5 00:17) </w:t>
      </w:r>
      <w:r w:rsidR="002C2007" w:rsidRPr="003849A1">
        <w:rPr>
          <w:sz w:val="22"/>
          <w:szCs w:val="22"/>
          <w:lang w:val="eu-ES"/>
        </w:rPr>
        <w:t>ˡ</w:t>
      </w:r>
      <w:r w:rsidR="009863BD" w:rsidRPr="003849A1">
        <w:rPr>
          <w:sz w:val="22"/>
          <w:szCs w:val="22"/>
          <w:lang w:val="eu-ES"/>
        </w:rPr>
        <w:t xml:space="preserve">ɦeta </w:t>
      </w:r>
      <w:r w:rsidR="002C2007" w:rsidRPr="003849A1">
        <w:rPr>
          <w:sz w:val="22"/>
          <w:szCs w:val="22"/>
          <w:lang w:val="eu-ES"/>
        </w:rPr>
        <w:t>ˡ</w:t>
      </w:r>
      <w:r w:rsidR="009863BD" w:rsidRPr="003849A1">
        <w:rPr>
          <w:sz w:val="22"/>
          <w:szCs w:val="22"/>
          <w:lang w:val="eu-ES"/>
        </w:rPr>
        <w:t xml:space="preserve">xata </w:t>
      </w:r>
      <w:r w:rsidR="009863BD" w:rsidRPr="003849A1">
        <w:rPr>
          <w:b/>
          <w:bCs/>
          <w:sz w:val="22"/>
          <w:szCs w:val="22"/>
          <w:lang w:val="eu-ES"/>
        </w:rPr>
        <w:t xml:space="preserve">dɪsjat,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="009863BD" w:rsidRPr="003849A1">
        <w:rPr>
          <w:b/>
          <w:bCs/>
          <w:sz w:val="22"/>
          <w:szCs w:val="22"/>
          <w:lang w:val="eu-ES"/>
        </w:rPr>
        <w:t>dvatsatj... di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="009863BD" w:rsidRPr="003849A1">
        <w:rPr>
          <w:b/>
          <w:bCs/>
          <w:sz w:val="22"/>
          <w:szCs w:val="22"/>
          <w:lang w:val="eu-ES"/>
        </w:rPr>
        <w:t xml:space="preserve">vjatomu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="009863BD" w:rsidRPr="003849A1">
        <w:rPr>
          <w:b/>
          <w:bCs/>
          <w:sz w:val="22"/>
          <w:szCs w:val="22"/>
          <w:lang w:val="eu-ES"/>
        </w:rPr>
        <w:t>ɦodu</w:t>
      </w:r>
      <w:r w:rsidR="009863BD" w:rsidRPr="003849A1">
        <w:rPr>
          <w:sz w:val="22"/>
          <w:szCs w:val="22"/>
          <w:lang w:val="eu-ES"/>
        </w:rPr>
        <w:t>.</w:t>
      </w:r>
    </w:p>
    <w:p w14:paraId="4DB55524" w14:textId="31B93684" w:rsidR="009863BD" w:rsidRPr="003849A1" w:rsidRDefault="009863BD" w:rsidP="009863BD">
      <w:pPr>
        <w:pStyle w:val="NormalWeb"/>
        <w:spacing w:after="0"/>
        <w:rPr>
          <w:sz w:val="22"/>
          <w:szCs w:val="22"/>
          <w:lang w:val="eu-ES"/>
        </w:rPr>
      </w:pPr>
      <w:r w:rsidRPr="003849A1">
        <w:rPr>
          <w:sz w:val="22"/>
          <w:szCs w:val="22"/>
          <w:lang w:val="eu-ES"/>
        </w:rPr>
        <w:t xml:space="preserve">(TL6.5 00:40) </w:t>
      </w:r>
      <w:r w:rsidRPr="003849A1">
        <w:rPr>
          <w:sz w:val="22"/>
          <w:szCs w:val="22"/>
          <w:lang w:val="eu-ES"/>
        </w:rPr>
        <w:br/>
        <w:t xml:space="preserve">[TL6]Ljuba, 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ɦeta 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sama 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sta</w:t>
      </w:r>
      <w:r w:rsidR="002C2007" w:rsidRPr="003849A1">
        <w:rPr>
          <w:sz w:val="22"/>
          <w:szCs w:val="22"/>
          <w:lang w:val="eu-ES"/>
        </w:rPr>
        <w:t>ɾ</w:t>
      </w:r>
      <w:r w:rsidRPr="003849A1">
        <w:rPr>
          <w:sz w:val="22"/>
          <w:szCs w:val="22"/>
          <w:lang w:val="eu-ES"/>
        </w:rPr>
        <w:t xml:space="preserve">ʃa ʋ nas,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 xml:space="preserve">dvatsɪtj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pje</w:t>
      </w:r>
      <w:r w:rsidR="002C2007" w:rsidRPr="003849A1">
        <w:rPr>
          <w:b/>
          <w:bCs/>
          <w:sz w:val="22"/>
          <w:szCs w:val="22"/>
          <w:lang w:val="eu-ES"/>
        </w:rPr>
        <w:t>ɾ</w:t>
      </w:r>
      <w:r w:rsidRPr="003849A1">
        <w:rPr>
          <w:b/>
          <w:bCs/>
          <w:sz w:val="22"/>
          <w:szCs w:val="22"/>
          <w:lang w:val="eu-ES"/>
        </w:rPr>
        <w:t xml:space="preserve">voɦo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ɦoda</w:t>
      </w:r>
      <w:r w:rsidRPr="003849A1">
        <w:rPr>
          <w:sz w:val="22"/>
          <w:szCs w:val="22"/>
          <w:lang w:val="eu-ES"/>
        </w:rPr>
        <w:t xml:space="preserve">, ja </w:t>
      </w:r>
      <w:r w:rsidRPr="003849A1">
        <w:rPr>
          <w:b/>
          <w:bCs/>
          <w:sz w:val="22"/>
          <w:szCs w:val="22"/>
          <w:lang w:val="eu-ES"/>
        </w:rPr>
        <w:t>s dvatsɪtj tʃɪ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tvjo</w:t>
      </w:r>
      <w:r w:rsidR="002C2007" w:rsidRPr="003849A1">
        <w:rPr>
          <w:b/>
          <w:bCs/>
          <w:sz w:val="22"/>
          <w:szCs w:val="22"/>
          <w:lang w:val="eu-ES"/>
        </w:rPr>
        <w:t>ɾ</w:t>
      </w:r>
      <w:r w:rsidRPr="003849A1">
        <w:rPr>
          <w:b/>
          <w:bCs/>
          <w:sz w:val="22"/>
          <w:szCs w:val="22"/>
          <w:lang w:val="eu-ES"/>
        </w:rPr>
        <w:t>toɦo</w:t>
      </w:r>
      <w:r w:rsidRPr="003849A1">
        <w:rPr>
          <w:sz w:val="22"/>
          <w:szCs w:val="22"/>
          <w:lang w:val="eu-ES"/>
        </w:rPr>
        <w:t xml:space="preserve">, 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Vjenja s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dvatsɪtj dɪ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vjatoɦo</w:t>
      </w:r>
      <w:r w:rsidRPr="003849A1">
        <w:rPr>
          <w:sz w:val="22"/>
          <w:szCs w:val="22"/>
          <w:lang w:val="eu-ES"/>
        </w:rPr>
        <w:t xml:space="preserve">, Nadja </w:t>
      </w:r>
      <w:r w:rsidRPr="003849A1">
        <w:rPr>
          <w:b/>
          <w:bCs/>
          <w:sz w:val="22"/>
          <w:szCs w:val="22"/>
          <w:shd w:val="clear" w:color="auto" w:fill="FFFF00"/>
          <w:lang w:val="eu-ES"/>
        </w:rPr>
        <w:t>s</w:t>
      </w:r>
      <w:r w:rsidRPr="003849A1">
        <w:rPr>
          <w:b/>
          <w:bCs/>
          <w:sz w:val="22"/>
          <w:szCs w:val="22"/>
          <w:lang w:val="eu-ES"/>
        </w:rPr>
        <w:t xml:space="preserve"> t</w:t>
      </w:r>
      <w:r w:rsidR="002C2007" w:rsidRPr="003849A1">
        <w:rPr>
          <w:b/>
          <w:bCs/>
          <w:sz w:val="22"/>
          <w:szCs w:val="22"/>
          <w:lang w:val="eu-ES"/>
        </w:rPr>
        <w:t>ɾ</w:t>
      </w:r>
      <w:r w:rsidRPr="003849A1">
        <w:rPr>
          <w:b/>
          <w:bCs/>
          <w:sz w:val="22"/>
          <w:szCs w:val="22"/>
          <w:lang w:val="eu-ES"/>
        </w:rPr>
        <w:t>ɪtsɪtj ʋta</w:t>
      </w:r>
      <w:r w:rsidR="002C2007" w:rsidRPr="003849A1">
        <w:rPr>
          <w:b/>
          <w:bCs/>
          <w:sz w:val="22"/>
          <w:szCs w:val="22"/>
          <w:lang w:val="eu-ES"/>
        </w:rPr>
        <w:t>ˡɾ</w:t>
      </w:r>
      <w:r w:rsidRPr="003849A1">
        <w:rPr>
          <w:b/>
          <w:bCs/>
          <w:sz w:val="22"/>
          <w:szCs w:val="22"/>
          <w:lang w:val="eu-ES"/>
        </w:rPr>
        <w:t>oɦo</w:t>
      </w:r>
      <w:r w:rsidRPr="003849A1">
        <w:rPr>
          <w:sz w:val="22"/>
          <w:szCs w:val="22"/>
          <w:lang w:val="eu-ES"/>
        </w:rPr>
        <w:t xml:space="preserve">, a... Stasik ʃtʃe buʋ, </w:t>
      </w:r>
      <w:r w:rsidRPr="003849A1">
        <w:rPr>
          <w:b/>
          <w:bCs/>
          <w:sz w:val="22"/>
          <w:szCs w:val="22"/>
          <w:lang w:val="eu-ES"/>
        </w:rPr>
        <w:t xml:space="preserve">s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t</w:t>
      </w:r>
      <w:r w:rsidR="002C2007" w:rsidRPr="003849A1">
        <w:rPr>
          <w:b/>
          <w:bCs/>
          <w:sz w:val="22"/>
          <w:szCs w:val="22"/>
          <w:lang w:val="eu-ES"/>
        </w:rPr>
        <w:t>ɾ</w:t>
      </w:r>
      <w:r w:rsidRPr="003849A1">
        <w:rPr>
          <w:b/>
          <w:bCs/>
          <w:sz w:val="22"/>
          <w:szCs w:val="22"/>
          <w:lang w:val="eu-ES"/>
        </w:rPr>
        <w:t xml:space="preserve">ɪtsɪtj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pjatoɦo</w:t>
      </w:r>
      <w:r w:rsidRPr="003849A1">
        <w:rPr>
          <w:sz w:val="22"/>
          <w:szCs w:val="22"/>
          <w:lang w:val="eu-ES"/>
        </w:rPr>
        <w:t>.</w:t>
      </w:r>
      <w:r w:rsidRPr="003849A1">
        <w:rPr>
          <w:sz w:val="22"/>
          <w:szCs w:val="22"/>
          <w:lang w:val="eu-ES"/>
        </w:rPr>
        <w:br/>
        <w:t>[TL4] A, to toj u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me</w:t>
      </w:r>
      <w:r w:rsidR="002C2007" w:rsidRPr="003849A1">
        <w:rPr>
          <w:sz w:val="22"/>
          <w:szCs w:val="22"/>
          <w:lang w:val="eu-ES"/>
        </w:rPr>
        <w:t>ɾ</w:t>
      </w:r>
      <w:r w:rsidRPr="003849A1">
        <w:rPr>
          <w:sz w:val="22"/>
          <w:szCs w:val="22"/>
          <w:lang w:val="eu-ES"/>
        </w:rPr>
        <w:t>?</w:t>
      </w:r>
      <w:r w:rsidRPr="003849A1">
        <w:rPr>
          <w:sz w:val="22"/>
          <w:szCs w:val="22"/>
          <w:lang w:val="eu-ES"/>
        </w:rPr>
        <w:br/>
        <w:t>[TL6] Ume</w:t>
      </w:r>
      <w:r w:rsidR="002C2007" w:rsidRPr="003849A1">
        <w:rPr>
          <w:sz w:val="22"/>
          <w:szCs w:val="22"/>
          <w:lang w:val="eu-ES"/>
        </w:rPr>
        <w:t>ɾ</w:t>
      </w:r>
      <w:r w:rsidRPr="003849A1">
        <w:rPr>
          <w:sz w:val="22"/>
          <w:szCs w:val="22"/>
          <w:lang w:val="eu-ES"/>
        </w:rPr>
        <w:t>...</w:t>
      </w:r>
      <w:r w:rsidRPr="003849A1">
        <w:rPr>
          <w:sz w:val="22"/>
          <w:szCs w:val="22"/>
          <w:lang w:val="eu-ES"/>
        </w:rPr>
        <w:br/>
        <w:t>[TL4] Ma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ljenkɪm...</w:t>
      </w:r>
      <w:r w:rsidRPr="003849A1">
        <w:rPr>
          <w:sz w:val="22"/>
          <w:szCs w:val="22"/>
          <w:lang w:val="eu-ES"/>
        </w:rPr>
        <w:br/>
        <w:t>[TL6] Nu, jek?! U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ʒe</w:t>
      </w:r>
      <w:r w:rsidRPr="003849A1">
        <w:rPr>
          <w:b/>
          <w:bCs/>
          <w:sz w:val="22"/>
          <w:szCs w:val="22"/>
          <w:lang w:val="eu-ES"/>
        </w:rPr>
        <w:t xml:space="preserve"> sim </w:t>
      </w:r>
      <w:r w:rsidR="002C2007" w:rsidRPr="003849A1">
        <w:rPr>
          <w:b/>
          <w:bCs/>
          <w:sz w:val="22"/>
          <w:szCs w:val="22"/>
          <w:lang w:val="eu-ES"/>
        </w:rPr>
        <w:t>ɾ</w:t>
      </w:r>
      <w:r w:rsidRPr="003849A1">
        <w:rPr>
          <w:b/>
          <w:bCs/>
          <w:sz w:val="22"/>
          <w:szCs w:val="22"/>
          <w:lang w:val="eu-ES"/>
        </w:rPr>
        <w:t>o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 xml:space="preserve">kɪʋ </w:t>
      </w:r>
      <w:r w:rsidRPr="003849A1">
        <w:rPr>
          <w:sz w:val="22"/>
          <w:szCs w:val="22"/>
          <w:lang w:val="eu-ES"/>
        </w:rPr>
        <w:t>v jo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mu bu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lo</w:t>
      </w:r>
    </w:p>
    <w:p w14:paraId="3F07E7F1" w14:textId="2C95D26B" w:rsidR="009863BD" w:rsidRPr="003849A1" w:rsidRDefault="009863BD" w:rsidP="009863BD">
      <w:pPr>
        <w:pStyle w:val="NormalWeb"/>
        <w:spacing w:after="0"/>
        <w:rPr>
          <w:sz w:val="22"/>
          <w:szCs w:val="22"/>
          <w:lang w:val="eu-ES"/>
        </w:rPr>
      </w:pPr>
      <w:r w:rsidRPr="003849A1">
        <w:rPr>
          <w:sz w:val="22"/>
          <w:szCs w:val="22"/>
          <w:lang w:val="eu-ES"/>
        </w:rPr>
        <w:t xml:space="preserve">(TL6.5 01:52) </w:t>
      </w:r>
      <w:r w:rsidR="006A6F84" w:rsidRPr="003849A1">
        <w:rPr>
          <w:sz w:val="22"/>
          <w:szCs w:val="22"/>
          <w:lang w:val="eu-ES"/>
        </w:rPr>
        <w:br/>
      </w:r>
      <w:r w:rsidRPr="003849A1">
        <w:rPr>
          <w:sz w:val="22"/>
          <w:szCs w:val="22"/>
          <w:lang w:val="eu-ES"/>
        </w:rPr>
        <w:t>[TL6] vɪn molo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dɪj 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shd w:val="clear" w:color="auto" w:fill="FFFF00"/>
          <w:lang w:val="eu-ES"/>
        </w:rPr>
        <w:t>ume</w:t>
      </w:r>
      <w:r w:rsidR="002C2007" w:rsidRPr="003849A1">
        <w:rPr>
          <w:sz w:val="22"/>
          <w:szCs w:val="22"/>
          <w:shd w:val="clear" w:color="auto" w:fill="FFFF00"/>
          <w:lang w:val="eu-ES"/>
        </w:rPr>
        <w:t>ɾ</w:t>
      </w:r>
      <w:r w:rsidRPr="003849A1">
        <w:rPr>
          <w:sz w:val="22"/>
          <w:szCs w:val="22"/>
          <w:shd w:val="clear" w:color="auto" w:fill="FFFF00"/>
          <w:lang w:val="eu-ES"/>
        </w:rPr>
        <w:t>.</w:t>
      </w:r>
      <w:r w:rsidRPr="003849A1">
        <w:rPr>
          <w:sz w:val="22"/>
          <w:szCs w:val="22"/>
          <w:lang w:val="eu-ES"/>
        </w:rPr>
        <w:t>..</w:t>
      </w:r>
      <w:r w:rsidRPr="003849A1">
        <w:rPr>
          <w:sz w:val="22"/>
          <w:szCs w:val="22"/>
          <w:lang w:val="eu-ES"/>
        </w:rPr>
        <w:br/>
        <w:t>[TL4] molo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dɪm?!</w:t>
      </w:r>
      <w:r w:rsidRPr="003849A1">
        <w:rPr>
          <w:sz w:val="22"/>
          <w:szCs w:val="22"/>
          <w:lang w:val="eu-ES"/>
        </w:rPr>
        <w:br/>
        <w:t xml:space="preserve">[TL6]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so</w:t>
      </w:r>
      <w:r w:rsidR="002C2007" w:rsidRPr="003849A1">
        <w:rPr>
          <w:b/>
          <w:bCs/>
          <w:sz w:val="22"/>
          <w:szCs w:val="22"/>
          <w:lang w:val="eu-ES"/>
        </w:rPr>
        <w:t>ɾ</w:t>
      </w:r>
      <w:r w:rsidRPr="003849A1">
        <w:rPr>
          <w:b/>
          <w:bCs/>
          <w:sz w:val="22"/>
          <w:szCs w:val="22"/>
          <w:lang w:val="eu-ES"/>
        </w:rPr>
        <w:t>ok</w:t>
      </w:r>
      <w:r w:rsidRPr="003849A1">
        <w:rPr>
          <w:sz w:val="22"/>
          <w:szCs w:val="22"/>
          <w:lang w:val="eu-ES"/>
        </w:rPr>
        <w:t xml:space="preserve"> ʃ:je nɪ </w:t>
      </w:r>
      <w:r w:rsidRPr="003849A1">
        <w:rPr>
          <w:b/>
          <w:bCs/>
          <w:sz w:val="22"/>
          <w:szCs w:val="22"/>
          <w:lang w:val="eu-ES"/>
        </w:rPr>
        <w:t>bu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lo ʋ ji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ɦo lit,</w:t>
      </w:r>
      <w:r w:rsidRPr="003849A1">
        <w:rPr>
          <w:sz w:val="22"/>
          <w:szCs w:val="22"/>
          <w:lang w:val="eu-ES"/>
        </w:rPr>
        <w:t xml:space="preserve"> vɪn jak </w:t>
      </w:r>
      <w:r w:rsidRPr="003849A1">
        <w:rPr>
          <w:sz w:val="22"/>
          <w:szCs w:val="22"/>
          <w:shd w:val="clear" w:color="auto" w:fill="FFFF00"/>
          <w:lang w:val="eu-ES"/>
        </w:rPr>
        <w:t>u</w:t>
      </w:r>
      <w:r w:rsidR="002C2007" w:rsidRPr="003849A1">
        <w:rPr>
          <w:sz w:val="22"/>
          <w:szCs w:val="22"/>
          <w:shd w:val="clear" w:color="auto" w:fill="FFFF00"/>
          <w:lang w:val="eu-ES"/>
        </w:rPr>
        <w:t>ˡ</w:t>
      </w:r>
      <w:r w:rsidRPr="003849A1">
        <w:rPr>
          <w:sz w:val="22"/>
          <w:szCs w:val="22"/>
          <w:shd w:val="clear" w:color="auto" w:fill="FFFF00"/>
          <w:lang w:val="eu-ES"/>
        </w:rPr>
        <w:t>me</w:t>
      </w:r>
      <w:r w:rsidR="002C2007" w:rsidRPr="003849A1">
        <w:rPr>
          <w:sz w:val="22"/>
          <w:szCs w:val="22"/>
          <w:shd w:val="clear" w:color="auto" w:fill="FFFF00"/>
          <w:lang w:val="eu-ES"/>
        </w:rPr>
        <w:t>ɾ</w:t>
      </w:r>
      <w:r w:rsidRPr="003849A1">
        <w:rPr>
          <w:sz w:val="22"/>
          <w:szCs w:val="22"/>
          <w:lang w:val="eu-ES"/>
        </w:rPr>
        <w:t xml:space="preserve">. </w:t>
      </w:r>
    </w:p>
    <w:p w14:paraId="4B752F55" w14:textId="1A959C23" w:rsidR="009863BD" w:rsidRPr="003849A1" w:rsidRDefault="009863BD" w:rsidP="009863BD">
      <w:pPr>
        <w:pStyle w:val="NormalWeb"/>
        <w:spacing w:after="0"/>
        <w:rPr>
          <w:sz w:val="22"/>
          <w:szCs w:val="22"/>
          <w:lang w:val="eu-ES"/>
        </w:rPr>
      </w:pPr>
      <w:r w:rsidRPr="003849A1">
        <w:rPr>
          <w:sz w:val="22"/>
          <w:szCs w:val="22"/>
          <w:lang w:val="eu-ES"/>
        </w:rPr>
        <w:t>(TL6.5 02:40)</w:t>
      </w:r>
      <w:r w:rsidR="006A6F84" w:rsidRPr="003849A1">
        <w:rPr>
          <w:sz w:val="22"/>
          <w:szCs w:val="22"/>
          <w:lang w:val="eu-ES"/>
        </w:rPr>
        <w:br/>
      </w:r>
      <w:r w:rsidRPr="003849A1">
        <w:rPr>
          <w:sz w:val="22"/>
          <w:szCs w:val="22"/>
          <w:lang w:val="eu-ES"/>
        </w:rPr>
        <w:t>[TL6] i vɪn u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ʒe s 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se</w:t>
      </w:r>
      <w:r w:rsidR="002C2007" w:rsidRPr="003849A1">
        <w:rPr>
          <w:sz w:val="22"/>
          <w:szCs w:val="22"/>
          <w:lang w:val="eu-ES"/>
        </w:rPr>
        <w:t>ɾ</w:t>
      </w:r>
      <w:r w:rsidRPr="003849A1">
        <w:rPr>
          <w:sz w:val="22"/>
          <w:szCs w:val="22"/>
          <w:lang w:val="eu-ES"/>
        </w:rPr>
        <w:t>dtse i ʋ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me</w:t>
      </w:r>
      <w:r w:rsidR="002C2007" w:rsidRPr="003849A1">
        <w:rPr>
          <w:sz w:val="22"/>
          <w:szCs w:val="22"/>
          <w:lang w:val="eu-ES"/>
        </w:rPr>
        <w:t>ɾ</w:t>
      </w:r>
      <w:r w:rsidRPr="003849A1">
        <w:rPr>
          <w:sz w:val="22"/>
          <w:szCs w:val="22"/>
          <w:lang w:val="eu-ES"/>
        </w:rPr>
        <w:t xml:space="preserve">. </w:t>
      </w:r>
      <w:r w:rsidRPr="003849A1">
        <w:rPr>
          <w:i/>
          <w:iCs/>
          <w:sz w:val="22"/>
          <w:szCs w:val="22"/>
          <w:lang w:val="eu-ES"/>
        </w:rPr>
        <w:t xml:space="preserve">V </w:t>
      </w:r>
      <w:r w:rsidR="002C2007" w:rsidRPr="003849A1">
        <w:rPr>
          <w:b/>
          <w:bCs/>
          <w:i/>
          <w:iCs/>
          <w:sz w:val="22"/>
          <w:szCs w:val="22"/>
          <w:lang w:val="eu-ES"/>
        </w:rPr>
        <w:t>ˡ</w:t>
      </w:r>
      <w:r w:rsidRPr="003849A1">
        <w:rPr>
          <w:b/>
          <w:bCs/>
          <w:i/>
          <w:iCs/>
          <w:sz w:val="22"/>
          <w:szCs w:val="22"/>
          <w:lang w:val="eu-ES"/>
        </w:rPr>
        <w:t>so</w:t>
      </w:r>
      <w:r w:rsidR="002C2007" w:rsidRPr="003849A1">
        <w:rPr>
          <w:b/>
          <w:bCs/>
          <w:i/>
          <w:iCs/>
          <w:sz w:val="22"/>
          <w:szCs w:val="22"/>
          <w:lang w:val="eu-ES"/>
        </w:rPr>
        <w:t>ɾ</w:t>
      </w:r>
      <w:r w:rsidRPr="003849A1">
        <w:rPr>
          <w:b/>
          <w:bCs/>
          <w:i/>
          <w:iCs/>
          <w:sz w:val="22"/>
          <w:szCs w:val="22"/>
          <w:lang w:val="eu-ES"/>
        </w:rPr>
        <w:t>ok</w:t>
      </w:r>
      <w:r w:rsidRPr="003849A1">
        <w:rPr>
          <w:sz w:val="22"/>
          <w:szCs w:val="22"/>
          <w:lang w:val="eu-ES"/>
        </w:rPr>
        <w:t xml:space="preserve"> </w:t>
      </w:r>
      <w:r w:rsidRPr="003849A1">
        <w:rPr>
          <w:b/>
          <w:bCs/>
          <w:sz w:val="22"/>
          <w:szCs w:val="22"/>
          <w:lang w:val="eu-ES"/>
        </w:rPr>
        <w:t>lit</w:t>
      </w:r>
      <w:r w:rsidRPr="003849A1">
        <w:rPr>
          <w:sz w:val="22"/>
          <w:szCs w:val="22"/>
          <w:lang w:val="eu-ES"/>
        </w:rPr>
        <w:t xml:space="preserve"> vɪn i ʋ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me</w:t>
      </w:r>
      <w:r w:rsidR="002C2007" w:rsidRPr="003849A1">
        <w:rPr>
          <w:sz w:val="22"/>
          <w:szCs w:val="22"/>
          <w:lang w:val="eu-ES"/>
        </w:rPr>
        <w:t>ɾ</w:t>
      </w:r>
      <w:r w:rsidRPr="003849A1">
        <w:rPr>
          <w:sz w:val="22"/>
          <w:szCs w:val="22"/>
          <w:lang w:val="eu-ES"/>
        </w:rPr>
        <w:t xml:space="preserve"> </w:t>
      </w:r>
      <w:r w:rsidRPr="003849A1">
        <w:rPr>
          <w:sz w:val="22"/>
          <w:szCs w:val="22"/>
          <w:lang w:val="eu-ES"/>
        </w:rPr>
        <w:br/>
        <w:t xml:space="preserve">[TL4] ox, ox,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so</w:t>
      </w:r>
      <w:r w:rsidR="002C2007" w:rsidRPr="003849A1">
        <w:rPr>
          <w:b/>
          <w:bCs/>
          <w:sz w:val="22"/>
          <w:szCs w:val="22"/>
          <w:lang w:val="eu-ES"/>
        </w:rPr>
        <w:t>ɾ</w:t>
      </w:r>
      <w:r w:rsidRPr="003849A1">
        <w:rPr>
          <w:b/>
          <w:bCs/>
          <w:sz w:val="22"/>
          <w:szCs w:val="22"/>
          <w:lang w:val="eu-ES"/>
        </w:rPr>
        <w:t>ok</w:t>
      </w:r>
      <w:r w:rsidRPr="003849A1">
        <w:rPr>
          <w:sz w:val="22"/>
          <w:szCs w:val="22"/>
          <w:lang w:val="eu-ES"/>
        </w:rPr>
        <w:t xml:space="preserve"> </w:t>
      </w:r>
      <w:r w:rsidRPr="003849A1">
        <w:rPr>
          <w:b/>
          <w:bCs/>
          <w:sz w:val="22"/>
          <w:szCs w:val="22"/>
          <w:lang w:val="eu-ES"/>
        </w:rPr>
        <w:t>lit</w:t>
      </w:r>
      <w:r w:rsidRPr="003849A1">
        <w:rPr>
          <w:sz w:val="22"/>
          <w:szCs w:val="22"/>
          <w:lang w:val="eu-ES"/>
        </w:rPr>
        <w:t>!</w:t>
      </w:r>
    </w:p>
    <w:p w14:paraId="5829B9EE" w14:textId="52848B55" w:rsidR="00E95F4C" w:rsidRPr="003849A1" w:rsidRDefault="009863BD" w:rsidP="009863BD">
      <w:pPr>
        <w:pStyle w:val="NormalWeb"/>
        <w:spacing w:after="0"/>
        <w:rPr>
          <w:sz w:val="22"/>
          <w:szCs w:val="22"/>
          <w:lang w:val="eu-ES"/>
        </w:rPr>
      </w:pPr>
      <w:r w:rsidRPr="003849A1">
        <w:rPr>
          <w:sz w:val="22"/>
          <w:szCs w:val="22"/>
          <w:lang w:val="eu-ES"/>
        </w:rPr>
        <w:t>(TL6.7 02:00) Oj, i</w:t>
      </w:r>
      <w:r w:rsidRPr="003849A1">
        <w:rPr>
          <w:b/>
          <w:sz w:val="22"/>
          <w:szCs w:val="22"/>
          <w:lang w:val="eu-ES"/>
        </w:rPr>
        <w:t xml:space="preserve"> mnɪ</w:t>
      </w:r>
      <w:r w:rsidR="002C2007" w:rsidRPr="003849A1">
        <w:rPr>
          <w:b/>
          <w:sz w:val="22"/>
          <w:szCs w:val="22"/>
          <w:lang w:val="eu-ES"/>
        </w:rPr>
        <w:t>ˡ</w:t>
      </w:r>
      <w:r w:rsidRPr="003849A1">
        <w:rPr>
          <w:b/>
          <w:sz w:val="22"/>
          <w:szCs w:val="22"/>
          <w:lang w:val="eu-ES"/>
        </w:rPr>
        <w:t>ɦa</w:t>
      </w:r>
      <w:r w:rsidRPr="003849A1">
        <w:rPr>
          <w:sz w:val="22"/>
          <w:szCs w:val="22"/>
          <w:lang w:val="eu-ES"/>
        </w:rPr>
        <w:t xml:space="preserve"> ʋ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ʒe </w:t>
      </w:r>
      <w:r w:rsidRPr="003849A1">
        <w:rPr>
          <w:bCs/>
          <w:sz w:val="22"/>
          <w:szCs w:val="22"/>
          <w:lang w:val="eu-ES"/>
        </w:rPr>
        <w:t>mɪ</w:t>
      </w:r>
      <w:r w:rsidR="002C2007" w:rsidRPr="003849A1">
        <w:rPr>
          <w:bCs/>
          <w:sz w:val="22"/>
          <w:szCs w:val="22"/>
          <w:lang w:val="eu-ES"/>
        </w:rPr>
        <w:t>ˡ</w:t>
      </w:r>
      <w:r w:rsidRPr="003849A1">
        <w:rPr>
          <w:bCs/>
          <w:sz w:val="22"/>
          <w:szCs w:val="22"/>
          <w:lang w:val="eu-ES"/>
        </w:rPr>
        <w:t>njɪ</w:t>
      </w:r>
      <w:r w:rsidRPr="003849A1">
        <w:rPr>
          <w:b/>
          <w:bCs/>
          <w:sz w:val="22"/>
          <w:szCs w:val="22"/>
          <w:lang w:val="eu-ES"/>
        </w:rPr>
        <w:t xml:space="preserve"> ɦa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doʋ</w:t>
      </w:r>
      <w:r w:rsidRPr="003849A1">
        <w:rPr>
          <w:sz w:val="22"/>
          <w:szCs w:val="22"/>
          <w:lang w:val="eu-ES"/>
        </w:rPr>
        <w:t xml:space="preserve"> uʒe, </w:t>
      </w:r>
      <w:r w:rsidRPr="003849A1">
        <w:rPr>
          <w:b/>
          <w:bCs/>
          <w:sz w:val="22"/>
          <w:szCs w:val="22"/>
          <w:lang w:val="eu-ES"/>
        </w:rPr>
        <w:t>dɪvɪ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 xml:space="preserve">nosta dva </w:t>
      </w:r>
      <w:r w:rsidR="002C2007" w:rsidRPr="003849A1">
        <w:rPr>
          <w:b/>
          <w:bCs/>
          <w:sz w:val="22"/>
          <w:szCs w:val="22"/>
          <w:lang w:val="eu-ES"/>
        </w:rPr>
        <w:t>ˡɾ</w:t>
      </w:r>
      <w:r w:rsidRPr="003849A1">
        <w:rPr>
          <w:b/>
          <w:bCs/>
          <w:sz w:val="22"/>
          <w:szCs w:val="22"/>
          <w:lang w:val="eu-ES"/>
        </w:rPr>
        <w:t>okɪ</w:t>
      </w:r>
      <w:r w:rsidRPr="003849A1">
        <w:rPr>
          <w:sz w:val="22"/>
          <w:szCs w:val="22"/>
          <w:lang w:val="eu-ES"/>
        </w:rPr>
        <w:t>.</w:t>
      </w:r>
    </w:p>
    <w:p w14:paraId="3D233199" w14:textId="77777777" w:rsidR="005314A0" w:rsidRPr="003849A1" w:rsidRDefault="005314A0">
      <w:pPr>
        <w:widowControl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sz w:val="22"/>
          <w:szCs w:val="22"/>
        </w:rPr>
        <w:br w:type="page"/>
      </w:r>
    </w:p>
    <w:p w14:paraId="3E9AC601" w14:textId="1F016E61" w:rsidR="00151BC0" w:rsidRPr="003849A1" w:rsidRDefault="00D67457" w:rsidP="005314A0">
      <w:pPr>
        <w:widowControl/>
        <w:rPr>
          <w:rFonts w:ascii="Times New Roman" w:hAnsi="Times New Roman" w:cs="Times New Roman"/>
          <w:sz w:val="22"/>
          <w:szCs w:val="22"/>
        </w:rPr>
      </w:pPr>
      <w:r w:rsidRPr="003849A1">
        <w:rPr>
          <w:rFonts w:ascii="Times New Roman" w:hAnsi="Times New Roman" w:cs="Times New Roman"/>
          <w:b/>
          <w:bCs/>
          <w:sz w:val="36"/>
          <w:szCs w:val="36"/>
        </w:rPr>
        <w:lastRenderedPageBreak/>
        <w:t>HALOWTSYTSY:</w:t>
      </w:r>
      <w:r w:rsidR="008A66C9" w:rsidRPr="003849A1">
        <w:rPr>
          <w:rFonts w:ascii="Times New Roman" w:hAnsi="Times New Roman" w:cs="Times New Roman"/>
          <w:b/>
          <w:bCs/>
          <w:sz w:val="36"/>
          <w:szCs w:val="36"/>
        </w:rPr>
        <w:t xml:space="preserve"> [52 tokens]</w:t>
      </w:r>
    </w:p>
    <w:p w14:paraId="558CD445" w14:textId="28C85367" w:rsidR="00E95F4C" w:rsidRPr="003849A1" w:rsidRDefault="00E95F4C" w:rsidP="00E95F4C">
      <w:pPr>
        <w:pStyle w:val="NormalWeb"/>
        <w:spacing w:after="0"/>
        <w:rPr>
          <w:sz w:val="22"/>
          <w:szCs w:val="22"/>
          <w:lang w:val="eu"/>
        </w:rPr>
      </w:pPr>
      <w:r w:rsidRPr="003849A1">
        <w:rPr>
          <w:sz w:val="22"/>
          <w:szCs w:val="22"/>
          <w:lang w:val="eu"/>
        </w:rPr>
        <w:t>(HL1.0 00:33P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 xml:space="preserve">)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tɪsatʃa dɪvɪtsot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so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 xml:space="preserve">ak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t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etɪ</w:t>
      </w:r>
      <w:r w:rsidRPr="003849A1">
        <w:rPr>
          <w:sz w:val="22"/>
          <w:szCs w:val="22"/>
          <w:lang w:val="eu"/>
        </w:rPr>
        <w:t xml:space="preserve"> </w:t>
      </w:r>
      <w:r w:rsidRPr="003849A1">
        <w:rPr>
          <w:b/>
          <w:bCs/>
          <w:sz w:val="22"/>
          <w:szCs w:val="22"/>
          <w:lang w:val="eu"/>
        </w:rPr>
        <w:t>ɦod</w:t>
      </w:r>
      <w:r w:rsidRPr="003849A1">
        <w:rPr>
          <w:sz w:val="22"/>
          <w:szCs w:val="22"/>
          <w:lang w:val="eu"/>
        </w:rPr>
        <w:br/>
        <w:t xml:space="preserve">(HL1.0 00:45) </w:t>
      </w:r>
      <w:r w:rsidRPr="003849A1">
        <w:rPr>
          <w:b/>
          <w:bCs/>
          <w:sz w:val="22"/>
          <w:szCs w:val="22"/>
          <w:lang w:val="eu"/>
        </w:rPr>
        <w:t>iz</w:t>
      </w:r>
      <w:r w:rsidRPr="003849A1">
        <w:rPr>
          <w:sz w:val="22"/>
          <w:szCs w:val="22"/>
          <w:lang w:val="eu"/>
        </w:rPr>
        <w:t xml:space="preserve"> </w:t>
      </w:r>
      <w:r w:rsidRPr="003849A1">
        <w:rPr>
          <w:b/>
          <w:bCs/>
          <w:sz w:val="22"/>
          <w:szCs w:val="22"/>
          <w:lang w:val="eu"/>
        </w:rPr>
        <w:t>divi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nosta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pjatava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a</w:t>
      </w:r>
      <w:r w:rsidRPr="003849A1">
        <w:rPr>
          <w:sz w:val="22"/>
          <w:szCs w:val="22"/>
          <w:lang w:val="eu"/>
        </w:rPr>
        <w:t xml:space="preserve"> [</w:t>
      </w:r>
      <w:r w:rsidR="00A15A88">
        <w:rPr>
          <w:sz w:val="22"/>
          <w:szCs w:val="22"/>
          <w:lang w:val="eu"/>
        </w:rPr>
        <w:t>Russian</w:t>
      </w:r>
      <w:r w:rsidRPr="003849A1">
        <w:rPr>
          <w:sz w:val="22"/>
          <w:szCs w:val="22"/>
          <w:lang w:val="eu"/>
        </w:rPr>
        <w:t>!]</w:t>
      </w:r>
      <w:r w:rsidRPr="003849A1">
        <w:rPr>
          <w:sz w:val="22"/>
          <w:szCs w:val="22"/>
          <w:lang w:val="eu"/>
        </w:rPr>
        <w:br/>
        <w:t>(HL1.0 01:10) patʃ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ti </w:t>
      </w:r>
      <w:r w:rsidRPr="003849A1">
        <w:rPr>
          <w:b/>
          <w:bCs/>
          <w:sz w:val="22"/>
          <w:szCs w:val="22"/>
          <w:lang w:val="eu"/>
        </w:rPr>
        <w:t>t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ɪtsat ljet</w:t>
      </w:r>
      <w:r w:rsidRPr="003849A1">
        <w:rPr>
          <w:sz w:val="22"/>
          <w:szCs w:val="22"/>
          <w:lang w:val="eu"/>
        </w:rPr>
        <w:br/>
        <w:t xml:space="preserve">(HL1.2 00:23) </w:t>
      </w:r>
      <w:r w:rsidRPr="003849A1">
        <w:rPr>
          <w:b/>
          <w:bCs/>
          <w:sz w:val="22"/>
          <w:szCs w:val="22"/>
          <w:lang w:val="eu"/>
        </w:rPr>
        <w:t>ʋ ka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kom ta ɦa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u</w:t>
      </w:r>
      <w:r w:rsidRPr="003849A1">
        <w:rPr>
          <w:sz w:val="22"/>
          <w:szCs w:val="22"/>
          <w:lang w:val="eu"/>
        </w:rPr>
        <w:br/>
        <w:t>(HL1.3 00:48) j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mu b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lo </w:t>
      </w:r>
      <w:r w:rsidRPr="003849A1">
        <w:rPr>
          <w:sz w:val="22"/>
          <w:szCs w:val="22"/>
          <w:u w:val="single"/>
          <w:lang w:val="eu"/>
        </w:rPr>
        <w:t>patʃ</w:t>
      </w:r>
      <w:r w:rsidR="002C2007" w:rsidRPr="003849A1">
        <w:rPr>
          <w:sz w:val="22"/>
          <w:szCs w:val="22"/>
          <w:u w:val="single"/>
          <w:lang w:val="eu"/>
        </w:rPr>
        <w:t>ˡ</w:t>
      </w:r>
      <w:r w:rsidRPr="003849A1">
        <w:rPr>
          <w:sz w:val="22"/>
          <w:szCs w:val="22"/>
          <w:u w:val="single"/>
          <w:lang w:val="eu"/>
        </w:rPr>
        <w:t>tɪ</w:t>
      </w:r>
      <w:r w:rsidRPr="003849A1">
        <w:rPr>
          <w:sz w:val="22"/>
          <w:szCs w:val="22"/>
          <w:lang w:val="eu"/>
        </w:rPr>
        <w:t xml:space="preserve"> </w:t>
      </w:r>
      <w:r w:rsidRPr="003849A1">
        <w:rPr>
          <w:b/>
          <w:bCs/>
          <w:sz w:val="22"/>
          <w:szCs w:val="22"/>
          <w:lang w:val="eu"/>
        </w:rPr>
        <w:t xml:space="preserve">sjemdisjat [ɪ]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vosim ɦa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doʋ... 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 xml:space="preserve">ok... 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o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kɪʋ</w:t>
      </w:r>
      <w:r w:rsidRPr="003849A1">
        <w:rPr>
          <w:sz w:val="22"/>
          <w:szCs w:val="22"/>
          <w:lang w:val="eu"/>
        </w:rPr>
        <w:t xml:space="preserve"> ot b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lɪ</w:t>
      </w:r>
      <w:r w:rsidRPr="003849A1">
        <w:rPr>
          <w:sz w:val="22"/>
          <w:szCs w:val="22"/>
          <w:lang w:val="eu"/>
        </w:rPr>
        <w:br/>
        <w:t xml:space="preserve">(HL1.3 01:29) na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pensɪjɪ mnje nado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bulo </w:t>
      </w:r>
      <w:r w:rsidRPr="003849A1">
        <w:rPr>
          <w:b/>
          <w:bCs/>
          <w:sz w:val="22"/>
          <w:szCs w:val="22"/>
          <w:lang w:val="eu"/>
        </w:rPr>
        <w:t>tʃi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tɪ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 xml:space="preserve">ɪ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a</w:t>
      </w:r>
      <w:r w:rsidRPr="003849A1">
        <w:rPr>
          <w:sz w:val="22"/>
          <w:szCs w:val="22"/>
          <w:lang w:val="eu"/>
        </w:rPr>
        <w:t xml:space="preserve">,ʃtʃjo-to do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pensɪjɪ</w:t>
      </w:r>
      <w:r w:rsidRPr="003849A1">
        <w:rPr>
          <w:sz w:val="22"/>
          <w:szCs w:val="22"/>
          <w:lang w:val="eu"/>
        </w:rPr>
        <w:br/>
        <w:t xml:space="preserve">(HL1.3 01:42)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vɪjɪxala </w:t>
      </w:r>
      <w:r w:rsidRPr="003849A1">
        <w:rPr>
          <w:b/>
          <w:bCs/>
          <w:sz w:val="22"/>
          <w:szCs w:val="22"/>
          <w:lang w:val="eu"/>
        </w:rPr>
        <w:t>ʋ t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ɪtsat dɪ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vjatom ɦo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u</w:t>
      </w:r>
      <w:r w:rsidRPr="003849A1">
        <w:rPr>
          <w:sz w:val="22"/>
          <w:szCs w:val="22"/>
          <w:lang w:val="eu"/>
        </w:rPr>
        <w:br/>
        <w:t xml:space="preserve">(HL1.3 03:30)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skoljka ljet</w:t>
      </w:r>
      <w:r w:rsidRPr="003849A1">
        <w:rPr>
          <w:sz w:val="22"/>
          <w:szCs w:val="22"/>
          <w:lang w:val="eu"/>
        </w:rPr>
        <w:t xml:space="preserve"> ʋʒe ma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ma ot tut ume</w:t>
      </w:r>
      <w:r w:rsidR="002C2007" w:rsidRPr="003849A1">
        <w:rPr>
          <w:sz w:val="22"/>
          <w:szCs w:val="22"/>
          <w:lang w:val="eu"/>
        </w:rPr>
        <w:t>ɾˡ</w:t>
      </w:r>
      <w:r w:rsidRPr="003849A1">
        <w:rPr>
          <w:sz w:val="22"/>
          <w:szCs w:val="22"/>
          <w:lang w:val="eu"/>
        </w:rPr>
        <w:t>la</w:t>
      </w:r>
      <w:r w:rsidRPr="003849A1">
        <w:rPr>
          <w:sz w:val="22"/>
          <w:szCs w:val="22"/>
          <w:lang w:val="eu"/>
        </w:rPr>
        <w:br/>
        <w:t xml:space="preserve">(HL1.3 03:32)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mama ʋme</w:t>
      </w:r>
      <w:r w:rsidR="002C2007" w:rsidRPr="003849A1">
        <w:rPr>
          <w:sz w:val="22"/>
          <w:szCs w:val="22"/>
          <w:lang w:val="eu"/>
        </w:rPr>
        <w:t>ɾˡ</w:t>
      </w:r>
      <w:r w:rsidRPr="003849A1">
        <w:rPr>
          <w:sz w:val="22"/>
          <w:szCs w:val="22"/>
          <w:lang w:val="eu"/>
        </w:rPr>
        <w:t>la ʋ dɪʋɪ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nosta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pjatam, a </w:t>
      </w:r>
      <w:r w:rsidRPr="003849A1">
        <w:rPr>
          <w:b/>
          <w:bCs/>
          <w:sz w:val="22"/>
          <w:szCs w:val="22"/>
          <w:lang w:val="eu"/>
        </w:rPr>
        <w:t>s dɪvɪ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nosta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pjatoɦo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a</w:t>
      </w:r>
      <w:r w:rsidRPr="003849A1">
        <w:rPr>
          <w:sz w:val="22"/>
          <w:szCs w:val="22"/>
          <w:lang w:val="eu"/>
        </w:rPr>
        <w:t xml:space="preserve"> ja tut, da, da </w:t>
      </w:r>
      <w:r w:rsidRPr="003849A1">
        <w:rPr>
          <w:b/>
          <w:bCs/>
          <w:sz w:val="22"/>
          <w:szCs w:val="22"/>
          <w:lang w:val="eu"/>
        </w:rPr>
        <w:t>s dɪvɪ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nosta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pjatoɦo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a</w:t>
      </w:r>
      <w:r w:rsidRPr="003849A1">
        <w:rPr>
          <w:sz w:val="22"/>
          <w:szCs w:val="22"/>
          <w:lang w:val="eu"/>
        </w:rPr>
        <w:t xml:space="preserve"> ja tut ʒi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vu</w:t>
      </w:r>
      <w:r w:rsidRPr="003849A1">
        <w:rPr>
          <w:sz w:val="22"/>
          <w:szCs w:val="22"/>
          <w:lang w:val="eu"/>
        </w:rPr>
        <w:br/>
        <w:t xml:space="preserve">(HL1.4 00:08)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ɦeta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znatʃit·tsja </w:t>
      </w:r>
      <w:r w:rsidRPr="003849A1">
        <w:rPr>
          <w:b/>
          <w:bCs/>
          <w:sz w:val="22"/>
          <w:szCs w:val="22"/>
          <w:lang w:val="eu"/>
        </w:rPr>
        <w:t>ʋ tɪj ɦa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a</w:t>
      </w:r>
      <w:r w:rsidRPr="003849A1">
        <w:rPr>
          <w:sz w:val="22"/>
          <w:szCs w:val="22"/>
          <w:lang w:val="eu"/>
        </w:rPr>
        <w:t xml:space="preserve">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ɦeto, nu </w:t>
      </w:r>
      <w:r w:rsidRPr="003849A1">
        <w:rPr>
          <w:b/>
          <w:bCs/>
          <w:sz w:val="22"/>
          <w:szCs w:val="22"/>
          <w:lang w:val="eu"/>
        </w:rPr>
        <w:t>ka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kɪje</w:t>
      </w:r>
      <w:r w:rsidRPr="003849A1">
        <w:rPr>
          <w:sz w:val="22"/>
          <w:szCs w:val="22"/>
          <w:lang w:val="eu"/>
        </w:rPr>
        <w:t xml:space="preserve">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ɦeta </w:t>
      </w:r>
      <w:r w:rsidRPr="003849A1">
        <w:rPr>
          <w:b/>
          <w:bCs/>
          <w:sz w:val="22"/>
          <w:szCs w:val="22"/>
          <w:lang w:val="eu"/>
        </w:rPr>
        <w:t>ɦa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a</w:t>
      </w:r>
      <w:r w:rsidRPr="003849A1">
        <w:rPr>
          <w:sz w:val="22"/>
          <w:szCs w:val="22"/>
          <w:lang w:val="eu"/>
        </w:rPr>
        <w:t>, za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bɪla, bɪ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li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etot </w:t>
      </w:r>
      <w:r w:rsidRPr="003849A1">
        <w:rPr>
          <w:b/>
          <w:bCs/>
          <w:sz w:val="22"/>
          <w:szCs w:val="22"/>
          <w:lang w:val="eu"/>
        </w:rPr>
        <w:t>ʋ jakɪj ɦa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a...</w:t>
      </w:r>
      <w:r w:rsidRPr="003849A1">
        <w:rPr>
          <w:sz w:val="22"/>
          <w:szCs w:val="22"/>
          <w:lang w:val="eu"/>
        </w:rPr>
        <w:t xml:space="preserve"> </w:t>
      </w:r>
      <w:r w:rsidRPr="003849A1">
        <w:rPr>
          <w:sz w:val="22"/>
          <w:szCs w:val="22"/>
          <w:lang w:val="eu"/>
        </w:rPr>
        <w:br/>
        <w:t>(HL1.4 00:16 )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moʒe ʋ simdɪ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sjatɪx,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moʒe </w:t>
      </w:r>
      <w:r w:rsidRPr="003849A1">
        <w:rPr>
          <w:b/>
          <w:bCs/>
          <w:sz w:val="22"/>
          <w:szCs w:val="22"/>
          <w:lang w:val="eu"/>
        </w:rPr>
        <w:t>ʋ visimdɪ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sjatɪx ɦa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ax</w:t>
      </w:r>
      <w:r w:rsidRPr="003849A1">
        <w:rPr>
          <w:sz w:val="22"/>
          <w:szCs w:val="22"/>
          <w:lang w:val="eu"/>
        </w:rPr>
        <w:t xml:space="preserve"> </w:t>
      </w:r>
      <w:r w:rsidRPr="003849A1">
        <w:rPr>
          <w:sz w:val="22"/>
          <w:szCs w:val="22"/>
          <w:lang w:val="eu"/>
        </w:rPr>
        <w:br/>
        <w:t>(HL1.4 06:44) p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tom 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ʒe </w:t>
      </w:r>
      <w:r w:rsidRPr="003849A1">
        <w:rPr>
          <w:b/>
          <w:bCs/>
          <w:sz w:val="22"/>
          <w:szCs w:val="22"/>
          <w:lang w:val="eu"/>
        </w:rPr>
        <w:t>ʋ ɦa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ax</w:t>
      </w:r>
      <w:r w:rsidRPr="003849A1">
        <w:rPr>
          <w:sz w:val="22"/>
          <w:szCs w:val="22"/>
          <w:lang w:val="eu"/>
        </w:rPr>
        <w:t>, kak ja ɦava</w:t>
      </w:r>
      <w:r w:rsidR="002C2007" w:rsidRPr="003849A1">
        <w:rPr>
          <w:sz w:val="22"/>
          <w:szCs w:val="22"/>
          <w:lang w:val="eu"/>
        </w:rPr>
        <w:t>ˡɾ</w:t>
      </w:r>
      <w:r w:rsidRPr="003849A1">
        <w:rPr>
          <w:sz w:val="22"/>
          <w:szCs w:val="22"/>
          <w:lang w:val="eu"/>
        </w:rPr>
        <w:t>u, 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ʒe </w:t>
      </w:r>
      <w:r w:rsidRPr="003849A1">
        <w:rPr>
          <w:b/>
          <w:bCs/>
          <w:sz w:val="22"/>
          <w:szCs w:val="22"/>
          <w:lang w:val="eu"/>
        </w:rPr>
        <w:t>ʋ simdɪ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sjatom ɦa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u</w:t>
      </w:r>
      <w:r w:rsidRPr="003849A1">
        <w:rPr>
          <w:sz w:val="22"/>
          <w:szCs w:val="22"/>
          <w:lang w:val="eu"/>
        </w:rPr>
        <w:t xml:space="preserve"> ka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komɪ </w:t>
      </w:r>
      <w:r w:rsidRPr="003849A1">
        <w:rPr>
          <w:i/>
          <w:iCs/>
          <w:sz w:val="22"/>
          <w:szCs w:val="22"/>
          <w:lang w:val="eu"/>
        </w:rPr>
        <w:t>vsjɪkax</w:t>
      </w:r>
      <w:r w:rsidRPr="003849A1">
        <w:rPr>
          <w:sz w:val="22"/>
          <w:szCs w:val="22"/>
          <w:lang w:val="eu"/>
        </w:rPr>
        <w:t xml:space="preserve"> </w:t>
      </w:r>
      <w:r w:rsidRPr="003849A1">
        <w:rPr>
          <w:b/>
          <w:bCs/>
          <w:sz w:val="22"/>
          <w:szCs w:val="22"/>
          <w:lang w:val="eu"/>
        </w:rPr>
        <w:t>ɦa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ax.</w:t>
      </w:r>
      <w:r w:rsidRPr="003849A1">
        <w:rPr>
          <w:sz w:val="22"/>
          <w:szCs w:val="22"/>
          <w:lang w:val="eu"/>
        </w:rPr>
        <w:t>.. vjse</w:t>
      </w:r>
      <w:r w:rsidR="006A6F84" w:rsidRPr="003849A1">
        <w:rPr>
          <w:sz w:val="22"/>
          <w:szCs w:val="22"/>
          <w:lang w:val="eu"/>
        </w:rPr>
        <w:t xml:space="preserve">m nada </w:t>
      </w:r>
      <w:r w:rsidR="002C2007" w:rsidRPr="003849A1">
        <w:rPr>
          <w:sz w:val="22"/>
          <w:szCs w:val="22"/>
          <w:lang w:val="eu"/>
        </w:rPr>
        <w:t>ɾ</w:t>
      </w:r>
      <w:r w:rsidR="006A6F84" w:rsidRPr="003849A1">
        <w:rPr>
          <w:sz w:val="22"/>
          <w:szCs w:val="22"/>
          <w:lang w:val="eu"/>
        </w:rPr>
        <w:t xml:space="preserve">ozjɪʒjaɪtsa pa </w:t>
      </w:r>
      <w:r w:rsidR="002C2007" w:rsidRPr="003849A1">
        <w:rPr>
          <w:sz w:val="22"/>
          <w:szCs w:val="22"/>
          <w:lang w:val="eu"/>
        </w:rPr>
        <w:t>ɾ</w:t>
      </w:r>
      <w:r w:rsidR="006A6F84" w:rsidRPr="003849A1">
        <w:rPr>
          <w:sz w:val="22"/>
          <w:szCs w:val="22"/>
          <w:lang w:val="eu"/>
        </w:rPr>
        <w:t>abotam</w:t>
      </w:r>
      <w:r w:rsidR="006A6F84" w:rsidRPr="003849A1">
        <w:rPr>
          <w:sz w:val="22"/>
          <w:szCs w:val="22"/>
          <w:lang w:val="eu"/>
        </w:rPr>
        <w:br/>
      </w:r>
      <w:r w:rsidRPr="003849A1">
        <w:rPr>
          <w:sz w:val="22"/>
          <w:szCs w:val="22"/>
          <w:lang w:val="eu"/>
        </w:rPr>
        <w:t xml:space="preserve">(HL2.1 02:01) </w:t>
      </w:r>
      <w:r w:rsidRPr="003849A1">
        <w:rPr>
          <w:b/>
          <w:bCs/>
          <w:sz w:val="22"/>
          <w:szCs w:val="22"/>
          <w:lang w:val="eu"/>
        </w:rPr>
        <w:t>pɪtdɪsjat t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 xml:space="preserve">ɪ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a</w:t>
      </w:r>
      <w:r w:rsidRPr="003849A1">
        <w:rPr>
          <w:sz w:val="22"/>
          <w:szCs w:val="22"/>
          <w:lang w:val="eu"/>
        </w:rPr>
        <w:t xml:space="preserve"> [HL1]</w:t>
      </w:r>
    </w:p>
    <w:p w14:paraId="491DF479" w14:textId="77777777" w:rsidR="00E95F4C" w:rsidRPr="003849A1" w:rsidRDefault="00E95F4C">
      <w:pPr>
        <w:rPr>
          <w:rFonts w:ascii="Times New Roman" w:hAnsi="Times New Roman" w:cs="Times New Roman"/>
          <w:sz w:val="22"/>
          <w:szCs w:val="22"/>
        </w:rPr>
      </w:pPr>
    </w:p>
    <w:p w14:paraId="11DFBA79" w14:textId="77777777" w:rsidR="00E95F4C" w:rsidRPr="003849A1" w:rsidRDefault="00E95F4C">
      <w:pPr>
        <w:rPr>
          <w:rFonts w:ascii="Times New Roman" w:hAnsi="Times New Roman" w:cs="Times New Roman"/>
          <w:sz w:val="22"/>
          <w:szCs w:val="22"/>
        </w:rPr>
      </w:pPr>
    </w:p>
    <w:p w14:paraId="61CFF6C8" w14:textId="52824E93" w:rsidR="00E95F4C" w:rsidRPr="003849A1" w:rsidRDefault="00E95F4C" w:rsidP="00E95F4C">
      <w:pPr>
        <w:pStyle w:val="NormalWeb"/>
        <w:spacing w:after="0"/>
        <w:rPr>
          <w:sz w:val="22"/>
          <w:szCs w:val="22"/>
          <w:lang w:val="eu"/>
        </w:rPr>
      </w:pPr>
      <w:r w:rsidRPr="003849A1">
        <w:rPr>
          <w:sz w:val="22"/>
          <w:szCs w:val="22"/>
          <w:lang w:val="eu"/>
        </w:rPr>
        <w:t>(HL2.0 00:07 P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 xml:space="preserve">) </w:t>
      </w:r>
      <w:r w:rsidRPr="003849A1">
        <w:rPr>
          <w:b/>
          <w:bCs/>
          <w:sz w:val="22"/>
          <w:szCs w:val="22"/>
          <w:lang w:val="eu"/>
        </w:rPr>
        <w:t xml:space="preserve">ɦod 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oʒ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denja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tɪsatʃu dɪʋɪtsot...dvatsɪtj dɪ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vjat</w:t>
      </w:r>
      <w:r w:rsidRPr="003849A1">
        <w:rPr>
          <w:b/>
          <w:bCs/>
          <w:sz w:val="22"/>
          <w:szCs w:val="22"/>
          <w:lang w:val="eu"/>
        </w:rPr>
        <w:t xml:space="preserve">oɦo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a</w:t>
      </w:r>
      <w:r w:rsidRPr="003849A1">
        <w:rPr>
          <w:sz w:val="22"/>
          <w:szCs w:val="22"/>
          <w:lang w:val="eu"/>
        </w:rPr>
        <w:t>.</w:t>
      </w:r>
      <w:r w:rsidRPr="003849A1">
        <w:rPr>
          <w:sz w:val="22"/>
          <w:szCs w:val="22"/>
          <w:lang w:val="eu"/>
        </w:rPr>
        <w:br/>
        <w:t>(HL2.0 00:28) 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ʒe u mɪ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nja sɪn </w:t>
      </w:r>
      <w:r w:rsidRPr="003849A1">
        <w:rPr>
          <w:b/>
          <w:bCs/>
          <w:sz w:val="22"/>
          <w:szCs w:val="22"/>
          <w:lang w:val="eu"/>
        </w:rPr>
        <w:t>pɪ[t]dɪ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sjat li</w:t>
      </w:r>
      <w:r w:rsidRPr="003849A1">
        <w:rPr>
          <w:sz w:val="22"/>
          <w:szCs w:val="22"/>
          <w:lang w:val="eu"/>
        </w:rPr>
        <w:t xml:space="preserve">...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bolʃe </w:t>
      </w:r>
      <w:r w:rsidRPr="003849A1">
        <w:rPr>
          <w:b/>
          <w:bCs/>
          <w:sz w:val="22"/>
          <w:szCs w:val="22"/>
          <w:lang w:val="eu"/>
        </w:rPr>
        <w:t>do sɪstdɪ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sjatɪ [wei</w:t>
      </w:r>
      <w:r w:rsidR="00CE5881" w:rsidRPr="003849A1">
        <w:rPr>
          <w:b/>
          <w:bCs/>
          <w:sz w:val="22"/>
          <w:szCs w:val="22"/>
          <w:lang w:val="eu"/>
        </w:rPr>
        <w:t>r</w:t>
      </w:r>
      <w:r w:rsidRPr="003849A1">
        <w:rPr>
          <w:b/>
          <w:bCs/>
          <w:sz w:val="22"/>
          <w:szCs w:val="22"/>
          <w:lang w:val="eu"/>
        </w:rPr>
        <w:t>d] ljet</w:t>
      </w:r>
      <w:r w:rsidRPr="003849A1">
        <w:rPr>
          <w:sz w:val="22"/>
          <w:szCs w:val="22"/>
          <w:lang w:val="eu"/>
        </w:rPr>
        <w:t>.</w:t>
      </w:r>
      <w:r w:rsidRPr="003849A1">
        <w:rPr>
          <w:sz w:val="22"/>
          <w:szCs w:val="22"/>
          <w:lang w:val="eu"/>
        </w:rPr>
        <w:br/>
        <w:t>(HL2.0 00:41) 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ʒe jɪ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mu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t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 xml:space="preserve">ɪdtsat dva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a</w:t>
      </w:r>
      <w:r w:rsidRPr="003849A1">
        <w:rPr>
          <w:sz w:val="22"/>
          <w:szCs w:val="22"/>
          <w:lang w:val="eu"/>
        </w:rPr>
        <w:t xml:space="preserve"> [HL2]</w:t>
      </w:r>
      <w:r w:rsidRPr="003849A1">
        <w:rPr>
          <w:sz w:val="22"/>
          <w:szCs w:val="22"/>
          <w:lang w:val="eu"/>
        </w:rPr>
        <w:br/>
        <w:t>(HL2.18 00:12) jɪzdɪʋ na Uk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a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ɪnu </w:t>
      </w:r>
      <w:r w:rsidRPr="003849A1">
        <w:rPr>
          <w:b/>
          <w:bCs/>
          <w:sz w:val="22"/>
          <w:szCs w:val="22"/>
          <w:lang w:val="eu"/>
        </w:rPr>
        <w:t xml:space="preserve">ʋ pɪtdɪsja </w:t>
      </w:r>
      <w:r w:rsidRPr="003849A1">
        <w:rPr>
          <w:sz w:val="22"/>
          <w:szCs w:val="22"/>
          <w:lang w:val="eu"/>
        </w:rPr>
        <w:t>[</w:t>
      </w:r>
      <w:r w:rsidRPr="003849A1">
        <w:rPr>
          <w:i/>
          <w:iCs/>
          <w:sz w:val="22"/>
          <w:szCs w:val="22"/>
          <w:lang w:val="eu"/>
        </w:rPr>
        <w:t>sic</w:t>
      </w:r>
      <w:r w:rsidRPr="003849A1">
        <w:rPr>
          <w:sz w:val="22"/>
          <w:szCs w:val="22"/>
          <w:lang w:val="eu"/>
        </w:rPr>
        <w:t>]</w:t>
      </w:r>
      <w:r w:rsidRPr="003849A1">
        <w:rPr>
          <w:b/>
          <w:bCs/>
          <w:sz w:val="22"/>
          <w:szCs w:val="22"/>
          <w:lang w:val="eu"/>
        </w:rPr>
        <w:t xml:space="preserve">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t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etɪ ɦo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a</w:t>
      </w:r>
      <w:r w:rsidRPr="003849A1">
        <w:rPr>
          <w:b/>
          <w:bCs/>
          <w:sz w:val="22"/>
          <w:szCs w:val="22"/>
          <w:lang w:val="eu"/>
        </w:rPr>
        <w:br/>
      </w:r>
      <w:r w:rsidRPr="003849A1">
        <w:rPr>
          <w:sz w:val="22"/>
          <w:szCs w:val="22"/>
          <w:lang w:val="eu"/>
        </w:rPr>
        <w:t>(HL3.0 00:00) a vɪn 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ʒe </w:t>
      </w:r>
      <w:r w:rsidRPr="003849A1">
        <w:rPr>
          <w:b/>
          <w:bCs/>
          <w:sz w:val="22"/>
          <w:szCs w:val="22"/>
          <w:lang w:val="eu"/>
        </w:rPr>
        <w:t xml:space="preserve">na dva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a</w:t>
      </w:r>
      <w:r w:rsidRPr="003849A1">
        <w:rPr>
          <w:sz w:val="22"/>
          <w:szCs w:val="22"/>
          <w:lang w:val="eu"/>
        </w:rPr>
        <w:t xml:space="preserve">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menʃɪ za me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ne [HL2 </w:t>
      </w:r>
      <w:r w:rsidR="005E5D75">
        <w:rPr>
          <w:sz w:val="22"/>
          <w:szCs w:val="22"/>
          <w:lang w:val="eu"/>
        </w:rPr>
        <w:t>r</w:t>
      </w:r>
      <w:r w:rsidRPr="003849A1">
        <w:rPr>
          <w:sz w:val="22"/>
          <w:szCs w:val="22"/>
          <w:lang w:val="eu"/>
        </w:rPr>
        <w:t>efe</w:t>
      </w:r>
      <w:r w:rsidR="005E5D75">
        <w:rPr>
          <w:sz w:val="22"/>
          <w:szCs w:val="22"/>
          <w:lang w:val="eu"/>
        </w:rPr>
        <w:t>rr</w:t>
      </w:r>
      <w:r w:rsidR="002C2007" w:rsidRPr="003849A1">
        <w:rPr>
          <w:sz w:val="22"/>
          <w:szCs w:val="22"/>
          <w:lang w:val="eu"/>
        </w:rPr>
        <w:t>ing</w:t>
      </w:r>
      <w:r w:rsidRPr="003849A1">
        <w:rPr>
          <w:sz w:val="22"/>
          <w:szCs w:val="22"/>
          <w:lang w:val="eu"/>
        </w:rPr>
        <w:t xml:space="preserve"> to HL3]</w:t>
      </w:r>
    </w:p>
    <w:p w14:paraId="4F015C0B" w14:textId="77777777" w:rsidR="00E95F4C" w:rsidRPr="003849A1" w:rsidRDefault="00E95F4C">
      <w:pPr>
        <w:rPr>
          <w:rFonts w:ascii="Times New Roman" w:hAnsi="Times New Roman" w:cs="Times New Roman"/>
          <w:sz w:val="22"/>
          <w:szCs w:val="22"/>
        </w:rPr>
      </w:pPr>
    </w:p>
    <w:p w14:paraId="1D38A27F" w14:textId="77777777" w:rsidR="00E95F4C" w:rsidRPr="003849A1" w:rsidRDefault="00E95F4C">
      <w:pPr>
        <w:rPr>
          <w:rFonts w:ascii="Times New Roman" w:hAnsi="Times New Roman" w:cs="Times New Roman"/>
          <w:sz w:val="22"/>
          <w:szCs w:val="22"/>
        </w:rPr>
      </w:pPr>
    </w:p>
    <w:p w14:paraId="3CE6F5FA" w14:textId="1050F5B5" w:rsidR="00E95F4C" w:rsidRPr="003849A1" w:rsidRDefault="00E95F4C" w:rsidP="00E95F4C">
      <w:pPr>
        <w:pStyle w:val="NormalWeb"/>
        <w:spacing w:after="0"/>
        <w:rPr>
          <w:sz w:val="22"/>
          <w:szCs w:val="22"/>
          <w:lang w:val="eu"/>
        </w:rPr>
      </w:pPr>
      <w:r w:rsidRPr="003849A1">
        <w:rPr>
          <w:sz w:val="22"/>
          <w:szCs w:val="22"/>
          <w:lang w:val="eu"/>
        </w:rPr>
        <w:t>(HL2.0 00:36) ...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toʒe</w:t>
      </w:r>
      <w:r w:rsidRPr="003849A1">
        <w:rPr>
          <w:b/>
          <w:bCs/>
          <w:sz w:val="22"/>
          <w:szCs w:val="22"/>
          <w:lang w:val="eu"/>
        </w:rPr>
        <w:t xml:space="preserve"> t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ɪtsetj ɦo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doʋ, </w:t>
      </w:r>
      <w:r w:rsidRPr="003849A1">
        <w:rPr>
          <w:sz w:val="22"/>
          <w:szCs w:val="22"/>
          <w:lang w:val="eu"/>
        </w:rPr>
        <w:t xml:space="preserve">tʃɪ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skɪljko?! [HL3 inte</w:t>
      </w:r>
      <w:r w:rsidR="00133309">
        <w:rPr>
          <w:sz w:val="22"/>
          <w:szCs w:val="22"/>
          <w:lang w:val="eu"/>
        </w:rPr>
        <w:t>rr</w:t>
      </w:r>
      <w:r w:rsidRPr="003849A1">
        <w:rPr>
          <w:sz w:val="22"/>
          <w:szCs w:val="22"/>
          <w:lang w:val="eu"/>
        </w:rPr>
        <w:t>upting]</w:t>
      </w:r>
      <w:r w:rsidRPr="003849A1">
        <w:rPr>
          <w:sz w:val="22"/>
          <w:szCs w:val="22"/>
          <w:lang w:val="eu"/>
        </w:rPr>
        <w:br/>
        <w:t xml:space="preserve">(HL3.0 00:07) </w:t>
      </w:r>
      <w:r w:rsidRPr="003849A1">
        <w:rPr>
          <w:sz w:val="22"/>
          <w:szCs w:val="22"/>
          <w:lang w:val="eu-ES"/>
        </w:rPr>
        <w:t>u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ʒe 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 xml:space="preserve">toʒe </w:t>
      </w:r>
      <w:r w:rsidR="002C2007" w:rsidRPr="003849A1">
        <w:rPr>
          <w:b/>
          <w:bCs/>
          <w:sz w:val="22"/>
          <w:szCs w:val="22"/>
          <w:lang w:val="eu-ES"/>
        </w:rPr>
        <w:t>ˡ</w:t>
      </w:r>
      <w:r w:rsidRPr="003849A1">
        <w:rPr>
          <w:b/>
          <w:bCs/>
          <w:sz w:val="22"/>
          <w:szCs w:val="22"/>
          <w:lang w:val="eu-ES"/>
        </w:rPr>
        <w:t>vosimdɪsjat tʃitɪ</w:t>
      </w:r>
      <w:r w:rsidR="002C2007" w:rsidRPr="003849A1">
        <w:rPr>
          <w:b/>
          <w:bCs/>
          <w:sz w:val="22"/>
          <w:szCs w:val="22"/>
          <w:lang w:val="eu-ES"/>
        </w:rPr>
        <w:t>ɾ</w:t>
      </w:r>
      <w:r w:rsidRPr="003849A1">
        <w:rPr>
          <w:b/>
          <w:bCs/>
          <w:sz w:val="22"/>
          <w:szCs w:val="22"/>
          <w:lang w:val="eu-ES"/>
        </w:rPr>
        <w:t xml:space="preserve">ɪ </w:t>
      </w:r>
      <w:r w:rsidR="002C2007" w:rsidRPr="003849A1">
        <w:rPr>
          <w:b/>
          <w:bCs/>
          <w:sz w:val="22"/>
          <w:szCs w:val="22"/>
          <w:lang w:val="eu-ES"/>
        </w:rPr>
        <w:t>ˡɾ</w:t>
      </w:r>
      <w:r w:rsidRPr="003849A1">
        <w:rPr>
          <w:b/>
          <w:bCs/>
          <w:sz w:val="22"/>
          <w:szCs w:val="22"/>
          <w:lang w:val="eu-ES"/>
        </w:rPr>
        <w:t xml:space="preserve">okɪ 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za</w:t>
      </w:r>
      <w:r w:rsidR="002C2007" w:rsidRPr="003849A1">
        <w:rPr>
          <w:sz w:val="22"/>
          <w:szCs w:val="22"/>
          <w:lang w:val="eu-ES"/>
        </w:rPr>
        <w:t>ɾ</w:t>
      </w:r>
      <w:r w:rsidRPr="003849A1">
        <w:rPr>
          <w:sz w:val="22"/>
          <w:szCs w:val="22"/>
          <w:lang w:val="eu-ES"/>
        </w:rPr>
        <w:t>e u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ʒe p</w:t>
      </w:r>
      <w:r w:rsidR="002C2007" w:rsidRPr="003849A1">
        <w:rPr>
          <w:sz w:val="22"/>
          <w:szCs w:val="22"/>
          <w:lang w:val="eu-ES"/>
        </w:rPr>
        <w:t>ɾ</w:t>
      </w:r>
      <w:r w:rsidRPr="003849A1">
        <w:rPr>
          <w:sz w:val="22"/>
          <w:szCs w:val="22"/>
          <w:lang w:val="eu-ES"/>
        </w:rPr>
        <w:t>uʃ</w:t>
      </w:r>
      <w:r w:rsidR="002C2007" w:rsidRPr="003849A1">
        <w:rPr>
          <w:sz w:val="22"/>
          <w:szCs w:val="22"/>
          <w:lang w:val="eu-ES"/>
        </w:rPr>
        <w:t>ˡ</w:t>
      </w:r>
      <w:r w:rsidRPr="003849A1">
        <w:rPr>
          <w:sz w:val="22"/>
          <w:szCs w:val="22"/>
          <w:lang w:val="eu-ES"/>
        </w:rPr>
        <w:t>lo</w:t>
      </w:r>
      <w:r w:rsidRPr="003849A1">
        <w:rPr>
          <w:sz w:val="22"/>
          <w:szCs w:val="22"/>
          <w:lang w:val="eu"/>
        </w:rPr>
        <w:t xml:space="preserve"> [HL3]</w:t>
      </w:r>
      <w:r w:rsidRPr="003849A1">
        <w:rPr>
          <w:sz w:val="22"/>
          <w:szCs w:val="22"/>
          <w:lang w:val="eu"/>
        </w:rPr>
        <w:br/>
        <w:t>(HL2.3 00:25) sta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ɪ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kɪ, tʃɪ tɪje koto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 xml:space="preserve">ɪje po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simdisjet,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visimdisjetj</w:t>
      </w:r>
      <w:r w:rsidRPr="003849A1">
        <w:rPr>
          <w:b/>
          <w:bCs/>
          <w:i/>
          <w:iCs/>
          <w:sz w:val="22"/>
          <w:szCs w:val="22"/>
          <w:lang w:val="eu"/>
        </w:rPr>
        <w:t>,</w:t>
      </w:r>
      <w:r w:rsidRPr="003849A1">
        <w:rPr>
          <w:b/>
          <w:bCs/>
          <w:sz w:val="22"/>
          <w:szCs w:val="22"/>
          <w:lang w:val="eu"/>
        </w:rPr>
        <w:t xml:space="preserve"> ɪ sto lit</w:t>
      </w:r>
      <w:r w:rsidRPr="003849A1">
        <w:rPr>
          <w:sz w:val="22"/>
          <w:szCs w:val="22"/>
          <w:lang w:val="eu"/>
        </w:rPr>
        <w:t xml:space="preserve"> 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ʒe... umi</w:t>
      </w:r>
      <w:r w:rsidR="002C2007" w:rsidRPr="003849A1">
        <w:rPr>
          <w:sz w:val="22"/>
          <w:szCs w:val="22"/>
          <w:lang w:val="eu"/>
        </w:rPr>
        <w:t>ˡɾ</w:t>
      </w:r>
      <w:r w:rsidRPr="003849A1">
        <w:rPr>
          <w:sz w:val="22"/>
          <w:szCs w:val="22"/>
          <w:lang w:val="eu"/>
        </w:rPr>
        <w:t>ajutj. [HL3]</w:t>
      </w:r>
      <w:r w:rsidRPr="003849A1">
        <w:rPr>
          <w:sz w:val="22"/>
          <w:szCs w:val="22"/>
          <w:lang w:val="eu"/>
        </w:rPr>
        <w:br/>
        <w:t>(HL2.4 00:15) tam na Mosk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vu p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ʃoʋ i tam p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buʋ </w:t>
      </w:r>
      <w:r w:rsidRPr="003849A1">
        <w:rPr>
          <w:b/>
          <w:bCs/>
          <w:sz w:val="22"/>
          <w:szCs w:val="22"/>
          <w:lang w:val="eu"/>
        </w:rPr>
        <w:t>t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 xml:space="preserve">ɪ </w:t>
      </w:r>
      <w:r w:rsidR="002C2007" w:rsidRPr="003849A1">
        <w:rPr>
          <w:b/>
          <w:bCs/>
          <w:sz w:val="22"/>
          <w:szCs w:val="22"/>
          <w:lang w:val="eu"/>
        </w:rPr>
        <w:t>ˡɾ</w:t>
      </w:r>
      <w:r w:rsidRPr="003849A1">
        <w:rPr>
          <w:b/>
          <w:bCs/>
          <w:sz w:val="22"/>
          <w:szCs w:val="22"/>
          <w:lang w:val="eu"/>
        </w:rPr>
        <w:t>okɪ</w:t>
      </w:r>
      <w:r w:rsidRPr="003849A1">
        <w:rPr>
          <w:sz w:val="22"/>
          <w:szCs w:val="22"/>
          <w:lang w:val="eu"/>
        </w:rPr>
        <w:t>, boj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vaʋ. Da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ʒe bilʃ, usja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ɦo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ʋmis</w:t>
      </w:r>
      <w:r w:rsidRPr="003849A1">
        <w:rPr>
          <w:i/>
          <w:iCs/>
          <w:sz w:val="22"/>
          <w:szCs w:val="22"/>
          <w:lang w:val="eu"/>
        </w:rPr>
        <w:t>t</w:t>
      </w:r>
      <w:r w:rsidRPr="003849A1">
        <w:rPr>
          <w:sz w:val="22"/>
          <w:szCs w:val="22"/>
          <w:lang w:val="eu"/>
        </w:rPr>
        <w:t xml:space="preserve">je </w:t>
      </w:r>
      <w:r w:rsidRPr="003849A1">
        <w:rPr>
          <w:b/>
          <w:bCs/>
          <w:sz w:val="22"/>
          <w:szCs w:val="22"/>
          <w:lang w:val="eu"/>
        </w:rPr>
        <w:t>pjat ɦo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oʋ</w:t>
      </w:r>
      <w:r w:rsidRPr="003849A1">
        <w:rPr>
          <w:sz w:val="22"/>
          <w:szCs w:val="22"/>
          <w:lang w:val="eu"/>
        </w:rPr>
        <w:t>, boj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valɪ [HL3].</w:t>
      </w:r>
      <w:r w:rsidRPr="003849A1">
        <w:rPr>
          <w:sz w:val="22"/>
          <w:szCs w:val="22"/>
          <w:lang w:val="eu"/>
        </w:rPr>
        <w:br/>
        <w:t xml:space="preserve">(HL2.7 00:07)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ɦeto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moʒe bɪtj i... t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da </w:t>
      </w:r>
      <w:r w:rsidRPr="003849A1">
        <w:rPr>
          <w:b/>
          <w:bCs/>
          <w:sz w:val="22"/>
          <w:szCs w:val="22"/>
          <w:lang w:val="eu"/>
        </w:rPr>
        <w:t>ɦa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 xml:space="preserve">doʋ </w:t>
      </w:r>
      <w:r w:rsidRPr="003849A1">
        <w:rPr>
          <w:b/>
          <w:bCs/>
          <w:i/>
          <w:iCs/>
          <w:sz w:val="22"/>
          <w:szCs w:val="22"/>
          <w:lang w:val="eu"/>
        </w:rPr>
        <w:t>lje</w:t>
      </w:r>
      <w:r w:rsidRPr="003849A1">
        <w:rPr>
          <w:b/>
          <w:bCs/>
          <w:sz w:val="22"/>
          <w:szCs w:val="22"/>
          <w:lang w:val="eu"/>
        </w:rPr>
        <w:t xml:space="preserve"> s pɪtdɪ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sjat</w:t>
      </w:r>
      <w:r w:rsidRPr="003849A1">
        <w:rPr>
          <w:sz w:val="22"/>
          <w:szCs w:val="22"/>
          <w:lang w:val="eu"/>
        </w:rPr>
        <w:t xml:space="preserve"> na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zad, tʃɪ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bolʃe [HL3]</w:t>
      </w:r>
      <w:r w:rsidRPr="003849A1">
        <w:rPr>
          <w:sz w:val="22"/>
          <w:szCs w:val="22"/>
          <w:lang w:val="eu"/>
        </w:rPr>
        <w:br/>
        <w:t xml:space="preserve">(HL2.10 02:49) </w:t>
      </w:r>
      <w:r w:rsidRPr="003849A1">
        <w:rPr>
          <w:b/>
          <w:bCs/>
          <w:sz w:val="22"/>
          <w:szCs w:val="22"/>
          <w:lang w:val="eu"/>
        </w:rPr>
        <w:t>t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 xml:space="preserve">ɪ </w:t>
      </w:r>
      <w:r w:rsidR="002C2007" w:rsidRPr="003849A1">
        <w:rPr>
          <w:b/>
          <w:bCs/>
          <w:sz w:val="22"/>
          <w:szCs w:val="22"/>
          <w:lang w:val="eu"/>
        </w:rPr>
        <w:t>ˡɾ</w:t>
      </w:r>
      <w:r w:rsidRPr="003849A1">
        <w:rPr>
          <w:b/>
          <w:bCs/>
          <w:sz w:val="22"/>
          <w:szCs w:val="22"/>
          <w:lang w:val="eu"/>
        </w:rPr>
        <w:t>okɪ</w:t>
      </w:r>
      <w:r w:rsidRPr="003849A1">
        <w:rPr>
          <w:sz w:val="22"/>
          <w:szCs w:val="22"/>
          <w:lang w:val="eu"/>
        </w:rPr>
        <w:t xml:space="preserve"> ʋ nas, v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nɪ tut.... [HL3]</w:t>
      </w:r>
      <w:r w:rsidRPr="003849A1">
        <w:rPr>
          <w:sz w:val="22"/>
          <w:szCs w:val="22"/>
          <w:lang w:val="eu"/>
        </w:rPr>
        <w:br/>
        <w:t xml:space="preserve">(HL2.32 02:07) </w:t>
      </w:r>
      <w:r w:rsidRPr="003849A1">
        <w:rPr>
          <w:b/>
          <w:bCs/>
          <w:sz w:val="22"/>
          <w:szCs w:val="22"/>
          <w:lang w:val="eu"/>
        </w:rPr>
        <w:t>Tʃɪ</w:t>
      </w:r>
      <w:r w:rsidR="002C2007" w:rsidRPr="003849A1">
        <w:rPr>
          <w:b/>
          <w:bCs/>
          <w:sz w:val="22"/>
          <w:szCs w:val="22"/>
          <w:lang w:val="eu"/>
        </w:rPr>
        <w:t>ˡɾ</w:t>
      </w:r>
      <w:r w:rsidRPr="003849A1">
        <w:rPr>
          <w:b/>
          <w:bCs/>
          <w:sz w:val="22"/>
          <w:szCs w:val="22"/>
          <w:lang w:val="eu"/>
        </w:rPr>
        <w:t xml:space="preserve">ɪz 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ɪk</w:t>
      </w:r>
      <w:r w:rsidRPr="003849A1">
        <w:rPr>
          <w:sz w:val="22"/>
          <w:szCs w:val="22"/>
          <w:lang w:val="eu"/>
        </w:rPr>
        <w:t xml:space="preserve"> p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palɪ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sooʋsjem [HL3]</w:t>
      </w:r>
    </w:p>
    <w:p w14:paraId="03775E2D" w14:textId="77777777" w:rsidR="00E95F4C" w:rsidRPr="003849A1" w:rsidRDefault="00E95F4C" w:rsidP="00E95F4C">
      <w:pPr>
        <w:pStyle w:val="NormalWeb"/>
        <w:spacing w:after="0"/>
        <w:rPr>
          <w:sz w:val="22"/>
          <w:szCs w:val="22"/>
          <w:lang w:val="eu"/>
        </w:rPr>
      </w:pPr>
    </w:p>
    <w:p w14:paraId="15649C79" w14:textId="78D016E1" w:rsidR="00E95F4C" w:rsidRPr="003849A1" w:rsidRDefault="00E95F4C" w:rsidP="00E95F4C">
      <w:pPr>
        <w:pStyle w:val="NormalWeb"/>
        <w:spacing w:after="0"/>
        <w:rPr>
          <w:sz w:val="22"/>
          <w:szCs w:val="22"/>
          <w:lang w:val="eu"/>
        </w:rPr>
      </w:pPr>
      <w:r w:rsidRPr="003849A1">
        <w:rPr>
          <w:sz w:val="22"/>
          <w:szCs w:val="22"/>
          <w:lang w:val="eu"/>
        </w:rPr>
        <w:t>(HL2.4 00:14) tak ʒi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vu 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ʒe</w:t>
      </w:r>
      <w:r w:rsidRPr="003849A1">
        <w:rPr>
          <w:b/>
          <w:bCs/>
          <w:sz w:val="22"/>
          <w:szCs w:val="22"/>
          <w:lang w:val="eu"/>
        </w:rPr>
        <w:t xml:space="preserve"> vosimdɪsjat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pje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vɪ ɦod</w:t>
      </w:r>
      <w:r w:rsidRPr="003849A1">
        <w:rPr>
          <w:b/>
          <w:bCs/>
          <w:sz w:val="22"/>
          <w:szCs w:val="22"/>
          <w:lang w:val="eu"/>
        </w:rPr>
        <w:br/>
      </w:r>
      <w:r w:rsidRPr="003849A1">
        <w:rPr>
          <w:sz w:val="22"/>
          <w:szCs w:val="22"/>
          <w:lang w:val="eu"/>
        </w:rPr>
        <w:t>(HL2.16 00:09) patsa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namɪ </w:t>
      </w:r>
      <w:r w:rsidRPr="003849A1">
        <w:rPr>
          <w:b/>
          <w:bCs/>
          <w:sz w:val="22"/>
          <w:szCs w:val="22"/>
          <w:lang w:val="eu"/>
        </w:rPr>
        <w:t>po sim lit</w:t>
      </w:r>
      <w:r w:rsidRPr="003849A1">
        <w:rPr>
          <w:sz w:val="22"/>
          <w:szCs w:val="22"/>
          <w:lang w:val="eu"/>
        </w:rPr>
        <w:t>, po vis... do disi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ti, ɦeto, </w:t>
      </w:r>
      <w:r w:rsidRPr="003849A1">
        <w:rPr>
          <w:bCs/>
          <w:sz w:val="22"/>
          <w:szCs w:val="22"/>
          <w:lang w:val="eu"/>
        </w:rPr>
        <w:t>ko</w:t>
      </w:r>
      <w:r w:rsidR="002C2007" w:rsidRPr="003849A1">
        <w:rPr>
          <w:bCs/>
          <w:sz w:val="22"/>
          <w:szCs w:val="22"/>
          <w:lang w:val="eu"/>
        </w:rPr>
        <w:t>ɾ</w:t>
      </w:r>
      <w:r w:rsidRPr="003849A1">
        <w:rPr>
          <w:bCs/>
          <w:sz w:val="22"/>
          <w:szCs w:val="22"/>
          <w:lang w:val="eu"/>
        </w:rPr>
        <w:t>o</w:t>
      </w:r>
      <w:r w:rsidR="002C2007" w:rsidRPr="003849A1">
        <w:rPr>
          <w:bCs/>
          <w:sz w:val="22"/>
          <w:szCs w:val="22"/>
          <w:lang w:val="eu"/>
        </w:rPr>
        <w:t>ˡ</w:t>
      </w:r>
      <w:r w:rsidRPr="003849A1">
        <w:rPr>
          <w:bCs/>
          <w:sz w:val="22"/>
          <w:szCs w:val="22"/>
          <w:lang w:val="eu"/>
        </w:rPr>
        <w:t xml:space="preserve">vɪ </w:t>
      </w:r>
      <w:r w:rsidR="002C2007" w:rsidRPr="003849A1">
        <w:rPr>
          <w:bCs/>
          <w:sz w:val="22"/>
          <w:szCs w:val="22"/>
          <w:lang w:val="eu"/>
        </w:rPr>
        <w:t>ˡ</w:t>
      </w:r>
      <w:r w:rsidRPr="003849A1">
        <w:rPr>
          <w:bCs/>
          <w:sz w:val="22"/>
          <w:szCs w:val="22"/>
          <w:lang w:val="eu"/>
        </w:rPr>
        <w:t>paslɪ</w:t>
      </w:r>
      <w:r w:rsidRPr="003849A1">
        <w:rPr>
          <w:sz w:val="22"/>
          <w:szCs w:val="22"/>
          <w:lang w:val="eu"/>
        </w:rPr>
        <w:t xml:space="preserve"> [HL4]</w:t>
      </w:r>
      <w:r w:rsidRPr="003849A1">
        <w:rPr>
          <w:b/>
          <w:bCs/>
          <w:sz w:val="22"/>
          <w:szCs w:val="22"/>
          <w:lang w:val="eu"/>
        </w:rPr>
        <w:br/>
      </w:r>
      <w:r w:rsidRPr="003849A1">
        <w:rPr>
          <w:sz w:val="22"/>
          <w:szCs w:val="22"/>
          <w:lang w:val="eu"/>
        </w:rPr>
        <w:t>(HL2.18 00:43)</w:t>
      </w:r>
      <w:r w:rsidRPr="003849A1">
        <w:rPr>
          <w:b/>
          <w:bCs/>
          <w:sz w:val="22"/>
          <w:szCs w:val="22"/>
          <w:lang w:val="eu"/>
        </w:rPr>
        <w:t xml:space="preserve">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t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ɪ[</w:t>
      </w:r>
      <w:r w:rsidRPr="003849A1">
        <w:rPr>
          <w:b/>
          <w:bCs/>
          <w:i/>
          <w:iCs/>
          <w:sz w:val="22"/>
          <w:szCs w:val="22"/>
          <w:lang w:val="eu"/>
        </w:rPr>
        <w:t>d</w:t>
      </w:r>
      <w:r w:rsidRPr="003849A1">
        <w:rPr>
          <w:b/>
          <w:bCs/>
          <w:sz w:val="22"/>
          <w:szCs w:val="22"/>
          <w:lang w:val="eu"/>
        </w:rPr>
        <w:t>]tsat t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 xml:space="preserve">ɪ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a</w:t>
      </w:r>
      <w:r w:rsidRPr="003849A1">
        <w:rPr>
          <w:sz w:val="22"/>
          <w:szCs w:val="22"/>
          <w:lang w:val="eu"/>
        </w:rPr>
        <w:t xml:space="preserve"> meljo</w:t>
      </w:r>
      <w:r w:rsidR="002C2007" w:rsidRPr="003849A1">
        <w:rPr>
          <w:sz w:val="22"/>
          <w:szCs w:val="22"/>
          <w:lang w:val="eu"/>
        </w:rPr>
        <w:t>ˡɾ</w:t>
      </w:r>
      <w:r w:rsidRPr="003849A1">
        <w:rPr>
          <w:sz w:val="22"/>
          <w:szCs w:val="22"/>
          <w:lang w:val="eu"/>
        </w:rPr>
        <w:t>atsu p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o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bɪʋ, na skɪ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vato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e</w:t>
      </w:r>
      <w:r w:rsidRPr="003849A1">
        <w:rPr>
          <w:b/>
          <w:bCs/>
          <w:sz w:val="22"/>
          <w:szCs w:val="22"/>
          <w:lang w:val="eu"/>
        </w:rPr>
        <w:t xml:space="preserve">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t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ɪdtsat t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 xml:space="preserve">ɪ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ɦoda</w:t>
      </w:r>
      <w:r w:rsidRPr="003849A1">
        <w:rPr>
          <w:sz w:val="22"/>
          <w:szCs w:val="22"/>
          <w:lang w:val="eu"/>
        </w:rPr>
        <w:t>.[HL4]</w:t>
      </w:r>
      <w:r w:rsidRPr="003849A1">
        <w:rPr>
          <w:sz w:val="22"/>
          <w:szCs w:val="22"/>
          <w:lang w:val="eu"/>
        </w:rPr>
        <w:br/>
        <w:t xml:space="preserve">(HL2.18 00:08) </w:t>
      </w:r>
      <w:r w:rsidRPr="003849A1">
        <w:rPr>
          <w:b/>
          <w:bCs/>
          <w:sz w:val="22"/>
          <w:szCs w:val="22"/>
          <w:lang w:val="eu"/>
        </w:rPr>
        <w:t xml:space="preserve">Vosimdisjat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pe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vɪj ɦod</w:t>
      </w:r>
      <w:r w:rsidRPr="003849A1">
        <w:rPr>
          <w:sz w:val="22"/>
          <w:szCs w:val="22"/>
          <w:lang w:val="eu"/>
        </w:rPr>
        <w:t xml:space="preserve"> [HL4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s answe</w:t>
      </w:r>
      <w:r w:rsidR="002C2007" w:rsidRPr="003849A1">
        <w:rPr>
          <w:sz w:val="22"/>
          <w:szCs w:val="22"/>
          <w:lang w:val="eu"/>
        </w:rPr>
        <w:t>ɾ</w:t>
      </w:r>
      <w:r w:rsidRPr="003849A1">
        <w:rPr>
          <w:sz w:val="22"/>
          <w:szCs w:val="22"/>
          <w:lang w:val="eu"/>
        </w:rPr>
        <w:t>, wɦen I asked ɦis age].</w:t>
      </w:r>
      <w:r w:rsidRPr="003849A1">
        <w:rPr>
          <w:sz w:val="22"/>
          <w:szCs w:val="22"/>
          <w:lang w:val="eu"/>
        </w:rPr>
        <w:br/>
        <w:t>(HL2.19 00:03) u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ʒe ʒi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vu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pɪtnatsɪtj lit</w:t>
      </w:r>
      <w:r w:rsidRPr="003849A1">
        <w:rPr>
          <w:sz w:val="22"/>
          <w:szCs w:val="22"/>
          <w:lang w:val="eu"/>
        </w:rPr>
        <w:t xml:space="preserve"> bez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ʒonkɪ. [HL4]</w:t>
      </w:r>
      <w:r w:rsidRPr="003849A1">
        <w:rPr>
          <w:sz w:val="22"/>
          <w:szCs w:val="22"/>
          <w:lang w:val="eu"/>
        </w:rPr>
        <w:br/>
        <w:t xml:space="preserve">(HL2.23 00:01)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banja </w:t>
      </w:r>
      <w:r w:rsidRPr="003849A1">
        <w:rPr>
          <w:i/>
          <w:iCs/>
          <w:sz w:val="22"/>
          <w:szCs w:val="22"/>
          <w:lang w:val="eu"/>
        </w:rPr>
        <w:t>ovɪ</w:t>
      </w:r>
      <w:r w:rsidRPr="003849A1">
        <w:rPr>
          <w:sz w:val="22"/>
          <w:szCs w:val="22"/>
          <w:lang w:val="eu"/>
        </w:rPr>
        <w:t xml:space="preserve"> 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 xml:space="preserve">stala ʋ nas </w:t>
      </w:r>
      <w:r w:rsidRPr="003849A1">
        <w:rPr>
          <w:b/>
          <w:bCs/>
          <w:sz w:val="22"/>
          <w:szCs w:val="22"/>
          <w:lang w:val="eu"/>
        </w:rPr>
        <w:t>ʋ ja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kɪx ɦo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ax</w:t>
      </w:r>
      <w:r w:rsidRPr="003849A1">
        <w:rPr>
          <w:sz w:val="22"/>
          <w:szCs w:val="22"/>
          <w:lang w:val="eu"/>
        </w:rPr>
        <w:t xml:space="preserve">? Mo </w:t>
      </w:r>
      <w:r w:rsidRPr="003849A1">
        <w:rPr>
          <w:b/>
          <w:bCs/>
          <w:sz w:val="22"/>
          <w:szCs w:val="22"/>
          <w:lang w:val="eu"/>
        </w:rPr>
        <w:t>pɪdɪ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sjatɪj, tʃɪ ʃɪʃdɪ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sjatɪj</w:t>
      </w:r>
      <w:r w:rsidRPr="003849A1">
        <w:rPr>
          <w:sz w:val="22"/>
          <w:szCs w:val="22"/>
          <w:lang w:val="eu"/>
        </w:rPr>
        <w:t xml:space="preserve"> [HL4]</w:t>
      </w:r>
      <w:r w:rsidR="00831014" w:rsidRPr="003849A1">
        <w:rPr>
          <w:sz w:val="22"/>
          <w:szCs w:val="22"/>
          <w:lang w:val="eu"/>
        </w:rPr>
        <w:br/>
      </w:r>
      <w:r w:rsidRPr="003849A1">
        <w:rPr>
          <w:sz w:val="22"/>
          <w:szCs w:val="22"/>
          <w:lang w:val="eu"/>
        </w:rPr>
        <w:t>(HL2.29 00:03) dɪ</w:t>
      </w:r>
      <w:r w:rsidR="002C2007" w:rsidRPr="003849A1">
        <w:rPr>
          <w:sz w:val="22"/>
          <w:szCs w:val="22"/>
          <w:lang w:val="eu"/>
        </w:rPr>
        <w:t>ɾˡ</w:t>
      </w:r>
      <w:r w:rsidRPr="003849A1">
        <w:rPr>
          <w:sz w:val="22"/>
          <w:szCs w:val="22"/>
          <w:lang w:val="eu"/>
        </w:rPr>
        <w:t>ʒj</w:t>
      </w:r>
      <w:r w:rsidRPr="003849A1">
        <w:rPr>
          <w:i/>
          <w:iCs/>
          <w:sz w:val="22"/>
          <w:szCs w:val="22"/>
          <w:lang w:val="eu"/>
        </w:rPr>
        <w:t>e</w:t>
      </w:r>
      <w:r w:rsidRPr="003849A1">
        <w:rPr>
          <w:sz w:val="22"/>
          <w:szCs w:val="22"/>
          <w:lang w:val="eu"/>
        </w:rPr>
        <w:t xml:space="preserve">lɪ 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pa</w:t>
      </w:r>
      <w:r w:rsidR="002C2007" w:rsidRPr="003849A1">
        <w:rPr>
          <w:b/>
          <w:bCs/>
          <w:sz w:val="22"/>
          <w:szCs w:val="22"/>
          <w:lang w:val="eu"/>
        </w:rPr>
        <w:t>ɾ</w:t>
      </w:r>
      <w:r w:rsidRPr="003849A1">
        <w:rPr>
          <w:b/>
          <w:bCs/>
          <w:sz w:val="22"/>
          <w:szCs w:val="22"/>
          <w:lang w:val="eu"/>
        </w:rPr>
        <w:t>u ɦa</w:t>
      </w:r>
      <w:r w:rsidR="002C2007" w:rsidRPr="003849A1">
        <w:rPr>
          <w:b/>
          <w:bCs/>
          <w:sz w:val="22"/>
          <w:szCs w:val="22"/>
          <w:lang w:val="eu"/>
        </w:rPr>
        <w:t>ˡ</w:t>
      </w:r>
      <w:r w:rsidRPr="003849A1">
        <w:rPr>
          <w:b/>
          <w:bCs/>
          <w:sz w:val="22"/>
          <w:szCs w:val="22"/>
          <w:lang w:val="eu"/>
        </w:rPr>
        <w:t>doʋ</w:t>
      </w:r>
      <w:r w:rsidRPr="003849A1">
        <w:rPr>
          <w:sz w:val="22"/>
          <w:szCs w:val="22"/>
          <w:lang w:val="eu"/>
        </w:rPr>
        <w:t xml:space="preserve"> ko</w:t>
      </w:r>
      <w:r w:rsidR="002C2007" w:rsidRPr="003849A1">
        <w:rPr>
          <w:sz w:val="22"/>
          <w:szCs w:val="22"/>
          <w:lang w:val="eu"/>
        </w:rPr>
        <w:t>ˡ</w:t>
      </w:r>
      <w:r w:rsidRPr="003849A1">
        <w:rPr>
          <w:sz w:val="22"/>
          <w:szCs w:val="22"/>
          <w:lang w:val="eu"/>
        </w:rPr>
        <w:t>zu[HL4]</w:t>
      </w:r>
    </w:p>
    <w:p w14:paraId="4FD3834E" w14:textId="77777777" w:rsidR="00E95F4C" w:rsidRPr="003849A1" w:rsidRDefault="00E95F4C" w:rsidP="00E95F4C">
      <w:pPr>
        <w:pStyle w:val="NormalWeb"/>
        <w:spacing w:after="0"/>
        <w:rPr>
          <w:sz w:val="22"/>
          <w:szCs w:val="22"/>
          <w:lang w:val="eu"/>
        </w:rPr>
      </w:pPr>
    </w:p>
    <w:p w14:paraId="00612DC4" w14:textId="6C1F4C6D" w:rsidR="00E95F4C" w:rsidRPr="003849A1" w:rsidRDefault="00E95F4C" w:rsidP="00E95F4C">
      <w:pPr>
        <w:pStyle w:val="NormalWeb"/>
        <w:spacing w:after="0"/>
        <w:rPr>
          <w:sz w:val="22"/>
          <w:szCs w:val="22"/>
          <w:lang w:val="pl-PL"/>
        </w:rPr>
      </w:pPr>
      <w:r w:rsidRPr="00133309">
        <w:rPr>
          <w:sz w:val="22"/>
          <w:szCs w:val="22"/>
          <w:lang w:val="eu"/>
        </w:rPr>
        <w:t>(HL2.15.2 01:15) [HL4]</w:t>
      </w:r>
      <w:r w:rsidR="002C2007" w:rsidRPr="00133309">
        <w:rPr>
          <w:sz w:val="22"/>
          <w:szCs w:val="22"/>
          <w:lang w:val="eu"/>
        </w:rPr>
        <w:t>ˡ</w:t>
      </w:r>
      <w:r w:rsidRPr="00133309">
        <w:rPr>
          <w:sz w:val="22"/>
          <w:szCs w:val="22"/>
          <w:lang w:val="eu"/>
        </w:rPr>
        <w:t>skɪlko bu</w:t>
      </w:r>
      <w:r w:rsidR="002C2007" w:rsidRPr="00133309">
        <w:rPr>
          <w:sz w:val="22"/>
          <w:szCs w:val="22"/>
          <w:lang w:val="eu"/>
        </w:rPr>
        <w:t>ˡ</w:t>
      </w:r>
      <w:r w:rsidRPr="00133309">
        <w:rPr>
          <w:sz w:val="22"/>
          <w:szCs w:val="22"/>
          <w:lang w:val="eu"/>
        </w:rPr>
        <w:t xml:space="preserve">lo? </w:t>
      </w:r>
      <w:r w:rsidRPr="00133309">
        <w:rPr>
          <w:b/>
          <w:bCs/>
          <w:sz w:val="22"/>
          <w:szCs w:val="22"/>
          <w:lang w:val="eu"/>
        </w:rPr>
        <w:t>Po</w:t>
      </w:r>
      <w:r w:rsidRPr="00133309">
        <w:rPr>
          <w:sz w:val="22"/>
          <w:szCs w:val="22"/>
          <w:lang w:val="eu"/>
        </w:rPr>
        <w:t xml:space="preserve"> </w:t>
      </w:r>
      <w:r w:rsidRPr="00133309">
        <w:rPr>
          <w:b/>
          <w:bCs/>
          <w:sz w:val="22"/>
          <w:szCs w:val="22"/>
          <w:lang w:val="eu"/>
        </w:rPr>
        <w:t>sim lit</w:t>
      </w:r>
      <w:r w:rsidRPr="00133309">
        <w:rPr>
          <w:sz w:val="22"/>
          <w:szCs w:val="22"/>
          <w:lang w:val="eu"/>
        </w:rPr>
        <w:t>, tʃɪ...</w:t>
      </w:r>
      <w:r w:rsidRPr="00133309">
        <w:rPr>
          <w:sz w:val="22"/>
          <w:szCs w:val="22"/>
          <w:lang w:val="eu"/>
        </w:rPr>
        <w:br/>
      </w:r>
      <w:r w:rsidRPr="003849A1">
        <w:rPr>
          <w:sz w:val="22"/>
          <w:szCs w:val="22"/>
          <w:lang w:val="pl-PL"/>
        </w:rPr>
        <w:t xml:space="preserve">[HL2] No, to </w:t>
      </w:r>
      <w:r w:rsidR="002C2007" w:rsidRPr="003849A1">
        <w:rPr>
          <w:sz w:val="22"/>
          <w:szCs w:val="22"/>
          <w:lang w:val="pl-PL"/>
        </w:rPr>
        <w:t>ˡ</w:t>
      </w:r>
      <w:r w:rsidRPr="003849A1">
        <w:rPr>
          <w:sz w:val="22"/>
          <w:szCs w:val="22"/>
          <w:lang w:val="pl-PL"/>
        </w:rPr>
        <w:t xml:space="preserve">ɦeto </w:t>
      </w:r>
      <w:r w:rsidRPr="003849A1">
        <w:rPr>
          <w:b/>
          <w:bCs/>
          <w:sz w:val="22"/>
          <w:szCs w:val="22"/>
          <w:lang w:val="pl-PL"/>
        </w:rPr>
        <w:t xml:space="preserve">po sim </w:t>
      </w:r>
      <w:r w:rsidR="002C2007" w:rsidRPr="003849A1">
        <w:rPr>
          <w:b/>
          <w:bCs/>
          <w:sz w:val="22"/>
          <w:szCs w:val="22"/>
          <w:lang w:val="pl-PL"/>
        </w:rPr>
        <w:t>ˡ</w:t>
      </w:r>
      <w:r w:rsidRPr="003849A1">
        <w:rPr>
          <w:b/>
          <w:bCs/>
          <w:sz w:val="22"/>
          <w:szCs w:val="22"/>
          <w:lang w:val="pl-PL"/>
        </w:rPr>
        <w:t>lit</w:t>
      </w:r>
    </w:p>
    <w:p w14:paraId="023B403C" w14:textId="77777777" w:rsidR="00E95F4C" w:rsidRPr="003849A1" w:rsidRDefault="00E95F4C">
      <w:pPr>
        <w:rPr>
          <w:rFonts w:ascii="Times New Roman" w:hAnsi="Times New Roman" w:cs="Times New Roman"/>
          <w:sz w:val="22"/>
          <w:szCs w:val="22"/>
        </w:rPr>
      </w:pPr>
    </w:p>
    <w:sectPr w:rsidR="00E95F4C" w:rsidRPr="003849A1">
      <w:pgSz w:w="11906" w:h="16838"/>
      <w:pgMar w:top="1134" w:right="1134" w:bottom="1134" w:left="1134" w:header="0" w:footer="0" w:gutter="0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5AE15" w14:textId="77777777" w:rsidR="00554D1D" w:rsidRDefault="00554D1D" w:rsidP="009F1F0E">
      <w:r>
        <w:separator/>
      </w:r>
    </w:p>
  </w:endnote>
  <w:endnote w:type="continuationSeparator" w:id="0">
    <w:p w14:paraId="3DDF9E4D" w14:textId="77777777" w:rsidR="00554D1D" w:rsidRDefault="00554D1D" w:rsidP="009F1F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628EF" w14:textId="77777777" w:rsidR="00554D1D" w:rsidRDefault="00554D1D" w:rsidP="009F1F0E">
      <w:r>
        <w:separator/>
      </w:r>
    </w:p>
  </w:footnote>
  <w:footnote w:type="continuationSeparator" w:id="0">
    <w:p w14:paraId="24D5AF5F" w14:textId="77777777" w:rsidR="00554D1D" w:rsidRDefault="00554D1D" w:rsidP="009F1F0E">
      <w:r>
        <w:continuationSeparator/>
      </w:r>
    </w:p>
  </w:footnote>
  <w:footnote w:id="1">
    <w:p w14:paraId="78EB1A00" w14:textId="6C974EFC" w:rsidR="009F1F0E" w:rsidRPr="009F1F0E" w:rsidRDefault="009F1F0E">
      <w:pPr>
        <w:pStyle w:val="FootnoteText"/>
        <w:rPr>
          <w:lang w:val="eu-ES"/>
        </w:rPr>
      </w:pPr>
      <w:r>
        <w:rPr>
          <w:rStyle w:val="FootnoteReference"/>
          <w:rFonts w:hint="eastAsia"/>
        </w:rPr>
        <w:footnoteRef/>
      </w:r>
      <w:r>
        <w:rPr>
          <w:rFonts w:hint="eastAsia"/>
        </w:rPr>
        <w:t xml:space="preserve"> </w:t>
      </w:r>
      <w:r w:rsidRPr="009F1F0E">
        <w:rPr>
          <w:rFonts w:ascii="Calibri" w:eastAsia="Times New Roman" w:hAnsi="Calibri" w:cs="Calibri"/>
          <w:color w:val="auto"/>
          <w:sz w:val="22"/>
          <w:szCs w:val="22"/>
          <w:lang w:val="en-GB" w:eastAsia="ko-KR" w:bidi="ar-SA"/>
        </w:rPr>
        <w:t>[Answe</w:t>
      </w:r>
      <w:r w:rsidR="002C2007">
        <w:rPr>
          <w:rFonts w:ascii="Calibri" w:eastAsia="Times New Roman" w:hAnsi="Calibri" w:cs="Calibri"/>
          <w:color w:val="auto"/>
          <w:sz w:val="22"/>
          <w:szCs w:val="22"/>
          <w:lang w:val="en-GB" w:eastAsia="ko-KR" w:bidi="ar-SA"/>
        </w:rPr>
        <w:t>ring</w:t>
      </w:r>
      <w:r w:rsidRPr="009F1F0E">
        <w:rPr>
          <w:rFonts w:ascii="Calibri" w:eastAsia="Times New Roman" w:hAnsi="Calibri" w:cs="Calibri"/>
          <w:color w:val="auto"/>
          <w:sz w:val="22"/>
          <w:szCs w:val="22"/>
          <w:lang w:val="en-GB" w:eastAsia="ko-KR" w:bidi="ar-SA"/>
        </w:rPr>
        <w:t xml:space="preserve"> </w:t>
      </w:r>
      <w:r>
        <w:rPr>
          <w:rFonts w:ascii="Calibri" w:eastAsia="Times New Roman" w:hAnsi="Calibri" w:cs="Calibri"/>
          <w:color w:val="auto"/>
          <w:sz w:val="22"/>
          <w:szCs w:val="22"/>
          <w:lang w:val="en-GB" w:eastAsia="ko-KR" w:bidi="ar-SA"/>
        </w:rPr>
        <w:t xml:space="preserve">to </w:t>
      </w:r>
      <w:r w:rsidRPr="009F1F0E">
        <w:rPr>
          <w:rFonts w:ascii="Calibri" w:eastAsia="Times New Roman" w:hAnsi="Calibri" w:cs="Calibri"/>
          <w:color w:val="auto"/>
          <w:sz w:val="22"/>
          <w:szCs w:val="22"/>
          <w:lang w:val="en-GB" w:eastAsia="ko-KR" w:bidi="ar-SA"/>
        </w:rPr>
        <w:t xml:space="preserve">my question, </w:t>
      </w:r>
      <w:r w:rsidR="002C2007">
        <w:rPr>
          <w:rFonts w:ascii="Calibri" w:eastAsia="Times New Roman" w:hAnsi="Calibri" w:cs="Calibri"/>
          <w:color w:val="auto"/>
          <w:sz w:val="22"/>
          <w:szCs w:val="22"/>
          <w:lang w:val="en-GB" w:eastAsia="ko-KR" w:bidi="ar-SA"/>
        </w:rPr>
        <w:t>ˡ</w:t>
      </w:r>
      <w:r>
        <w:rPr>
          <w:rFonts w:ascii="Calibri" w:eastAsia="Times New Roman" w:hAnsi="Calibri" w:cs="Calibri"/>
          <w:color w:val="auto"/>
          <w:sz w:val="22"/>
          <w:szCs w:val="22"/>
          <w:lang w:val="en-GB" w:eastAsia="ko-KR" w:bidi="ar-SA"/>
        </w:rPr>
        <w:t>H</w:t>
      </w:r>
      <w:r w:rsidRPr="009F1F0E">
        <w:rPr>
          <w:rFonts w:ascii="Calibri" w:eastAsia="Times New Roman" w:hAnsi="Calibri" w:cs="Calibri"/>
          <w:color w:val="auto"/>
          <w:sz w:val="22"/>
          <w:szCs w:val="22"/>
          <w:lang w:val="en-GB" w:eastAsia="ko-KR" w:bidi="ar-SA"/>
        </w:rPr>
        <w:t xml:space="preserve">ow </w:t>
      </w:r>
      <w:r>
        <w:rPr>
          <w:rFonts w:ascii="Calibri" w:eastAsia="Times New Roman" w:hAnsi="Calibri" w:cs="Calibri"/>
          <w:color w:val="auto"/>
          <w:sz w:val="22"/>
          <w:szCs w:val="22"/>
          <w:lang w:val="en-GB" w:eastAsia="ko-KR" w:bidi="ar-SA"/>
        </w:rPr>
        <w:t xml:space="preserve">long have you been living in </w:t>
      </w:r>
      <w:r>
        <w:rPr>
          <w:rFonts w:ascii="Calibri" w:eastAsia="Times New Roman" w:hAnsi="Calibri" w:cs="Calibri"/>
          <w:color w:val="auto"/>
          <w:sz w:val="22"/>
          <w:szCs w:val="22"/>
          <w:lang w:val="hr-HR" w:eastAsia="ko-KR" w:bidi="ar-SA"/>
        </w:rPr>
        <w:t>Žy</w:t>
      </w:r>
      <w:r>
        <w:rPr>
          <w:rFonts w:ascii="Calibri" w:eastAsia="Times New Roman" w:hAnsi="Calibri" w:cs="Calibri"/>
          <w:color w:val="auto"/>
          <w:sz w:val="22"/>
          <w:szCs w:val="22"/>
          <w:lang w:val="en-GB" w:eastAsia="ko-KR" w:bidi="ar-SA"/>
        </w:rPr>
        <w:t>dč</w:t>
      </w:r>
      <w:r w:rsidRPr="009F1F0E">
        <w:rPr>
          <w:rFonts w:ascii="Calibri" w:eastAsia="Times New Roman" w:hAnsi="Calibri" w:cs="Calibri"/>
          <w:color w:val="auto"/>
          <w:sz w:val="22"/>
          <w:szCs w:val="22"/>
          <w:lang w:val="en-GB" w:eastAsia="ko-KR" w:bidi="ar-SA"/>
        </w:rPr>
        <w:t>e?</w:t>
      </w:r>
      <w:r w:rsidR="002C2007">
        <w:rPr>
          <w:rFonts w:ascii="Calibri" w:eastAsia="Times New Roman" w:hAnsi="Calibri" w:cs="Calibri"/>
          <w:color w:val="auto"/>
          <w:sz w:val="22"/>
          <w:szCs w:val="22"/>
          <w:lang w:val="en-GB" w:eastAsia="ko-KR" w:bidi="ar-SA"/>
        </w:rPr>
        <w:t>ˡ</w:t>
      </w:r>
      <w:r w:rsidRPr="009F1F0E">
        <w:rPr>
          <w:rFonts w:ascii="Calibri" w:eastAsia="Times New Roman" w:hAnsi="Calibri" w:cs="Calibri"/>
          <w:color w:val="auto"/>
          <w:sz w:val="22"/>
          <w:szCs w:val="22"/>
          <w:lang w:val="en-GB" w:eastAsia="ko-KR" w:bidi="ar-SA"/>
        </w:rPr>
        <w:t>]</w:t>
      </w:r>
      <w:r>
        <w:rPr>
          <w:rFonts w:ascii="Times New Roman" w:eastAsia="Times New Roman" w:hAnsi="Times New Roman" w:cs="Times New Roman"/>
          <w:color w:val="auto"/>
          <w:lang w:val="en-GB" w:eastAsia="ko-KR" w:bidi="ar-SA"/>
        </w:rPr>
        <w:b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tDAxsjA1M7Q0MzRU0lEKTi0uzszPAymwqAUAJSNiJywAAAA="/>
  </w:docVars>
  <w:rsids>
    <w:rsidRoot w:val="00151BC0"/>
    <w:rsid w:val="00025D7D"/>
    <w:rsid w:val="00051B8A"/>
    <w:rsid w:val="001321AC"/>
    <w:rsid w:val="00133309"/>
    <w:rsid w:val="00151BC0"/>
    <w:rsid w:val="00173D04"/>
    <w:rsid w:val="001B7062"/>
    <w:rsid w:val="001E6D9D"/>
    <w:rsid w:val="001F6C89"/>
    <w:rsid w:val="002325CC"/>
    <w:rsid w:val="0024095E"/>
    <w:rsid w:val="002413E7"/>
    <w:rsid w:val="00256412"/>
    <w:rsid w:val="002C2007"/>
    <w:rsid w:val="002F5DC7"/>
    <w:rsid w:val="00342DA3"/>
    <w:rsid w:val="003849A1"/>
    <w:rsid w:val="004104DC"/>
    <w:rsid w:val="0041642C"/>
    <w:rsid w:val="00427089"/>
    <w:rsid w:val="00452C51"/>
    <w:rsid w:val="005314A0"/>
    <w:rsid w:val="00554D1D"/>
    <w:rsid w:val="005D661B"/>
    <w:rsid w:val="005E5D75"/>
    <w:rsid w:val="00682E77"/>
    <w:rsid w:val="006A6F84"/>
    <w:rsid w:val="006F17AA"/>
    <w:rsid w:val="0076222B"/>
    <w:rsid w:val="00774C67"/>
    <w:rsid w:val="007B1FFA"/>
    <w:rsid w:val="007F40C1"/>
    <w:rsid w:val="007F6E32"/>
    <w:rsid w:val="00826CB0"/>
    <w:rsid w:val="00831014"/>
    <w:rsid w:val="00852CC3"/>
    <w:rsid w:val="00863586"/>
    <w:rsid w:val="008A66C9"/>
    <w:rsid w:val="008E2F6B"/>
    <w:rsid w:val="00952D7A"/>
    <w:rsid w:val="009863BD"/>
    <w:rsid w:val="009F1F0E"/>
    <w:rsid w:val="00A15A88"/>
    <w:rsid w:val="00A679FE"/>
    <w:rsid w:val="00AE3FF4"/>
    <w:rsid w:val="00B6490F"/>
    <w:rsid w:val="00B70884"/>
    <w:rsid w:val="00BD1847"/>
    <w:rsid w:val="00C17F8F"/>
    <w:rsid w:val="00C93197"/>
    <w:rsid w:val="00C9432F"/>
    <w:rsid w:val="00CD35A7"/>
    <w:rsid w:val="00CE2C02"/>
    <w:rsid w:val="00CE5881"/>
    <w:rsid w:val="00D01FD6"/>
    <w:rsid w:val="00D67457"/>
    <w:rsid w:val="00DD7395"/>
    <w:rsid w:val="00E12FF5"/>
    <w:rsid w:val="00E15921"/>
    <w:rsid w:val="00E16D88"/>
    <w:rsid w:val="00E27828"/>
    <w:rsid w:val="00E95F4C"/>
    <w:rsid w:val="00EB6E6D"/>
    <w:rsid w:val="00ED3257"/>
    <w:rsid w:val="00ED4ACC"/>
    <w:rsid w:val="00EE6185"/>
    <w:rsid w:val="00F37E69"/>
    <w:rsid w:val="00FD0232"/>
    <w:rsid w:val="00FE249B"/>
    <w:rsid w:val="00FF0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C59CD"/>
  <w15:docId w15:val="{182F5E61-C6D6-4CD2-A4C1-70AB7A494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SimSun" w:hAnsi="Liberation Serif" w:cs="Mangal"/>
        <w:szCs w:val="24"/>
        <w:lang w:val="eu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color w:val="00000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Standard">
    <w:name w:val="Standard"/>
    <w:qFormat/>
    <w:rPr>
      <w:color w:val="00000A"/>
      <w:sz w:val="24"/>
    </w:rPr>
  </w:style>
  <w:style w:type="paragraph" w:customStyle="1" w:styleId="TableContents">
    <w:name w:val="Table Contents"/>
    <w:basedOn w:val="Standard"/>
    <w:qFormat/>
    <w:pPr>
      <w:suppressLineNumbers/>
    </w:pPr>
  </w:style>
  <w:style w:type="paragraph" w:styleId="NormalWeb">
    <w:name w:val="Normal (Web)"/>
    <w:basedOn w:val="Normal"/>
    <w:uiPriority w:val="99"/>
    <w:unhideWhenUsed/>
    <w:rsid w:val="00E95F4C"/>
    <w:pPr>
      <w:widowControl/>
      <w:spacing w:before="100" w:beforeAutospacing="1" w:after="119"/>
    </w:pPr>
    <w:rPr>
      <w:rFonts w:ascii="Times New Roman" w:eastAsia="Times New Roman" w:hAnsi="Times New Roman" w:cs="Times New Roman"/>
      <w:color w:val="auto"/>
      <w:lang w:val="en-GB" w:eastAsia="ko-KR" w:bidi="ar-SA"/>
    </w:rPr>
  </w:style>
  <w:style w:type="paragraph" w:customStyle="1" w:styleId="Textbody0">
    <w:name w:val="Text body"/>
    <w:basedOn w:val="Standard"/>
    <w:qFormat/>
    <w:rsid w:val="0041642C"/>
    <w:pPr>
      <w:suppressAutoHyphens/>
      <w:spacing w:after="120" w:line="254" w:lineRule="auto"/>
      <w:textAlignment w:val="baseline"/>
    </w:pPr>
    <w:rPr>
      <w:color w:val="auto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1F0E"/>
    <w:rPr>
      <w:sz w:val="20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1F0E"/>
    <w:rPr>
      <w:color w:val="00000A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9F1F0E"/>
    <w:rPr>
      <w:vertAlign w:val="superscript"/>
    </w:rPr>
  </w:style>
  <w:style w:type="table" w:styleId="TableGrid">
    <w:name w:val="Table Grid"/>
    <w:basedOn w:val="TableNormal"/>
    <w:uiPriority w:val="39"/>
    <w:rsid w:val="003849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9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4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2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0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0DA3DDBD-3613-4C43-81B1-F6DE7F9CE5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3126</Words>
  <Characters>19701</Characters>
  <Application>Microsoft Office Word</Application>
  <DocSecurity>0</DocSecurity>
  <Lines>164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Surrey</Company>
  <LinksUpToDate>false</LinksUpToDate>
  <CharactersWithSpaces>2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ncero, Kristian</cp:lastModifiedBy>
  <cp:revision>50</cp:revision>
  <dcterms:created xsi:type="dcterms:W3CDTF">2017-02-14T15:30:00Z</dcterms:created>
  <dcterms:modified xsi:type="dcterms:W3CDTF">2024-03-22T23:15:00Z</dcterms:modified>
  <dc:language>eu</dc:language>
</cp:coreProperties>
</file>